
<file path=[Content_Types].xml><?xml version="1.0" encoding="utf-8"?>
<Types xmlns="http://schemas.openxmlformats.org/package/2006/content-types">
  <Override PartName="/word/charts/chart10.xml" ContentType="application/vnd.openxmlformats-officedocument.drawingml.chart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glossary/document.xml" ContentType="application/vnd.openxmlformats-officedocument.wordprocessingml.document.glossary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13.xml" ContentType="application/vnd.openxmlformats-officedocument.drawingml.chart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111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101" w:type="dxa"/>
        </w:tblCellMar>
        <w:tblLook w:val="04A0"/>
      </w:tblPr>
      <w:tblGrid>
        <w:gridCol w:w="6464"/>
        <w:gridCol w:w="556"/>
        <w:gridCol w:w="4090"/>
      </w:tblGrid>
      <w:tr w:rsidR="00BE2367" w:rsidRPr="004E19E1" w:rsidTr="001F388F">
        <w:trPr>
          <w:trHeight w:val="1881"/>
        </w:trPr>
        <w:tc>
          <w:tcPr>
            <w:tcW w:w="6464" w:type="dxa"/>
          </w:tcPr>
          <w:p w:rsidR="00045D81" w:rsidRPr="00B227C0" w:rsidRDefault="00690784" w:rsidP="00C20148">
            <w:pPr>
              <w:rPr>
                <w:rFonts w:ascii="Open Sans" w:eastAsia="Tahoma" w:hAnsi="Open Sans" w:cs="Open Sans"/>
                <w:b/>
                <w:sz w:val="40"/>
                <w:szCs w:val="40"/>
              </w:rPr>
            </w:pPr>
            <w:r>
              <w:rPr>
                <w:rFonts w:ascii="Open Sans" w:eastAsia="Tahoma" w:hAnsi="Open Sans" w:cs="Open Sans"/>
                <w:b/>
                <w:sz w:val="40"/>
                <w:szCs w:val="40"/>
              </w:rPr>
              <w:t xml:space="preserve">AKBAR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/>
            </w:tblPr>
            <w:tblGrid>
              <w:gridCol w:w="212"/>
              <w:gridCol w:w="188"/>
              <w:gridCol w:w="106"/>
              <w:gridCol w:w="171"/>
              <w:gridCol w:w="5594"/>
              <w:gridCol w:w="90"/>
            </w:tblGrid>
            <w:tr w:rsidR="002C324A" w:rsidRPr="004E19E1" w:rsidTr="0002044B">
              <w:trPr>
                <w:trHeight w:val="53"/>
              </w:trPr>
              <w:tc>
                <w:tcPr>
                  <w:tcW w:w="212" w:type="dxa"/>
                </w:tcPr>
                <w:p w:rsidR="00BE2367" w:rsidRPr="004E19E1" w:rsidRDefault="00D26DA6" w:rsidP="00B16B90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  <w:r w:rsidRPr="00D26DA6">
                    <w:rPr>
                      <w:rFonts w:ascii="Open Sans" w:hAnsi="Open Sans" w:cs="Open Sans"/>
                      <w:noProof/>
                      <w:sz w:val="18"/>
                      <w:lang w:val="en-US"/>
                    </w:rPr>
                    <w:pi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4" o:spid="_x0000_s1026" type="#_x0000_t5" style="position:absolute;left:0;text-align:left;margin-left:6.9pt;margin-top:1.45pt;width:9.7pt;height:8.35pt;z-index:2516756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GwmjQIAAJQFAAAOAAAAZHJzL2Uyb0RvYy54bWysVNtOGzEQfa/Uf7D8XnY3DbREbFAEokJC&#10;gICKZ+O1s5Zsj2s72aRf37H3AgXUSlXz4Hh2ztyOZ+bkdGc02QofFNiaVgclJcJyaJRd1/T7w8Wn&#10;r5SEyGzDNFhR070I9HT58cNJ5xZiBi3oRniCTmxYdK6mbYxuURSBt8KwcABOWFRK8IZFFP26aDzr&#10;0LvRxawsj4oOfOM8cBECfj3vlXSZ/UspeLyRMohIdE0xt5hPn8+ndBbLE7ZYe+ZaxYc02D9kYZiy&#10;GHRydc4iIxuv3rgyinsIIOMBB1OAlIqLXANWU5WvqrlvmRO5FiQnuImm8P/c8uvtrSeqqemcEssM&#10;PtFlgMCFFoE8eMXsWgsyTzx1LiwQfu9u/SAFvKaid9Kb9I/lkF3mdj9xK3aRcPxYzT5Xx/gCHFVV&#10;eVTOD5PP4tnY+RC/CTAkXWoah9iZVba9CrGHj7AUL4BWzYXSOgupZcSZ9mTL8LEZ58LGagjyG1Lb&#10;hLeQLHun6UuR6usryre41yLhtL0TEhnCGmY5mdybbwPlHFrWiD7+YYm/MfqYWi44O0xoifEn39Wf&#10;fPdZDvhkKnJrT8bl340nixwZbJyMjbLg33OgJ/pkjx9J6qlJLD1Bs8f+8dAPVnD8QuHzXbEQb5nH&#10;ScIXx+0Qb/CQGrqawnCjpAX/873vCY8NjlpKOpzMmoYfG+YFJfrSYusfV/N5GuUszA+/zFDwLzVP&#10;LzV2Y84A+6HCPeR4viZ81ONVejCPuERWKSqqmOUYu6Y8+lE4i/3GwDXExWqVYTi+jsUre+94cp5Y&#10;Ta35sHtk3o09jM1/DeMUs8WrNu6xydLCahNBqtzjz7wOfOPo58YZ1lTaLS/ljHpepstfAAAA//8D&#10;AFBLAwQUAAYACAAAACEA0XTgRNsAAAAGAQAADwAAAGRycy9kb3ducmV2LnhtbEyOT0vDQBDF74Lf&#10;YRnBi9iNCQQbsykqEb2UYvXgcZsdk9jsbMhs2/jtHU96fH9471euZj+oI07cBzJws0hAITXB9dQa&#10;eH97ur4FxdGSs0MgNPCNDKvq/Ky0hQsnesXjNrZKRogLa6CLcSy05qZDb3kRRiTJPsPkbRQ5tdpN&#10;9iTjftBpkuTa257kobMjPnbY7LcHb8Dvk/XL5oP5ip4f6i+f1piva2MuL+b7O1AR5/hXhl98QYdK&#10;mHbhQI7VIDoT8mggXYKSOMtSUDuxlznoqtT/8asfAAAA//8DAFBLAQItABQABgAIAAAAIQC2gziS&#10;/gAAAOEBAAATAAAAAAAAAAAAAAAAAAAAAABbQ29udGVudF9UeXBlc10ueG1sUEsBAi0AFAAGAAgA&#10;AAAhADj9If/WAAAAlAEAAAsAAAAAAAAAAAAAAAAALwEAAF9yZWxzLy5yZWxzUEsBAi0AFAAGAAgA&#10;AAAhACY8bCaNAgAAlAUAAA4AAAAAAAAAAAAAAAAALgIAAGRycy9lMm9Eb2MueG1sUEsBAi0AFAAG&#10;AAgAAAAhANF04ETbAAAABgEAAA8AAAAAAAAAAAAAAAAA5wQAAGRycy9kb3ducmV2LnhtbFBLBQYA&#10;AAAABAAEAPMAAADvBQAAAAA=&#10;" fillcolor="#0084b4 [3204]" stroked="f" strokeweight="1pt"/>
                    </w:pict>
                  </w:r>
                </w:p>
              </w:tc>
              <w:tc>
                <w:tcPr>
                  <w:tcW w:w="188" w:type="dxa"/>
                </w:tcPr>
                <w:p w:rsidR="00BE2367" w:rsidRPr="004E19E1" w:rsidRDefault="00BE2367" w:rsidP="00B16B90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06" w:type="dxa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color w:val="FFFFFF" w:themeColor="background1"/>
                      <w:sz w:val="12"/>
                    </w:rPr>
                  </w:pPr>
                </w:p>
              </w:tc>
              <w:tc>
                <w:tcPr>
                  <w:tcW w:w="5855" w:type="dxa"/>
                  <w:gridSpan w:val="3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color w:val="FFFFFF" w:themeColor="background1"/>
                      <w:sz w:val="12"/>
                    </w:rPr>
                  </w:pPr>
                </w:p>
              </w:tc>
            </w:tr>
            <w:tr w:rsidR="009B060B" w:rsidRPr="004E19E1" w:rsidTr="0002044B">
              <w:trPr>
                <w:trHeight w:val="134"/>
              </w:trPr>
              <w:tc>
                <w:tcPr>
                  <w:tcW w:w="212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88" w:type="dxa"/>
                  <w:shd w:val="clear" w:color="auto" w:fill="0084B4" w:themeFill="accent1"/>
                </w:tcPr>
                <w:p w:rsidR="004A3562" w:rsidRPr="004E19E1" w:rsidRDefault="004A3562" w:rsidP="00AA078B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06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71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5592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90" w:type="dxa"/>
                  <w:shd w:val="clear" w:color="auto" w:fill="0084B4" w:themeFill="accent1"/>
                </w:tcPr>
                <w:p w:rsidR="004A3562" w:rsidRPr="004E19E1" w:rsidRDefault="004A3562" w:rsidP="00B16B90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4A3562" w:rsidRPr="004E19E1" w:rsidTr="0002044B">
              <w:trPr>
                <w:trHeight w:val="1014"/>
              </w:trPr>
              <w:tc>
                <w:tcPr>
                  <w:tcW w:w="212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  <w:bookmarkStart w:id="0" w:name="_Hlk499720759"/>
                </w:p>
              </w:tc>
              <w:tc>
                <w:tcPr>
                  <w:tcW w:w="6059" w:type="dxa"/>
                  <w:gridSpan w:val="4"/>
                  <w:shd w:val="clear" w:color="auto" w:fill="0084B4" w:themeFill="accent1"/>
                </w:tcPr>
                <w:p w:rsidR="00D0539C" w:rsidRPr="00384F20" w:rsidRDefault="00D0539C" w:rsidP="004A1110">
                  <w:pPr>
                    <w:jc w:val="both"/>
                    <w:rPr>
                      <w:rFonts w:ascii="Open Sans" w:hAnsi="Open Sans" w:cs="Open Sans"/>
                      <w:color w:val="FFFFFF" w:themeColor="background1"/>
                    </w:rPr>
                  </w:pPr>
                  <w:r>
                    <w:rPr>
                      <w:rFonts w:ascii="Open Sans" w:hAnsi="Open Sans" w:cs="Open Sans"/>
                      <w:color w:val="FFFFFF" w:themeColor="background1"/>
                    </w:rPr>
                    <w:t>3</w:t>
                  </w:r>
                  <w:r w:rsidR="00E16B25" w:rsidRPr="00384F20">
                    <w:rPr>
                      <w:rFonts w:ascii="Open Sans" w:hAnsi="Open Sans" w:cs="Open Sans"/>
                      <w:color w:val="FFFFFF" w:themeColor="background1"/>
                    </w:rPr>
                    <w:t>+</w:t>
                  </w:r>
                  <w:r w:rsidR="00FA3A96" w:rsidRPr="00384F20">
                    <w:rPr>
                      <w:rFonts w:ascii="Open Sans" w:hAnsi="Open Sans" w:cs="Open Sans"/>
                      <w:color w:val="FFFFFF" w:themeColor="background1"/>
                    </w:rPr>
                    <w:t xml:space="preserve"> years experience</w:t>
                  </w:r>
                  <w:r w:rsidR="00731F20">
                    <w:rPr>
                      <w:rFonts w:ascii="Open Sans" w:hAnsi="Open Sans" w:cs="Open Sans"/>
                      <w:color w:val="FFFFFF" w:themeColor="background1"/>
                    </w:rPr>
                    <w:t>d</w:t>
                  </w:r>
                  <w:r w:rsidR="00621E08" w:rsidRPr="00384F20">
                    <w:rPr>
                      <w:rFonts w:ascii="Open Sans" w:hAnsi="Open Sans" w:cs="Open Sans"/>
                      <w:color w:val="FFFFFF" w:themeColor="background1"/>
                    </w:rPr>
                    <w:t xml:space="preserve"> </w:t>
                  </w:r>
                  <w:r w:rsidRPr="00D0539C">
                    <w:rPr>
                      <w:rFonts w:ascii="Open Sans" w:hAnsi="Open Sans" w:cs="Open Sans"/>
                      <w:b/>
                      <w:color w:val="FFFFFF" w:themeColor="background1"/>
                    </w:rPr>
                    <w:t>ADMINISTRATOR /ASSISTANT ACCOUNTANT</w:t>
                  </w:r>
                  <w:r w:rsidRPr="00D0539C">
                    <w:rPr>
                      <w:rFonts w:ascii="Open Sans" w:hAnsi="Open Sans" w:cs="Open Sans"/>
                      <w:color w:val="FFFFFF" w:themeColor="background1"/>
                    </w:rPr>
                    <w:t xml:space="preserve"> </w:t>
                  </w:r>
                  <w:r>
                    <w:rPr>
                      <w:rFonts w:ascii="Open Sans" w:hAnsi="Open Sans" w:cs="Open Sans"/>
                      <w:color w:val="FFFFFF" w:themeColor="background1"/>
                    </w:rPr>
                    <w:t>with</w:t>
                  </w:r>
                  <w:r w:rsidR="00222F20" w:rsidRPr="00FA3A96">
                    <w:rPr>
                      <w:rFonts w:ascii="Open Sans" w:hAnsi="Open Sans" w:cs="Open Sans"/>
                      <w:color w:val="FFFFFF" w:themeColor="background1"/>
                    </w:rPr>
                    <w:t xml:space="preserve"> </w:t>
                  </w:r>
                  <w:r w:rsidRPr="00D0539C">
                    <w:rPr>
                      <w:rFonts w:ascii="Open Sans" w:hAnsi="Open Sans" w:cs="Open Sans"/>
                      <w:color w:val="FFFFFF" w:themeColor="background1"/>
                    </w:rPr>
                    <w:t>expertise</w:t>
                  </w:r>
                  <w:r w:rsidR="004A1110">
                    <w:rPr>
                      <w:rFonts w:ascii="Open Sans" w:hAnsi="Open Sans" w:cs="Open Sans"/>
                      <w:color w:val="FFFFFF" w:themeColor="background1"/>
                    </w:rPr>
                    <w:t xml:space="preserve"> </w:t>
                  </w:r>
                  <w:r w:rsidR="00222F20" w:rsidRPr="00FA3A96">
                    <w:rPr>
                      <w:rFonts w:ascii="Open Sans" w:hAnsi="Open Sans" w:cs="Open Sans"/>
                      <w:color w:val="FFFFFF" w:themeColor="background1"/>
                    </w:rPr>
                    <w:t xml:space="preserve">in </w:t>
                  </w:r>
                  <w:r w:rsidR="004A1110">
                    <w:rPr>
                      <w:rFonts w:ascii="Open Sans" w:hAnsi="Open Sans" w:cs="Open Sans"/>
                      <w:color w:val="FFFFFF" w:themeColor="background1"/>
                    </w:rPr>
                    <w:t>financial accounting</w:t>
                  </w:r>
                  <w:r w:rsidR="00AC6EA9">
                    <w:rPr>
                      <w:rFonts w:ascii="Open Sans" w:hAnsi="Open Sans" w:cs="Open Sans"/>
                      <w:color w:val="FFFFFF" w:themeColor="background1"/>
                    </w:rPr>
                    <w:t xml:space="preserve"> and administration.</w:t>
                  </w:r>
                  <w:r w:rsidR="004A1110">
                    <w:rPr>
                      <w:rFonts w:ascii="Open Sans" w:hAnsi="Open Sans" w:cs="Open Sans"/>
                      <w:color w:val="FFFFFF" w:themeColor="background1"/>
                    </w:rPr>
                    <w:t xml:space="preserve"> P</w:t>
                  </w:r>
                  <w:r w:rsidRPr="00D0539C">
                    <w:rPr>
                      <w:rFonts w:ascii="Open Sans" w:hAnsi="Open Sans" w:cs="Open Sans"/>
                      <w:color w:val="FFFFFF" w:themeColor="background1"/>
                    </w:rPr>
                    <w:t>roven track record of ensuring the smooth functioning and running of all administrative activities. Working as part of a team and supporting the office manager</w:t>
                  </w:r>
                  <w:r>
                    <w:rPr>
                      <w:rFonts w:ascii="Open Sans" w:hAnsi="Open Sans" w:cs="Open Sans"/>
                      <w:color w:val="FFFFFF" w:themeColor="background1"/>
                    </w:rPr>
                    <w:t>s, customers</w:t>
                  </w:r>
                  <w:r w:rsidRPr="00D0539C">
                    <w:rPr>
                      <w:rFonts w:ascii="Open Sans" w:hAnsi="Open Sans" w:cs="Open Sans"/>
                      <w:color w:val="FFFFFF" w:themeColor="background1"/>
                    </w:rPr>
                    <w:t xml:space="preserve"> and enhancing internal and external customer satisfaction thereby improving bottom</w:t>
                  </w:r>
                  <w:r>
                    <w:rPr>
                      <w:rFonts w:ascii="Open Sans" w:hAnsi="Open Sans" w:cs="Open Sans"/>
                      <w:color w:val="FFFFFF" w:themeColor="background1"/>
                    </w:rPr>
                    <w:t xml:space="preserve"> </w:t>
                  </w:r>
                  <w:r w:rsidRPr="00D0539C">
                    <w:rPr>
                      <w:rFonts w:ascii="Open Sans" w:hAnsi="Open Sans" w:cs="Open Sans"/>
                      <w:color w:val="FFFFFF" w:themeColor="background1"/>
                    </w:rPr>
                    <w:t>line profitability of the organisations worked with.</w:t>
                  </w:r>
                </w:p>
              </w:tc>
              <w:tc>
                <w:tcPr>
                  <w:tcW w:w="90" w:type="dxa"/>
                  <w:shd w:val="clear" w:color="auto" w:fill="0084B4" w:themeFill="accent1"/>
                </w:tcPr>
                <w:p w:rsidR="004A3562" w:rsidRPr="004E19E1" w:rsidRDefault="004A3562" w:rsidP="00B16B90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  <w:bookmarkEnd w:id="0"/>
            <w:tr w:rsidR="002C324A" w:rsidRPr="004E19E1" w:rsidTr="008518D5">
              <w:trPr>
                <w:trHeight w:val="108"/>
              </w:trPr>
              <w:tc>
                <w:tcPr>
                  <w:tcW w:w="212" w:type="dxa"/>
                  <w:shd w:val="clear" w:color="auto" w:fill="auto"/>
                </w:tcPr>
                <w:p w:rsidR="00BE2367" w:rsidRPr="004E19E1" w:rsidRDefault="00BE2367" w:rsidP="008518D5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88" w:type="dxa"/>
                  <w:shd w:val="clear" w:color="auto" w:fill="auto"/>
                </w:tcPr>
                <w:p w:rsidR="00BE2367" w:rsidRPr="004E19E1" w:rsidRDefault="00BE2367" w:rsidP="00B16B90">
                  <w:pPr>
                    <w:jc w:val="center"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06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71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5592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90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</w:tr>
          </w:tbl>
          <w:p w:rsidR="00BE2367" w:rsidRPr="004E19E1" w:rsidRDefault="00D26DA6" w:rsidP="00AB2EE7">
            <w:pPr>
              <w:rPr>
                <w:rFonts w:ascii="Open Sans" w:hAnsi="Open Sans" w:cs="Open Sans"/>
                <w:caps/>
                <w:color w:val="0084B4" w:themeColor="accent1"/>
              </w:rPr>
            </w:pP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  <w:sz w:val="32"/>
                </w:rPr>
                <w:alias w:val="Experience:"/>
                <w:tag w:val="Experience:"/>
                <w:id w:val="-1915542303"/>
                <w:placeholder>
                  <w:docPart w:val="56D2140542DA4AAD8C10F50A550E7117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Content>
                <w:r w:rsidR="00BE2367" w:rsidRPr="004E19E1">
                  <w:rPr>
                    <w:rFonts w:ascii="Open Sans" w:hAnsi="Open Sans" w:cs="Open Sans"/>
                    <w:b/>
                    <w:caps/>
                    <w:color w:val="0084B4" w:themeColor="accent1"/>
                    <w:sz w:val="32"/>
                  </w:rPr>
                  <w:t>Experience</w:t>
                </w:r>
              </w:sdtContent>
            </w:sdt>
          </w:p>
          <w:tbl>
            <w:tblPr>
              <w:tblStyle w:val="TableGrid"/>
              <w:tblW w:w="63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/>
            </w:tblPr>
            <w:tblGrid>
              <w:gridCol w:w="214"/>
              <w:gridCol w:w="183"/>
              <w:gridCol w:w="99"/>
              <w:gridCol w:w="164"/>
              <w:gridCol w:w="5710"/>
              <w:gridCol w:w="20"/>
            </w:tblGrid>
            <w:tr w:rsidR="00FE2D93" w:rsidRPr="004E19E1" w:rsidTr="0002044B">
              <w:trPr>
                <w:trHeight w:val="69"/>
              </w:trPr>
              <w:tc>
                <w:tcPr>
                  <w:tcW w:w="397" w:type="dxa"/>
                  <w:gridSpan w:val="2"/>
                  <w:shd w:val="clear" w:color="auto" w:fill="0084B4" w:themeFill="accent1"/>
                  <w:vAlign w:val="center"/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</w:rPr>
                  </w:pPr>
                </w:p>
              </w:tc>
              <w:tc>
                <w:tcPr>
                  <w:tcW w:w="99" w:type="dxa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5894" w:type="dxa"/>
                  <w:gridSpan w:val="3"/>
                </w:tcPr>
                <w:p w:rsidR="00E973A5" w:rsidRPr="004A1110" w:rsidRDefault="00CC1854" w:rsidP="00D23EAF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4A1110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Kerala</w:t>
                  </w:r>
                  <w:r w:rsidR="004A1110" w:rsidRPr="004A1110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- India</w:t>
                  </w:r>
                </w:p>
                <w:p w:rsidR="004A1110" w:rsidRPr="004A1110" w:rsidRDefault="00E973A5" w:rsidP="00CC1854">
                  <w:pPr>
                    <w:spacing w:line="276" w:lineRule="auto"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4A1110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Administrator</w:t>
                  </w:r>
                  <w:r w:rsidR="004A1110" w:rsidRPr="004A1110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cum Assistant Accountant</w:t>
                  </w:r>
                </w:p>
                <w:p w:rsidR="00BE2367" w:rsidRPr="004A1110" w:rsidRDefault="004A1110" w:rsidP="00CC1854">
                  <w:pPr>
                    <w:spacing w:line="276" w:lineRule="auto"/>
                    <w:rPr>
                      <w:rFonts w:ascii="Open Sans" w:hAnsi="Open Sans" w:cs="Open Sans"/>
                      <w:b/>
                      <w:bCs/>
                      <w:color w:val="7F7F7F" w:themeColor="text1" w:themeTint="80"/>
                      <w:sz w:val="20"/>
                      <w:szCs w:val="20"/>
                      <w:lang w:val="en-US"/>
                    </w:rPr>
                  </w:pPr>
                  <w:r w:rsidRPr="004A1110">
                    <w:rPr>
                      <w:rFonts w:ascii="Open Sans" w:hAnsi="Open Sans" w:cs="Open Sans"/>
                      <w:b/>
                      <w:bCs/>
                      <w:color w:val="7F7F7F" w:themeColor="text1" w:themeTint="80"/>
                      <w:lang w:val="en-US"/>
                    </w:rPr>
                    <w:t>Aug 2016 – Jun 2019</w:t>
                  </w:r>
                </w:p>
              </w:tc>
            </w:tr>
            <w:tr w:rsidR="00FE2D93" w:rsidRPr="004E19E1" w:rsidTr="0002044B">
              <w:trPr>
                <w:trHeight w:val="53"/>
              </w:trPr>
              <w:tc>
                <w:tcPr>
                  <w:tcW w:w="214" w:type="dxa"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83" w:type="dxa"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99" w:type="dxa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5894" w:type="dxa"/>
                  <w:gridSpan w:val="3"/>
                </w:tcPr>
                <w:p w:rsidR="00BE2367" w:rsidRPr="004E19E1" w:rsidRDefault="00D26DA6" w:rsidP="00061F2E">
                  <w:pPr>
                    <w:rPr>
                      <w:rFonts w:ascii="Open Sans" w:hAnsi="Open Sans" w:cs="Open Sans"/>
                      <w:sz w:val="12"/>
                    </w:rPr>
                  </w:pPr>
                  <w:r w:rsidRPr="00D26DA6">
                    <w:rPr>
                      <w:rFonts w:ascii="Open Sans" w:hAnsi="Open Sans" w:cs="Open Sans"/>
                      <w:noProof/>
                      <w:sz w:val="18"/>
                      <w:lang w:val="en-US"/>
                    </w:rPr>
                    <w:pict>
                      <v:shape id="Isosceles Triangle 1" o:spid="_x0000_s1040" type="#_x0000_t5" style="position:absolute;margin-left:5.2pt;margin-top:1.45pt;width:9.7pt;height:8.35pt;z-index:25166643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9LSowIAALQFAAAOAAAAZHJzL2Uyb0RvYy54bWysVE1v2zAMvQ/YfxB0X21nadcGdYqgRYcC&#10;XRusHXpWZCkRIIuapMTJfv0oyXY/Vuww7GKLIvlIPpE8v9i3muyE8wpMTaujkhJhODTKrGv64/H6&#10;0yklPjDTMA1G1PQgPL2Yf/xw3tmZmMAGdCMcQRDjZ52t6SYEOysKzzeiZf4IrDColOBaFlB066Jx&#10;rEP0VheTsjwpOnCNdcCF93h7lZV0nvClFDzcS+lFILqmmFtIX5e+q/gt5udstnbMbhTv02D/kEXL&#10;lMGgI9QVC4xsnfoDqlXcgQcZjji0BUipuEg1YDVV+aaahw2zItWC5Hg70uT/Hyy/2y0dUQ2+HSWG&#10;tfhENx48F1p48ugUM2stSBV56qyfofmDXbpe8niMRe+la+MfyyH7xO1h5FbsA+F4WU0+V2f4AhxV&#10;VXlSTo8jZvHsbJ0PXwW0JB5qGvrYiVW2u/Uhmw9mMZ4HrZprpXUSYsuIS+3IjuFjr9ZVctXb9hs0&#10;+e70uCzTk2PY1GHRPCXxCkmbiGcgIueg8aaI9eeK0ykctIh22nwXEhnEGicp4oicgzLOhQk5Gb9h&#10;jcjXMZX3c0mAEVli/BG7B3hd5ICds+zto6tIrT86l39LLDuPHikymDA6t8qAew9AY1V95Gw/kJSp&#10;iSytoDlgfznIg+ctv1b4vLfMhyVzOGnYEbg9wj1+pIauptCfKNmA+/XefbTHAUAtJR1Obk39zy1z&#10;ghJ9Y3A0zqrpNI56EqbHXyYouJea1UuN2baXgP2C7Y/ZpWO0D3o4SgftEy6ZRYyKKmY4xq4pD24Q&#10;LkPeKLimuFgskhmOt2Xh1jxYHsEjq7F1H/dPzNmhx3E47mCYcjZ70+bZNnoaWGwDSJVm4JnXnm9c&#10;DamJ+zUWd89LOVk9L9v5bwAAAP//AwBQSwMEFAAGAAgAAAAhAI95Nr/eAAAABgEAAA8AAABkcnMv&#10;ZG93bnJldi54bWxMj81OwzAQhO9IvIO1SNyoTahCE+JUiJ8DUg+lLQdubrxNIuJ1iN008PQsJzjO&#10;zmj2m2I5uU6MOITWk4brmQKBVHnbUq1ht32+WoAI0ZA1nSfU8IUBluX5WWFy60/0iuMm1oJLKORG&#10;QxNjn0sZqgadCTPfI7F38IMzkeVQSzuYE5e7TiZKpdKZlvhDY3p8aLD62BydhtX28DKsxvnTbf/4&#10;tlu833yq9Xeq9eXFdH8HIuIU/8Lwi8/oUDLT3h/JBtGxVnNOakgyEGwnGQ/Z8zlLQZaF/I9f/gAA&#10;AP//AwBQSwECLQAUAAYACAAAACEAtoM4kv4AAADhAQAAEwAAAAAAAAAAAAAAAAAAAAAAW0NvbnRl&#10;bnRfVHlwZXNdLnhtbFBLAQItABQABgAIAAAAIQA4/SH/1gAAAJQBAAALAAAAAAAAAAAAAAAAAC8B&#10;AABfcmVscy8ucmVsc1BLAQItABQABgAIAAAAIQB819LSowIAALQFAAAOAAAAAAAAAAAAAAAAAC4C&#10;AABkcnMvZTJvRG9jLnhtbFBLAQItABQABgAIAAAAIQCPeTa/3gAAAAYBAAAPAAAAAAAAAAAAAAAA&#10;AP0EAABkcnMvZG93bnJldi54bWxQSwUGAAAAAAQABADzAAAACAYAAAAA&#10;" fillcolor="#d8d8d8 [2732]" stroked="f" strokeweight="1pt"/>
                    </w:pict>
                  </w:r>
                </w:p>
              </w:tc>
            </w:tr>
            <w:tr w:rsidR="00FE2D93" w:rsidRPr="004E19E1" w:rsidTr="00AA3630">
              <w:trPr>
                <w:trHeight w:val="134"/>
              </w:trPr>
              <w:tc>
                <w:tcPr>
                  <w:tcW w:w="214" w:type="dxa"/>
                  <w:vMerge w:val="restart"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83" w:type="dxa"/>
                  <w:vMerge w:val="restart"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99" w:type="dxa"/>
                  <w:vMerge w:val="restart"/>
                  <w:shd w:val="clear" w:color="auto" w:fill="auto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64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5710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FE2D93" w:rsidRPr="004E19E1" w:rsidTr="00D23EAF">
              <w:trPr>
                <w:trHeight w:val="1170"/>
              </w:trPr>
              <w:tc>
                <w:tcPr>
                  <w:tcW w:w="214" w:type="dxa"/>
                  <w:vMerge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83" w:type="dxa"/>
                  <w:vMerge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99" w:type="dxa"/>
                  <w:vMerge/>
                  <w:shd w:val="clear" w:color="auto" w:fill="auto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64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5710" w:type="dxa"/>
                  <w:shd w:val="clear" w:color="auto" w:fill="D9D9D9" w:themeFill="background1" w:themeFillShade="D9"/>
                </w:tcPr>
                <w:p w:rsidR="00A0623E" w:rsidRPr="00A0623E" w:rsidRDefault="00A0623E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FF34C7">
                    <w:rPr>
                      <w:rFonts w:ascii="Open Sans" w:hAnsi="Open Sans" w:cs="Open Sans"/>
                      <w:b/>
                    </w:rPr>
                    <w:t xml:space="preserve">Plan and coordinate </w:t>
                  </w:r>
                  <w:r w:rsidR="00FF34C7" w:rsidRPr="00FF34C7">
                    <w:rPr>
                      <w:rFonts w:ascii="Open Sans" w:hAnsi="Open Sans" w:cs="Open Sans"/>
                      <w:b/>
                    </w:rPr>
                    <w:t>administrative</w:t>
                  </w:r>
                  <w:r w:rsidRPr="00FF34C7">
                    <w:rPr>
                      <w:rFonts w:ascii="Open Sans" w:hAnsi="Open Sans" w:cs="Open Sans"/>
                      <w:b/>
                    </w:rPr>
                    <w:t xml:space="preserve"> procedures</w:t>
                  </w:r>
                  <w:r w:rsidRPr="00A0623E">
                    <w:rPr>
                      <w:rFonts w:ascii="Open Sans" w:hAnsi="Open Sans" w:cs="Open Sans"/>
                    </w:rPr>
                    <w:t xml:space="preserve"> and systems.</w:t>
                  </w:r>
                </w:p>
                <w:p w:rsidR="00A0623E" w:rsidRPr="00A0623E" w:rsidRDefault="00A0623E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0623E">
                    <w:rPr>
                      <w:rFonts w:ascii="Tahoma" w:hAnsi="Tahoma" w:cs="Tahoma"/>
                      <w:b/>
                    </w:rPr>
                    <w:t xml:space="preserve">Welcoming guests and customers </w:t>
                  </w:r>
                  <w:r w:rsidRPr="00A0623E">
                    <w:rPr>
                      <w:rFonts w:ascii="Tahoma" w:hAnsi="Tahoma" w:cs="Tahoma"/>
                    </w:rPr>
                    <w:t>by greeting them and answering or directing inquiries.</w:t>
                  </w:r>
                </w:p>
                <w:p w:rsidR="00A0623E" w:rsidRPr="00514756" w:rsidRDefault="00A0623E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0623E">
                    <w:rPr>
                      <w:rFonts w:ascii="Open Sans" w:hAnsi="Open Sans" w:cs="Open Sans"/>
                      <w:b/>
                    </w:rPr>
                    <w:t>Producing information by transcribing</w:t>
                  </w:r>
                  <w:r w:rsidRPr="00A0623E">
                    <w:rPr>
                      <w:rFonts w:ascii="Open Sans" w:hAnsi="Open Sans" w:cs="Open Sans"/>
                    </w:rPr>
                    <w:t>, formatting, inputting, editing, retrieving, copying, and transmitting text, data, and graphics.</w:t>
                  </w:r>
                </w:p>
                <w:p w:rsidR="00514756" w:rsidRPr="00FF34C7" w:rsidRDefault="00514756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514756">
                    <w:rPr>
                      <w:rFonts w:ascii="Tahoma" w:hAnsi="Tahoma" w:cs="Tahoma"/>
                      <w:b/>
                    </w:rPr>
                    <w:t>Effectively &amp; professionally answering</w:t>
                  </w:r>
                  <w:r w:rsidRPr="00514756">
                    <w:rPr>
                      <w:rFonts w:ascii="Tahoma" w:hAnsi="Tahoma" w:cs="Tahoma"/>
                    </w:rPr>
                    <w:t xml:space="preserve"> the telephone and </w:t>
                  </w:r>
                  <w:r w:rsidRPr="00514756">
                    <w:rPr>
                      <w:rFonts w:ascii="Tahoma" w:hAnsi="Tahoma" w:cs="Tahoma"/>
                      <w:b/>
                    </w:rPr>
                    <w:t>dealing with enquiries</w:t>
                  </w:r>
                  <w:r w:rsidRPr="00514756">
                    <w:rPr>
                      <w:rFonts w:ascii="Tahoma" w:hAnsi="Tahoma" w:cs="Tahoma"/>
                    </w:rPr>
                    <w:t>.</w:t>
                  </w:r>
                </w:p>
                <w:p w:rsidR="00FF34C7" w:rsidRDefault="00FF34C7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FF34C7">
                    <w:rPr>
                      <w:rFonts w:ascii="Open Sans" w:hAnsi="Open Sans" w:cs="Open Sans"/>
                      <w:b/>
                    </w:rPr>
                    <w:t>Issue invoices and bills</w:t>
                  </w:r>
                  <w:r w:rsidRPr="00FF34C7">
                    <w:rPr>
                      <w:rFonts w:ascii="Open Sans" w:hAnsi="Open Sans" w:cs="Open Sans"/>
                    </w:rPr>
                    <w:t xml:space="preserve"> and sent them to customers through various channels</w:t>
                  </w:r>
                  <w:r>
                    <w:rPr>
                      <w:rFonts w:ascii="Open Sans" w:hAnsi="Open Sans" w:cs="Open Sans"/>
                    </w:rPr>
                    <w:t>.</w:t>
                  </w:r>
                </w:p>
                <w:p w:rsidR="00FF34C7" w:rsidRDefault="00FF34C7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FF34C7">
                    <w:rPr>
                      <w:rFonts w:ascii="Open Sans" w:hAnsi="Open Sans" w:cs="Open Sans"/>
                      <w:b/>
                    </w:rPr>
                    <w:t>Collect all information needed to calculate bills</w:t>
                  </w:r>
                  <w:r w:rsidRPr="00FF34C7">
                    <w:rPr>
                      <w:rFonts w:ascii="Open Sans" w:hAnsi="Open Sans" w:cs="Open Sans"/>
                    </w:rPr>
                    <w:t xml:space="preserve"> receivable (order amounts, discount rates etc.)</w:t>
                  </w:r>
                </w:p>
                <w:p w:rsidR="00FF34C7" w:rsidRDefault="00FF34C7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FF34C7">
                    <w:rPr>
                      <w:rFonts w:ascii="Open Sans" w:hAnsi="Open Sans" w:cs="Open Sans"/>
                    </w:rPr>
                    <w:t xml:space="preserve">Check the </w:t>
                  </w:r>
                  <w:r w:rsidRPr="00FF34C7">
                    <w:rPr>
                      <w:rFonts w:ascii="Open Sans" w:hAnsi="Open Sans" w:cs="Open Sans"/>
                      <w:b/>
                    </w:rPr>
                    <w:t>data input in the accounting system</w:t>
                  </w:r>
                  <w:r w:rsidRPr="00FF34C7">
                    <w:rPr>
                      <w:rFonts w:ascii="Open Sans" w:hAnsi="Open Sans" w:cs="Open Sans"/>
                    </w:rPr>
                    <w:t xml:space="preserve"> to ensure </w:t>
                  </w:r>
                  <w:r w:rsidRPr="00FF34C7">
                    <w:rPr>
                      <w:rFonts w:ascii="Open Sans" w:hAnsi="Open Sans" w:cs="Open Sans"/>
                      <w:b/>
                    </w:rPr>
                    <w:t>accuracy of final bill</w:t>
                  </w:r>
                  <w:r>
                    <w:rPr>
                      <w:rFonts w:ascii="Open Sans" w:hAnsi="Open Sans" w:cs="Open Sans"/>
                      <w:b/>
                    </w:rPr>
                    <w:t>.</w:t>
                  </w:r>
                </w:p>
                <w:p w:rsidR="00D23EAF" w:rsidRPr="00D23EAF" w:rsidRDefault="00D23EAF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5B0ABF">
                    <w:rPr>
                      <w:rFonts w:ascii="Open Sans" w:hAnsi="Open Sans" w:cs="Open Sans"/>
                      <w:b/>
                    </w:rPr>
                    <w:t>Coordinate office activities</w:t>
                  </w:r>
                  <w:r w:rsidRPr="005B0ABF">
                    <w:rPr>
                      <w:rFonts w:ascii="Open Sans" w:hAnsi="Open Sans" w:cs="Open Sans"/>
                    </w:rPr>
                    <w:t xml:space="preserve"> and operations </w:t>
                  </w:r>
                  <w:r>
                    <w:rPr>
                      <w:rFonts w:ascii="Open Sans" w:hAnsi="Open Sans" w:cs="Open Sans"/>
                    </w:rPr>
                    <w:t xml:space="preserve">with </w:t>
                  </w:r>
                  <w:r w:rsidRPr="005B0ABF">
                    <w:rPr>
                      <w:rFonts w:ascii="Open Sans" w:hAnsi="Open Sans" w:cs="Open Sans"/>
                    </w:rPr>
                    <w:t xml:space="preserve">compliance to </w:t>
                  </w:r>
                  <w:r w:rsidRPr="005B0ABF">
                    <w:rPr>
                      <w:rFonts w:ascii="Open Sans" w:hAnsi="Open Sans" w:cs="Open Sans"/>
                      <w:b/>
                    </w:rPr>
                    <w:t>company policies</w:t>
                  </w:r>
                  <w:r>
                    <w:rPr>
                      <w:rFonts w:ascii="Open Sans" w:hAnsi="Open Sans" w:cs="Open Sans"/>
                      <w:b/>
                    </w:rPr>
                    <w:t>.</w:t>
                  </w:r>
                </w:p>
                <w:p w:rsidR="00514756" w:rsidRPr="00514756" w:rsidRDefault="00514756" w:rsidP="00514756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514756">
                    <w:rPr>
                      <w:rFonts w:ascii="Open Sans" w:hAnsi="Open Sans" w:cs="Open Sans"/>
                    </w:rPr>
                    <w:t xml:space="preserve">Maintaining a clean and </w:t>
                  </w:r>
                  <w:r w:rsidRPr="00514756">
                    <w:rPr>
                      <w:rFonts w:ascii="Open Sans" w:hAnsi="Open Sans" w:cs="Open Sans"/>
                      <w:b/>
                    </w:rPr>
                    <w:t xml:space="preserve">enjoyable working environment. </w:t>
                  </w:r>
                </w:p>
                <w:p w:rsidR="00222F20" w:rsidRPr="00D23EAF" w:rsidRDefault="00222F20" w:rsidP="00D23EAF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Providing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accounts information</w:t>
                  </w: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 to internal departments.</w:t>
                  </w:r>
                  <w:r w:rsidRPr="00EE5DC6">
                    <w:rPr>
                      <w:rFonts w:ascii="Open Sans" w:hAnsi="Open Sans" w:cs="Open Sans"/>
                    </w:rPr>
                    <w:t xml:space="preserve"> </w:t>
                  </w:r>
                </w:p>
                <w:p w:rsidR="00D23EAF" w:rsidRDefault="00D23EAF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8118B4">
                    <w:rPr>
                      <w:rFonts w:ascii="Open Sans" w:hAnsi="Open Sans" w:cs="Open Sans"/>
                      <w:b/>
                    </w:rPr>
                    <w:t>Receiving deliveries</w:t>
                  </w:r>
                  <w:r w:rsidRPr="0057567C">
                    <w:rPr>
                      <w:rFonts w:ascii="Open Sans" w:hAnsi="Open Sans" w:cs="Open Sans"/>
                    </w:rPr>
                    <w:t>, couriers, incoming faxes &amp; arranging distribution to recipients.</w:t>
                  </w:r>
                </w:p>
                <w:p w:rsidR="00FF34C7" w:rsidRDefault="00FF34C7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FF34C7">
                    <w:rPr>
                      <w:rFonts w:ascii="Open Sans" w:hAnsi="Open Sans" w:cs="Open Sans"/>
                      <w:b/>
                    </w:rPr>
                    <w:t>Issue customer account statements</w:t>
                  </w:r>
                  <w:r w:rsidRPr="00FF34C7">
                    <w:rPr>
                      <w:rFonts w:ascii="Open Sans" w:hAnsi="Open Sans" w:cs="Open Sans"/>
                    </w:rPr>
                    <w:t xml:space="preserve"> periodically</w:t>
                  </w:r>
                  <w:r>
                    <w:rPr>
                      <w:rFonts w:ascii="Open Sans" w:hAnsi="Open Sans" w:cs="Open Sans"/>
                    </w:rPr>
                    <w:t>.</w:t>
                  </w:r>
                </w:p>
                <w:p w:rsidR="00FF34C7" w:rsidRPr="00D23EAF" w:rsidRDefault="00FF34C7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FF34C7">
                    <w:rPr>
                      <w:rFonts w:ascii="Open Sans" w:hAnsi="Open Sans" w:cs="Open Sans"/>
                      <w:b/>
                    </w:rPr>
                    <w:t>Send reminders for payments</w:t>
                  </w:r>
                  <w:r w:rsidRPr="00FF34C7">
                    <w:rPr>
                      <w:rFonts w:ascii="Open Sans" w:hAnsi="Open Sans" w:cs="Open Sans"/>
                    </w:rPr>
                    <w:t xml:space="preserve"> and contact customers when assigned</w:t>
                  </w:r>
                  <w:r>
                    <w:rPr>
                      <w:rFonts w:ascii="Open Sans" w:hAnsi="Open Sans" w:cs="Open Sans"/>
                    </w:rPr>
                    <w:t>.</w:t>
                  </w:r>
                </w:p>
                <w:p w:rsidR="00D23EAF" w:rsidRDefault="00D23EAF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044D67">
                    <w:rPr>
                      <w:rFonts w:ascii="Open Sans" w:hAnsi="Open Sans" w:cs="Open Sans"/>
                    </w:rPr>
                    <w:t xml:space="preserve">Manage </w:t>
                  </w:r>
                  <w:r w:rsidRPr="00044D67">
                    <w:rPr>
                      <w:rFonts w:ascii="Open Sans" w:hAnsi="Open Sans" w:cs="Open Sans"/>
                      <w:b/>
                    </w:rPr>
                    <w:t>agendas/travel arrangements/</w:t>
                  </w:r>
                  <w:r>
                    <w:rPr>
                      <w:rFonts w:ascii="Open Sans" w:hAnsi="Open Sans" w:cs="Open Sans"/>
                      <w:b/>
                    </w:rPr>
                    <w:t xml:space="preserve"> </w:t>
                  </w:r>
                  <w:r w:rsidRPr="00044D67">
                    <w:rPr>
                      <w:rFonts w:ascii="Open Sans" w:hAnsi="Open Sans" w:cs="Open Sans"/>
                      <w:b/>
                    </w:rPr>
                    <w:t>appointments</w:t>
                  </w:r>
                  <w:r w:rsidRPr="00044D67">
                    <w:rPr>
                      <w:rFonts w:ascii="Open Sans" w:hAnsi="Open Sans" w:cs="Open Sans"/>
                    </w:rPr>
                    <w:t xml:space="preserve"> etc. for the upper management</w:t>
                  </w:r>
                  <w:r>
                    <w:rPr>
                      <w:rFonts w:ascii="Open Sans" w:hAnsi="Open Sans" w:cs="Open Sans"/>
                    </w:rPr>
                    <w:t>.</w:t>
                  </w:r>
                </w:p>
                <w:p w:rsidR="00D23EAF" w:rsidRPr="008E1C71" w:rsidRDefault="00D23EAF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8E1C71">
                    <w:rPr>
                      <w:rFonts w:ascii="Open Sans" w:hAnsi="Open Sans" w:cs="Open Sans"/>
                    </w:rPr>
                    <w:t xml:space="preserve">Handling </w:t>
                  </w:r>
                  <w:r w:rsidRPr="008E1C71">
                    <w:rPr>
                      <w:rFonts w:ascii="Open Sans" w:hAnsi="Open Sans" w:cs="Open Sans"/>
                      <w:b/>
                    </w:rPr>
                    <w:t>external or internal communication</w:t>
                  </w:r>
                  <w:r>
                    <w:rPr>
                      <w:rFonts w:ascii="Open Sans" w:hAnsi="Open Sans" w:cs="Open Sans"/>
                      <w:b/>
                    </w:rPr>
                    <w:t>.</w:t>
                  </w:r>
                </w:p>
                <w:p w:rsidR="00D23EAF" w:rsidRPr="0057567C" w:rsidRDefault="00D23EAF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8E1C71">
                    <w:rPr>
                      <w:rFonts w:ascii="Open Sans" w:hAnsi="Open Sans" w:cs="Open Sans"/>
                      <w:b/>
                    </w:rPr>
                    <w:t>Taking minutes</w:t>
                  </w:r>
                  <w:r w:rsidRPr="008E1C71">
                    <w:rPr>
                      <w:rFonts w:ascii="Open Sans" w:hAnsi="Open Sans" w:cs="Open Sans"/>
                    </w:rPr>
                    <w:t xml:space="preserve"> </w:t>
                  </w:r>
                  <w:r>
                    <w:rPr>
                      <w:rFonts w:ascii="Open Sans" w:hAnsi="Open Sans" w:cs="Open Sans"/>
                    </w:rPr>
                    <w:t xml:space="preserve">and </w:t>
                  </w:r>
                  <w:r w:rsidRPr="008E1C71">
                    <w:rPr>
                      <w:rFonts w:ascii="Open Sans" w:hAnsi="Open Sans" w:cs="Open Sans"/>
                      <w:b/>
                    </w:rPr>
                    <w:t>diary management</w:t>
                  </w:r>
                  <w:r>
                    <w:rPr>
                      <w:rFonts w:ascii="Open Sans" w:hAnsi="Open Sans" w:cs="Open Sans"/>
                      <w:b/>
                    </w:rPr>
                    <w:t>.</w:t>
                  </w:r>
                </w:p>
                <w:p w:rsidR="00222F20" w:rsidRPr="00514756" w:rsidRDefault="00D23EAF" w:rsidP="00514756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8118B4">
                    <w:rPr>
                      <w:rFonts w:ascii="Open Sans" w:hAnsi="Open Sans" w:cs="Open Sans"/>
                      <w:b/>
                    </w:rPr>
                    <w:t>Preparation of various reports</w:t>
                  </w:r>
                  <w:r w:rsidRPr="0057567C">
                    <w:rPr>
                      <w:rFonts w:ascii="Open Sans" w:hAnsi="Open Sans" w:cs="Open Sans"/>
                    </w:rPr>
                    <w:t xml:space="preserve"> for managers.</w:t>
                  </w:r>
                </w:p>
                <w:p w:rsidR="00222F20" w:rsidRPr="001B3816" w:rsidRDefault="00222F20" w:rsidP="00D23EAF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b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Maintaining contact with clients to ensure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invoices is clear for payment.</w:t>
                  </w:r>
                </w:p>
                <w:p w:rsidR="00D23EAF" w:rsidRPr="00514756" w:rsidRDefault="00D23EAF" w:rsidP="00D23EAF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8118B4">
                    <w:rPr>
                      <w:rFonts w:ascii="Open Sans" w:hAnsi="Open Sans" w:cs="Open Sans"/>
                      <w:b/>
                    </w:rPr>
                    <w:t>Typing letters</w:t>
                  </w:r>
                  <w:r w:rsidRPr="0057567C">
                    <w:rPr>
                      <w:rFonts w:ascii="Open Sans" w:hAnsi="Open Sans" w:cs="Open Sans"/>
                    </w:rPr>
                    <w:t xml:space="preserve">, reports and other documents often of a sensitive and </w:t>
                  </w:r>
                  <w:r w:rsidRPr="00514756">
                    <w:rPr>
                      <w:rFonts w:ascii="Open Sans" w:hAnsi="Open Sans" w:cs="Open Sans"/>
                      <w:b/>
                    </w:rPr>
                    <w:t>confidential nature in corporate house style.</w:t>
                  </w:r>
                </w:p>
                <w:p w:rsidR="00FC0970" w:rsidRDefault="00D23EAF" w:rsidP="00FC0970">
                  <w:pPr>
                    <w:pStyle w:val="ListParagraph"/>
                    <w:numPr>
                      <w:ilvl w:val="0"/>
                      <w:numId w:val="25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8118B4">
                    <w:rPr>
                      <w:rFonts w:ascii="Open Sans" w:hAnsi="Open Sans" w:cs="Open Sans"/>
                      <w:b/>
                    </w:rPr>
                    <w:t>Managing</w:t>
                  </w:r>
                  <w:r w:rsidRPr="0057567C">
                    <w:rPr>
                      <w:rFonts w:ascii="Open Sans" w:hAnsi="Open Sans" w:cs="Open Sans"/>
                    </w:rPr>
                    <w:t xml:space="preserve"> clerical or other </w:t>
                  </w:r>
                  <w:r w:rsidRPr="008118B4">
                    <w:rPr>
                      <w:rFonts w:ascii="Open Sans" w:hAnsi="Open Sans" w:cs="Open Sans"/>
                      <w:b/>
                    </w:rPr>
                    <w:t>administrative staff</w:t>
                  </w:r>
                  <w:r w:rsidRPr="0057567C">
                    <w:rPr>
                      <w:rFonts w:ascii="Open Sans" w:hAnsi="Open Sans" w:cs="Open Sans"/>
                    </w:rPr>
                    <w:t>.</w:t>
                  </w:r>
                </w:p>
                <w:p w:rsidR="00775742" w:rsidRPr="00AC6EA9" w:rsidRDefault="00775742" w:rsidP="00775742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Avoids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legal challenges</w:t>
                  </w:r>
                  <w:r w:rsidRPr="00EE5DC6">
                    <w:rPr>
                      <w:rFonts w:ascii="Open Sans" w:hAnsi="Open Sans" w:cs="Open Sans"/>
                    </w:rPr>
                    <w:t xml:space="preserve"> by complying with legal requirements.</w:t>
                  </w:r>
                </w:p>
                <w:p w:rsidR="00AC6EA9" w:rsidRDefault="00AC6EA9" w:rsidP="00AC6EA9">
                  <w:pPr>
                    <w:ind w:left="60"/>
                    <w:rPr>
                      <w:rFonts w:ascii="Open Sans" w:hAnsi="Open Sans" w:cs="Open Sans"/>
                      <w:b/>
                      <w:color w:val="0070C0"/>
                    </w:rPr>
                  </w:pPr>
                  <w:r w:rsidRPr="00AC6EA9">
                    <w:rPr>
                      <w:rFonts w:ascii="Open Sans" w:hAnsi="Open Sans" w:cs="Open Sans"/>
                      <w:b/>
                      <w:color w:val="0070C0"/>
                    </w:rPr>
                    <w:lastRenderedPageBreak/>
                    <w:t>KEY SKILLS AND COMPETENCIES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</w:rPr>
                    <w:t xml:space="preserve">Ability to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meet a constant stream of deadlines</w:t>
                  </w:r>
                  <w:r w:rsidRPr="00AC6EA9">
                    <w:rPr>
                      <w:rFonts w:ascii="Open Sans" w:hAnsi="Open Sans" w:cs="Open Sans"/>
                    </w:rPr>
                    <w:t>.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</w:rPr>
                    <w:t xml:space="preserve">Demonstrated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ability to manage a team</w:t>
                  </w:r>
                  <w:r w:rsidRPr="00AC6EA9">
                    <w:rPr>
                      <w:rFonts w:ascii="Open Sans" w:hAnsi="Open Sans" w:cs="Open Sans"/>
                    </w:rPr>
                    <w:t>.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  <w:b/>
                    </w:rPr>
                    <w:t>Good communication</w:t>
                  </w:r>
                  <w:r w:rsidRPr="00AC6EA9">
                    <w:rPr>
                      <w:rFonts w:ascii="Open Sans" w:hAnsi="Open Sans" w:cs="Open Sans"/>
                    </w:rPr>
                    <w:t xml:space="preserve"> and interpersonal skills.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  <w:b/>
                    </w:rPr>
                    <w:t>Highly detail-oriented</w:t>
                  </w:r>
                  <w:r w:rsidRPr="00AC6EA9">
                    <w:rPr>
                      <w:rFonts w:ascii="Open Sans" w:hAnsi="Open Sans" w:cs="Open Sans"/>
                    </w:rPr>
                    <w:t xml:space="preserve"> and organized.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</w:rPr>
                    <w:t xml:space="preserve">Good all round knowledge in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School Accounting</w:t>
                  </w:r>
                  <w:r w:rsidRPr="00AC6EA9">
                    <w:rPr>
                      <w:rFonts w:ascii="Open Sans" w:hAnsi="Open Sans" w:cs="Open Sans"/>
                    </w:rPr>
                    <w:t xml:space="preserve"> and Finance.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AC6EA9">
                    <w:rPr>
                      <w:rFonts w:ascii="Open Sans" w:hAnsi="Open Sans" w:cs="Open Sans"/>
                    </w:rPr>
                    <w:t xml:space="preserve">Familiarity with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accounting software</w:t>
                  </w:r>
                  <w:r w:rsidRPr="00AC6EA9">
                    <w:rPr>
                      <w:rFonts w:ascii="Open Sans" w:hAnsi="Open Sans" w:cs="Open Sans"/>
                    </w:rPr>
                    <w:t xml:space="preserve"> and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well versed in excel.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  <w:b/>
                    </w:rPr>
                    <w:t>Cash handling procedures</w:t>
                  </w:r>
                  <w:r w:rsidRPr="00AC6EA9">
                    <w:rPr>
                      <w:rFonts w:ascii="Open Sans" w:hAnsi="Open Sans" w:cs="Open Sans"/>
                    </w:rPr>
                    <w:t xml:space="preserve"> and transactions are carried out accurately. 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  <w:b/>
                    </w:rPr>
                    <w:t>Trust worthy</w:t>
                  </w:r>
                  <w:r w:rsidRPr="00AC6EA9">
                    <w:rPr>
                      <w:rFonts w:ascii="Open Sans" w:hAnsi="Open Sans" w:cs="Open Sans"/>
                    </w:rPr>
                    <w:t xml:space="preserve"> and able to work in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highly confidential</w:t>
                  </w:r>
                  <w:r w:rsidRPr="00AC6EA9">
                    <w:rPr>
                      <w:rFonts w:ascii="Open Sans" w:hAnsi="Open Sans" w:cs="Open Sans"/>
                    </w:rPr>
                    <w:t xml:space="preserve"> environments. </w:t>
                  </w:r>
                </w:p>
                <w:p w:rsidR="00AC6EA9" w:rsidRPr="00AC6EA9" w:rsidRDefault="00AC6EA9" w:rsidP="00AC6EA9">
                  <w:pPr>
                    <w:pStyle w:val="ListParagraph"/>
                    <w:numPr>
                      <w:ilvl w:val="0"/>
                      <w:numId w:val="31"/>
                    </w:numPr>
                    <w:ind w:left="420"/>
                    <w:rPr>
                      <w:rFonts w:ascii="Open Sans" w:hAnsi="Open Sans" w:cs="Open Sans"/>
                    </w:rPr>
                  </w:pPr>
                  <w:r w:rsidRPr="00AC6EA9">
                    <w:rPr>
                      <w:rFonts w:ascii="Open Sans" w:hAnsi="Open Sans" w:cs="Open Sans"/>
                    </w:rPr>
                    <w:t xml:space="preserve">Superior analytical and </w:t>
                  </w:r>
                  <w:r w:rsidRPr="00AC6EA9">
                    <w:rPr>
                      <w:rFonts w:ascii="Open Sans" w:hAnsi="Open Sans" w:cs="Open Sans"/>
                      <w:b/>
                    </w:rPr>
                    <w:t>problem-solving skills.</w:t>
                  </w:r>
                  <w:r w:rsidRPr="00AC6EA9">
                    <w:rPr>
                      <w:rFonts w:ascii="Open Sans" w:hAnsi="Open Sans" w:cs="Open Sans"/>
                    </w:rPr>
                    <w:t xml:space="preserve"> </w:t>
                  </w:r>
                </w:p>
                <w:p w:rsidR="00AC6EA9" w:rsidRPr="00AC6EA9" w:rsidRDefault="00AC6EA9" w:rsidP="00AC6EA9">
                  <w:pPr>
                    <w:widowControl w:val="0"/>
                    <w:overflowPunct w:val="0"/>
                    <w:autoSpaceDE w:val="0"/>
                    <w:autoSpaceDN w:val="0"/>
                    <w:adjustRightInd w:val="0"/>
                    <w:ind w:left="1"/>
                    <w:jc w:val="both"/>
                    <w:rPr>
                      <w:rFonts w:ascii="Open Sans" w:hAnsi="Open Sans" w:cs="Open Sans"/>
                      <w:b/>
                      <w:color w:val="0070C0"/>
                    </w:rPr>
                  </w:pP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</w:tbl>
          <w:p w:rsidR="00781A76" w:rsidRPr="00AC60F2" w:rsidRDefault="00781A76" w:rsidP="00AC60F2">
            <w:pPr>
              <w:rPr>
                <w:rFonts w:ascii="Open Sans" w:hAnsi="Open Sans" w:cs="Open Sans"/>
              </w:rPr>
            </w:pPr>
          </w:p>
        </w:tc>
        <w:tc>
          <w:tcPr>
            <w:tcW w:w="556" w:type="dxa"/>
          </w:tcPr>
          <w:p w:rsidR="00BE2367" w:rsidRPr="004E19E1" w:rsidRDefault="00D26DA6" w:rsidP="00B16B90">
            <w:p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noProof/>
                <w:sz w:val="20"/>
                <w:lang w:val="en-US"/>
              </w:rPr>
              <w:lastRenderedPageBreak/>
              <w:pict>
                <v:shape id="شكل حر 9" o:spid="_x0000_s1034" style="position:absolute;margin-left:27.6pt;margin-top:204.7pt;width:14.3pt;height:13.9pt;z-index:251618304;visibility:visible;mso-wrap-style:square;mso-width-percent:0;mso-height-percent:0;mso-wrap-distance-left:9pt;mso-wrap-distance-top:0;mso-wrap-distance-right:9pt;mso-wrap-distance-bottom:0;mso-position-horizontal-relative:page;mso-position-vertical-relative:page;mso-width-percent:0;mso-height-percent:0;mso-width-relative:margin;mso-height-relative:margin;v-text-anchor:middle" coordsize="6075934,5947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vMrawsAACQ5AAAOAAAAZHJzL2Uyb0RvYy54bWysW91u3LgVvi/QdxDmskBj8U8/RpxFmkWK&#10;AsFu0KTY7aUy1sSDzkhTSYmdvd2+Ti8K9GGyb9OPPNT4cOqVyKK+sEee7+MRycNDnh8+/+bheMg+&#10;t8O477ubjXiWb7K22/a3++7jzeYv71//vtpk49R0t82h79qbzZd23Hzz4re/eX5/um5lf9cfbtsh&#10;QyPdeH1/utncTdPp+upq3N61x2Z81p/aDl/u+uHYTHgcPl7dDs09Wj8ermSeF1f3/XB7GvptO474&#10;77f05eaFa3+3a7fT97vd2E7Z4WaDd5vc78H9/mB/X7143lx/HJrT3X7rX6P5H97i2Ow7CD039W0z&#10;NdmnYf9fTR3326Ef+930bNsfr/rdbr9tXR/QG5Ff9ObdXXNqXV8wOOPpPEzj/6/Z7Xef3w7Z/vZm&#10;ozA8XXPEHH399y8///KP7Os/v/4rq+0I3Z/GawDfnd4Oto/j6U2//duYdf2ru6b72L4cTxhnzL7F&#10;XgVg+zB62sNuOFo6Op09uBn4cp6B9mHKtvinqEQh8CJbfCXKwuClbJvN9UzefhqnP7a9a6j5/Gac&#10;aAJv8ckN/63vw7bvunE/tT+isd3xgDn93VWmTVHXVZ3dZ0VemlppP/2XpL9yUp7dZabWwP8a/EfB&#10;ZBhhClGKdRmcJESltFkXJANBpTYqQhAnCVkKDMBqjxQTpIXRdW7We8RJIq+KShXrkjSXVJcqN2pd&#10;EieJWopcRkgyTJKpq7yScl0SJ9WVkjpCHQomqMghR+XrgjhJ5KYSUq0PXhlIciq9LomThMmh1xGa&#10;BzOevow4SeVQ8jpi9GomSVVGiqJc7xMnyQqysDBWldwamnOnFFaglBETFbBkBfWTVYQsvtxVJapc&#10;RixdwVnol9Exii74ildaFHVRrQ9hyJJFZYoIDRR80auigigdIStgmVKpKFl82cePYcDS2kQZC8EX&#10;vqqFlmVMvwKWKnQlItaW4Gtf1QWMTIweBiylq7KMmS+++nUOfRIxeshZKloWX/9aYJ1E6Txnxcvi&#10;FgDbvMaOHaGHnIVNTlcmYi1LbjdMKctcRewkAUvXRR2lh5JbgHhZASvHecTIdRslud0wpcijzkoh&#10;S2ijYw4YklsAXZsS28P6fAUsU1mTHbHxS24B8Hay0jHzxVmmFsaIiN1LcgugK1kVMXYjYMXL4hZA&#10;lwVMW8QpTXKWqepaY3dY3SsltwC6zHOlItZXwDIYC4XdYV1WYAFkjumK0Q3O0grHmijd4BZAweWI&#10;6xdnYWvAETTCzlsP6/G8IYpc1hHzFbAwEiaHZVsdQ8UtQHS/ApbGga2sI+ZLcbuhsHnVGPlVHytk&#10;VZguaO96v7jdUHldiChZAavIjY4aQ24BBPbKMkbn4VU+zrLBmU1hN1/vF7cbtcp1jIlSnBS9lBU3&#10;AGVV5Dh7rc8WJ8F1hjmM2FEUtxo4HFYxRj4gec87YgD58ocLrmPsrgpIsfuJCla/KPOoZcxJpixF&#10;lIuiuckQWqsyInoRkIzGJhmj7ZpbDAFnI0bZA5LBAqlijK7mBiO6V5xkRFnCbVhXC81XPsy7jlH2&#10;gGTyAh2LiJlovvCl1FiQ6+sqIJnYk5rmCx+7ahnj4AUkXRRwdyMOT5ovfGkwGjHaHrBUXsLkRhwy&#10;NDcX0QY3ZBlV5DGbsQ6WfqS9CEgI9FUixrZrvvQjPLsADz+8jDk0GW4ptK5FjKUISHD5YaLXl5QJ&#10;DAU8dxMlirNshCbG4zd8zQuFIGyMUQpZWLuwgBHd4pZCVhXsS8T6NQGrrBDAjNjtDTcVMLQS/uC6&#10;rQhYEnEd+BcR/eK2QimJwGKMLM6SGPlaRVhbw42FygsEGCKiJgErOiJpuLGIjuwHrIuZQprh45xI&#10;aO7m3ML2ofPJBXzKkO+wSQubazj1o81j8EwDshbzI3IIlLkAy6JXyFgdnEypFMeKIGOVcLJMkgwF&#10;5mSVRIYec7LLkGAY4/oMFeNkkyQZmsbJRRIZqsPJZRIZGwcnV0lkbAWc7NJr0QNmQ8+cjeckHbtU&#10;sjQtswHiQHqantlIcUBP0zRxoWp4Tur7hbIhvptEv1A3hGyT6BcKJ9I0TlyoHJ6TpF8onUjTOhu4&#10;5BOH5xTpNoIZ0NO0zoYXA3qa1tmIYUBP0zobOgzoaVpn43oBPU3rbKguoKdpnY2+BfQ0rZMXWofn&#10;pHm/0DqZpnU27MVf/lwJELe32EhWQE/TOhucCuhpWqcutA7PKUNnQ0iB9DSts2GhgJ6mdTY+FNDT&#10;tM6GbwJ6mtbZkExAT9M6G5sJ6GlaZ0MnnI7nlImz4ZCAnqZ1Ni4S0NO0zoYtAnqa1tlQREBP0zob&#10;XgjoaVpnIwYBPU3rbBAgoKdpnXXsA3qa1lmPPaCnaZ11wzkdzylaZx3ygJ6mddZdDuhpWmc94ICe&#10;pnXWqQ3oaVpnLrQOz0lDd6F1cEWT6BdaB++S0elc753HASVytgjx4IoQp02GIsRhk6EI8YPlwJ1s&#10;Jutzzh+z+5vNXKWW3d1sfCDceZ7H/nP7vnfIybqg3vt1AzmrziNm++nDfvuH9qeAUZYlQkSPDMin&#10;pmrE6nLSCCSbyP7NX/raNseikrW5u4GIQ8dFIVRr69SI5MrPPGmGzX/9C1C1GcGpiGwZTzVjhKdS&#10;sEW8r/xyeCroWoT7+i3/Oq4s6wL/1PAi3ClR9UUsUdemdtMyj+N5XqH4iGrV+LGNPvk1FWh5maGs&#10;8ImGjzctEVkqaEHMTRuNwBuk2SXnK7K4ZK5I7GuryMEMh09+4hSCoRX1mXFnyRphdNQROskSOWdk&#10;MblkX+lFX1MB15N9DpXFF215livF8qwZN/+ld/RFQ7MUW061jKfiKYdXVBK1jKcCKMJTWdMyngrB&#10;CE+lSct4KkQiPJUXreBdMZHHuxKhRbwvCIrHU1FPNN4X5ji8L7dZfB9f8OLxrmQmGu+TKSt4V+Ti&#10;2jdUurKI94UqhKd04TKeik0ITyUkK3hXMBKPp6IP/z6ulGO5fSrc8HhXjrGIV1R84fC+pGIZTwUU&#10;hKeyiBW8K4LweFfasIJ3BRqEp/KEZTwVIzi8ohKDZTwVFBCeygQW8T5H5fA+1b+Ip8S+h69PFyXn&#10;CU4p98XWKcHu4eeCdRjv2QjOf8kYUpLcv4wrpVpsXbtEN8Epfb0Ip7QuwSkFvQx3CWeCUxp5Ge5S&#10;4QSnVPAy3CV+CU7p3EU4JW893BXPLcIpAevgPq26CPdJVIf3qdFFPFcyQenNRTybV5+iXITTjk1p&#10;xkUgJRXda1OqcBEtKDHo4JTuW4G75J6D45KCTdkt4n2Cjt6G0m6LeJ9kIzylzlbwLlFGeEp/XeCf&#10;OgOhLKaqjD/kCNwxqZwzNJ+BfEaMOlmJEhckbKNPfp147uNNo+RQIgbEW7aFGSW9V3AS5Qe+2XMI&#10;O7Y99GOLpmBGrIdy/uBcFXcwfLyQM/aH/e3r/eFg++SucLWvDkP2uYHf02y3bTfNnmmAPLgEWddb&#10;Jkmy/3EXiejukLtFNH05tLbdQ/fndocbS/B7pPOGfkWQe4e75rYl+SbHj5/CM8P1xjVo0TvIP7ct&#10;ltqmt/R4S23dVbMzmRKEZzFPjcCZ4ST33XQmH/ddPzwl/XAevh3h50GiobGj9KG//YL7XENPF93G&#10;0/b1fhinN804vW0G3ILCasdtvel7/NodeviYcCXdp0121w8/PfV/i8eFM3y7ye5xU+5mM/79UzO0&#10;m+zwpw5X0XAmtWGzyT1oHNnwMPBvPvBvuk/HVz30AQ4h3s59tPjpMP93N/THH3Cp76WViq+abgvZ&#10;SKxOcJfp4dWEZ3yFa4Hb9uVL9xnX6aCfb7p3p61t3I7qCT1///BDM5wy+/FmM+Ga2Xf9fKuuuZ4v&#10;kFndPmMts+tffpr63d7eLnN6SOPqH3AVzymOvzZo7/rxZ4d6vNz44j8AAAD//wMAUEsDBBQABgAI&#10;AAAAIQCv4Una3gAAAAgBAAAPAAAAZHJzL2Rvd25yZXYueG1sTI/BTsMwEETvSPyDtUjcqGNamhLi&#10;VKiCC1IPLUhc3XhJIux1iJ0m/D3LCY47M5p9U25n78QZh9gF0qAWGQikOtiOGg1vr883GxAxGbLG&#10;BUIN3xhhW11elKawYaIDno+pEVxCsTAa2pT6QspYt+hNXIQeib2PMHiT+BwaaQczcbl38jbL1tKb&#10;jvhDa3rctVh/HkevYR67r0Hlu0P+8q6eRref9spNWl9fzY8PIBLO6S8Mv/iMDhUzncJINgqn4T7n&#10;oIaVynkB+8vNEsSJhdXdGmRVyv8Dqh8AAAD//wMAUEsBAi0AFAAGAAgAAAAhALaDOJL+AAAA4QEA&#10;ABMAAAAAAAAAAAAAAAAAAAAAAFtDb250ZW50X1R5cGVzXS54bWxQSwECLQAUAAYACAAAACEAOP0h&#10;/9YAAACUAQAACwAAAAAAAAAAAAAAAAAvAQAAX3JlbHMvLnJlbHNQSwECLQAUAAYACAAAACEALpbz&#10;K2sLAAAkOQAADgAAAAAAAAAAAAAAAAAuAgAAZHJzL2Uyb0RvYy54bWxQSwECLQAUAAYACAAAACEA&#10;r+FJ2t4AAAAIAQAADwAAAAAAAAAAAAAAAADFDQAAZHJzL2Rvd25yZXYueG1sUEsFBgAAAAAEAAQA&#10;8wAAANAOAAAAAA==&#10;" path="m4569989,v207928,,406013,42140,586182,118345l5174531,127189,4154905,1086836r818148,834190l5980822,983240r27408,74883c6052230,1199590,6075934,1349999,6075934,1505945v,831710,-674235,1505945,-1505945,1505945c4310080,3011890,4065549,2946047,3852167,2830131r-17947,-10903l3818021,2835426r-401053,433137l3689684,3573363r128337,-128337l3914274,3364815r48126,-16042l4042611,3348773r80210,l5694947,4904858r32085,64168l5727032,5017152r-16043,128337l4957011,5883426r-64169,32084l4828674,5915510r-64169,-16042l4700337,5867384,3208421,4359426r-32084,-80211l3160295,4215047r16042,-96253l3400926,3894205,3096126,3605447,1042737,5835300r-112295,64168l786063,5931552r-96252,16042l561474,5883426,417095,5771131,144379,5434247,128337,5273826r16042,-96253l176463,5065279r48126,-48127l673768,4664226,2550695,3076058,1042737,1536015r-481263,32085l,685784,449179,268689r914400,561474l1347537,1279342,2887579,2787300r484917,-370818l3321236,2347933c3158859,2107583,3064044,1817836,3064044,1505945,3064044,674235,3738279,,4569989,xe" fillcolor="#0084b4 [3204]" stroked="f" strokeweight="1pt">
                  <v:stroke joinstyle="miter"/>
                  <v:path arrowok="t" o:connecttype="custom" o:connectlocs="136597,0;154118,3513;154667,3775;124190,32258;148645,57018;178767,29183;179586,31406;181610,44698;136597,89396;115141,84001;114605,83677;114121,84158;102133,97014;110285,106061;114121,102252;116998,99871;118436,99395;120834,99395;123231,99395;170222,145581;171181,147485;171181,148914;170702,152723;148165,174625;146247,175578;144329,175578;142411,175102;140493,174149;95900,129392;94941,127011;94461,125106;94941,122250;101654,115584;92543,107013;31167,173197;27811,175102;23495,176054;20618,176530;16782,174625;12467,171292;4315,161293;3836,156532;4315,153675;5274,150342;6713,148914;20139,138438;76240,91300;31167,45590;16782,46543;0,20355;13426,7975;40757,24640;40278,37972;86310,82730;100804,71723;99272,69689;91584,44698;136597,0" o:connectangles="0,0,0,0,0,0,0,0,0,0,0,0,0,0,0,0,0,0,0,0,0,0,0,0,0,0,0,0,0,0,0,0,0,0,0,0,0,0,0,0,0,0,0,0,0,0,0,0,0,0,0,0,0,0,0,0,0,0"/>
                  <o:lock v:ext="edit" aspectratio="t"/>
                  <w10:wrap anchorx="page" anchory="page"/>
                  <w10:anchorlock/>
                </v:shape>
              </w:pict>
            </w:r>
          </w:p>
        </w:tc>
        <w:tc>
          <w:tcPr>
            <w:tcW w:w="4090" w:type="dxa"/>
          </w:tcPr>
          <w:p w:rsidR="00663F24" w:rsidRPr="004E19E1" w:rsidRDefault="00D26DA6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val="en-US"/>
              </w:rPr>
              <w:pict>
                <v:rect id="_x0000_s1044" style="position:absolute;margin-left:3.85pt;margin-top:3.2pt;width:85.9pt;height:108.85pt;z-index:251731968;mso-position-horizontal-relative:text;mso-position-vertical-relative:text" stroked="f">
                  <v:fill r:id="rId6" o:title="IMG-20190710-WA0002" recolor="t" rotate="t" type="frame"/>
                </v:rect>
              </w:pict>
            </w: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val="en-US"/>
              </w:rPr>
              <w:pict>
                <v:shape id="شكل حر 85" o:spid="_x0000_s1059" style="position:absolute;margin-left:-7.4pt;margin-top:134.35pt;width:15.9pt;height:11.3pt;z-index:251746304;visibility:visible;mso-position-horizontal-relative:page;mso-position-vertical-relative:page;mso-width-relative:margin;mso-height-relative:margin;v-text-anchor:middle" coordsize="8372474,598170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cUMSggAAOEhAAAOAAAAZHJzL2Uyb0RvYy54bWysWsuO3LYS3QfIPwhaBohbfEnUwO1g4sBB&#10;ACMxrn2RZKlRq6cbUYuKpHk42+R3sghwP8b5m1t8SFPU9IyoIF60pWEdFuvBInmol1/dn+rotur6&#10;o2q2MXmRxFHVlGp3bK638X8/vPlSxlE/FM2uqFVTbeOPVR9/9erzz17etRcVVQdV76ougk6a/uKu&#10;3caHYWgvNpu+PFSnon+h2qqBxr3qTsUAr931ZtcVd9D7qd7QJEk3d6rbtZ0qq76Hv35jG+NXpv/9&#10;viqHH/b7vhqiehvD2Abz25nfK/27efWyuLjuivZwLN0win8wilNxbEDp1NU3xVBEN93xUVenY9mp&#10;Xu2HF6U6bdR+fywrYwNYQ5KZNe8PRVsZW8A5fTu5qf/3ui2/v33XRcfdNpZpHDXFCWL06X9///73&#10;H9GnPz/9FUmhXXTX9hcg+b5912kj+/atKn/po0a9PhTNdXXZt+BoCL+W3XjC+qV3sPt9d9JwsDq6&#10;NyH4OIWguh+iEv4IXsgZBKqEJsKZICZEm+JiBJc3/fBtpUxHxe3bfrAR3MGT8f/OGVGqpumPQ/UT&#10;dLY/1RDULzYRYySlLI3uIskyyjPu4j8H/eyBBCOCJ9EhErkkWWKshEjPQT8RpImwJEuyAE0YJATL&#10;MkmXNVGkKUuYoIQs24RBoInnLF/WxJAmkaQ8JXRZEwYxIWQq+LImjjRxRrI0zZY1+aAkFTTAewJr&#10;SnJCSYAmD8QSmSds2SaYUlPuZVJmVIplmzwQS1NGlhVlSBEkUZ5xuawIgxiFyUYDTIJ6/mBSmopE&#10;BmjCICFoJki6bFOONUnJE5os24RBIslklstlTVBkkFGhcfJRgYEieL7znGchM9cDZYRKEmIUnu88&#10;1zmx7D6CQSIRPJcBkSJ4wmcklWlAkfBAQiQsSwKqBMEzniUJyaCKLZZzH0VJrt2+XM/xnJeSJGlA&#10;AhIM4hmsZ1mAJjzneZJmYFaAVRjFUiH0rF+2Ck97TgnlNMSDGAVrZy6gPC/rwhOfMy5JGrBQEYxi&#10;KSew6gTowlMfKkyehxRbglGh4aK4Xsic0jwgMTxQwG6C4koBkU2IDJjAHipEC57wblO0nHnUQ1kH&#10;LCYDxVUiXBVGwWqT85CpS3GZCHceRrnN3nLiUTzjg7MBg8JV4RkfknNYPtx5eK6HaMHyzgHL2YAn&#10;ebDXMGiW3XBGuB5PAcVhPBiU9407GcBTBIcVfeLQB4VW9foQgo8JcOQYX+EAoI8yxQWgtPQCGKYq&#10;BttzUCgY5hIG01WaYXZgMFsFhnTHYHMaCrYZEhiDzTkxGAx5icHpqmFDumFwtgoMGYTBchUYFgsM&#10;zleB9X4Ro6ejbWCOzZNsXZbpnZ2nfV2e6d2aB1+XaXoD5sHX5ZreVHnwddlGZukG76tm9yzhyLqM&#10;09sZb/Drck7vUDz4uqzT2w4Mh/c1tuv9hAdfl3V6o+DB12Wd3jJ48HVZp3cBHnxd1umF3YOvyzo6&#10;yzp4X+X5WdbRdVlHZ1kH70i7LdRuZeyAvNP8aG340SGOgB/t4gj40SuNgbWyGPSCOj5Gd8AWOv4s&#10;OmzjkRbT7Sd1W31QRnLQ66tj3IwjmSXS3DgeJOsGIxxzZhCOEHOIUW78vzUaHP81ymta61l5x2K5&#10;ERly6ll5x0UZec4MxTSTL2+ujuXX1W/YCk55Cqd7h5JAZJrogy/NoDkRlLuayuHoRoUZ9NRsWalR&#10;pyabnE5fV1mrvjIhevCm84plMUwPmeEmXAcPgr4bHWtkAI4MmpnpywM/p7kfI+8onZm8P1Q3rExC&#10;RjgUl8AumIIw2p3JPM2ActbTTrCcpplJ+odmwwLZZkvunHfLmYAAFQSnalsMmZDAAXgBAc0QD6uZ&#10;UsYomw3MkHdGs+dO38in42GpHos3BM6jcPg9uTSRmUxtBaY0ybkt3qM7RMKlK3GaZWXS0dkOaygf&#10;5ytD5AT7iktglG3lFiyVwN9q6KQWoiZsbRM8TRPhblFchA39Y9VaUuesWj+ZHJFjUMzSMw41yj3t&#10;WUvMGKg9vzvkU4nu6BWry5Imc11n0oeTBAqTXU/AJYIQLzN5kgOnZJ3CMpJTbsrt6DJHs1idljw5&#10;65WzOUDh1kE4zUD+ERgFigaUJ8q5DZYdmK/Zki7OWkOlnNU8+tkF0dInj506ij0TDsMGGOS403gq&#10;Eu5c7slOCs7EAChM8IU11cu5aTGCssHynOfe3MWt9qAZ4AEMcgdnh3puhB4KigzMWRwrbMC4aKJQ&#10;Yn+gZr1We94YR2Bj5UwyJfPhfgpAo5gPtiDnpRloTFdbJaGkzA1wDZaFCfCilfec/tyoXHV+FEE0&#10;Wj/uj3PNN3ZMU/CG3sOYE/20mTF+fbhM7FV93L051rWudOb+uXpdd9FtATujoiyrZhi3vp5kbfiB&#10;RmkkxNL43V2C2ntPcwM6fKwr3W/d/Kfaw3Wrvuk0NMQTiswYDsWusvpFAv+cvyeEUwYdauk96J/6&#10;Js/1bUfp5DW0MvfkE9jyI5Oacx6YEEazaoYJfDo2qjunvZ7ct7fyo5Osa7SXrtTuI1xGd8re0vdt&#10;+ebY9cPboh/eFR3c4EJ+wKcGww/ws68V7EJhs2me4uigut/O/V3Lw205tMbRHVzzb+P+15uiq+Ko&#10;/q6Be/SccA7dDuaFC+DrYfuLW65wS3Nzeq0gH2BJhtGZRy0/1ONf9506/QhfJFxqrdBUNCXoBl5p&#10;gA21fXk9wDs0wTcNZXV5aZ7hWwBIy7fN+7bUnWuvtmD5h/sfi66N9OM2HuCK/Hs1fhJQXIyX3zq3&#10;J1mNbNTlzaD2R30zbi7jrV/dC3xHYBLHffOgP1TA70bq4cuMV/8HAAD//wMAUEsDBBQABgAIAAAA&#10;IQAJj7dP4AAAAAgBAAAPAAAAZHJzL2Rvd25yZXYueG1sTI/BTsMwEETvSPyDtUhcEHXSkqqEOFWF&#10;BKg9lbZwduIliYjXIXbT8PfdnuA0Ws1q5k22HG0rBux940hBPIlAIJXONFQpOOxf7hcgfNBkdOsI&#10;Ffyih2V+fZXp1LgTveOwC5XgEPKpVlCH0KVS+rJGq/3EdUjsfbne6sBnX0nT6xOH21ZOo2gurW6I&#10;G2rd4XON5ffuaBVsPn428eP6bdiukqS469efSbd9Ver2Zlw9gQg4hr9nuOAzOuTMVLgjGS9aBRfw&#10;oGA2nz6AYH8W87SCdZFEIPNM/h+QnwEAAP//AwBQSwECLQAUAAYACAAAACEAtoM4kv4AAADhAQAA&#10;EwAAAAAAAAAAAAAAAAAAAAAAW0NvbnRlbnRfVHlwZXNdLnhtbFBLAQItABQABgAIAAAAIQA4/SH/&#10;1gAAAJQBAAALAAAAAAAAAAAAAAAAAC8BAABfcmVscy8ucmVsc1BLAQItABQABgAIAAAAIQAhFcUM&#10;SggAAOEhAAAOAAAAAAAAAAAAAAAAAC4CAABkcnMvZTJvRG9jLnhtbFBLAQItABQABgAIAAAAIQAJ&#10;j7dP4AAAAAgBAAAPAAAAAAAAAAAAAAAAAKQKAABkcnMvZG93bnJldi54bWxQSwUGAAAAAAQABADz&#10;AAAAsQsAAAAA&#10;" adj="0,,0" path="m3316236,3531540l1307076,5537782r5728135,-2843l5064612,3558654r-746945,747868c4246947,4383516,4152413,4365259,4091217,4308903l3316236,3531540xm7887285,736631l5379748,3243523,7665088,5527516v118230,-37654,231697,-134839,218932,-448718c7877170,3582196,7894135,2233232,7887285,736631xm494711,712818v-6850,1496602,10113,2845566,3263,4342168c485212,5368865,598656,5466050,716862,5503704l3001739,3219711,494711,712818xm881060,472017l4067173,3655748v34131,29369,32543,63500,145256,73819c4298154,3712104,4312442,3685118,4348161,3641461l7519985,472017r-6638925,xm892290,l7480184,v492798,,892290,399492,892290,892290l8372474,5089411v,492798,-399492,892290,-892290,892290l892290,5981701c399492,5981701,,5582209,,5089411l,892290c,399492,399492,,892290,xe" fillcolor="#0084b4 [3204]" stroked="f" strokeweight="1pt">
                  <v:stroke joinstyle="miter"/>
                  <v:formulas/>
                  <v:path arrowok="t" o:connecttype="custom" o:connectlocs="79982,84727;31524,132860;169677,132792;122150,85377;104135,103320;98673,103377;190228,17673;129750,77817;184869,132613;190149,121848;190228,17673;11932,17102;12010,121277;17290,132042;72397,77246;21250,11324;98093,87707;101597,89478;104870,87364;181369,11324;21521,0;180409,0;201930,21407;201930,122103;180409,143510;21521,143510;0,122103;0,21407;21521,0" o:connectangles="0,0,0,0,0,0,0,0,0,0,0,0,0,0,0,0,0,0,0,0,0,0,0,0,0,0,0,0,0"/>
                  <o:lock v:ext="edit" aspectratio="t"/>
                  <w10:wrap anchorx="page" anchory="page"/>
                  <w10:anchorlock/>
                </v:shape>
              </w:pict>
            </w: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val="en-US"/>
              </w:rPr>
              <w:pict>
                <v:shape id="_x0000_s1057" style="position:absolute;margin-left:-2.2pt;margin-top:602.5pt;width:19.8pt;height:19.8pt;z-index:251743232;visibility:visible;mso-position-horizontal-relative:page;mso-position-vertical-relative:page;mso-width-relative:margin;mso-height-relative:margin;v-text-anchor:middle" coordsize="6065422,607630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5aNJBIAAMFbAAAOAAAAZHJzL2Uyb0RvYy54bWysXNuOI7cRfQ+QfxD0GMCe5qWb3QuPjY0N&#10;BwEM24gd2HnUajQ7g2jUiqS9+TX5nTwEyMfYf5NTvGiqeuTpohHAWE27eVhN8rBYvBx+8tn7h+3i&#10;7eZwvB9310vzcbNcbHbr8eZ+9/p6+dfvv/yoXy6Op9XuZrUdd5vr5YfNcfnZp7//3Sfv9i82drwb&#10;tzebwwKZ7I4v3u2vl3en0/7F1dVxfbd5WB0/HvebHV7ejoeH1QmPh9dXN4fVO+T+sL2yTdNdvRsP&#10;N/vDuN4cj/i/X6SXy09j/re3m/Xpm9vb4+a02F4v8W2n+O8h/vuK/r369JPVi9eH1f7ufp0/Y/Ub&#10;vuJhdb+D0XNWX6xOq8Wbw/2TrB7u14fxON6ePl6PD1fj7e39ehPLgNKYZlKa7+5W+00sCyrnuD9X&#10;0/H/l+3667ffHhb3N9dL55aL3eoBbfTzf3/55y//Wvz875//s3CWqujd/vgCKb/bf3ugQh73X43r&#10;vx8Xu/Hzu9Xu9eblcY+KRvNT2iuRmB6OGfb+9vBAcJR68T42wYdzE2zenxZr/E/bGt+hodZ4lf+m&#10;PFcvCnj95nj602aMGa3efnU8pRa8wV+x/m9yIdbjbne8P21+RGa3D1s06h+uFrbvTNO7xbtF13St&#10;t7FwaLQp6G8c5NuuD0O3uAModK4ZMmmmoB+NtOSts/OWOAiWBmP8vCXLLDnqBt7MW+KgZKmdtwRS&#10;nGsPllzfNPOWOEhde15Yaps+tPOWOAi8CaZT1F4rLRnTDPOWOAiWBt+b+drruCXnvG/7eUsc1DYW&#10;hRrmLYWppV7BPQ5SW4JDf2QElQlVPtufOChaahW1N0wt9QpGcBBZ6lsFIwzv744KpaGEQOlt8R7v&#10;GmcGp3BIhqPatm+dtfOsMLzP22CHrlHQQqBQLmOsxvvxXk+2XK8gu+EovS3e78mW92GehIajYnu5&#10;oKhD3vNTuRSENxxFtlS92PC+H8sVFI5doPS2eO+3vXG+0fCQo3xnnOkUo4jh/R+2fNNouMFRau9u&#10;uAdQD/gCpR6zLPcbNvTOW8XwKFBu6NoWrTwbXVjuAWCr7ZtunvMClWw5hS3pN2DLKriBcIoNDepy&#10;cQ8Qy6UKZjhKXy7uAZwNvtWEM1agUK7BKkZkyz0AbPWNV/gNiVLXIfcbzlnEg4qh0nKUb4wbvGJM&#10;sdwDwFY79JpycRRs9dYoxhTLPQCVy6i4wVFkyw29gvPcb1C5Qqfpyxzl4ec9vnC2LzvuN8iW10wV&#10;BAq2HGYLClvcb8CWD07hNxxHwVY7OIWfx2yReQAUq2kVobVAIfRqm07BDZqvPgaitnXozPP+UKDQ&#10;Vgj+FdxwwgPYBrNHRRwlUN77IbhG0V7SbzS2HzS2OIpsoWgKW9wDYKz01mu4wVHJlqZc3APEcRmt&#10;PDtxcBylr0PuASi26YIi3nAcpecG9wAxjvKKsdJxFDjfh6CYp3juN2xwg+0Vca9AoS93XhP3eu4B&#10;YKv38ACz7SVQah/lud8gW02v8BsCBVvwUop43nO/AVsIAhT9S6AwpnQDlidm/bznfoNsBatpL44i&#10;W12n8FGeewB9uTgKtnQxgOcewAaMlKrFGo5CzIbAV8N57gEoxkbsoOAhR1F82DtNHXIPQOtqAZHD&#10;POc5CosH4KEijvLcA1hMHcKg8BsC1bZtFzQxW8v9hmvMgE+cL5dAoQKbFqhZzrfcb9D6BqZ7Clsc&#10;BVveaNY3Wu43HGIvLO8qbHGUvlzcb2D1pR+whjXLjZaj9O0lPUAbyGPP2+IoNQ9b7gFa0zQeI9G8&#10;LY5yYQCnFH255R6AFrt7q+hfAuXt0NPS8DwPuQfoGqw4aPpXy1Et1ruxiq+wxT0AgkPTojbm65Cj&#10;Wj+0blCMXy33G20/DFazfihRoWk7q7BFOzHnGNv3QzDw2LPlEqh2aENvFP6w4x7ADUM3dAp/KFAd&#10;eQDNWkrHPQD6csBkSlEujqLNhhbR8iwPO+4B4A8depjCFkfRvpNqTOmEB1Db4iiyhT0uRbmEB9D6&#10;+Y6jYrl6xdyh434DdYjpl6a9OEpfLu4B9LY4KrWXYv7VcQ+AGKALmvVDgYItJQ+538AUNmD9QMFD&#10;jlL3r8D9hjFdgA+YtyVQar8RuN9ArNxopssC1GrdYeAOwPVWMSYLiNrHB9H7MZtXRLwCox65Au/7&#10;LjhMhxQNxUHqATnwrj/QJFTDCQ5SxxmB93x1HC9Q6vgp8J5vB4NurIhBJQqHEeYdbuDOAq5iwKKc&#10;oq04Cps8RnOSIfBe75sQnNFwnaM6LHlrplw9dxUe6xles+UlUAZLtUazPNlzV+GxyjhoppICZQnj&#10;FVPJXviKxrWqLUqJQhzZYkCYDTF67i7MMKC9FF1LoFAu32qW5Hve98ndtl4xlRQoC4zH4DNfLt75&#10;DXZQjGZ47AUKgS7GOoUt4TJADqMJq3uOwtcZzc5Q/5s8hkQ98Rg4IvW6HIJa3ZVzUev3u3wwCn8t&#10;cFaLDlzROan9eKQzWPyUFE5clUecf0qnroCi1DNgdCsOTsfAIkoBRj/h4HgkC4XRWQbxOdhVfTaY&#10;zMG+CgyScXBbBQZrOLirAoM9HByqwBgNOLivAsO/c3A8CKduKjotw9F4ruLYlGR1LKMzLcJ6Hc/o&#10;mIqA1zGNTp4IeB3X6DCJgNexjc6HCHgd38yEcHiuargJ5XAWpAo+IR0OatTA6awFLzueq+AT1uE4&#10;RRV8wrp04FTdZeyEdXiusj5hHc4xVMEnrMPRhCr4hHU4bVAFn7AOxw6q4BPW4SRBFXzCOlvHOtqp&#10;56zDc4112nwX8DrW0X66gNf5OtoiF/A61tGut4DXsc5NWIfnqqqbsM7VsY62m8XH17GOdpAFvI51&#10;tCks4HWso31eDsdzTdXR1q2A17GOdmMFvI51tMEq4HWso51WAa9jHW2eCngd62g/VMDrWOcnrMNz&#10;VcNNWOfrWEdbiuLj61hHu4Qcjueaj6ftQgGvYx3tAAp4Hetoe07A61jXTliH56qyT1iHrbgq+IR1&#10;2Cergk9Yh62vKviEdW0d62hDStR8Hetoj4nD8Vzz8bRtJOB1rKP9IwGvYx1tCQl4Hetol0fA61hH&#10;WzACXsc62osR8DrWdRPW4bmq4Sasw15IFXzCuq6OdbRDwcuO5xrrtOsg4HWso70EAa9jHW0QCHgd&#10;62inQMDrWEer/wJexzpamxfwOtbRcruA17GOlt4FvI51tJwu4HWso8VuDsdzDeto/VrA61hHS9IC&#10;Xsc6WmUW8DrW0cKxgNexjtaCBbyOdbS8K+B1rKMlWwEXrEvLAHl59gABLWmUt1GjfFouoFE+LBfQ&#10;KL+ixsaC7epEq7rlz8W762XRsC7u6O8kTaX3D+PbzfdjTHmiRd4sgonfkqUtmUCPKbe7CYLUqwVB&#10;otSMKOnK7z5ayBpUlr7Uc0lXfs/pSUla0pO8dpL/+s2r+/UfNz/xr0oHNRKbWTlQN/kjfIfjiznT&#10;vrVpaHl8HTWl6TXtmmMYzd1I2Jp+aUv60IIi2efkSyfpSTyIUIjaPUux5tPnLqZOnwOAmB7xcypF&#10;+Y7ymyuFvif3AkoPOeR8+lxeVfokYEzlTbLEZ/MnURtEiKV+SFo4mx5Cwqr02Gkr6SH2Ln2u1Ev5&#10;TfWTBX3n9JDpzX4Pdij16ZOwLqbPcrnn80/iuJyes7R896WegWPnvc+1BPZNqY8t6dDnmPVCx/l1&#10;/yBtrbfjcROd0aPfKLUYpW/xq5MYq7DyMWX5/jOCBGwMUcaFkq78svR5PVRaKOnKL0ufVzRS+ufz&#10;z2Kw8/dA4vVsO2VB1zk9JHyT9LLu0lfh8JcPeebDSnF2UUm5lTPtAw6ZUqaXXuej2tmmtCVrguRF&#10;kGjFTIEi4dXkS5+kJ5nVOT3EU3PpSSqV00cB1Gx6yJ1KehIxzaUnyVJJT0Kk59Mn2VFKn8REc+lJ&#10;OpTTR0HQJL2s3dySOAQw5AU3bGY7k5Y9zk1loUnOi4lZtUKZPr6OEqJsMwqDsk1pa9IyUDhADHRG&#10;QeIz+VKZPgt6WPoSOJZ05Tf3GbodI0/v2EcjTinp5NcVlAvUhjTiMVQpKrkmU1zT04rK4pyM5rUv&#10;bZUvKDZxkiWvGGbxzPM1kaQyyUoSwMylJ7lLST/LUTrqgvPFJT0JUebyJ9lJTh/FJLPpIR05p4cg&#10;ZDY9y59EHZP0snZzrSYxTLSCA7g4IxxLcW7JAD1f3hzASWVQJYYSj6+jDCSjo7gj25S2Ji2ZBB0F&#10;RTKN6Zf++qiTBBoJm2QXGfs46kjbuZy2h9gitxZOagcjy4nzrx4BaQzhTGehpaNsz+VMUo30Ogkw&#10;LpbzouXBhNDk6CQ06DjCweNoOxxJft03g0sdvFjOwo1kOckxLlqWNZwlGAVFwoqMKunKb6qdLKMo&#10;6Un0MUl/qWSu6aHbTF4UA/uTTzceg1AO454WPMspflOdOjgVdNCEfdpc0FwNNgds+IZpY2OAIHFF&#10;ROcjfxfr9FKZSaqKqVHC+gBDgkce4gbMytJr4lTafy2tmaUW6XUSUKgtty7gpFzyH+jcOCwvKApd&#10;lQl5EoKbTEoQfLachBfRcj69qbfce9MjIojeHkLdAScjWOfAqd0eoVF6TTFh2oMqlrMMI77OR1TV&#10;lnH4GON0bmfrLWa/3DIOogXQLmWN6rFDHOweLUdRRnqdpBYVlulUcYqg2s70bSNqG+8Q1+Ve29ke&#10;t7PwD8sSjWQ5nTRWW6aTydCSZGyPQ3qizK21OLKbOx2aGQeFueUs2EjoJMNQW/ZkOi97odXgIqMX&#10;KNXpbWih7IpZYzqH6Fe8zvKN/DqKMtSWXTB915SsOwehCi8UwlnIedPQDAr0uMZLvE5ijmw5Ho2/&#10;aHnq86Iso6BIbJFRJV35LT5Sps+XgrFI6Ul6ksE95n9ewivpyu85f5I4nNMr8hfpcXPas9+fpQYl&#10;fxIQTNJf8ne4L8OiD2bUk6q36J7oluX1tOGy5CC/ruMEzn4OTd5kvUA34wfMppIjvkDWLECIlrOs&#10;4CInLpUZ7s4MiW3t0x7mYC1vYKKzTLtnEiMks5Ud/yMIXfNOCQ6wTl3KRxA5pWyfeiOSJaR3lV4O&#10;fjuX86n3tKiDbPGC5yV9QjKZ9HLqyjUNQoHEcv90sIBzc9mhY342HWmSViGarR7DkDGpHmnC8nR0&#10;7AZbpr8XhtakW4jYrEbQlxaCGwxCCfs0HsBFSrjVKzlziIGn0URWMSS0CHYlbZ9ZpEnahJgDOmOJ&#10;6p6PlXE9WUdhKFXWR8YabGWw4R7fiYP3uSoxNRVDbpYoRGgSHqirCr3Zubx6Dl+GA+3cKlYxcIdB&#10;jkEsHL4IQbJcIZpNIgS1WUSSQ8i9HZE6ltSEWcTfsJzKQyPvJNxL2oX0OikS9IZbzEfyBhtGWiit&#10;ZYGxvtBk5mDdAbdniTEvKxmi5axPUFt2WBfEXC1iEUbDiQnL0Is01ObU/K4zWBiKA2MJAzC3IF1D&#10;eU1qBbVlmCXpWsEiWBG1bbFO5fKxW6iSGivJlVUOEZ21C2rLJkA8k9c5MKBhcI2jZSkUpuNdX2ob&#10;7zFlo6wfX0fNQ7KclAx6y5hNInKKWEQ5UECLsAlbEh5eIL2Gj0fnEpaTAiK9TroGvWXMBzAfiVjc&#10;lgepocx5MFjIj2+9hepEfBaCeFJDJLtR46A2a1FE0CZljIFMlIfiCfyX8oUJQa2spIovmbe67OwQ&#10;eNH+WLwo9rxRRvtr7LLY47i9v/nyfrulpoz3C28+3x4Wb1fYdVut15vdqcRMIuU2CiB2IyHBghji&#10;5Utu07228Ybb04fthvLd7v6yucV1urTrFnUWv2IofsPd6maT7GPmjLlzyv6MyMaQIaW+hf1z3ua5&#10;vFM2OT1BN/Ee5DM4CUDOZi7VwBkRLY+70xn8cL8bD5esb8/Vd5vSl0pKVUO19Gq8+YDLhg9juoX5&#10;uF9/eX84nr5aHU/frg64oReDH66SPn2Df263I3Y4sZEZ/1ou7sbDT5f+P6XHbch4u1y8wzXO18vj&#10;P96sDpvlYvvnHe5JHgxm6dhTjQ+Y1MCLLA78zSv+Zvfm4fMRfEBPwNfFPyn9aVv+7+1hfPgBN06/&#10;JKt4tdqtYRvCmdOhPHx+wjNe4c7q9ebly/g37noGLb/afbdfU+ZUq3uU/Pv3P6wO+wX9eb084Qrk&#10;r8dy5fPqRbncmLh9TkvI3fjyzWm8vaebj+Nly6le8wPuiY7EyXda00XU/Dmmerx5+9P/CQAAAP//&#10;AwBQSwMEFAAGAAgAAAAhANWfHybeAAAACgEAAA8AAABkcnMvZG93bnJldi54bWxMj8FOwzAMhu9I&#10;vENkJC6IpV2lMpWm04TUA7sgtnFPG6+tljilybby9ngnOPrzr9+fy/XsrLjgFAZPCtJFAgKp9Wag&#10;TsFhXz+vQISoyWjrCRX8YIB1dX9X6sL4K33iZRc7wSUUCq2gj3EspAxtj06HhR+ReHf0k9ORx6mT&#10;ZtJXLndWLpMkl04PxBd6PeJbj+1pd3YK9JzVH+9PTS43zXb79T3YOt2nSj0+zJtXEBHn+BeGmz6r&#10;Q8VOjT+TCcIquIlHxmmevYDgQLZi0jBZJlkGsirl/xeqXwAAAP//AwBQSwECLQAUAAYACAAAACEA&#10;toM4kv4AAADhAQAAEwAAAAAAAAAAAAAAAAAAAAAAW0NvbnRlbnRfVHlwZXNdLnhtbFBLAQItABQA&#10;BgAIAAAAIQA4/SH/1gAAAJQBAAALAAAAAAAAAAAAAAAAAC8BAABfcmVscy8ucmVsc1BLAQItABQA&#10;BgAIAAAAIQDh25aNJBIAAMFbAAAOAAAAAAAAAAAAAAAAAC4CAABkcnMvZTJvRG9jLnhtbFBLAQIt&#10;ABQABgAIAAAAIQDVnx8m3gAAAAoBAAAPAAAAAAAAAAAAAAAAAH4UAABkcnMvZG93bnJldi54bWxQ&#10;SwUGAAAAAAQABADzAAAAiRUAAAAA&#10;" adj="0,,0" path="m2861083,4568796r3149,318l3200641,4569115r3159,-319c3227021,4568796,3246394,4585267,3250875,4607164r234,2317l3334458,5020719r24,l3334464,5020751r21,103l3334409,5020854r-302476,564468l2729602,5021126r-214,l2729447,5020837r-63,-118l2729471,5020719r83932,-407554l2814008,4607164v4480,-21897,23854,-38368,47075,-38368xm2783420,3965571r2386,2l2785823,3965571r18,2l3274500,3965929r3544,-358c3304759,3965571,3326415,3987228,3326415,4013942r-431,4274l3326141,4018398r-381,2043l3325432,4023691r-696,2244l3254059,4405066r-609,6042c3248940,4433150,3229437,4449730,3206062,4449730r-3170,-319l2864246,4449410r-3180,320c2837691,4449730,2818188,4433150,2813678,4411108r-235,-2334l2739287,4026437r-852,-2746l2738089,4020257r-637,-3282l2737727,4016668r-275,-2726c2737452,3990567,2754033,3971064,2776075,3966554r7107,-716l2783420,3965571xm2006798,3340252v278001,1254465,623698,1822242,827995,2216490c2917707,5703768,2983157,5809311,3019025,5830525r12789,3597l3044610,5830525v35890,-21214,101378,-126757,184341,-273783c3433369,5162494,3779271,4594717,4057437,3340252v348474,137545,770639,290172,1043037,449942c5372872,3949964,5541758,4090837,5691828,4298875v150070,208038,266499,535365,309065,739548c6043459,5242606,6057093,5372290,6061594,5495397v4500,123107,31713,133161,-162361,210230c5705159,5782696,5223730,5908449,4897154,5957812v-326576,49363,-621836,67903,-900191,86859c3718608,6063627,3321365,6068654,3227023,6071546r-194019,4706l3033004,6076309r-1190,-29l3030623,6076309r,-58l2836720,6071546v-94286,-2892,-491294,-7919,-769484,-26875c1789046,6025715,1493961,6007175,1167578,5957812,841195,5908449,360051,5782696,166092,5705627,-27867,5628558,-671,5618504,3827,5495397,8325,5372290,21951,5242606,64492,5038423v42541,-204183,158901,-531510,308882,-739548c523355,4090837,692141,3949964,964378,3790194v272237,-159770,694152,-312397,1042420,-449942xm2912830,2065v283481,-14244,558525,46855,766429,132131c3963387,251977,4012648,422273,4077317,632738v262478,285110,223695,591059,210154,943397c4579974,1753057,4331015,2484004,4066982,2698248v-204317,669579,-656803,917894,-1031535,917272c2660715,3614898,2216313,3370220,1997738,2694516,1767966,2433091,1696815,2243177,1660545,2054436v-36270,-188741,-15887,-382723,119575,-492369c1758828,944836,1791031,421555,2406133,120129,2569616,46283,2742742,10612,2912830,2065xe" fillcolor="#0084b4 [3204]" stroked="f" strokeweight="1pt">
                  <v:stroke joinstyle="miter"/>
                  <v:formulas/>
                  <v:path arrowok="t" o:connecttype="custom" o:connectlocs="118615,189074;118745,189087;132692,189087;132823,189074;134775,190661;134784,190757;138240,207776;138241,207776;138240,207777;138241,207781;138238,207781;125698,231141;113164,207793;113155,207793;113157,207781;113155,207776;113158,207776;116638,190910;116663,190661;118615,189074;115395,164110;115494,164110;115495,164110;115495,164110;135754,164125;135901,164110;137906,166112;137888,166289;137895,166296;137879,166381;137866,166515;137837,166608;134907,182298;134881,182548;132917,184146;132785,184133;118746,184133;118614,184146;116649,182548;116640,182451;113565,166629;113530,166515;113516,166373;113489,166237;113501,166224;113489,166112;115090,164151;115385,164121;83198,138232;117525,229958;125163,241289;125693,241437;126223,241289;133866,229958;168213,138232;211455,156852;235972,177903;248785,208508;251301,227420;244570,236120;203026,246556;165706,250151;133786,251263;125742,251458;125742,251460;125693,251459;125643,251460;125643,251458;117605,251263;85703,250151;48405,246556;6886,236120;159,227420;2674,208508;15479,177903;39981,156852;83198,138232;120760,85;152535,5554;169037,26185;177750,65226;168609,111663;125843,149624;82822,111509;68843,85020;73800,64644;99753,4971;120760,85" o:connectangles="0,0,0,0,0,0,0,0,0,0,0,0,0,0,0,0,0,0,0,0,0,0,0,0,0,0,0,0,0,0,0,0,0,0,0,0,0,0,0,0,0,0,0,0,0,0,0,0,0,0,0,0,0,0,0,0,0,0,0,0,0,0,0,0,0,0,0,0,0,0,0,0,0,0,0,0,0,0,0,0,0,0,0,0,0,0,0,0"/>
                  <o:lock v:ext="edit" aspectratio="t"/>
                  <w10:wrap anchorx="page" anchory="page"/>
                  <w10:anchorlock/>
                </v:shape>
              </w:pict>
            </w:r>
          </w:p>
          <w:p w:rsidR="00663F24" w:rsidRPr="004E19E1" w:rsidRDefault="00663F24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663F24" w:rsidRPr="004E19E1" w:rsidRDefault="00663F24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663F24" w:rsidRPr="004E19E1" w:rsidRDefault="00663F24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313A2E" w:rsidRPr="004E19E1" w:rsidRDefault="00313A2E" w:rsidP="003F10F8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C83251" w:rsidRPr="004E19E1" w:rsidRDefault="00C83251" w:rsidP="003F10F8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1C5A07" w:rsidRPr="004E19E1" w:rsidRDefault="001C5A07" w:rsidP="001C5A07">
            <w:pPr>
              <w:rPr>
                <w:rFonts w:ascii="Open Sans" w:hAnsi="Open Sans" w:cs="Open Sans"/>
                <w:sz w:val="6"/>
              </w:rPr>
            </w:pPr>
          </w:p>
          <w:p w:rsidR="008924BA" w:rsidRPr="00DE5E09" w:rsidRDefault="00206FE3" w:rsidP="008518D5">
            <w:pPr>
              <w:spacing w:line="276" w:lineRule="auto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 xml:space="preserve"> </w:t>
            </w:r>
            <w:r w:rsidR="00313A2E" w:rsidRPr="00DE5E09"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>Get In Touch</w:t>
            </w:r>
          </w:p>
          <w:p w:rsidR="00002037" w:rsidRPr="00B5641E" w:rsidRDefault="00690784" w:rsidP="00B5641E">
            <w:pPr>
              <w:spacing w:line="480" w:lineRule="auto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sz w:val="24"/>
                <w:szCs w:val="24"/>
                <w:lang w:val="en-US"/>
              </w:rPr>
              <w:t xml:space="preserve"> </w:t>
            </w:r>
            <w:r w:rsidR="008518D5">
              <w:rPr>
                <w:rFonts w:ascii="Open Sans" w:hAnsi="Open Sans" w:cs="Open Sans"/>
                <w:sz w:val="24"/>
                <w:szCs w:val="24"/>
                <w:lang w:val="en-US"/>
              </w:rPr>
              <w:t xml:space="preserve">   </w:t>
            </w:r>
            <w:hyperlink r:id="rId7" w:history="1">
              <w:r w:rsidRPr="00E969DE">
                <w:rPr>
                  <w:rStyle w:val="Hyperlink"/>
                  <w:rFonts w:ascii="Open Sans" w:hAnsi="Open Sans" w:cs="Open Sans"/>
                </w:rPr>
                <w:t>Akbar-394006@gulfjobseeker.com</w:t>
              </w:r>
            </w:hyperlink>
            <w:r>
              <w:rPr>
                <w:rFonts w:ascii="Open Sans" w:hAnsi="Open Sans" w:cs="Open Sans"/>
              </w:rPr>
              <w:t xml:space="preserve"> </w:t>
            </w:r>
          </w:p>
          <w:p w:rsidR="001943CF" w:rsidRDefault="001943CF" w:rsidP="00222F20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</w:rPr>
            </w:pPr>
          </w:p>
          <w:p w:rsidR="00222F20" w:rsidRPr="004E19E1" w:rsidRDefault="00222F20" w:rsidP="00222F20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4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</w:rPr>
              <w:t xml:space="preserve">     </w:t>
            </w: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</w:rPr>
                <w:alias w:val="Skills:"/>
                <w:tag w:val="Skills:"/>
                <w:id w:val="-1955627215"/>
                <w:placeholder>
                  <w:docPart w:val="A42DB5C629754032918F1E31F01C5BBB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>
                <w:rPr>
                  <w:sz w:val="24"/>
                </w:rPr>
              </w:sdtEndPr>
              <w:sdtContent>
                <w:r w:rsidRPr="00DA3ECD">
                  <w:rPr>
                    <w:rFonts w:ascii="Open Sans" w:hAnsi="Open Sans" w:cs="Open Sans"/>
                    <w:b/>
                    <w:caps/>
                    <w:color w:val="0084B4" w:themeColor="accent1"/>
                  </w:rPr>
                  <w:t>Professional skills</w:t>
                </w:r>
              </w:sdtContent>
            </w:sdt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7F5C74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OFFICE MANAGEMENT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0" name="Chart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:rsidR="00222F20" w:rsidRDefault="00BA78D3" w:rsidP="00222F20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BA78D3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t>BILLING AND INVOICING</w:t>
            </w:r>
            <w:r w:rsidR="00222F20" w:rsidRPr="00F56074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1" name="Chart 1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COORDINATING MEETINGS</w:t>
            </w:r>
            <w:r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t xml:space="preserve"> 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3" name="Chart 1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t>FINANCIAL ACCOUNTING</w:t>
            </w:r>
            <w:r w:rsidRPr="001D4E05">
              <w:rPr>
                <w:rFonts w:ascii="Open Sans" w:hAnsi="Open Sans" w:cs="Open Sans"/>
                <w:b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6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775742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ADMINISTRATIVE SUPPORT</w:t>
            </w:r>
            <w: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 xml:space="preserve"> 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7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MINUTE TAKING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8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BA78D3">
              <w:rPr>
                <w:rFonts w:ascii="Open Sans" w:hAnsi="Open Sans" w:cs="Open Sans"/>
                <w:b/>
                <w:sz w:val="21"/>
                <w:szCs w:val="21"/>
              </w:rPr>
              <w:t>COMPLAINT HANDLING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9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DOCUMENTATION</w:t>
            </w:r>
            <w: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 xml:space="preserve"> </w:t>
            </w: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AND FILING</w:t>
            </w:r>
            <w:r w:rsidR="00222F20"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20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BA78D3">
              <w:rPr>
                <w:rFonts w:ascii="Open Sans" w:hAnsi="Open Sans" w:cs="Open Sans"/>
                <w:b/>
                <w:sz w:val="21"/>
                <w:szCs w:val="21"/>
              </w:rPr>
              <w:t>EVALUATING INFORMATION</w:t>
            </w:r>
            <w:r w:rsidR="00222F20"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21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  <w:p w:rsidR="00222F20" w:rsidRDefault="00BA78D3" w:rsidP="00222F20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</w:pP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WRITING CORRESPONDENCE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22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  <w:p w:rsidR="00222F20" w:rsidRPr="001D4E05" w:rsidRDefault="00BA78D3" w:rsidP="00222F20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CALENDAR MANAGEMENT</w:t>
            </w:r>
            <w:r w:rsidR="00222F20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23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  <w:p w:rsidR="00222F20" w:rsidRPr="001B3816" w:rsidRDefault="00BA78D3" w:rsidP="00222F20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BA78D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DATABASE MANAGEMENT</w:t>
            </w:r>
            <w:r w:rsidR="00222F20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24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  <w:p w:rsidR="001943CF" w:rsidRDefault="00AC6EA9" w:rsidP="002910A1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  <w: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SCHOOL ACCOUNTING</w:t>
            </w:r>
          </w:p>
          <w:p w:rsidR="0028664D" w:rsidRDefault="00AC6EA9" w:rsidP="002910A1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  <w:r w:rsidRPr="00AC6EA9"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28"/>
                <w:lang w:val="en-US"/>
              </w:rPr>
              <w:drawing>
                <wp:inline distT="0" distB="0" distL="0" distR="0">
                  <wp:extent cx="1989455" cy="172529"/>
                  <wp:effectExtent l="0" t="0" r="0" b="0"/>
                  <wp:docPr id="1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:rsidR="0028664D" w:rsidRDefault="0028664D" w:rsidP="002910A1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AC6EA9" w:rsidRDefault="00AC6EA9" w:rsidP="002910A1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5E3486" w:rsidRPr="00680CBC" w:rsidRDefault="00D23EAF" w:rsidP="002910A1">
            <w:pPr>
              <w:rPr>
                <w:rFonts w:ascii="Open Sans" w:hAnsi="Open Sans" w:cs="Open Sans"/>
                <w:b/>
                <w:sz w:val="18"/>
                <w:szCs w:val="20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  <w:t xml:space="preserve">     </w:t>
            </w:r>
            <w:r w:rsidR="00775742"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  <w:t xml:space="preserve"> </w:t>
            </w:r>
            <w:r w:rsidR="00956A55" w:rsidRPr="004E19E1"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  <w:t>Personal info</w:t>
            </w:r>
          </w:p>
          <w:p w:rsidR="00050E51" w:rsidRPr="002E7A3B" w:rsidRDefault="00050E51" w:rsidP="00775742">
            <w:pPr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</w:rPr>
              <w:t>Gender</w:t>
            </w:r>
            <w:r w:rsidR="00D23EAF">
              <w:rPr>
                <w:rFonts w:ascii="Open Sans" w:hAnsi="Open Sans" w:cs="Open Sans"/>
              </w:rPr>
              <w:t xml:space="preserve"> : M</w:t>
            </w:r>
            <w:r w:rsidRPr="002E7A3B">
              <w:rPr>
                <w:rFonts w:ascii="Open Sans" w:hAnsi="Open Sans" w:cs="Open Sans"/>
              </w:rPr>
              <w:t>ale</w:t>
            </w:r>
          </w:p>
          <w:p w:rsidR="0002044B" w:rsidRPr="002E7A3B" w:rsidRDefault="0002044B" w:rsidP="00775742">
            <w:pPr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color w:val="000000"/>
                <w:spacing w:val="-6"/>
                <w:w w:val="105"/>
              </w:rPr>
              <w:t>Marital Status</w:t>
            </w:r>
            <w:r w:rsidRPr="002E7A3B">
              <w:rPr>
                <w:rFonts w:ascii="Open Sans" w:hAnsi="Open Sans" w:cs="Open Sans"/>
                <w:color w:val="000000"/>
                <w:spacing w:val="-6"/>
                <w:w w:val="105"/>
              </w:rPr>
              <w:t>:</w:t>
            </w:r>
            <w:r w:rsidR="00775742">
              <w:rPr>
                <w:rFonts w:ascii="Open Sans" w:hAnsi="Open Sans" w:cs="Open Sans"/>
                <w:color w:val="000000"/>
              </w:rPr>
              <w:t xml:space="preserve"> Single</w:t>
            </w:r>
          </w:p>
          <w:p w:rsidR="00486F27" w:rsidRPr="002E7A3B" w:rsidRDefault="00486F27" w:rsidP="00775742">
            <w:pPr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Languages</w:t>
            </w:r>
            <w:r w:rsidRPr="002E7A3B">
              <w:rPr>
                <w:rFonts w:ascii="Open Sans" w:hAnsi="Open Sans" w:cs="Open Sans"/>
                <w:noProof/>
              </w:rPr>
              <w:t>:</w:t>
            </w:r>
            <w:r w:rsidR="00575325" w:rsidRPr="002E7A3B">
              <w:rPr>
                <w:rFonts w:ascii="Open Sans" w:hAnsi="Open Sans" w:cs="Open Sans"/>
              </w:rPr>
              <w:t xml:space="preserve"> </w:t>
            </w:r>
            <w:r w:rsidR="00A47A19" w:rsidRPr="00A47A19">
              <w:rPr>
                <w:rFonts w:ascii="Open Sans" w:hAnsi="Open Sans" w:cs="Open Sans"/>
              </w:rPr>
              <w:t>English</w:t>
            </w:r>
            <w:r w:rsidR="00920930">
              <w:rPr>
                <w:rFonts w:ascii="Open Sans" w:hAnsi="Open Sans" w:cs="Open Sans"/>
              </w:rPr>
              <w:t xml:space="preserve"> and</w:t>
            </w:r>
            <w:r w:rsidR="00A47A19">
              <w:rPr>
                <w:rFonts w:ascii="Open Sans" w:hAnsi="Open Sans" w:cs="Open Sans"/>
              </w:rPr>
              <w:t xml:space="preserve"> </w:t>
            </w:r>
            <w:r w:rsidR="00920930">
              <w:rPr>
                <w:rFonts w:ascii="Open Sans" w:hAnsi="Open Sans" w:cs="Open Sans"/>
              </w:rPr>
              <w:t>Malayalam.</w:t>
            </w:r>
          </w:p>
          <w:p w:rsidR="00A47A19" w:rsidRDefault="00843D62" w:rsidP="00775742">
            <w:pPr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DOB</w:t>
            </w:r>
            <w:r w:rsidR="00680CBC" w:rsidRPr="002E7A3B">
              <w:rPr>
                <w:rFonts w:ascii="Open Sans" w:hAnsi="Open Sans" w:cs="Open Sans"/>
                <w:b/>
                <w:noProof/>
              </w:rPr>
              <w:t xml:space="preserve"> </w:t>
            </w:r>
            <w:r w:rsidRPr="002E7A3B">
              <w:rPr>
                <w:rFonts w:ascii="Open Sans" w:hAnsi="Open Sans" w:cs="Open Sans"/>
                <w:noProof/>
              </w:rPr>
              <w:t>:</w:t>
            </w:r>
            <w:r w:rsidR="00D869D1" w:rsidRPr="002E7A3B">
              <w:rPr>
                <w:rFonts w:ascii="Open Sans" w:hAnsi="Open Sans" w:cs="Open Sans"/>
                <w:noProof/>
              </w:rPr>
              <w:t xml:space="preserve"> </w:t>
            </w:r>
            <w:r w:rsidR="004A1110">
              <w:rPr>
                <w:rFonts w:ascii="Open Sans" w:hAnsi="Open Sans" w:cs="Open Sans"/>
              </w:rPr>
              <w:t>22</w:t>
            </w:r>
            <w:r w:rsidR="004A1110" w:rsidRPr="004A1110">
              <w:rPr>
                <w:rFonts w:ascii="Open Sans" w:hAnsi="Open Sans" w:cs="Open Sans"/>
                <w:vertAlign w:val="superscript"/>
              </w:rPr>
              <w:t>nd</w:t>
            </w:r>
            <w:r w:rsidR="004A1110">
              <w:rPr>
                <w:rFonts w:ascii="Open Sans" w:hAnsi="Open Sans" w:cs="Open Sans"/>
              </w:rPr>
              <w:t xml:space="preserve"> Jan 1994</w:t>
            </w:r>
          </w:p>
          <w:p w:rsidR="00775742" w:rsidRDefault="00775742" w:rsidP="00775742">
            <w:pPr>
              <w:rPr>
                <w:rFonts w:ascii="Open Sans" w:hAnsi="Open Sans" w:cs="Open Sans"/>
              </w:rPr>
            </w:pPr>
            <w:r w:rsidRPr="00775742">
              <w:rPr>
                <w:rFonts w:ascii="Open Sans" w:hAnsi="Open Sans" w:cs="Open Sans"/>
                <w:b/>
              </w:rPr>
              <w:t>Driving license</w:t>
            </w:r>
            <w:r>
              <w:rPr>
                <w:rFonts w:ascii="Open Sans" w:hAnsi="Open Sans" w:cs="Open Sans"/>
              </w:rPr>
              <w:t>: India</w:t>
            </w:r>
          </w:p>
          <w:p w:rsidR="00E05966" w:rsidRPr="002E7A3B" w:rsidRDefault="00E05966" w:rsidP="00E05966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Nationality</w:t>
            </w:r>
            <w:r w:rsidRPr="002E7A3B">
              <w:rPr>
                <w:rFonts w:ascii="Open Sans" w:hAnsi="Open Sans" w:cs="Open Sans"/>
                <w:noProof/>
              </w:rPr>
              <w:t xml:space="preserve">: </w:t>
            </w:r>
            <w:r w:rsidRPr="002E7A3B">
              <w:rPr>
                <w:rFonts w:ascii="Open Sans" w:hAnsi="Open Sans" w:cs="Open Sans"/>
                <w:color w:val="000000"/>
              </w:rPr>
              <w:t>Indian</w:t>
            </w:r>
          </w:p>
          <w:p w:rsidR="00E05966" w:rsidRDefault="00E05966" w:rsidP="00775742">
            <w:pPr>
              <w:rPr>
                <w:rFonts w:ascii="Open Sans" w:hAnsi="Open Sans" w:cs="Open Sans"/>
              </w:rPr>
            </w:pPr>
          </w:p>
          <w:p w:rsidR="001F388F" w:rsidRPr="00002037" w:rsidRDefault="00D26DA6" w:rsidP="00E05966">
            <w:pPr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</w:rPr>
                <w:alias w:val="Education:"/>
                <w:tag w:val="Education:"/>
                <w:id w:val="30160106"/>
                <w:placeholder>
                  <w:docPart w:val="A1BC29547C31400195663F3DE04AEFDB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Content>
                <w:r w:rsidR="001F388F" w:rsidRPr="00002037">
                  <w:rPr>
                    <w:rFonts w:ascii="Open Sans" w:hAnsi="Open Sans" w:cs="Open Sans"/>
                    <w:b/>
                    <w:caps/>
                    <w:color w:val="0084B4" w:themeColor="accent1"/>
                  </w:rPr>
                  <w:t>EDUCATION</w:t>
                </w:r>
              </w:sdtContent>
            </w:sdt>
            <w:r w:rsidR="00FC0970">
              <w:rPr>
                <w:rFonts w:ascii="Open Sans" w:hAnsi="Open Sans" w:cs="Open Sans"/>
                <w:b/>
                <w:caps/>
                <w:color w:val="0084B4" w:themeColor="accent1"/>
              </w:rPr>
              <w:t xml:space="preserve"> &amp; </w:t>
            </w:r>
            <w:r w:rsidR="00FC0970" w:rsidRPr="00FC0970">
              <w:rPr>
                <w:rFonts w:ascii="Open Sans" w:hAnsi="Open Sans" w:cs="Open Sans"/>
                <w:b/>
                <w:caps/>
                <w:color w:val="0084B4" w:themeColor="accent1"/>
              </w:rPr>
              <w:t>training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/>
            </w:tblPr>
            <w:tblGrid>
              <w:gridCol w:w="362"/>
              <w:gridCol w:w="90"/>
              <w:gridCol w:w="3534"/>
            </w:tblGrid>
            <w:tr w:rsidR="001F388F" w:rsidRPr="004E19E1" w:rsidTr="00535104">
              <w:trPr>
                <w:trHeight w:val="52"/>
              </w:trPr>
              <w:tc>
                <w:tcPr>
                  <w:tcW w:w="362" w:type="dxa"/>
                  <w:shd w:val="clear" w:color="auto" w:fill="0084B4" w:themeFill="accent1"/>
                  <w:vAlign w:val="center"/>
                </w:tcPr>
                <w:p w:rsidR="001F388F" w:rsidRPr="004E19E1" w:rsidRDefault="00D26DA6" w:rsidP="00535104">
                  <w:pPr>
                    <w:jc w:val="center"/>
                    <w:rPr>
                      <w:rFonts w:ascii="Open Sans" w:hAnsi="Open Sans" w:cs="Open Sans"/>
                    </w:rPr>
                  </w:pPr>
                  <w:r>
                    <w:rPr>
                      <w:rFonts w:ascii="Open Sans" w:hAnsi="Open Sans" w:cs="Open Sans"/>
                      <w:noProof/>
                      <w:lang w:val="en-US"/>
                    </w:rPr>
                    <w:pict>
                      <v:shape id="_x0000_s1056" style="position:absolute;left:0;text-align:left;margin-left:-.5pt;margin-top:82.8pt;width:18.1pt;height:14.05pt;z-index:251742208;visibility:visible;mso-position-horizontal-relative:page;mso-position-vertical-relative:page;mso-width-relative:margin;mso-height-relative:margin;v-text-anchor:middle" coordsize="5888492,405263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PM/yRAAACBRAAAOAAAAZHJzL2Uyb0RvYy54bWysXN2OY7cNvi/QdzB8WaCZIx2dv0UmwTZB&#10;igJBEjQpkl56PZ6dQT0+ru39SW7b1+lFgT5M8jb9KOrYpMbdQwXFAjtzRvxEiSKpP1Iff/r+abt4&#10;uzkcH8fd7dJ9VC0Xm916vHvcvb5d/uW7L37fLxfH02p3t9qOu83t8sfNcfnpJ7/9zcfv9i82fnwY&#10;t3ebwwKV7I4v3u1vlw+n0/7Fzc1x/bB5Wh0/GvebHQrvx8PT6oTPw+ubu8PqHWp/2t74qmpv3o2H&#10;u/1hXG+OR/z1cy5cfhLrv7/frE9f398fN6fF9naJtp3i/4f4/yv6/+aTj1cvXh9W+4fHdWrG6le0&#10;4mn1uAPTc1Wfr06rxZvD47Oqnh7Xh/E43p8+Wo9PN+P9/eN6E/uA3rgq6823D6v9JvYFwjnuz2I6&#10;/v+qXX/19pvD4vHudtnXy8Vu9YQx+vk/v/zjl38ufv7Xz/9e9J5E9G5/fAHKb/ffHKiTx/2X4/pv&#10;x8Vu/OxhtXu9eXncQ9AYfqK9UcT0cUyw9/eHJ4Kj14v3cQh+PA/B5v1pscYfvR/6DgO1RpHr+lA3&#10;sc7Viwm8fnM8/XEzxopWb788nngE7/BblP9d6sR63O2Oj6fND6js/mmLQf3dzSL0vqmbavFu0fR9&#10;H4bYOQxaDvqrBFEzutotHhahanxbx15eAf3gfg0nCfJd5UPo5jl5xcnVrm3m+yRBvvOhb4Z5TlCK&#10;i/Ta1vUhzHOSID9U7dD385yC5NQ0Q9MY+iRB0ByYUDPPqZGcQj30vp3vkwTVVaghi3lOreBUo3F9&#10;3c1zUqA6+KYL85w6wcnVA/4ZOEmQHyAJZ+gTHPpZI5xvhr41cJIg3zdNi8GdtadBcWrrdnDz0pMg&#10;cPJhMGi5U/YOjegaAyuF8nAN0Ir5Xjlp8c4NTQgG9VMo70KoWgsvafPOwT6afl6ETqK8q5uuNdiv&#10;k1Zv5yVRvmqaqjfooJN27zy00GLCGgWr98EbxktaPqxk8M4iQ4Wq+x5AAy9l+1U/9IPBCTqJ8mZe&#10;0vrrqoKtGCZGJ1GVoUfS8uvK911dGzRQonxVW9RPGj4cdDU4b2AkUU2PkZ31Sl76CpoJnDP0SKHg&#10;0S2TvHQUTV+1wTJAXqKGQP7Z0Cdp8czKMM17iRpCW3cGhfDS4JveQ34Gc1KooXGDN8yJXnqJtOCb&#10;VwmFclXou2DwSF7au71bEuVcwJrHohjS3jFafRMsIpQo55oqNLVBM6S9R15AzS6fvUQRLyxIDLyk&#10;1cOyMMwWLZQoX3WYrCwaLw0/ruewTpjvl0QxL4PK19pjkA809EuhfNX7GnPcrHfC7uSyPGOvbljJ&#10;KBR4YSFj0I1a2j9W331dGZaCGmXul3QbfsD2pTG491qhoBuhMviNWvoN4lVXBt3QqMjLIkPpAcCr&#10;wsZiXg+xK76MMvSw7RqLbkgP4Id2CL1hxq8VCrywiTboofQAxKvuDSuZWqGIV22xL+kBsDQOXWfR&#10;Q4Vq2r7rLeOlPEBTNV1lsS+Jcq4besuSJmi/UXua9WZ9lEINg+stU0pQbsNhJh8MaqhQ3VCFzuDl&#10;g/QadWRlGC2FiqwMS7WgzH8YgsORx7wAJaodKlrfzfrdoH2Gx4Rn0HeF6qrKWzarQRl/5xtYv6FX&#10;EtV1aKDBYwRp+w4m3GMnOC9AhcLE4CoLL2n7zncBp24GXgpVN1Aog4cPyvahFc6yf9So4Fts6gya&#10;oW0fE5dlpREUKsA9eYPCN9JjOIczvt4gQ40KTd8NhlVoI11GjwNFHJHOqoYCedcEbN7nRdhIl9F7&#10;N1SGNagCgdUwWObIRho/6ftgWGYokId7N21PGuky6BitM7hcBcL5BdZPFgFK4zf3SoI8zjs77D9n&#10;HWEjjR9nCs1gWGMoEFg1VW3plbR9HNkN3qLsEuR7nDhZlrqNdBihr9vO4Ac1iO8ODAKUlm+RnaSv&#10;sbQIFg/YSk8BGcBTzFuvAvm+xpGx4Ri3lY6i6Zoa66xZR6FA8LQBDmZedq10FE0NToaZUYHMet5K&#10;R4GLoc5yraRAZuttpaNoehyYGHySAsH9YWI0LM5aafNtVeMewTBWEoSzaWzALWohHQVY4ejXwEqC&#10;+OzccDjTSpvH4rHrDFOVArlQ46jKMCu20lH0oW1aw4pTgRzuOdrK4Glbafiua70zzB8ahLGiEZ51&#10;6nQje7n0IVYGT6tBxKo1LJc66S1cV7eWQ08Nsp6jddJbuGoIweAtMpDxeLCT3sLcKwmyHnp20lm4&#10;HuNr6ZQEDdjG4ZpoXimk2YNTMCmFBIGTtxwmdNLqcZiA0w6L/klUP1gWL510FOYTEoXqelOPpJsw&#10;X750EpV5iBuKSEhBEKuHKS5i/X6X/obfFojVoIALipPYj0eKwZBREoi4mD4R/0CRHKsXQBH1DBgm&#10;K8EcBmIFwwglOIZkmDnDQiS4Lmo2lF6CQxEYeizBU5iKTWDQTAluizhDRyW4KwJDgyS4LwJjwpHg&#10;oQhMt+USje8iHcuVrEzL6E5bcS/TM7rcVvAyTaObZwUv0zWXKRu+i0SXqRvui4vgmcLhCrgInqmc&#10;K9M5lykdvku4072rlDy+i+CZ1uF2tQieaR1uTIvgmdbhFrQInmkdbjaL4JnW4YqzCJ5pnS/TOrpC&#10;VANXpnU+0zp8FzU+0zpfpnV0dycbj+8S7nQdp+BlWkc3bApepnV0aabgZVpH92AKXqZ1dLWl4GVa&#10;R7dVCl6mdXQBpeBlWldnWofvonHPtK4u0zq6+ZGNx3cJd7rNUfAyraMbGgUv0zq6q1HwMq2jmxQF&#10;L9M6ulNR8DKto3sSBS/TupBpHb6LBi7TOtxTFMEzrcPVQwmcbg9k3/FdBM+0DjcERfBM63DqXwTP&#10;tA4n+UXwTOtwOl8Ez7SuKdM6OjVXki/TuibTOnwXNT7TOpx2F8EzrWvKtI6OomXf8V3CnY6XFbxM&#10;6+jIWMHLtI6OgRW8TOvoaFfBy7SOzngVvEzr2kzr8F0k+UzrcMxaBM+0DkenRfBM63AcWgKnI00p&#10;OnwXwTOtw7FlETzTOhxFFsEzrcOZZBE80zocNBbBM63ryrSOjgCV5Mu0jo7oFLxM6+jgTcGV1vFp&#10;VTpnOyATipLNtjHZ7LRcINnssFwg2ewVyQsnb6sTHc9Nvy7e3S6nZKTFw+1yyjGi8qfx7ea7MVKe&#10;6LQupS/FtqSspDQGF8rt7n8hUnZRQkx008994hCTiSKHlCOU0a/fvHpc/2Hzk+KCwLqmYhF7HIC2&#10;bFboK1fa+Q4Ru1xpj8BT3kWfizmtiIs5Wyjx1LyylnKKUELFzJ+spRk9J/pE+hjviSmA9Xei09xS&#10;0ytcW6TdXE1xgFW0+KnpdGmFCAaulFN1qNJzMaf85MWkL0qK+os5I47ftXTZAL2rn1fteoe4JPZm&#10;NQIiGrbmiXNKAYrolNljkGlK52EUZ+lkMppkxW1E1Awl5Uz0lGuT0V/rGSJ0OsQSMapDgBUvukTT&#10;Kf2Gi9umRqySlCl6dinmnJurPbvOWWBxh+958rlwhlQrdjTee8QsRg95Lub7Rm4YZ+Bc5ZzJyMWs&#10;m4SKuTSZjD5Az/kwH6bn7JdYPy6GKaflg/Qpg4Xbw7kiGf01ySEwrXXpBNcHShaJ7nsSDRlUVfH8&#10;gmJYSvSvl+KYyXKFp+a13o7HTbSfiz9jTUtXJLGGac690OhaJgSii9KuUNtshbGteDJDviV1/tLO&#10;mJ/C7UTWSRKMrl4PF3pOmSYRQvkjmSyfEVO2CBMjB+SDxCnjIxJzHoeBnLvFuRgz5DHzgmuP+RQZ&#10;ue40yxThUEjG4c7iFg52SKBJeudZDB7LVQh3YWlcL473pomlZqW/JsacrUvOEBe1sM24+LhUfWkX&#10;ot5wfR5XB5fiS19TksVVznqwUmJFlFBKl8hEdIWeIsGojZzykNFf61lAhldNgYWECi11jlBT0+vG&#10;IXWMnSElvVQuM6yYJBHRKfXB0LOU7iBQk0lNPZp+TqYUUxYSfUxEMPQMyV6wM171IUwNce26Z8hF&#10;xIX7VCllHKiOx4S0NAtwQsLVnl2TKZwFwv3ScuSCnWQKX0YRXBPnvGEpkWEqprSLq5y1jFJKQkLF&#10;RINMRs/psZwQ9NNqfKKbfvIYpNSAiZ6uwGfqj+H9Z3osHWfpEd97oT8fWU/tmH5ye1KYfaR3HDz/&#10;4fo5VJ7pOQD+g/Q1/Az0PdJzEHtGfnXgkU6LtCEGYb7is6Rp3ClLvk1dxBsDw6CnBQ56j1gOZU8M&#10;NSMthRS+fgHl/l+DkzmhYS3FccLkO+jqoJxVjaUcVimxFMGnvo9VTn0g3YVup1IKTb/aymtsSUPh&#10;RRnaIx8jqxhJWpTEhkaBbcs3VRe2MaA9lnKY+lW2WjjYP1BoOoNiwHk2hJo8hZdHcvjwuBKDJ8Ri&#10;eaKbfiYN5BBxpufA76z+a1JwWMSHpFcYcSwulfShQPBaLF8XKhArr4SRo1Bx5skB4AZBUCA2wo8T&#10;KoZyZy3NesaB2xM9hWNn9Nd6NrgaUmAQos6wNCbQNIIIpkewTSzF4ic4aJgsjeHbXMpB2YmhZqSb&#10;yYHYE4jCq7NWZuQxmDqRxxDpjFzz4kEe6ga5QwyCJ8bmVDabg6a5tMZcgzsE0SlZyoHSiaFmpL8S&#10;2xiNzRVjHeMqzVY0qq0QmKXYcng1Yzlo+irbXDgUKD2BKPw5gSay6Se3j4OdmZxDmDPy651CMnDa&#10;UCIctMPiWEgLMZshhSkgbBavGSj3wCHPkeF0QAGsaSOL7TP2eBFKWzd4YckWCyWkDXFpHz2ULE0w&#10;DmpOXdRd018sHaQ9tH2CNlg6833IZAlIepv2rOgmnrxQYuBQ6CTZGOB8la0eDg5qZhCHKifQRDb9&#10;5PZxYHIij2H1Gfm1TiEFpKGAcvhn/1zpOACZS58rrCwttAQJxVyFMHFq61mWHRanadvnKClT2QmH&#10;KnOjOADZIEsOOk6gGEqcCUfLkgOHI3kKB87Ir8kSu4UeO7+45u5a7MlVpygTsEorcmzpKr3L4fBh&#10;xnJQsKFTHAjMIA7vzVqpO8XBvEzOIbrz5GxD0GYKs50hp6DaqXZKOc/Ir4kMr4DgaC6Bnu2wOHiW&#10;S59vz1Rp2cZPQZ9tKUWjnm9HOco2toljZ1Mvde8ywcd4WcbEKNhMMs+oEfM6USOS9YPUKW41klM0&#10;6hwxZedGYooozYh1H5LXw5IJbY4Q5LWo+Z2WjdNhol718rsfETS1SFc+ncnA19PJdXT65yPsOAFc&#10;3uM6jtvHuy8et1vyEPEJt81n28Pi7Qrn4a9eT+etimob40t3I6F4RqG/xDfE+Nmw+IDY6cfthurc&#10;7v68ucdrZfRQWAxjzZis1uvN7uS46GF1t2HemGP43BbtPSPS0hIVUs334H+uO1VAb9BdOjDVza1M&#10;9ATdxGfmzmCOrz2z4RZo8BkROY+70xn89LgbD9d6tkWvEmemn4TEoiEpvRrvfsRbboeRH7k77tdf&#10;PB6Opy9Xx9M3qwMeQIM64aW+09f473474t4B1wvxt+XiYTz8dO3vRI/H5lC6XLzDK3m3y+Pf36wO&#10;m+Vi+6cdnqEb6BwUNx3xIzTIEMOFhyx5JUt2b54+G6EL2NajdfFXoj9tp7/eH8an7/Gg30viiqLV&#10;bg3eiEs+HaaPz074RhGeBFxvXr6Mv+MpPajkl7tv92uqnKS6R8+/e//96rBf0K+3yxNemPtqnF7U&#10;W72Y3o4jvT7TEnI3vnxzGu8f6WG5qIcs1/SBZ/ii4qQnA+mdP/kdqS4PG37yXwEAAAD//wMAUEsD&#10;BBQABgAIAAAAIQBv7F4s3wAAAAkBAAAPAAAAZHJzL2Rvd25yZXYueG1sTI9BT8MwDIXvSPyHyEjc&#10;trQrdFCaTgjYidM20LRb1pq2WuJUTbKVf485wcnye0/Pn8vVZI044+h7RwrSeQICqXZNT62Cj916&#10;9gDCB02NNo5QwTd6WFXXV6UuGnehDZ63oRVcQr7QCroQhkJKX3dotZ+7AYm9LzdaHXgdW9mM+sLl&#10;1shFkuTS6p74QqcHfOmwPm2jVXD6XGaHaPz7ut7lb/v4Slk87JW6vZmen0AEnMJfGH7xGR0qZjq6&#10;SI0XRsEszTnJc/m4AMGB7I6FIwv3aQqyKuX/D6ofAAAA//8DAFBLAQItABQABgAIAAAAIQC2gziS&#10;/gAAAOEBAAATAAAAAAAAAAAAAAAAAAAAAABbQ29udGVudF9UeXBlc10ueG1sUEsBAi0AFAAGAAgA&#10;AAAhADj9If/WAAAAlAEAAAsAAAAAAAAAAAAAAAAALwEAAF9yZWxzLy5yZWxzUEsBAi0AFAAGAAgA&#10;AAAhAJPE8z/JEAAAIFEAAA4AAAAAAAAAAAAAAAAALgIAAGRycy9lMm9Eb2MueG1sUEsBAi0AFAAG&#10;AAgAAAAhAG/sXizfAAAACQEAAA8AAAAAAAAAAAAAAAAAIxMAAGRycy9kb3ducmV2LnhtbFBLBQYA&#10;AAAABAAEAPMAAAAvFAAAAAA=&#10;" adj="0,,0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<v:stroke joinstyle="miter"/>
                        <v:formulas/>
                        <v:path arrowok="t" o:connecttype="custom" o:connectlocs="188368,78581;188368,118987;187892,119974;181985,127993;177992,131212;173318,134011;117535,147172;54415,129619;49182,125733;49331,125594;54603,111238;46667,94402;46070,94037;46070,90484;47857,80408;115129,105184;120621,105184;117444,0;118233,90;118709,256;118794,253;226666,41651;226666,41668;227365,41913;229870,46175;227365,50438;226749,50654;226749,50675;118876,91479;118817,91479;118233,91684;117444,91773;116655,91684;116036,91467;116030,91467;115955,91438;115920,91426;115916,91424;56400,69073;97815,51948;118397,43671;122463,34804;122463,34804;116883,30385;114355,30834;106403,34032;54100,57155;49766,59578;45249,62825;43901,64143;43912,64230;32293,94845;32085,95102;33521,95981;38521,106587;33521,117194;33283,117340;34194,123527;18881,178435;0,167243;21724,125019;22461,118187;20839,117194;15839,106587;22766,94801;23555,94525;23561,86054;30869,63325;33048,60303;6879,50475;6879,50474;6778,50438;4272,46175;6778,41913;7276,41738;7277,41708;115845,393;115920,347;117444,0" o:connectangles="0,0,0,0,0,0,0,0,0,0,0,0,0,0,0,0,0,0,0,0,0,0,0,0,0,0,0,0,0,0,0,0,0,0,0,0,0,0,0,0,0,0,0,0,0,0,0,0,0,0,0,0,0,0,0,0,0,0,0,0,0,0,0,0,0,0,0,0,0,0,0,0,0,0,0,0,0,0,0"/>
                        <o:lock v:ext="edit" aspectratio="t"/>
                        <w10:wrap anchorx="page" anchory="page"/>
                        <w10:anchorlock/>
                      </v:shape>
                    </w:pict>
                  </w:r>
                  <w:r>
                    <w:rPr>
                      <w:rFonts w:ascii="Open Sans" w:hAnsi="Open Sans" w:cs="Open Sans"/>
                      <w:noProof/>
                      <w:lang w:val="en-US"/>
                    </w:rPr>
                    <w:pict>
                      <v:shape id="_x0000_s1050" style="position:absolute;left:0;text-align:left;margin-left:.75pt;margin-top:46.05pt;width:18.1pt;height:14.05pt;z-index:251739136;visibility:visible;mso-position-horizontal-relative:page;mso-position-vertical-relative:page;mso-width-relative:margin;mso-height-relative:margin;v-text-anchor:middle" coordsize="5888492,405263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PM/yRAAACBRAAAOAAAAZHJzL2Uyb0RvYy54bWysXN2OY7cNvi/QdzB8WaCZIx2dv0UmwTZB&#10;igJBEjQpkl56PZ6dQT0+ru39SW7b1+lFgT5M8jb9KOrYpMbdQwXFAjtzRvxEiSKpP1Iff/r+abt4&#10;uzkcH8fd7dJ9VC0Xm916vHvcvb5d/uW7L37fLxfH02p3t9qOu83t8sfNcfnpJ7/9zcfv9i82fnwY&#10;t3ebwwKV7I4v3u1vlw+n0/7Fzc1x/bB5Wh0/GvebHQrvx8PT6oTPw+ubu8PqHWp/2t74qmpv3o2H&#10;u/1hXG+OR/z1cy5cfhLrv7/frE9f398fN6fF9naJtp3i/4f4/yv6/+aTj1cvXh9W+4fHdWrG6le0&#10;4mn1uAPTc1Wfr06rxZvD47Oqnh7Xh/E43p8+Wo9PN+P9/eN6E/uA3rgq6823D6v9JvYFwjnuz2I6&#10;/v+qXX/19pvD4vHudtnXy8Vu9YQx+vk/v/zjl38ufv7Xz/9e9J5E9G5/fAHKb/ffHKiTx/2X4/pv&#10;x8Vu/OxhtXu9eXncQ9AYfqK9UcT0cUyw9/eHJ4Kj14v3cQh+PA/B5v1pscYfvR/6DgO1RpHr+lA3&#10;sc7Viwm8fnM8/XEzxopWb788nngE7/BblP9d6sR63O2Oj6fND6js/mmLQf3dzSL0vqmbavFu0fR9&#10;H4bYOQxaDvqrBFEzutotHhahanxbx15eAf3gfg0nCfJd5UPo5jl5xcnVrm3m+yRBvvOhb4Z5TlCK&#10;i/Ta1vUhzHOSID9U7dD385yC5NQ0Q9MY+iRB0ByYUDPPqZGcQj30vp3vkwTVVaghi3lOreBUo3F9&#10;3c1zUqA6+KYL85w6wcnVA/4ZOEmQHyAJZ+gTHPpZI5xvhr41cJIg3zdNi8GdtadBcWrrdnDz0pMg&#10;cPJhMGi5U/YOjegaAyuF8nAN0Ir5Xjlp8c4NTQgG9VMo70KoWgsvafPOwT6afl6ETqK8q5uuNdiv&#10;k1Zv5yVRvmqaqjfooJN27zy00GLCGgWr98EbxktaPqxk8M4iQ4Wq+x5AAy9l+1U/9IPBCTqJ8mZe&#10;0vrrqoKtGCZGJ1GVoUfS8uvK911dGzRQonxVW9RPGj4cdDU4b2AkUU2PkZ31Sl76CpoJnDP0SKHg&#10;0S2TvHQUTV+1wTJAXqKGQP7Z0Cdp8czKMM17iRpCW3cGhfDS4JveQ34Gc1KooXGDN8yJXnqJtOCb&#10;VwmFclXou2DwSF7au71bEuVcwJrHohjS3jFafRMsIpQo55oqNLVBM6S9R15AzS6fvUQRLyxIDLyk&#10;1cOyMMwWLZQoX3WYrCwaLw0/ruewTpjvl0QxL4PK19pjkA809EuhfNX7GnPcrHfC7uSyPGOvbljJ&#10;KBR4YSFj0I1a2j9W331dGZaCGmXul3QbfsD2pTG491qhoBuhMviNWvoN4lVXBt3QqMjLIkPpAcCr&#10;wsZiXg+xK76MMvSw7RqLbkgP4Id2CL1hxq8VCrywiTboofQAxKvuDSuZWqGIV22xL+kBsDQOXWfR&#10;Q4Vq2r7rLeOlPEBTNV1lsS+Jcq4besuSJmi/UXua9WZ9lEINg+stU0pQbsNhJh8MaqhQ3VCFzuDl&#10;g/QadWRlGC2FiqwMS7WgzH8YgsORx7wAJaodKlrfzfrdoH2Gx4Rn0HeF6qrKWzarQRl/5xtYv6FX&#10;EtV1aKDBYwRp+w4m3GMnOC9AhcLE4CoLL2n7zncBp24GXgpVN1Aog4cPyvahFc6yf9So4Fts6gya&#10;oW0fE5dlpREUKsA9eYPCN9JjOIczvt4gQ40KTd8NhlVoI11GjwNFHJHOqoYCedcEbN7nRdhIl9F7&#10;N1SGNagCgdUwWObIRho/6ftgWGYokId7N21PGuky6BitM7hcBcL5BdZPFgFK4zf3SoI8zjs77D9n&#10;HWEjjR9nCs1gWGMoEFg1VW3plbR9HNkN3qLsEuR7nDhZlrqNdBihr9vO4Ac1iO8ODAKUlm+RnaSv&#10;sbQIFg/YSk8BGcBTzFuvAvm+xpGx4Ri3lY6i6Zoa66xZR6FA8LQBDmZedq10FE0NToaZUYHMet5K&#10;R4GLoc5yraRAZuttpaNoehyYGHySAsH9YWI0LM5aafNtVeMewTBWEoSzaWzALWohHQVY4ejXwEqC&#10;+OzccDjTSpvH4rHrDFOVArlQ46jKMCu20lH0oW1aw4pTgRzuOdrK4Glbafiua70zzB8ahLGiEZ51&#10;6nQje7n0IVYGT6tBxKo1LJc66S1cV7eWQ08Nsp6jddJbuGoIweAtMpDxeLCT3sLcKwmyHnp20lm4&#10;HuNr6ZQEDdjG4ZpoXimk2YNTMCmFBIGTtxwmdNLqcZiA0w6L/klUP1gWL510FOYTEoXqelOPpJsw&#10;X750EpV5iBuKSEhBEKuHKS5i/X6X/obfFojVoIALipPYj0eKwZBREoi4mD4R/0CRHKsXQBH1DBgm&#10;K8EcBmIFwwglOIZkmDnDQiS4Lmo2lF6CQxEYeizBU5iKTWDQTAluizhDRyW4KwJDgyS4LwJjwpHg&#10;oQhMt+USje8iHcuVrEzL6E5bcS/TM7rcVvAyTaObZwUv0zWXKRu+i0SXqRvui4vgmcLhCrgInqmc&#10;K9M5lykdvku4072rlDy+i+CZ1uF2tQieaR1uTIvgmdbhFrQInmkdbjaL4JnW4YqzCJ5pnS/TOrpC&#10;VANXpnU+0zp8FzU+0zpfpnV0dycbj+8S7nQdp+BlWkc3bApepnV0aabgZVpH92AKXqZ1dLWl4GVa&#10;R7dVCl6mdXQBpeBlWldnWofvonHPtK4u0zq6+ZGNx3cJd7rNUfAyraMbGgUv0zq6q1HwMq2jmxQF&#10;L9M6ulNR8DKto3sSBS/TupBpHb6LBi7TOtxTFMEzrcPVQwmcbg9k3/FdBM+0DjcERfBM63DqXwTP&#10;tA4n+UXwTOtwOl8Ez7SuKdM6OjVXki/TuibTOnwXNT7TOpx2F8EzrWvKtI6OomXf8V3CnY6XFbxM&#10;6+jIWMHLtI6OgRW8TOvoaFfBy7SOzngVvEzr2kzr8F0k+UzrcMxaBM+0DkenRfBM63AcWgKnI00p&#10;OnwXwTOtw7FlETzTOhxFFsEzrcOZZBE80zocNBbBM63ryrSOjgCV5Mu0jo7oFLxM6+jgTcGV1vFp&#10;VTpnOyATipLNtjHZ7LRcINnssFwg2ewVyQsnb6sTHc9Nvy7e3S6nZKTFw+1yyjGi8qfx7ea7MVKe&#10;6LQupS/FtqSspDQGF8rt7n8hUnZRQkx008994hCTiSKHlCOU0a/fvHpc/2Hzk+KCwLqmYhF7HIC2&#10;bFboK1fa+Q4Ru1xpj8BT3kWfizmtiIs5Wyjx1LyylnKKUELFzJ+spRk9J/pE+hjviSmA9Xei09xS&#10;0ytcW6TdXE1xgFW0+KnpdGmFCAaulFN1qNJzMaf85MWkL0qK+os5I47ftXTZAL2rn1fteoe4JPZm&#10;NQIiGrbmiXNKAYrolNljkGlK52EUZ+lkMppkxW1E1Awl5Uz0lGuT0V/rGSJ0OsQSMapDgBUvukTT&#10;Kf2Gi9umRqySlCl6dinmnJurPbvOWWBxh+958rlwhlQrdjTee8QsRg95Lub7Rm4YZ+Bc5ZzJyMWs&#10;m4SKuTSZjD5Az/kwH6bn7JdYPy6GKaflg/Qpg4Xbw7kiGf01ySEwrXXpBNcHShaJ7nsSDRlUVfH8&#10;gmJYSvSvl+KYyXKFp+a13o7HTbSfiz9jTUtXJLGGac690OhaJgSii9KuUNtshbGteDJDviV1/tLO&#10;mJ/C7UTWSRKMrl4PF3pOmSYRQvkjmSyfEVO2CBMjB+SDxCnjIxJzHoeBnLvFuRgz5DHzgmuP+RQZ&#10;ue40yxThUEjG4c7iFg52SKBJeudZDB7LVQh3YWlcL473pomlZqW/JsacrUvOEBe1sM24+LhUfWkX&#10;ot5wfR5XB5fiS19TksVVznqwUmJFlFBKl8hEdIWeIsGojZzykNFf61lAhldNgYWECi11jlBT0+vG&#10;IXWMnSElvVQuM6yYJBHRKfXB0LOU7iBQk0lNPZp+TqYUUxYSfUxEMPQMyV6wM171IUwNce26Z8hF&#10;xIX7VCllHKiOx4S0NAtwQsLVnl2TKZwFwv3ScuSCnWQKX0YRXBPnvGEpkWEqprSLq5y1jFJKQkLF&#10;RINMRs/psZwQ9NNqfKKbfvIYpNSAiZ6uwGfqj+H9Z3osHWfpEd97oT8fWU/tmH5ye1KYfaR3HDz/&#10;4fo5VJ7pOQD+g/Q1/Az0PdJzEHtGfnXgkU6LtCEGYb7is6Rp3ClLvk1dxBsDw6CnBQ56j1gOZU8M&#10;NSMthRS+fgHl/l+DkzmhYS3FccLkO+jqoJxVjaUcVimxFMGnvo9VTn0g3YVup1IKTb/aymtsSUPh&#10;RRnaIx8jqxhJWpTEhkaBbcs3VRe2MaA9lnKY+lW2WjjYP1BoOoNiwHk2hJo8hZdHcvjwuBKDJ8Ri&#10;eaKbfiYN5BBxpufA76z+a1JwWMSHpFcYcSwulfShQPBaLF8XKhArr4SRo1Bx5skB4AZBUCA2wo8T&#10;KoZyZy3NesaB2xM9hWNn9Nd6NrgaUmAQos6wNCbQNIIIpkewTSzF4ic4aJgsjeHbXMpB2YmhZqSb&#10;yYHYE4jCq7NWZuQxmDqRxxDpjFzz4kEe6ga5QwyCJ8bmVDabg6a5tMZcgzsE0SlZyoHSiaFmpL8S&#10;2xiNzRVjHeMqzVY0qq0QmKXYcng1Yzlo+irbXDgUKD2BKPw5gSay6Se3j4OdmZxDmDPy651CMnDa&#10;UCIctMPiWEgLMZshhSkgbBavGSj3wCHPkeF0QAGsaSOL7TP2eBFKWzd4YckWCyWkDXFpHz2ULE0w&#10;DmpOXdRd018sHaQ9tH2CNlg6833IZAlIepv2rOgmnrxQYuBQ6CTZGOB8la0eDg5qZhCHKifQRDb9&#10;5PZxYHIij2H1Gfm1TiEFpKGAcvhn/1zpOACZS58rrCwttAQJxVyFMHFq61mWHRanadvnKClT2QmH&#10;KnOjOADZIEsOOk6gGEqcCUfLkgOHI3kKB87Ir8kSu4UeO7+45u5a7MlVpygTsEorcmzpKr3L4fBh&#10;xnJQsKFTHAjMIA7vzVqpO8XBvEzOIbrz5GxD0GYKs50hp6DaqXZKOc/Ir4kMr4DgaC6Bnu2wOHiW&#10;S59vz1Rp2cZPQZ9tKUWjnm9HOco2toljZ1Mvde8ywcd4WcbEKNhMMs+oEfM6USOS9YPUKW41klM0&#10;6hwxZedGYooozYh1H5LXw5IJbY4Q5LWo+Z2WjdNhol718rsfETS1SFc+ncnA19PJdXT65yPsOAFc&#10;3uM6jtvHuy8et1vyEPEJt81n28Pi7Qrn4a9eT+etimob40t3I6F4RqG/xDfE+Nmw+IDY6cfthurc&#10;7v68ucdrZfRQWAxjzZis1uvN7uS46GF1t2HemGP43BbtPSPS0hIVUs334H+uO1VAb9BdOjDVza1M&#10;9ATdxGfmzmCOrz2z4RZo8BkROY+70xn89LgbD9d6tkWvEmemn4TEoiEpvRrvfsRbboeRH7k77tdf&#10;PB6Opy9Xx9M3qwMeQIM64aW+09f473474t4B1wvxt+XiYTz8dO3vRI/H5lC6XLzDK3m3y+Pf36wO&#10;m+Vi+6cdnqEb6BwUNx3xIzTIEMOFhyx5JUt2b54+G6EL2NajdfFXoj9tp7/eH8an7/Gg30viiqLV&#10;bg3eiEs+HaaPz074RhGeBFxvXr6Mv+MpPajkl7tv92uqnKS6R8+/e//96rBf0K+3yxNemPtqnF7U&#10;W72Y3o4jvT7TEnI3vnxzGu8f6WG5qIcs1/SBZ/ii4qQnA+mdP/kdqS4PG37yXwEAAAD//wMAUEsD&#10;BBQABgAIAAAAIQBv7F4s3wAAAAkBAAAPAAAAZHJzL2Rvd25yZXYueG1sTI9BT8MwDIXvSPyHyEjc&#10;trQrdFCaTgjYidM20LRb1pq2WuJUTbKVf485wcnye0/Pn8vVZI044+h7RwrSeQICqXZNT62Cj916&#10;9gDCB02NNo5QwTd6WFXXV6UuGnehDZ63oRVcQr7QCroQhkJKX3dotZ+7AYm9LzdaHXgdW9mM+sLl&#10;1shFkuTS6p74QqcHfOmwPm2jVXD6XGaHaPz7ut7lb/v4Slk87JW6vZmen0AEnMJfGH7xGR0qZjq6&#10;SI0XRsEszTnJc/m4AMGB7I6FIwv3aQqyKuX/D6ofAAAA//8DAFBLAQItABQABgAIAAAAIQC2gziS&#10;/gAAAOEBAAATAAAAAAAAAAAAAAAAAAAAAABbQ29udGVudF9UeXBlc10ueG1sUEsBAi0AFAAGAAgA&#10;AAAhADj9If/WAAAAlAEAAAsAAAAAAAAAAAAAAAAALwEAAF9yZWxzLy5yZWxzUEsBAi0AFAAGAAgA&#10;AAAhAJPE8z/JEAAAIFEAAA4AAAAAAAAAAAAAAAAALgIAAGRycy9lMm9Eb2MueG1sUEsBAi0AFAAG&#10;AAgAAAAhAG/sXizfAAAACQEAAA8AAAAAAAAAAAAAAAAAIxMAAGRycy9kb3ducmV2LnhtbFBLBQYA&#10;AAAABAAEAPMAAAAvFAAAAAA=&#10;" adj="0,,0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<v:stroke joinstyle="miter"/>
                        <v:formulas/>
                        <v:path arrowok="t" o:connecttype="custom" o:connectlocs="188368,78581;188368,118987;187892,119974;181985,127993;177992,131212;173318,134011;117535,147172;54415,129619;49182,125733;49331,125594;54603,111238;46667,94402;46070,94037;46070,90484;47857,80408;115129,105184;120621,105184;117444,0;118233,90;118709,256;118794,253;226666,41651;226666,41668;227365,41913;229870,46175;227365,50438;226749,50654;226749,50675;118876,91479;118817,91479;118233,91684;117444,91773;116655,91684;116036,91467;116030,91467;115955,91438;115920,91426;115916,91424;56400,69073;97815,51948;118397,43671;122463,34804;122463,34804;116883,30385;114355,30834;106403,34032;54100,57155;49766,59578;45249,62825;43901,64143;43912,64230;32293,94845;32085,95102;33521,95981;38521,106587;33521,117194;33283,117340;34194,123527;18881,178435;0,167243;21724,125019;22461,118187;20839,117194;15839,106587;22766,94801;23555,94525;23561,86054;30869,63325;33048,60303;6879,50475;6879,50474;6778,50438;4272,46175;6778,41913;7276,41738;7277,41708;115845,393;115920,347;117444,0" o:connectangles="0,0,0,0,0,0,0,0,0,0,0,0,0,0,0,0,0,0,0,0,0,0,0,0,0,0,0,0,0,0,0,0,0,0,0,0,0,0,0,0,0,0,0,0,0,0,0,0,0,0,0,0,0,0,0,0,0,0,0,0,0,0,0,0,0,0,0,0,0,0,0,0,0,0,0,0,0,0,0"/>
                        <o:lock v:ext="edit" aspectratio="t"/>
                        <w10:wrap anchorx="page" anchory="page"/>
                        <w10:anchorlock/>
                      </v:shape>
                    </w:pict>
                  </w:r>
                  <w:r>
                    <w:rPr>
                      <w:rFonts w:ascii="Open Sans" w:hAnsi="Open Sans" w:cs="Open Sans"/>
                      <w:noProof/>
                      <w:lang w:val="en-US"/>
                    </w:rPr>
                    <w:pict>
                      <v:shape id="شكل حر 82" o:spid="_x0000_s1049" style="position:absolute;left:0;text-align:left;margin-left:.45pt;margin-top:3.85pt;width:18.1pt;height:14.05pt;z-index:251738112;visibility:visible;mso-position-horizontal-relative:page;mso-position-vertical-relative:page;mso-width-relative:margin;mso-height-relative:margin;v-text-anchor:middle" coordsize="5888492,405263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PM/yRAAACBRAAAOAAAAZHJzL2Uyb0RvYy54bWysXN2OY7cNvi/QdzB8WaCZIx2dv0UmwTZB&#10;igJBEjQpkl56PZ6dQT0+ru39SW7b1+lFgT5M8jb9KOrYpMbdQwXFAjtzRvxEiSKpP1Iff/r+abt4&#10;uzkcH8fd7dJ9VC0Xm916vHvcvb5d/uW7L37fLxfH02p3t9qOu83t8sfNcfnpJ7/9zcfv9i82fnwY&#10;t3ebwwKV7I4v3u1vlw+n0/7Fzc1x/bB5Wh0/GvebHQrvx8PT6oTPw+ubu8PqHWp/2t74qmpv3o2H&#10;u/1hXG+OR/z1cy5cfhLrv7/frE9f398fN6fF9naJtp3i/4f4/yv6/+aTj1cvXh9W+4fHdWrG6le0&#10;4mn1uAPTc1Wfr06rxZvD47Oqnh7Xh/E43p8+Wo9PN+P9/eN6E/uA3rgq6823D6v9JvYFwjnuz2I6&#10;/v+qXX/19pvD4vHudtnXy8Vu9YQx+vk/v/zjl38ufv7Xz/9e9J5E9G5/fAHKb/ffHKiTx/2X4/pv&#10;x8Vu/OxhtXu9eXncQ9AYfqK9UcT0cUyw9/eHJ4Kj14v3cQh+PA/B5v1pscYfvR/6DgO1RpHr+lA3&#10;sc7Viwm8fnM8/XEzxopWb788nngE7/BblP9d6sR63O2Oj6fND6js/mmLQf3dzSL0vqmbavFu0fR9&#10;H4bYOQxaDvqrBFEzutotHhahanxbx15eAf3gfg0nCfJd5UPo5jl5xcnVrm3m+yRBvvOhb4Z5TlCK&#10;i/Ta1vUhzHOSID9U7dD385yC5NQ0Q9MY+iRB0ByYUDPPqZGcQj30vp3vkwTVVaghi3lOreBUo3F9&#10;3c1zUqA6+KYL85w6wcnVA/4ZOEmQHyAJZ+gTHPpZI5xvhr41cJIg3zdNi8GdtadBcWrrdnDz0pMg&#10;cPJhMGi5U/YOjegaAyuF8nAN0Ir5Xjlp8c4NTQgG9VMo70KoWgsvafPOwT6afl6ETqK8q5uuNdiv&#10;k1Zv5yVRvmqaqjfooJN27zy00GLCGgWr98EbxktaPqxk8M4iQ4Wq+x5AAy9l+1U/9IPBCTqJ8mZe&#10;0vrrqoKtGCZGJ1GVoUfS8uvK911dGzRQonxVW9RPGj4cdDU4b2AkUU2PkZ31Sl76CpoJnDP0SKHg&#10;0S2TvHQUTV+1wTJAXqKGQP7Z0Cdp8czKMM17iRpCW3cGhfDS4JveQ34Gc1KooXGDN8yJXnqJtOCb&#10;VwmFclXou2DwSF7au71bEuVcwJrHohjS3jFafRMsIpQo55oqNLVBM6S9R15AzS6fvUQRLyxIDLyk&#10;1cOyMMwWLZQoX3WYrCwaLw0/ruewTpjvl0QxL4PK19pjkA809EuhfNX7GnPcrHfC7uSyPGOvbljJ&#10;KBR4YSFj0I1a2j9W331dGZaCGmXul3QbfsD2pTG491qhoBuhMviNWvoN4lVXBt3QqMjLIkPpAcCr&#10;wsZiXg+xK76MMvSw7RqLbkgP4Id2CL1hxq8VCrywiTboofQAxKvuDSuZWqGIV22xL+kBsDQOXWfR&#10;Q4Vq2r7rLeOlPEBTNV1lsS+Jcq4besuSJmi/UXua9WZ9lEINg+stU0pQbsNhJh8MaqhQ3VCFzuDl&#10;g/QadWRlGC2FiqwMS7WgzH8YgsORx7wAJaodKlrfzfrdoH2Gx4Rn0HeF6qrKWzarQRl/5xtYv6FX&#10;EtV1aKDBYwRp+w4m3GMnOC9AhcLE4CoLL2n7zncBp24GXgpVN1Aog4cPyvahFc6yf9So4Fts6gya&#10;oW0fE5dlpREUKsA9eYPCN9JjOIczvt4gQ40KTd8NhlVoI11GjwNFHJHOqoYCedcEbN7nRdhIl9F7&#10;N1SGNagCgdUwWObIRho/6ftgWGYokId7N21PGuky6BitM7hcBcL5BdZPFgFK4zf3SoI8zjs77D9n&#10;HWEjjR9nCs1gWGMoEFg1VW3plbR9HNkN3qLsEuR7nDhZlrqNdBihr9vO4Ac1iO8ODAKUlm+RnaSv&#10;sbQIFg/YSk8BGcBTzFuvAvm+xpGx4Ri3lY6i6Zoa66xZR6FA8LQBDmZedq10FE0NToaZUYHMet5K&#10;R4GLoc5yraRAZuttpaNoehyYGHySAsH9YWI0LM5aafNtVeMewTBWEoSzaWzALWohHQVY4ejXwEqC&#10;+OzccDjTSpvH4rHrDFOVArlQ46jKMCu20lH0oW1aw4pTgRzuOdrK4Glbafiua70zzB8ahLGiEZ51&#10;6nQje7n0IVYGT6tBxKo1LJc66S1cV7eWQ08Nsp6jddJbuGoIweAtMpDxeLCT3sLcKwmyHnp20lm4&#10;HuNr6ZQEDdjG4ZpoXimk2YNTMCmFBIGTtxwmdNLqcZiA0w6L/klUP1gWL510FOYTEoXqelOPpJsw&#10;X750EpV5iBuKSEhBEKuHKS5i/X6X/obfFojVoIALipPYj0eKwZBREoi4mD4R/0CRHKsXQBH1DBgm&#10;K8EcBmIFwwglOIZkmDnDQiS4Lmo2lF6CQxEYeizBU5iKTWDQTAluizhDRyW4KwJDgyS4LwJjwpHg&#10;oQhMt+USje8iHcuVrEzL6E5bcS/TM7rcVvAyTaObZwUv0zWXKRu+i0SXqRvui4vgmcLhCrgInqmc&#10;K9M5lykdvku4072rlDy+i+CZ1uF2tQieaR1uTIvgmdbhFrQInmkdbjaL4JnW4YqzCJ5pnS/TOrpC&#10;VANXpnU+0zp8FzU+0zpfpnV0dycbj+8S7nQdp+BlWkc3bApepnV0aabgZVpH92AKXqZ1dLWl4GVa&#10;R7dVCl6mdXQBpeBlWldnWofvonHPtK4u0zq6+ZGNx3cJd7rNUfAyraMbGgUv0zq6q1HwMq2jmxQF&#10;L9M6ulNR8DKto3sSBS/TupBpHb6LBi7TOtxTFMEzrcPVQwmcbg9k3/FdBM+0DjcERfBM63DqXwTP&#10;tA4n+UXwTOtwOl8Ez7SuKdM6OjVXki/TuibTOnwXNT7TOpx2F8EzrWvKtI6OomXf8V3CnY6XFbxM&#10;6+jIWMHLtI6OgRW8TOvoaFfBy7SOzngVvEzr2kzr8F0k+UzrcMxaBM+0DkenRfBM63AcWgKnI00p&#10;OnwXwTOtw7FlETzTOhxFFsEzrcOZZBE80zocNBbBM63ryrSOjgCV5Mu0jo7oFLxM6+jgTcGV1vFp&#10;VTpnOyATipLNtjHZ7LRcINnssFwg2ewVyQsnb6sTHc9Nvy7e3S6nZKTFw+1yyjGi8qfx7ea7MVKe&#10;6LQupS/FtqSspDQGF8rt7n8hUnZRQkx008994hCTiSKHlCOU0a/fvHpc/2Hzk+KCwLqmYhF7HIC2&#10;bFboK1fa+Q4Ru1xpj8BT3kWfizmtiIs5Wyjx1LyylnKKUELFzJ+spRk9J/pE+hjviSmA9Xei09xS&#10;0ytcW6TdXE1xgFW0+KnpdGmFCAaulFN1qNJzMaf85MWkL0qK+os5I47ftXTZAL2rn1fteoe4JPZm&#10;NQIiGrbmiXNKAYrolNljkGlK52EUZ+lkMppkxW1E1Awl5Uz0lGuT0V/rGSJ0OsQSMapDgBUvukTT&#10;Kf2Gi9umRqySlCl6dinmnJurPbvOWWBxh+958rlwhlQrdjTee8QsRg95Lub7Rm4YZ+Bc5ZzJyMWs&#10;m4SKuTSZjD5Az/kwH6bn7JdYPy6GKaflg/Qpg4Xbw7kiGf01ySEwrXXpBNcHShaJ7nsSDRlUVfH8&#10;gmJYSvSvl+KYyXKFp+a13o7HTbSfiz9jTUtXJLGGac690OhaJgSii9KuUNtshbGteDJDviV1/tLO&#10;mJ/C7UTWSRKMrl4PF3pOmSYRQvkjmSyfEVO2CBMjB+SDxCnjIxJzHoeBnLvFuRgz5DHzgmuP+RQZ&#10;ue40yxThUEjG4c7iFg52SKBJeudZDB7LVQh3YWlcL473pomlZqW/JsacrUvOEBe1sM24+LhUfWkX&#10;ot5wfR5XB5fiS19TksVVznqwUmJFlFBKl8hEdIWeIsGojZzykNFf61lAhldNgYWECi11jlBT0+vG&#10;IXWMnSElvVQuM6yYJBHRKfXB0LOU7iBQk0lNPZp+TqYUUxYSfUxEMPQMyV6wM171IUwNce26Z8hF&#10;xIX7VCllHKiOx4S0NAtwQsLVnl2TKZwFwv3ScuSCnWQKX0YRXBPnvGEpkWEqprSLq5y1jFJKQkLF&#10;RINMRs/psZwQ9NNqfKKbfvIYpNSAiZ6uwGfqj+H9Z3osHWfpEd97oT8fWU/tmH5ye1KYfaR3HDz/&#10;4fo5VJ7pOQD+g/Q1/Az0PdJzEHtGfnXgkU6LtCEGYb7is6Rp3ClLvk1dxBsDw6CnBQ56j1gOZU8M&#10;NSMthRS+fgHl/l+DkzmhYS3FccLkO+jqoJxVjaUcVimxFMGnvo9VTn0g3YVup1IKTb/aymtsSUPh&#10;RRnaIx8jqxhJWpTEhkaBbcs3VRe2MaA9lnKY+lW2WjjYP1BoOoNiwHk2hJo8hZdHcvjwuBKDJ8Ri&#10;eaKbfiYN5BBxpufA76z+a1JwWMSHpFcYcSwulfShQPBaLF8XKhArr4SRo1Bx5skB4AZBUCA2wo8T&#10;KoZyZy3NesaB2xM9hWNn9Nd6NrgaUmAQos6wNCbQNIIIpkewTSzF4ic4aJgsjeHbXMpB2YmhZqSb&#10;yYHYE4jCq7NWZuQxmDqRxxDpjFzz4kEe6ga5QwyCJ8bmVDabg6a5tMZcgzsE0SlZyoHSiaFmpL8S&#10;2xiNzRVjHeMqzVY0qq0QmKXYcng1Yzlo+irbXDgUKD2BKPw5gSay6Se3j4OdmZxDmDPy651CMnDa&#10;UCIctMPiWEgLMZshhSkgbBavGSj3wCHPkeF0QAGsaSOL7TP2eBFKWzd4YckWCyWkDXFpHz2ULE0w&#10;DmpOXdRd018sHaQ9tH2CNlg6833IZAlIepv2rOgmnrxQYuBQ6CTZGOB8la0eDg5qZhCHKifQRDb9&#10;5PZxYHIij2H1Gfm1TiEFpKGAcvhn/1zpOACZS58rrCwttAQJxVyFMHFq61mWHRanadvnKClT2QmH&#10;KnOjOADZIEsOOk6gGEqcCUfLkgOHI3kKB87Ir8kSu4UeO7+45u5a7MlVpygTsEorcmzpKr3L4fBh&#10;xnJQsKFTHAjMIA7vzVqpO8XBvEzOIbrz5GxD0GYKs50hp6DaqXZKOc/Ir4kMr4DgaC6Bnu2wOHiW&#10;S59vz1Rp2cZPQZ9tKUWjnm9HOco2toljZ1Mvde8ywcd4WcbEKNhMMs+oEfM6USOS9YPUKW41klM0&#10;6hwxZedGYooozYh1H5LXw5IJbY4Q5LWo+Z2WjdNhol718rsfETS1SFc+ncnA19PJdXT65yPsOAFc&#10;3uM6jtvHuy8et1vyEPEJt81n28Pi7Qrn4a9eT+etimob40t3I6F4RqG/xDfE+Nmw+IDY6cfthurc&#10;7v68ucdrZfRQWAxjzZis1uvN7uS46GF1t2HemGP43BbtPSPS0hIVUs334H+uO1VAb9BdOjDVza1M&#10;9ATdxGfmzmCOrz2z4RZo8BkROY+70xn89LgbD9d6tkWvEmemn4TEoiEpvRrvfsRbboeRH7k77tdf&#10;PB6Opy9Xx9M3qwMeQIM64aW+09f473474t4B1wvxt+XiYTz8dO3vRI/H5lC6XLzDK3m3y+Pf36wO&#10;m+Vi+6cdnqEb6BwUNx3xIzTIEMOFhyx5JUt2b54+G6EL2NajdfFXoj9tp7/eH8an7/Gg30viiqLV&#10;bg3eiEs+HaaPz074RhGeBFxvXr6Mv+MpPajkl7tv92uqnKS6R8+/e//96rBf0K+3yxNemPtqnF7U&#10;W72Y3o4jvT7TEnI3vnxzGu8f6WG5qIcs1/SBZ/ii4qQnA+mdP/kdqS4PG37yXwEAAAD//wMAUEsD&#10;BBQABgAIAAAAIQBv7F4s3wAAAAkBAAAPAAAAZHJzL2Rvd25yZXYueG1sTI9BT8MwDIXvSPyHyEjc&#10;trQrdFCaTgjYidM20LRb1pq2WuJUTbKVf485wcnye0/Pn8vVZI044+h7RwrSeQICqXZNT62Cj916&#10;9gDCB02NNo5QwTd6WFXXV6UuGnehDZ63oRVcQr7QCroQhkJKX3dotZ+7AYm9LzdaHXgdW9mM+sLl&#10;1shFkuTS6p74QqcHfOmwPm2jVXD6XGaHaPz7ut7lb/v4Slk87JW6vZmen0AEnMJfGH7xGR0qZjq6&#10;SI0XRsEszTnJc/m4AMGB7I6FIwv3aQqyKuX/D6ofAAAA//8DAFBLAQItABQABgAIAAAAIQC2gziS&#10;/gAAAOEBAAATAAAAAAAAAAAAAAAAAAAAAABbQ29udGVudF9UeXBlc10ueG1sUEsBAi0AFAAGAAgA&#10;AAAhADj9If/WAAAAlAEAAAsAAAAAAAAAAAAAAAAALwEAAF9yZWxzLy5yZWxzUEsBAi0AFAAGAAgA&#10;AAAhAJPE8z/JEAAAIFEAAA4AAAAAAAAAAAAAAAAALgIAAGRycy9lMm9Eb2MueG1sUEsBAi0AFAAG&#10;AAgAAAAhAG/sXizfAAAACQEAAA8AAAAAAAAAAAAAAAAAIxMAAGRycy9kb3ducmV2LnhtbFBLBQYA&#10;AAAABAAEAPMAAAAvFAAAAAA=&#10;" adj="0,,0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<v:stroke joinstyle="miter"/>
                        <v:formulas/>
                        <v:path arrowok="t" o:connecttype="custom" o:connectlocs="188368,78581;188368,118987;187892,119974;181985,127993;177992,131212;173318,134011;117535,147172;54415,129619;49182,125733;49331,125594;54603,111238;46667,94402;46070,94037;46070,90484;47857,80408;115129,105184;120621,105184;117444,0;118233,90;118709,256;118794,253;226666,41651;226666,41668;227365,41913;229870,46175;227365,50438;226749,50654;226749,50675;118876,91479;118817,91479;118233,91684;117444,91773;116655,91684;116036,91467;116030,91467;115955,91438;115920,91426;115916,91424;56400,69073;97815,51948;118397,43671;122463,34804;122463,34804;116883,30385;114355,30834;106403,34032;54100,57155;49766,59578;45249,62825;43901,64143;43912,64230;32293,94845;32085,95102;33521,95981;38521,106587;33521,117194;33283,117340;34194,123527;18881,178435;0,167243;21724,125019;22461,118187;20839,117194;15839,106587;22766,94801;23555,94525;23561,86054;30869,63325;33048,60303;6879,50475;6879,50474;6778,50438;4272,46175;6778,41913;7276,41738;7277,41708;115845,393;115920,347;117444,0" o:connectangles="0,0,0,0,0,0,0,0,0,0,0,0,0,0,0,0,0,0,0,0,0,0,0,0,0,0,0,0,0,0,0,0,0,0,0,0,0,0,0,0,0,0,0,0,0,0,0,0,0,0,0,0,0,0,0,0,0,0,0,0,0,0,0,0,0,0,0,0,0,0,0,0,0,0,0,0,0,0,0"/>
                        <o:lock v:ext="edit" aspectratio="t"/>
                        <w10:wrap anchorx="page" anchory="page"/>
                        <w10:anchorlock/>
                      </v:shape>
                    </w:pict>
                  </w:r>
                </w:p>
              </w:tc>
              <w:tc>
                <w:tcPr>
                  <w:tcW w:w="90" w:type="dxa"/>
                </w:tcPr>
                <w:p w:rsidR="001F388F" w:rsidRPr="004E19E1" w:rsidRDefault="001F388F" w:rsidP="00535104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3534" w:type="dxa"/>
                </w:tcPr>
                <w:p w:rsidR="00FC0970" w:rsidRDefault="004A1110" w:rsidP="00FC0970">
                  <w:pPr>
                    <w:rPr>
                      <w:rFonts w:ascii="Open Sans" w:hAnsi="Open Sans" w:cs="Open Sans"/>
                      <w:b/>
                    </w:rPr>
                  </w:pPr>
                  <w:r>
                    <w:rPr>
                      <w:rFonts w:ascii="Open Sans" w:hAnsi="Open Sans" w:cs="Open Sans"/>
                      <w:b/>
                    </w:rPr>
                    <w:t>B.Com</w:t>
                  </w:r>
                </w:p>
                <w:p w:rsidR="00FC0970" w:rsidRDefault="004A1110" w:rsidP="00FC0970">
                  <w:pPr>
                    <w:rPr>
                      <w:rFonts w:ascii="Open Sans" w:hAnsi="Open Sans" w:cs="Open Sans"/>
                    </w:rPr>
                  </w:pPr>
                  <w:r w:rsidRPr="004A1110">
                    <w:rPr>
                      <w:rFonts w:ascii="Open Sans" w:hAnsi="Open Sans" w:cs="Open Sans"/>
                    </w:rPr>
                    <w:lastRenderedPageBreak/>
                    <w:t>University of Calicut</w:t>
                  </w:r>
                  <w:r>
                    <w:rPr>
                      <w:rFonts w:ascii="Open Sans" w:hAnsi="Open Sans" w:cs="Open Sans"/>
                    </w:rPr>
                    <w:t>, Kerala, India</w:t>
                  </w:r>
                  <w:r w:rsidR="008D7641">
                    <w:rPr>
                      <w:rFonts w:ascii="Open Sans" w:hAnsi="Open Sans" w:cs="Open Sans"/>
                    </w:rPr>
                    <w:t>.</w:t>
                  </w:r>
                </w:p>
                <w:p w:rsidR="00B563C2" w:rsidRDefault="00B563C2" w:rsidP="00FC0970">
                  <w:pPr>
                    <w:rPr>
                      <w:rFonts w:ascii="Open Sans" w:hAnsi="Open Sans" w:cs="Open Sans"/>
                    </w:rPr>
                  </w:pPr>
                </w:p>
                <w:p w:rsidR="008D7641" w:rsidRDefault="004A1110" w:rsidP="00FC0970">
                  <w:pPr>
                    <w:rPr>
                      <w:rFonts w:ascii="Open Sans" w:hAnsi="Open Sans" w:cs="Open Sans"/>
                      <w:b/>
                    </w:rPr>
                  </w:pPr>
                  <w:r w:rsidRPr="004A1110">
                    <w:rPr>
                      <w:rFonts w:ascii="Open Sans" w:hAnsi="Open Sans" w:cs="Open Sans"/>
                      <w:b/>
                    </w:rPr>
                    <w:t>Plus Two</w:t>
                  </w:r>
                </w:p>
                <w:p w:rsidR="004A1110" w:rsidRDefault="004A1110" w:rsidP="00FC0970">
                  <w:pPr>
                    <w:rPr>
                      <w:rFonts w:ascii="Open Sans" w:hAnsi="Open Sans" w:cs="Open Sans"/>
                    </w:rPr>
                  </w:pPr>
                  <w:r w:rsidRPr="004A1110">
                    <w:rPr>
                      <w:rFonts w:ascii="Open Sans" w:hAnsi="Open Sans" w:cs="Open Sans"/>
                    </w:rPr>
                    <w:t>Kerala Higher Secondary Education</w:t>
                  </w:r>
                </w:p>
                <w:p w:rsidR="004A1110" w:rsidRDefault="004A1110" w:rsidP="00FC0970">
                  <w:pPr>
                    <w:rPr>
                      <w:rFonts w:ascii="Open Sans" w:hAnsi="Open Sans" w:cs="Open Sans"/>
                      <w:b/>
                    </w:rPr>
                  </w:pPr>
                </w:p>
                <w:p w:rsidR="00FC0970" w:rsidRPr="00B563C2" w:rsidRDefault="004A1110" w:rsidP="004A1110">
                  <w:pPr>
                    <w:rPr>
                      <w:rFonts w:ascii="Open Sans" w:hAnsi="Open Sans" w:cs="Open Sans"/>
                      <w:b/>
                    </w:rPr>
                  </w:pPr>
                  <w:r>
                    <w:rPr>
                      <w:rFonts w:ascii="Open Sans" w:hAnsi="Open Sans" w:cs="Open Sans"/>
                      <w:b/>
                    </w:rPr>
                    <w:t xml:space="preserve">DIFA (DIPLOMA IN INDIAN AND </w:t>
                  </w:r>
                  <w:r w:rsidRPr="004A1110">
                    <w:rPr>
                      <w:rFonts w:ascii="Open Sans" w:hAnsi="Open Sans" w:cs="Open Sans"/>
                      <w:b/>
                    </w:rPr>
                    <w:t>FOREIGN ACCOUNTING</w:t>
                  </w:r>
                  <w:r>
                    <w:rPr>
                      <w:rFonts w:ascii="Open Sans" w:hAnsi="Open Sans" w:cs="Open Sans"/>
                      <w:b/>
                    </w:rPr>
                    <w:t>)</w:t>
                  </w:r>
                </w:p>
              </w:tc>
            </w:tr>
          </w:tbl>
          <w:p w:rsidR="00B563C2" w:rsidRDefault="00B563C2" w:rsidP="0047151F">
            <w:pPr>
              <w:spacing w:line="276" w:lineRule="auto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</w:p>
          <w:p w:rsidR="001F388F" w:rsidRDefault="00D26DA6" w:rsidP="0047151F">
            <w:pPr>
              <w:spacing w:line="276" w:lineRule="auto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  <w:r w:rsidRPr="00D26DA6"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val="en-US"/>
              </w:rPr>
              <w:pict>
                <v:rect id="Rectangle 224" o:spid="_x0000_s1055" style="position:absolute;margin-left:-.45pt;margin-top:11.4pt;width:18.55pt;height:18.6pt;z-index:251741184;visibility:visible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BTouKgMAANEGAAAOAAAAZHJzL2Uyb0RvYy54bWysVVtv2yAUfp+0/4B4&#10;T32RszRWnSpL2qlStVZtpz4TjGMkDAzIbdP++w5gJ1VbbdK0PBDgHM7l4+PzxeW+E2jLjOVKVjg7&#10;SzFikqqay3WFvz1dj84xso7ImgglWYUPzOLL2ccPFztdsly1StTMIAgibbnTFW6d02WSWNqyjtgz&#10;pZkEY6NMRxwszTqpDdlB9E4keZp+SnbK1NooyqyF3WU04lmI3zSMurumscwhUWGozYXRhHHlx2R2&#10;Qcq1IbrltC+D/EMVHeESkh5DLYkjaGP4m1Adp0ZZ1bgzqrpENQ2nLPQA3WTpq24eW6JZ6AXAsfoI&#10;k/1/YenX7b1BvK5wnhcYSdLBJT0AbESuBUN+EyDaaVuC56O+N/3KwtT3u29M5/+hE7QPsB6OsLK9&#10;QxQ28/F4mo4xomDKJ5NiOvYxk9Nhbaz7wlSH/KTCBtIHMMn21rroOrj4XCvB9TUXAtUaAIZbNco9&#10;c9cGuICE4ax36gGD6/47reJVLBXddEy6yC3DBHFAbNtybSFNyboVA6jMTR2TQIdQoa/J9xru+2d+&#10;Pk/Taf55tBini1GRTq5G82kxGU3Sq0mRFufZIlv88iVmRbmx7FZRIpaaD+TLijfVvsuZ/hlE2gT6&#10;oS0JJI+AQUEB46FEgNtD4mu1hvobBj+YO8Mcbf20AUj7fXA+GvqDHnDvJaQfpfLrmMnvJJ4hkRNh&#10;5g6CRe8H1gC9PAvCtYSHzRbCxGoJpYB2BNO2pGZxe5zCryfJ8URoR0gIeKq2j90H8KLxNnasMnYX&#10;jrKgC8fC0j8V1oM5nAiZlXTHwx2XyrwXQEBXfeboP4AUofEorVR9gMcH7A0stppec3gAt8S6e2JA&#10;hoDaIK3uDoZGqF2FVT/DqFXmx3v73h8IBFaMdiBrFbbfN8QwjMSNBN2YZkXhdTAsivEk98/npWX1&#10;0iI33UIBqTIQcU3D1Ps7MUwbo7pnUOC5zwomIinkrjB1ZlgsXJRb0HDK5vPgBtqnibuVj5oO79U/&#10;8Kf9MzG6VwEHzP2qBgkk5SsxiL6Ri/ONUw0PSnHCtccbdDMQp9d4L8wv18Hr9CWa/QY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FbzFpzhAAAACAEAAA8AAABkcnMvZG93bnJldi54&#10;bWxMj09Lw0AQxe+C32EZwVu7aag1xEyKKCJCixpLwds2OybB/ROymzb66R1Pehoe83jv94r1ZI04&#10;0hA67xAW8wQEudrrzjUIu7eHWQYiROW0Mt4RwhcFWJfnZ4XKtT+5VzpWsREc4kKuENoY+1zKULdk&#10;VZj7nhz/PvxgVWQ5NFIP6sTh1sg0SVbSqs5xQ6t6umup/qxGi+CzvVl+98nUvTxW2834/L7d3D8h&#10;Xl5MtzcgIk3xzwy/+IwOJTMd/Oh0EAZhtrhm9IiQLq9AsCFN+R4QVlkKsizk/wHlDwAAAP//AwBQ&#10;SwMECgAAAAAAAAAhADh8mle8AQAAvAEAABQAAABkcnMvbWVkaWEvaW1hZ2UxLnBuZ4lQTkcNChoK&#10;AAAADUlIRFIAAAAyAAAAMggGAAAAHj+IsQAAAARzQklUCAgICHwIZIgAAAAJcEhZcwAADdcAAA3X&#10;AUIom3gAAAAZdEVYdFNvZnR3YXJlAHd3dy5pbmtzY2FwZS5vcmeb7jwaAAABOUlEQVRoge2ZTUrD&#10;QBSAv4lzAjftRqRKT2CLa90KuvIMDoin8a+9iGcQzAks6EIUPYPR50KiYrEmY2pe0vetZiZ54X3z&#10;l5ABwzAWApcXNsbXO07cMdCrMZ8y3EBylIb1C4Akb3XizmmOBMAa7vUsr/gvF1YA0tB3UyEKGYwm&#10;grCa15NZNzcJE9GGiWjDRLRhItowEW2YiDZMRBsmog0T0YaJaKM1Iv57w2A0kToS+SutGRET+U/S&#10;0He//QFthEgRpha7RopsQB8jInA/33Tmwl1e+JxaTg4QHmpJJ4L3jk9C3XkYP1HpoU7Zr4IqD5Va&#10;s/1G9cjw9LYrPhsjbAKdinJ5Ai7diw9Xh73HssFR7xHx2QnCbkzsDDrAnixlz8B+2eC4qSVsRcUV&#10;YzsmKHaNLEfG1f1sw1hY3gBiRjiavZNqHwAAAABJRU5ErkJgglBLAQItABQABgAIAAAAIQCxgme2&#10;CgEAABMCAAATAAAAAAAAAAAAAAAAAAAAAABbQ29udGVudF9UeXBlc10ueG1sUEsBAi0AFAAGAAgA&#10;AAAhADj9If/WAAAAlAEAAAsAAAAAAAAAAAAAAAAAOwEAAF9yZWxzLy5yZWxzUEsBAi0AFAAGAAgA&#10;AAAhALcFOi4qAwAA0QYAAA4AAAAAAAAAAAAAAAAAOgIAAGRycy9lMm9Eb2MueG1sUEsBAi0AFAAG&#10;AAgAAAAhAKomDr68AAAAIQEAABkAAAAAAAAAAAAAAAAAkAUAAGRycy9fcmVscy9lMm9Eb2MueG1s&#10;LnJlbHNQSwECLQAUAAYACAAAACEAVvMWnOEAAAAIAQAADwAAAAAAAAAAAAAAAACDBgAAZHJzL2Rv&#10;d25yZXYueG1sUEsBAi0ACgAAAAAAAAAhADh8mle8AQAAvAEAABQAAAAAAAAAAAAAAAAAkQcAAGRy&#10;cy9tZWRpYS9pbWFnZTEucG5nUEsFBgAAAAAGAAYAfAEAAH8JAAAAAA==&#10;" stroked="f" strokeweight="1pt">
                  <v:fill r:id="rId21" o:title="" recolor="t" rotate="t" type="frame"/>
                </v:rect>
              </w:pict>
            </w:r>
          </w:p>
          <w:p w:rsidR="00D34EF5" w:rsidRPr="00002037" w:rsidRDefault="008518D5" w:rsidP="00D34EF5">
            <w:pPr>
              <w:spacing w:line="276" w:lineRule="auto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  <w:r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  <w:t xml:space="preserve">       </w:t>
            </w:r>
            <w:r w:rsidR="0018592A" w:rsidRPr="007164E1"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</w:rPr>
              <w:t>Computer Skills</w:t>
            </w:r>
          </w:p>
          <w:p w:rsidR="00B73248" w:rsidRPr="004A1110" w:rsidRDefault="00B563C2" w:rsidP="004A1110">
            <w:pPr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lang w:val="en-US"/>
              </w:rPr>
              <w:t xml:space="preserve">Tally, </w:t>
            </w:r>
            <w:r w:rsidRPr="00B563C2">
              <w:rPr>
                <w:rFonts w:ascii="Open Sans" w:hAnsi="Open Sans" w:cs="Open Sans"/>
                <w:lang w:val="en-US"/>
              </w:rPr>
              <w:t>Peechtree</w:t>
            </w:r>
            <w:r>
              <w:rPr>
                <w:rFonts w:ascii="Open Sans" w:hAnsi="Open Sans" w:cs="Open Sans"/>
                <w:lang w:val="en-US"/>
              </w:rPr>
              <w:t xml:space="preserve">, </w:t>
            </w:r>
            <w:r w:rsidR="004A1110" w:rsidRPr="004A1110">
              <w:rPr>
                <w:rFonts w:ascii="Open Sans" w:hAnsi="Open Sans" w:cs="Open Sans"/>
                <w:lang w:val="en-US"/>
              </w:rPr>
              <w:t>Daceasy</w:t>
            </w:r>
            <w:r w:rsidR="004A1110">
              <w:rPr>
                <w:rFonts w:ascii="Open Sans" w:hAnsi="Open Sans" w:cs="Open Sans"/>
                <w:lang w:val="en-US"/>
              </w:rPr>
              <w:t xml:space="preserve"> and </w:t>
            </w:r>
            <w:r w:rsidR="00240753" w:rsidRPr="005F19FA">
              <w:rPr>
                <w:rFonts w:ascii="Open Sans" w:hAnsi="Open Sans" w:cs="Open Sans"/>
                <w:color w:val="000000" w:themeColor="text1"/>
              </w:rPr>
              <w:t>Ms-Office</w:t>
            </w:r>
          </w:p>
        </w:tc>
      </w:tr>
    </w:tbl>
    <w:p w:rsidR="00FE2370" w:rsidRPr="004E19E1" w:rsidRDefault="00FE2370" w:rsidP="0004076B">
      <w:pPr>
        <w:rPr>
          <w:rFonts w:ascii="Open Sans" w:hAnsi="Open Sans" w:cs="Open Sans"/>
          <w:sz w:val="12"/>
        </w:rPr>
      </w:pPr>
    </w:p>
    <w:sectPr w:rsidR="00FE2370" w:rsidRPr="004E19E1" w:rsidSect="00FC0970">
      <w:pgSz w:w="11906" w:h="16838" w:code="9"/>
      <w:pgMar w:top="900" w:right="864" w:bottom="810" w:left="86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2CD6"/>
    <w:multiLevelType w:val="hybridMultilevel"/>
    <w:tmpl w:val="000072AE"/>
    <w:lvl w:ilvl="0" w:tplc="000069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1177B0A"/>
    <w:multiLevelType w:val="hybridMultilevel"/>
    <w:tmpl w:val="FF786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F95EE6"/>
    <w:multiLevelType w:val="hybridMultilevel"/>
    <w:tmpl w:val="B7A2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00442B"/>
    <w:multiLevelType w:val="hybridMultilevel"/>
    <w:tmpl w:val="34B0A27A"/>
    <w:lvl w:ilvl="0" w:tplc="1EB67E3E">
      <w:start w:val="1"/>
      <w:numFmt w:val="bullet"/>
      <w:lvlText w:val="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CDD311A"/>
    <w:multiLevelType w:val="hybridMultilevel"/>
    <w:tmpl w:val="DD1AE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8F07A3"/>
    <w:multiLevelType w:val="hybridMultilevel"/>
    <w:tmpl w:val="6D76AE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A6BB4"/>
    <w:multiLevelType w:val="hybridMultilevel"/>
    <w:tmpl w:val="4072A2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7751EE"/>
    <w:multiLevelType w:val="hybridMultilevel"/>
    <w:tmpl w:val="AEA46E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A92AA5"/>
    <w:multiLevelType w:val="hybridMultilevel"/>
    <w:tmpl w:val="5DB41C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661071"/>
    <w:multiLevelType w:val="hybridMultilevel"/>
    <w:tmpl w:val="FF9A5C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9A42EA"/>
    <w:multiLevelType w:val="hybridMultilevel"/>
    <w:tmpl w:val="960838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B45A97"/>
    <w:multiLevelType w:val="hybridMultilevel"/>
    <w:tmpl w:val="18223E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8D613D"/>
    <w:multiLevelType w:val="multilevel"/>
    <w:tmpl w:val="3A94A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90F3646"/>
    <w:multiLevelType w:val="multilevel"/>
    <w:tmpl w:val="D494E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C2E7214"/>
    <w:multiLevelType w:val="hybridMultilevel"/>
    <w:tmpl w:val="68E6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4F11C9"/>
    <w:multiLevelType w:val="hybridMultilevel"/>
    <w:tmpl w:val="119A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446C5A"/>
    <w:multiLevelType w:val="hybridMultilevel"/>
    <w:tmpl w:val="082E29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F606C1"/>
    <w:multiLevelType w:val="multilevel"/>
    <w:tmpl w:val="77380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BE97603"/>
    <w:multiLevelType w:val="hybridMultilevel"/>
    <w:tmpl w:val="6A68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8164F1"/>
    <w:multiLevelType w:val="hybridMultilevel"/>
    <w:tmpl w:val="5D04F8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>
    <w:nsid w:val="522107D5"/>
    <w:multiLevelType w:val="hybridMultilevel"/>
    <w:tmpl w:val="528072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344D8A"/>
    <w:multiLevelType w:val="hybridMultilevel"/>
    <w:tmpl w:val="F49222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EC0C4A"/>
    <w:multiLevelType w:val="hybridMultilevel"/>
    <w:tmpl w:val="3000B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1BF20DF"/>
    <w:multiLevelType w:val="hybridMultilevel"/>
    <w:tmpl w:val="A97CA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5F6D19"/>
    <w:multiLevelType w:val="hybridMultilevel"/>
    <w:tmpl w:val="44AA94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9602EA"/>
    <w:multiLevelType w:val="hybridMultilevel"/>
    <w:tmpl w:val="0066B3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EFA46B4"/>
    <w:multiLevelType w:val="hybridMultilevel"/>
    <w:tmpl w:val="51746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2369A9"/>
    <w:multiLevelType w:val="hybridMultilevel"/>
    <w:tmpl w:val="6DB4EF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75E12CD"/>
    <w:multiLevelType w:val="hybridMultilevel"/>
    <w:tmpl w:val="1222F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B8041B3"/>
    <w:multiLevelType w:val="multilevel"/>
    <w:tmpl w:val="792C2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E4856D9"/>
    <w:multiLevelType w:val="hybridMultilevel"/>
    <w:tmpl w:val="3C12E70C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7"/>
  </w:num>
  <w:num w:numId="4">
    <w:abstractNumId w:val="10"/>
  </w:num>
  <w:num w:numId="5">
    <w:abstractNumId w:val="1"/>
  </w:num>
  <w:num w:numId="6">
    <w:abstractNumId w:val="14"/>
  </w:num>
  <w:num w:numId="7">
    <w:abstractNumId w:val="3"/>
  </w:num>
  <w:num w:numId="8">
    <w:abstractNumId w:val="25"/>
  </w:num>
  <w:num w:numId="9">
    <w:abstractNumId w:val="18"/>
  </w:num>
  <w:num w:numId="10">
    <w:abstractNumId w:val="15"/>
  </w:num>
  <w:num w:numId="11">
    <w:abstractNumId w:val="22"/>
  </w:num>
  <w:num w:numId="12">
    <w:abstractNumId w:val="30"/>
  </w:num>
  <w:num w:numId="13">
    <w:abstractNumId w:val="7"/>
  </w:num>
  <w:num w:numId="14">
    <w:abstractNumId w:val="21"/>
  </w:num>
  <w:num w:numId="15">
    <w:abstractNumId w:val="24"/>
  </w:num>
  <w:num w:numId="16">
    <w:abstractNumId w:val="28"/>
  </w:num>
  <w:num w:numId="17">
    <w:abstractNumId w:val="26"/>
  </w:num>
  <w:num w:numId="18">
    <w:abstractNumId w:val="1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">
    <w:abstractNumId w:val="2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>
    <w:abstractNumId w:val="1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>
    <w:abstractNumId w:val="20"/>
  </w:num>
  <w:num w:numId="23">
    <w:abstractNumId w:val="2"/>
  </w:num>
  <w:num w:numId="24">
    <w:abstractNumId w:val="23"/>
  </w:num>
  <w:num w:numId="25">
    <w:abstractNumId w:val="6"/>
  </w:num>
  <w:num w:numId="26">
    <w:abstractNumId w:val="4"/>
  </w:num>
  <w:num w:numId="27">
    <w:abstractNumId w:val="16"/>
  </w:num>
  <w:num w:numId="28">
    <w:abstractNumId w:val="5"/>
  </w:num>
  <w:num w:numId="29">
    <w:abstractNumId w:val="0"/>
  </w:num>
  <w:num w:numId="30">
    <w:abstractNumId w:val="19"/>
  </w:num>
  <w:num w:numId="31">
    <w:abstractNumId w:val="11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MxsLQ0NTM2MzYwMDdW0lEKTi0uzszPAykwtKgFAPeyCOAtAAAA"/>
  </w:docVars>
  <w:rsids>
    <w:rsidRoot w:val="00061F2E"/>
    <w:rsid w:val="00002037"/>
    <w:rsid w:val="00006C22"/>
    <w:rsid w:val="0002044B"/>
    <w:rsid w:val="00025912"/>
    <w:rsid w:val="000333D5"/>
    <w:rsid w:val="00036546"/>
    <w:rsid w:val="0004076B"/>
    <w:rsid w:val="00040B19"/>
    <w:rsid w:val="00041B29"/>
    <w:rsid w:val="0004272F"/>
    <w:rsid w:val="00044D67"/>
    <w:rsid w:val="00045D81"/>
    <w:rsid w:val="0005025A"/>
    <w:rsid w:val="00050E51"/>
    <w:rsid w:val="00051ED6"/>
    <w:rsid w:val="0005607E"/>
    <w:rsid w:val="000615AF"/>
    <w:rsid w:val="00061F2E"/>
    <w:rsid w:val="00070083"/>
    <w:rsid w:val="000718D8"/>
    <w:rsid w:val="00083B85"/>
    <w:rsid w:val="00083F7F"/>
    <w:rsid w:val="000944ED"/>
    <w:rsid w:val="00095412"/>
    <w:rsid w:val="000A1EF7"/>
    <w:rsid w:val="000B3576"/>
    <w:rsid w:val="000B77DC"/>
    <w:rsid w:val="000C4D35"/>
    <w:rsid w:val="000C7F65"/>
    <w:rsid w:val="000D1466"/>
    <w:rsid w:val="000E0DD3"/>
    <w:rsid w:val="000E151D"/>
    <w:rsid w:val="000E6A2A"/>
    <w:rsid w:val="000E71B5"/>
    <w:rsid w:val="000F0025"/>
    <w:rsid w:val="000F0CC3"/>
    <w:rsid w:val="000F48E3"/>
    <w:rsid w:val="00100D40"/>
    <w:rsid w:val="0011645C"/>
    <w:rsid w:val="001236F4"/>
    <w:rsid w:val="00124839"/>
    <w:rsid w:val="00127FF7"/>
    <w:rsid w:val="00130A77"/>
    <w:rsid w:val="00133D53"/>
    <w:rsid w:val="00135838"/>
    <w:rsid w:val="001434EC"/>
    <w:rsid w:val="001552A7"/>
    <w:rsid w:val="00155810"/>
    <w:rsid w:val="0016065C"/>
    <w:rsid w:val="00164C4F"/>
    <w:rsid w:val="001658F0"/>
    <w:rsid w:val="00170A12"/>
    <w:rsid w:val="0017545B"/>
    <w:rsid w:val="00177084"/>
    <w:rsid w:val="0018592A"/>
    <w:rsid w:val="001869E7"/>
    <w:rsid w:val="00194281"/>
    <w:rsid w:val="001943CF"/>
    <w:rsid w:val="00195136"/>
    <w:rsid w:val="001A1CC9"/>
    <w:rsid w:val="001B32FA"/>
    <w:rsid w:val="001B44F5"/>
    <w:rsid w:val="001B45B7"/>
    <w:rsid w:val="001C5A07"/>
    <w:rsid w:val="001D4E05"/>
    <w:rsid w:val="001D5DB2"/>
    <w:rsid w:val="001D6B00"/>
    <w:rsid w:val="001E3CA3"/>
    <w:rsid w:val="001F388F"/>
    <w:rsid w:val="001F6560"/>
    <w:rsid w:val="00206FE3"/>
    <w:rsid w:val="00212555"/>
    <w:rsid w:val="00212CB1"/>
    <w:rsid w:val="002136A4"/>
    <w:rsid w:val="002220B4"/>
    <w:rsid w:val="00222F20"/>
    <w:rsid w:val="002351FA"/>
    <w:rsid w:val="00240753"/>
    <w:rsid w:val="0024552C"/>
    <w:rsid w:val="0025680F"/>
    <w:rsid w:val="00260757"/>
    <w:rsid w:val="00276CB7"/>
    <w:rsid w:val="002806D0"/>
    <w:rsid w:val="00280F1E"/>
    <w:rsid w:val="00282A6A"/>
    <w:rsid w:val="0028396C"/>
    <w:rsid w:val="00286173"/>
    <w:rsid w:val="0028664D"/>
    <w:rsid w:val="002910A1"/>
    <w:rsid w:val="00291950"/>
    <w:rsid w:val="00296865"/>
    <w:rsid w:val="002B25CB"/>
    <w:rsid w:val="002B58E3"/>
    <w:rsid w:val="002C0611"/>
    <w:rsid w:val="002C324A"/>
    <w:rsid w:val="002C742B"/>
    <w:rsid w:val="002E3FEB"/>
    <w:rsid w:val="002E7A3B"/>
    <w:rsid w:val="0030275E"/>
    <w:rsid w:val="00304894"/>
    <w:rsid w:val="00310684"/>
    <w:rsid w:val="003108C4"/>
    <w:rsid w:val="00313A2E"/>
    <w:rsid w:val="00314848"/>
    <w:rsid w:val="0032184A"/>
    <w:rsid w:val="0032742B"/>
    <w:rsid w:val="003276F2"/>
    <w:rsid w:val="00332190"/>
    <w:rsid w:val="00336710"/>
    <w:rsid w:val="00337A4C"/>
    <w:rsid w:val="00341851"/>
    <w:rsid w:val="003456CD"/>
    <w:rsid w:val="00352055"/>
    <w:rsid w:val="003554F2"/>
    <w:rsid w:val="003702D5"/>
    <w:rsid w:val="00374611"/>
    <w:rsid w:val="0037713A"/>
    <w:rsid w:val="00380FE3"/>
    <w:rsid w:val="00384F20"/>
    <w:rsid w:val="003900D5"/>
    <w:rsid w:val="00394B36"/>
    <w:rsid w:val="003A63ED"/>
    <w:rsid w:val="003B06C8"/>
    <w:rsid w:val="003C2746"/>
    <w:rsid w:val="003C44C5"/>
    <w:rsid w:val="003C6B16"/>
    <w:rsid w:val="003C7660"/>
    <w:rsid w:val="003D2755"/>
    <w:rsid w:val="003D7A98"/>
    <w:rsid w:val="003E15F1"/>
    <w:rsid w:val="003E4001"/>
    <w:rsid w:val="003F0052"/>
    <w:rsid w:val="003F10F8"/>
    <w:rsid w:val="00400611"/>
    <w:rsid w:val="0042025A"/>
    <w:rsid w:val="0042025B"/>
    <w:rsid w:val="00440910"/>
    <w:rsid w:val="00443B0F"/>
    <w:rsid w:val="00447EF4"/>
    <w:rsid w:val="004531AA"/>
    <w:rsid w:val="0046109E"/>
    <w:rsid w:val="0047151F"/>
    <w:rsid w:val="004728C4"/>
    <w:rsid w:val="00484781"/>
    <w:rsid w:val="00486F27"/>
    <w:rsid w:val="00493A4D"/>
    <w:rsid w:val="00494F85"/>
    <w:rsid w:val="0049738D"/>
    <w:rsid w:val="004A03D9"/>
    <w:rsid w:val="004A1110"/>
    <w:rsid w:val="004A3562"/>
    <w:rsid w:val="004B00AF"/>
    <w:rsid w:val="004B4705"/>
    <w:rsid w:val="004C1140"/>
    <w:rsid w:val="004C2C08"/>
    <w:rsid w:val="004C5D17"/>
    <w:rsid w:val="004C68ED"/>
    <w:rsid w:val="004D7FA6"/>
    <w:rsid w:val="004E19E1"/>
    <w:rsid w:val="004E1B42"/>
    <w:rsid w:val="004F0F81"/>
    <w:rsid w:val="004F4CF7"/>
    <w:rsid w:val="004F75C5"/>
    <w:rsid w:val="00500578"/>
    <w:rsid w:val="00506D50"/>
    <w:rsid w:val="00510352"/>
    <w:rsid w:val="00511ED2"/>
    <w:rsid w:val="00512B94"/>
    <w:rsid w:val="00514756"/>
    <w:rsid w:val="00517A63"/>
    <w:rsid w:val="005269D7"/>
    <w:rsid w:val="005306B3"/>
    <w:rsid w:val="00546634"/>
    <w:rsid w:val="00547687"/>
    <w:rsid w:val="0055504A"/>
    <w:rsid w:val="00564833"/>
    <w:rsid w:val="00575325"/>
    <w:rsid w:val="0057567C"/>
    <w:rsid w:val="0058474D"/>
    <w:rsid w:val="00594A05"/>
    <w:rsid w:val="00597BD8"/>
    <w:rsid w:val="005A51B5"/>
    <w:rsid w:val="005B0ABF"/>
    <w:rsid w:val="005B6F67"/>
    <w:rsid w:val="005C43A3"/>
    <w:rsid w:val="005C4A09"/>
    <w:rsid w:val="005C6968"/>
    <w:rsid w:val="005D18C0"/>
    <w:rsid w:val="005D3697"/>
    <w:rsid w:val="005D3BB9"/>
    <w:rsid w:val="005E3486"/>
    <w:rsid w:val="005E75ED"/>
    <w:rsid w:val="005F16C8"/>
    <w:rsid w:val="005F19FA"/>
    <w:rsid w:val="00614D37"/>
    <w:rsid w:val="00615255"/>
    <w:rsid w:val="00615BA2"/>
    <w:rsid w:val="00616C10"/>
    <w:rsid w:val="00620387"/>
    <w:rsid w:val="00621E08"/>
    <w:rsid w:val="006227F4"/>
    <w:rsid w:val="006246E3"/>
    <w:rsid w:val="00624DC8"/>
    <w:rsid w:val="006318E5"/>
    <w:rsid w:val="00635D9F"/>
    <w:rsid w:val="0063684D"/>
    <w:rsid w:val="00645B11"/>
    <w:rsid w:val="0065131F"/>
    <w:rsid w:val="006535F1"/>
    <w:rsid w:val="00654443"/>
    <w:rsid w:val="00655DF1"/>
    <w:rsid w:val="00663F24"/>
    <w:rsid w:val="006651F0"/>
    <w:rsid w:val="0067119C"/>
    <w:rsid w:val="006800A1"/>
    <w:rsid w:val="00680CBC"/>
    <w:rsid w:val="006853A3"/>
    <w:rsid w:val="0068780D"/>
    <w:rsid w:val="00690784"/>
    <w:rsid w:val="006909BE"/>
    <w:rsid w:val="00693560"/>
    <w:rsid w:val="00695C5E"/>
    <w:rsid w:val="006A2E43"/>
    <w:rsid w:val="006A2ED4"/>
    <w:rsid w:val="006A665B"/>
    <w:rsid w:val="006B06A7"/>
    <w:rsid w:val="006B66A2"/>
    <w:rsid w:val="006C707E"/>
    <w:rsid w:val="006D426F"/>
    <w:rsid w:val="006D662E"/>
    <w:rsid w:val="006E0CDF"/>
    <w:rsid w:val="006E55FA"/>
    <w:rsid w:val="006F1046"/>
    <w:rsid w:val="006F1DE0"/>
    <w:rsid w:val="006F7668"/>
    <w:rsid w:val="007014E2"/>
    <w:rsid w:val="00703447"/>
    <w:rsid w:val="007053C6"/>
    <w:rsid w:val="00707736"/>
    <w:rsid w:val="00710013"/>
    <w:rsid w:val="00710096"/>
    <w:rsid w:val="007164E1"/>
    <w:rsid w:val="007166EB"/>
    <w:rsid w:val="00717327"/>
    <w:rsid w:val="00721B49"/>
    <w:rsid w:val="00725D6D"/>
    <w:rsid w:val="00730C87"/>
    <w:rsid w:val="00731F20"/>
    <w:rsid w:val="00735455"/>
    <w:rsid w:val="00735BC8"/>
    <w:rsid w:val="00737A71"/>
    <w:rsid w:val="00745A64"/>
    <w:rsid w:val="00745C7E"/>
    <w:rsid w:val="007470CA"/>
    <w:rsid w:val="00750D98"/>
    <w:rsid w:val="00752443"/>
    <w:rsid w:val="00754FD8"/>
    <w:rsid w:val="00755B77"/>
    <w:rsid w:val="00756476"/>
    <w:rsid w:val="00767649"/>
    <w:rsid w:val="007678D1"/>
    <w:rsid w:val="0077008F"/>
    <w:rsid w:val="00775742"/>
    <w:rsid w:val="00775F46"/>
    <w:rsid w:val="00781A76"/>
    <w:rsid w:val="00785F07"/>
    <w:rsid w:val="00786886"/>
    <w:rsid w:val="00787A16"/>
    <w:rsid w:val="00790B14"/>
    <w:rsid w:val="00790CF8"/>
    <w:rsid w:val="00794E39"/>
    <w:rsid w:val="007A0B1D"/>
    <w:rsid w:val="007A0EC7"/>
    <w:rsid w:val="007A26CC"/>
    <w:rsid w:val="007C3924"/>
    <w:rsid w:val="007C5336"/>
    <w:rsid w:val="007D17BD"/>
    <w:rsid w:val="007D522E"/>
    <w:rsid w:val="007D7B6D"/>
    <w:rsid w:val="007E0D46"/>
    <w:rsid w:val="007E3AD0"/>
    <w:rsid w:val="007E7015"/>
    <w:rsid w:val="007F5C74"/>
    <w:rsid w:val="007F6B9A"/>
    <w:rsid w:val="00804D54"/>
    <w:rsid w:val="008118B4"/>
    <w:rsid w:val="008174EB"/>
    <w:rsid w:val="00825E34"/>
    <w:rsid w:val="008274A1"/>
    <w:rsid w:val="00830E74"/>
    <w:rsid w:val="00833AB6"/>
    <w:rsid w:val="00833F35"/>
    <w:rsid w:val="008364BC"/>
    <w:rsid w:val="00841166"/>
    <w:rsid w:val="00843D62"/>
    <w:rsid w:val="00843F13"/>
    <w:rsid w:val="008518D5"/>
    <w:rsid w:val="00855B7C"/>
    <w:rsid w:val="00856050"/>
    <w:rsid w:val="00857BE5"/>
    <w:rsid w:val="00864FE0"/>
    <w:rsid w:val="008811E6"/>
    <w:rsid w:val="008924BA"/>
    <w:rsid w:val="008B29CC"/>
    <w:rsid w:val="008C3154"/>
    <w:rsid w:val="008C4155"/>
    <w:rsid w:val="008D0907"/>
    <w:rsid w:val="008D6370"/>
    <w:rsid w:val="008D7641"/>
    <w:rsid w:val="008E0C7D"/>
    <w:rsid w:val="008E1C71"/>
    <w:rsid w:val="008E50C7"/>
    <w:rsid w:val="008E681E"/>
    <w:rsid w:val="008F0440"/>
    <w:rsid w:val="008F1F6F"/>
    <w:rsid w:val="008F401D"/>
    <w:rsid w:val="00904ED3"/>
    <w:rsid w:val="0090524C"/>
    <w:rsid w:val="0090565C"/>
    <w:rsid w:val="009060CF"/>
    <w:rsid w:val="00906B35"/>
    <w:rsid w:val="00911153"/>
    <w:rsid w:val="00920930"/>
    <w:rsid w:val="00924BD4"/>
    <w:rsid w:val="00924DFB"/>
    <w:rsid w:val="00932784"/>
    <w:rsid w:val="00946BCD"/>
    <w:rsid w:val="00950474"/>
    <w:rsid w:val="00956A55"/>
    <w:rsid w:val="00956EA0"/>
    <w:rsid w:val="00956ED4"/>
    <w:rsid w:val="00960EF4"/>
    <w:rsid w:val="00965EA4"/>
    <w:rsid w:val="00977840"/>
    <w:rsid w:val="00977D53"/>
    <w:rsid w:val="00983672"/>
    <w:rsid w:val="00986A41"/>
    <w:rsid w:val="00993704"/>
    <w:rsid w:val="00993B7F"/>
    <w:rsid w:val="009A104E"/>
    <w:rsid w:val="009A1327"/>
    <w:rsid w:val="009A2DF7"/>
    <w:rsid w:val="009A367A"/>
    <w:rsid w:val="009A40A3"/>
    <w:rsid w:val="009A534B"/>
    <w:rsid w:val="009A601F"/>
    <w:rsid w:val="009A60C0"/>
    <w:rsid w:val="009B060B"/>
    <w:rsid w:val="009B1132"/>
    <w:rsid w:val="009B6A78"/>
    <w:rsid w:val="009C2C8A"/>
    <w:rsid w:val="009C79A1"/>
    <w:rsid w:val="009C7BCF"/>
    <w:rsid w:val="009D32C9"/>
    <w:rsid w:val="009D6C17"/>
    <w:rsid w:val="009E0696"/>
    <w:rsid w:val="009E50C2"/>
    <w:rsid w:val="009E664A"/>
    <w:rsid w:val="009E702E"/>
    <w:rsid w:val="009E77E4"/>
    <w:rsid w:val="009F1674"/>
    <w:rsid w:val="009F7D33"/>
    <w:rsid w:val="00A05D92"/>
    <w:rsid w:val="00A05F6F"/>
    <w:rsid w:val="00A0623E"/>
    <w:rsid w:val="00A062B7"/>
    <w:rsid w:val="00A13385"/>
    <w:rsid w:val="00A14D50"/>
    <w:rsid w:val="00A155CD"/>
    <w:rsid w:val="00A20ADF"/>
    <w:rsid w:val="00A21960"/>
    <w:rsid w:val="00A26CCB"/>
    <w:rsid w:val="00A27A51"/>
    <w:rsid w:val="00A338DE"/>
    <w:rsid w:val="00A40CA3"/>
    <w:rsid w:val="00A44A0B"/>
    <w:rsid w:val="00A4688F"/>
    <w:rsid w:val="00A47A19"/>
    <w:rsid w:val="00A53BBF"/>
    <w:rsid w:val="00A55104"/>
    <w:rsid w:val="00A6143E"/>
    <w:rsid w:val="00A623EC"/>
    <w:rsid w:val="00A7025B"/>
    <w:rsid w:val="00A723F1"/>
    <w:rsid w:val="00A83E68"/>
    <w:rsid w:val="00A954C0"/>
    <w:rsid w:val="00A96E6F"/>
    <w:rsid w:val="00A974E5"/>
    <w:rsid w:val="00AA078B"/>
    <w:rsid w:val="00AA2F6B"/>
    <w:rsid w:val="00AA3630"/>
    <w:rsid w:val="00AB2786"/>
    <w:rsid w:val="00AB2EE7"/>
    <w:rsid w:val="00AB3456"/>
    <w:rsid w:val="00AB69DF"/>
    <w:rsid w:val="00AC2F58"/>
    <w:rsid w:val="00AC3884"/>
    <w:rsid w:val="00AC60F2"/>
    <w:rsid w:val="00AC674F"/>
    <w:rsid w:val="00AC6EA9"/>
    <w:rsid w:val="00AD4658"/>
    <w:rsid w:val="00AE25B8"/>
    <w:rsid w:val="00AE4B30"/>
    <w:rsid w:val="00AF0964"/>
    <w:rsid w:val="00B02978"/>
    <w:rsid w:val="00B0489C"/>
    <w:rsid w:val="00B04DAA"/>
    <w:rsid w:val="00B052F5"/>
    <w:rsid w:val="00B15956"/>
    <w:rsid w:val="00B16B90"/>
    <w:rsid w:val="00B17B9B"/>
    <w:rsid w:val="00B227C0"/>
    <w:rsid w:val="00B24436"/>
    <w:rsid w:val="00B25260"/>
    <w:rsid w:val="00B33932"/>
    <w:rsid w:val="00B33F84"/>
    <w:rsid w:val="00B34F20"/>
    <w:rsid w:val="00B3795F"/>
    <w:rsid w:val="00B42C03"/>
    <w:rsid w:val="00B46488"/>
    <w:rsid w:val="00B46C77"/>
    <w:rsid w:val="00B5042F"/>
    <w:rsid w:val="00B563C2"/>
    <w:rsid w:val="00B5641E"/>
    <w:rsid w:val="00B57A45"/>
    <w:rsid w:val="00B6447C"/>
    <w:rsid w:val="00B73248"/>
    <w:rsid w:val="00B73FA1"/>
    <w:rsid w:val="00B769E4"/>
    <w:rsid w:val="00B80BCB"/>
    <w:rsid w:val="00B80C6C"/>
    <w:rsid w:val="00B93DE8"/>
    <w:rsid w:val="00BA2398"/>
    <w:rsid w:val="00BA3E94"/>
    <w:rsid w:val="00BA547C"/>
    <w:rsid w:val="00BA58B8"/>
    <w:rsid w:val="00BA78D3"/>
    <w:rsid w:val="00BC1C4C"/>
    <w:rsid w:val="00BC3576"/>
    <w:rsid w:val="00BC5C0E"/>
    <w:rsid w:val="00BC5F40"/>
    <w:rsid w:val="00BD46D2"/>
    <w:rsid w:val="00BD57BA"/>
    <w:rsid w:val="00BD7ED0"/>
    <w:rsid w:val="00BE2367"/>
    <w:rsid w:val="00BF311B"/>
    <w:rsid w:val="00BF32E8"/>
    <w:rsid w:val="00BF5006"/>
    <w:rsid w:val="00C03744"/>
    <w:rsid w:val="00C06659"/>
    <w:rsid w:val="00C132DE"/>
    <w:rsid w:val="00C20148"/>
    <w:rsid w:val="00C2585C"/>
    <w:rsid w:val="00C2595A"/>
    <w:rsid w:val="00C26942"/>
    <w:rsid w:val="00C302ED"/>
    <w:rsid w:val="00C30D10"/>
    <w:rsid w:val="00C379EB"/>
    <w:rsid w:val="00C402D6"/>
    <w:rsid w:val="00C40952"/>
    <w:rsid w:val="00C41D21"/>
    <w:rsid w:val="00C47266"/>
    <w:rsid w:val="00C5258F"/>
    <w:rsid w:val="00C64078"/>
    <w:rsid w:val="00C7578B"/>
    <w:rsid w:val="00C8027F"/>
    <w:rsid w:val="00C82EB6"/>
    <w:rsid w:val="00C83251"/>
    <w:rsid w:val="00C8555F"/>
    <w:rsid w:val="00C86CD0"/>
    <w:rsid w:val="00CA1C91"/>
    <w:rsid w:val="00CC083E"/>
    <w:rsid w:val="00CC1854"/>
    <w:rsid w:val="00CC43DD"/>
    <w:rsid w:val="00CC5072"/>
    <w:rsid w:val="00D0539C"/>
    <w:rsid w:val="00D15A9C"/>
    <w:rsid w:val="00D15BE4"/>
    <w:rsid w:val="00D17307"/>
    <w:rsid w:val="00D21D8D"/>
    <w:rsid w:val="00D23EAF"/>
    <w:rsid w:val="00D26DA6"/>
    <w:rsid w:val="00D277CA"/>
    <w:rsid w:val="00D31C94"/>
    <w:rsid w:val="00D34EF5"/>
    <w:rsid w:val="00D43510"/>
    <w:rsid w:val="00D44A95"/>
    <w:rsid w:val="00D45E3A"/>
    <w:rsid w:val="00D50166"/>
    <w:rsid w:val="00D52243"/>
    <w:rsid w:val="00D5316F"/>
    <w:rsid w:val="00D566D4"/>
    <w:rsid w:val="00D60F54"/>
    <w:rsid w:val="00D611AB"/>
    <w:rsid w:val="00D62E3A"/>
    <w:rsid w:val="00D641F0"/>
    <w:rsid w:val="00D81774"/>
    <w:rsid w:val="00D869D1"/>
    <w:rsid w:val="00D95328"/>
    <w:rsid w:val="00DA3953"/>
    <w:rsid w:val="00DA3ECD"/>
    <w:rsid w:val="00DA4967"/>
    <w:rsid w:val="00DC4929"/>
    <w:rsid w:val="00DC4DC8"/>
    <w:rsid w:val="00DC54E1"/>
    <w:rsid w:val="00DD49D5"/>
    <w:rsid w:val="00DD753C"/>
    <w:rsid w:val="00DE466A"/>
    <w:rsid w:val="00DE5E09"/>
    <w:rsid w:val="00DF27D3"/>
    <w:rsid w:val="00DF30B3"/>
    <w:rsid w:val="00DF4DAC"/>
    <w:rsid w:val="00E05966"/>
    <w:rsid w:val="00E14C5B"/>
    <w:rsid w:val="00E15B9B"/>
    <w:rsid w:val="00E16B25"/>
    <w:rsid w:val="00E21560"/>
    <w:rsid w:val="00E30D0C"/>
    <w:rsid w:val="00E34F86"/>
    <w:rsid w:val="00E37576"/>
    <w:rsid w:val="00E40E25"/>
    <w:rsid w:val="00E4595A"/>
    <w:rsid w:val="00E50110"/>
    <w:rsid w:val="00E67BBF"/>
    <w:rsid w:val="00E74785"/>
    <w:rsid w:val="00E8659C"/>
    <w:rsid w:val="00E86702"/>
    <w:rsid w:val="00E911AB"/>
    <w:rsid w:val="00E91CF7"/>
    <w:rsid w:val="00E95A14"/>
    <w:rsid w:val="00E96953"/>
    <w:rsid w:val="00E973A5"/>
    <w:rsid w:val="00EA419D"/>
    <w:rsid w:val="00EA53DE"/>
    <w:rsid w:val="00EE1ABD"/>
    <w:rsid w:val="00EE1EEC"/>
    <w:rsid w:val="00EE2487"/>
    <w:rsid w:val="00EE3DB9"/>
    <w:rsid w:val="00EE5DC6"/>
    <w:rsid w:val="00EF0852"/>
    <w:rsid w:val="00F00DDF"/>
    <w:rsid w:val="00F07CED"/>
    <w:rsid w:val="00F148F2"/>
    <w:rsid w:val="00F47B47"/>
    <w:rsid w:val="00F5316C"/>
    <w:rsid w:val="00F63E0F"/>
    <w:rsid w:val="00F643B4"/>
    <w:rsid w:val="00F64D27"/>
    <w:rsid w:val="00F73B04"/>
    <w:rsid w:val="00F83EE0"/>
    <w:rsid w:val="00F87367"/>
    <w:rsid w:val="00F9795A"/>
    <w:rsid w:val="00FA0EB1"/>
    <w:rsid w:val="00FA200C"/>
    <w:rsid w:val="00FA3A96"/>
    <w:rsid w:val="00FB2DD6"/>
    <w:rsid w:val="00FB4A28"/>
    <w:rsid w:val="00FC0970"/>
    <w:rsid w:val="00FC4FD5"/>
    <w:rsid w:val="00FD0670"/>
    <w:rsid w:val="00FD2176"/>
    <w:rsid w:val="00FD4B1A"/>
    <w:rsid w:val="00FE21D2"/>
    <w:rsid w:val="00FE2370"/>
    <w:rsid w:val="00FE2D93"/>
    <w:rsid w:val="00FE6A1E"/>
    <w:rsid w:val="00FF34C7"/>
    <w:rsid w:val="00FF47C8"/>
    <w:rsid w:val="00FF78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FA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3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C1140"/>
    <w:rPr>
      <w:color w:val="0084B4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4C1140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0489C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B16B9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16B90"/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671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25A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F7815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3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semiHidden/>
    <w:rsid w:val="00C41D21"/>
    <w:pPr>
      <w:spacing w:after="0" w:line="300" w:lineRule="auto"/>
      <w:ind w:left="720" w:hanging="360"/>
      <w:jc w:val="both"/>
    </w:pPr>
    <w:rPr>
      <w:rFonts w:ascii="Courier New" w:eastAsia="Times New Roman" w:hAnsi="Courier New" w:cs="Times New Roman"/>
      <w:sz w:val="20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semiHidden/>
    <w:rsid w:val="00C41D21"/>
    <w:rPr>
      <w:rFonts w:ascii="Courier New" w:eastAsia="Times New Roman" w:hAnsi="Courier New" w:cs="Times New Roman"/>
      <w:sz w:val="20"/>
      <w:szCs w:val="24"/>
    </w:rPr>
  </w:style>
  <w:style w:type="paragraph" w:styleId="BlockText">
    <w:name w:val="Block Text"/>
    <w:basedOn w:val="Normal"/>
    <w:uiPriority w:val="99"/>
    <w:unhideWhenUsed/>
    <w:rsid w:val="000D1466"/>
    <w:pPr>
      <w:spacing w:after="0" w:line="240" w:lineRule="auto"/>
      <w:ind w:left="360" w:right="360"/>
    </w:pPr>
    <w:rPr>
      <w:rFonts w:ascii="Century Schoolbook" w:eastAsia="Times New Roman" w:hAnsi="Century Schoolbook" w:cs="Times New Roman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977840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8924BA"/>
    <w:pPr>
      <w:widowControl w:val="0"/>
      <w:spacing w:after="0" w:line="240" w:lineRule="auto"/>
      <w:ind w:left="1540" w:hanging="36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924BA"/>
    <w:rPr>
      <w:rFonts w:ascii="Calibri" w:eastAsia="Calibri" w:hAnsi="Calibri"/>
      <w:sz w:val="24"/>
      <w:szCs w:val="24"/>
    </w:rPr>
  </w:style>
  <w:style w:type="paragraph" w:customStyle="1" w:styleId="Default">
    <w:name w:val="Default"/>
    <w:rsid w:val="004847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02037"/>
    <w:rPr>
      <w:color w:val="0084B4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37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0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7" Type="http://schemas.openxmlformats.org/officeDocument/2006/relationships/hyperlink" Target="mailto:Akbar-394006@gulfjobseeker.com" TargetMode="Externa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hart" Target="charts/chart4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glossaryDocument" Target="glossary/document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0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1.xlsx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2.xlsx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3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3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4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5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6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7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8.xlsx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9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7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B2F-4D85-A82B-C0AA7C1B9E2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B2F-4D85-A82B-C0AA7C1B9E29}"/>
            </c:ext>
          </c:extLst>
        </c:ser>
        <c:gapWidth val="0"/>
        <c:overlap val="100"/>
        <c:axId val="229414784"/>
        <c:axId val="229416320"/>
      </c:barChart>
      <c:catAx>
        <c:axId val="229414784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29416320"/>
        <c:crosses val="autoZero"/>
        <c:auto val="1"/>
        <c:lblAlgn val="ctr"/>
        <c:lblOffset val="100"/>
      </c:catAx>
      <c:valAx>
        <c:axId val="229416320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294147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74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gapWidth val="0"/>
        <c:overlap val="100"/>
        <c:axId val="266781440"/>
        <c:axId val="266782976"/>
      </c:barChart>
      <c:catAx>
        <c:axId val="266781440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6782976"/>
        <c:crosses val="autoZero"/>
        <c:auto val="1"/>
        <c:lblAlgn val="ctr"/>
        <c:lblOffset val="100"/>
      </c:catAx>
      <c:valAx>
        <c:axId val="266782976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6781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74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1CD-4BCB-9D73-CE936A6C76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1CD-4BCB-9D73-CE936A6C768D}"/>
            </c:ext>
          </c:extLst>
        </c:ser>
        <c:gapWidth val="0"/>
        <c:overlap val="100"/>
        <c:axId val="265643904"/>
        <c:axId val="265645440"/>
      </c:barChart>
      <c:catAx>
        <c:axId val="265643904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5645440"/>
        <c:crosses val="autoZero"/>
        <c:auto val="1"/>
        <c:lblAlgn val="ctr"/>
        <c:lblOffset val="100"/>
      </c:catAx>
      <c:valAx>
        <c:axId val="265645440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56439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74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gapWidth val="0"/>
        <c:overlap val="100"/>
        <c:axId val="268246016"/>
        <c:axId val="268251904"/>
      </c:barChart>
      <c:catAx>
        <c:axId val="268246016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8251904"/>
        <c:crosses val="autoZero"/>
        <c:auto val="1"/>
        <c:lblAlgn val="ctr"/>
        <c:lblOffset val="100"/>
      </c:catAx>
      <c:valAx>
        <c:axId val="268251904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82460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92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gapWidth val="0"/>
        <c:overlap val="100"/>
        <c:axId val="266891648"/>
        <c:axId val="266893184"/>
      </c:barChart>
      <c:catAx>
        <c:axId val="266891648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6893184"/>
        <c:crosses val="autoZero"/>
        <c:auto val="1"/>
        <c:lblAlgn val="ctr"/>
        <c:lblOffset val="100"/>
      </c:catAx>
      <c:valAx>
        <c:axId val="266893184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68916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74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gapWidth val="0"/>
        <c:overlap val="100"/>
        <c:axId val="229440512"/>
        <c:axId val="229425920"/>
      </c:barChart>
      <c:catAx>
        <c:axId val="229440512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29425920"/>
        <c:crosses val="autoZero"/>
        <c:auto val="1"/>
        <c:lblAlgn val="ctr"/>
        <c:lblOffset val="100"/>
      </c:catAx>
      <c:valAx>
        <c:axId val="229425920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29440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57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gapWidth val="0"/>
        <c:overlap val="100"/>
        <c:axId val="264573312"/>
        <c:axId val="264574848"/>
      </c:barChart>
      <c:catAx>
        <c:axId val="264573312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4574848"/>
        <c:crosses val="autoZero"/>
        <c:auto val="1"/>
        <c:lblAlgn val="ctr"/>
        <c:lblOffset val="100"/>
      </c:catAx>
      <c:valAx>
        <c:axId val="264574848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45733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57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gapWidth val="0"/>
        <c:overlap val="100"/>
        <c:axId val="235824640"/>
        <c:axId val="235826176"/>
      </c:barChart>
      <c:catAx>
        <c:axId val="235824640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35826176"/>
        <c:crosses val="autoZero"/>
        <c:auto val="1"/>
        <c:lblAlgn val="ctr"/>
        <c:lblOffset val="100"/>
      </c:catAx>
      <c:valAx>
        <c:axId val="235826176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358246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57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1CD-4BCB-9D73-CE936A6C76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1CD-4BCB-9D73-CE936A6C768D}"/>
            </c:ext>
          </c:extLst>
        </c:ser>
        <c:gapWidth val="0"/>
        <c:overlap val="100"/>
        <c:axId val="264583808"/>
        <c:axId val="264651136"/>
      </c:barChart>
      <c:catAx>
        <c:axId val="264583808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4651136"/>
        <c:crosses val="autoZero"/>
        <c:auto val="1"/>
        <c:lblAlgn val="ctr"/>
        <c:lblOffset val="100"/>
      </c:catAx>
      <c:valAx>
        <c:axId val="264651136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45838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57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gapWidth val="0"/>
        <c:overlap val="100"/>
        <c:axId val="264626176"/>
        <c:axId val="264627712"/>
      </c:barChart>
      <c:catAx>
        <c:axId val="264626176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4627712"/>
        <c:crosses val="autoZero"/>
        <c:auto val="1"/>
        <c:lblAlgn val="ctr"/>
        <c:lblOffset val="100"/>
      </c:catAx>
      <c:valAx>
        <c:axId val="264627712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4626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57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gapWidth val="0"/>
        <c:overlap val="100"/>
        <c:axId val="264647808"/>
        <c:axId val="264649344"/>
      </c:barChart>
      <c:catAx>
        <c:axId val="264647808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4649344"/>
        <c:crosses val="autoZero"/>
        <c:auto val="1"/>
        <c:lblAlgn val="ctr"/>
        <c:lblOffset val="100"/>
      </c:catAx>
      <c:valAx>
        <c:axId val="264649344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46478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74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gapWidth val="0"/>
        <c:overlap val="100"/>
        <c:axId val="264657152"/>
        <c:axId val="264663040"/>
      </c:barChart>
      <c:catAx>
        <c:axId val="264657152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4663040"/>
        <c:crosses val="autoZero"/>
        <c:auto val="1"/>
        <c:lblAlgn val="ctr"/>
        <c:lblOffset val="100"/>
      </c:catAx>
      <c:valAx>
        <c:axId val="264663040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46571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3.9819950690013674E-3"/>
          <c:y val="0"/>
          <c:w val="0.99601800493099857"/>
          <c:h val="1"/>
        </c:manualLayout>
      </c:layout>
      <c:barChart>
        <c:barDir val="bar"/>
        <c:grouping val="stack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gapWidth val="0"/>
        <c:overlap val="100"/>
        <c:axId val="264670592"/>
        <c:axId val="265659520"/>
      </c:barChart>
      <c:catAx>
        <c:axId val="264670592"/>
        <c:scaling>
          <c:orientation val="minMax"/>
        </c:scaling>
        <c:delete val="1"/>
        <c:axPos val="l"/>
        <c:numFmt formatCode="General" sourceLinked="1"/>
        <c:majorTickMark val="none"/>
        <c:tickLblPos val="nextTo"/>
        <c:crossAx val="265659520"/>
        <c:crosses val="autoZero"/>
        <c:auto val="1"/>
        <c:lblAlgn val="ctr"/>
        <c:lblOffset val="100"/>
      </c:catAx>
      <c:valAx>
        <c:axId val="265659520"/>
        <c:scaling>
          <c:orientation val="minMax"/>
          <c:max val="100"/>
          <c:min val="0"/>
        </c:scaling>
        <c:delete val="1"/>
        <c:axPos val="b"/>
        <c:numFmt formatCode="General" sourceLinked="1"/>
        <c:tickLblPos val="nextTo"/>
        <c:crossAx val="2646705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56D2140542DA4AAD8C10F50A550E7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EC9A7-5E30-4DE4-8CEA-EC285137D736}"/>
      </w:docPartPr>
      <w:docPartBody>
        <w:p w:rsidR="004B056E" w:rsidRDefault="00C90866" w:rsidP="00C90866">
          <w:pPr>
            <w:pStyle w:val="56D2140542DA4AAD8C10F50A550E711713"/>
          </w:pPr>
          <w:r w:rsidRPr="00B16B90">
            <w:rPr>
              <w:rFonts w:ascii="Calibri" w:hAnsi="Calibri" w:cs="Calibri"/>
              <w:b/>
              <w:caps/>
              <w:color w:val="4F81BD" w:themeColor="accent1"/>
              <w:sz w:val="32"/>
            </w:rPr>
            <w:t>Experience</w:t>
          </w:r>
        </w:p>
      </w:docPartBody>
    </w:docPart>
    <w:docPart>
      <w:docPartPr>
        <w:name w:val="A1BC29547C31400195663F3DE04AE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9FF42-F6C8-4E53-A4CA-0A0A9D7F76AB}"/>
      </w:docPartPr>
      <w:docPartBody>
        <w:p w:rsidR="0093082F" w:rsidRDefault="005D0B77" w:rsidP="005D0B77">
          <w:pPr>
            <w:pStyle w:val="A1BC29547C31400195663F3DE04AEFDB"/>
          </w:pPr>
          <w:r>
            <w:rPr>
              <w:rFonts w:ascii="Calibri" w:hAnsi="Calibri" w:cs="Calibri"/>
              <w:b/>
              <w:caps/>
              <w:color w:val="4F81BD" w:themeColor="accent1"/>
              <w:sz w:val="32"/>
            </w:rPr>
            <w:t>EDUCATION</w:t>
          </w:r>
        </w:p>
      </w:docPartBody>
    </w:docPart>
    <w:docPart>
      <w:docPartPr>
        <w:name w:val="A42DB5C629754032918F1E31F01C5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98F41-BAF9-4733-85C5-5B44473AC3BB}"/>
      </w:docPartPr>
      <w:docPartBody>
        <w:p w:rsidR="00591EB3" w:rsidRDefault="00E07D96" w:rsidP="00E07D96">
          <w:pPr>
            <w:pStyle w:val="A42DB5C629754032918F1E31F01C5BBB"/>
          </w:pPr>
          <w:r w:rsidRPr="007D17BD">
            <w:rPr>
              <w:rFonts w:ascii="Calibri" w:hAnsi="Calibri" w:cs="Calibri"/>
              <w:b/>
              <w:caps/>
              <w:color w:val="4F81BD" w:themeColor="accent1"/>
              <w:sz w:val="32"/>
            </w:rPr>
            <w:t>Professional skills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90866"/>
    <w:rsid w:val="00081D06"/>
    <w:rsid w:val="000A06BE"/>
    <w:rsid w:val="0010483A"/>
    <w:rsid w:val="001213FF"/>
    <w:rsid w:val="001409C0"/>
    <w:rsid w:val="0018289D"/>
    <w:rsid w:val="001F238F"/>
    <w:rsid w:val="0020437E"/>
    <w:rsid w:val="00207A11"/>
    <w:rsid w:val="00215014"/>
    <w:rsid w:val="002610D3"/>
    <w:rsid w:val="00271746"/>
    <w:rsid w:val="002E017D"/>
    <w:rsid w:val="00334BCB"/>
    <w:rsid w:val="004053BF"/>
    <w:rsid w:val="004225CA"/>
    <w:rsid w:val="004914AD"/>
    <w:rsid w:val="004B056E"/>
    <w:rsid w:val="005515D5"/>
    <w:rsid w:val="00591EB3"/>
    <w:rsid w:val="005D0B77"/>
    <w:rsid w:val="005D7736"/>
    <w:rsid w:val="005E21C3"/>
    <w:rsid w:val="00607137"/>
    <w:rsid w:val="00664F4B"/>
    <w:rsid w:val="006C12D9"/>
    <w:rsid w:val="006D7C0A"/>
    <w:rsid w:val="006F2DE8"/>
    <w:rsid w:val="00787BFF"/>
    <w:rsid w:val="007D541F"/>
    <w:rsid w:val="008161D5"/>
    <w:rsid w:val="0089751F"/>
    <w:rsid w:val="008A54E4"/>
    <w:rsid w:val="008D03DB"/>
    <w:rsid w:val="0093082F"/>
    <w:rsid w:val="00932311"/>
    <w:rsid w:val="00984028"/>
    <w:rsid w:val="009C0A13"/>
    <w:rsid w:val="009F6C03"/>
    <w:rsid w:val="00A35A99"/>
    <w:rsid w:val="00A5230C"/>
    <w:rsid w:val="00A70E1D"/>
    <w:rsid w:val="00A84296"/>
    <w:rsid w:val="00A94C07"/>
    <w:rsid w:val="00AB4382"/>
    <w:rsid w:val="00AD21DC"/>
    <w:rsid w:val="00AF18C5"/>
    <w:rsid w:val="00BA09AA"/>
    <w:rsid w:val="00BA651F"/>
    <w:rsid w:val="00BB37E6"/>
    <w:rsid w:val="00BE7964"/>
    <w:rsid w:val="00BF238E"/>
    <w:rsid w:val="00C90866"/>
    <w:rsid w:val="00CE1752"/>
    <w:rsid w:val="00D200F6"/>
    <w:rsid w:val="00D70BA5"/>
    <w:rsid w:val="00D948AA"/>
    <w:rsid w:val="00DB476F"/>
    <w:rsid w:val="00DC07CF"/>
    <w:rsid w:val="00DD46B3"/>
    <w:rsid w:val="00DE1CFB"/>
    <w:rsid w:val="00E07D96"/>
    <w:rsid w:val="00E926D7"/>
    <w:rsid w:val="00F42474"/>
    <w:rsid w:val="00FC19C2"/>
    <w:rsid w:val="00FD6A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1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26F3F5BB134C6C99120B0C5692A0AD">
    <w:name w:val="D826F3F5BB134C6C99120B0C5692A0AD"/>
    <w:rsid w:val="00C90866"/>
  </w:style>
  <w:style w:type="paragraph" w:customStyle="1" w:styleId="758C823261E647A4A8E5848EC85A18D0">
    <w:name w:val="758C823261E647A4A8E5848EC85A18D0"/>
    <w:rsid w:val="00C90866"/>
  </w:style>
  <w:style w:type="paragraph" w:customStyle="1" w:styleId="F3AD617A0D7A472D95875A3B1DD843D6">
    <w:name w:val="F3AD617A0D7A472D95875A3B1DD843D6"/>
    <w:rsid w:val="00C90866"/>
  </w:style>
  <w:style w:type="paragraph" w:customStyle="1" w:styleId="F76828AFAD2A4AB0B01D7303E922C45B">
    <w:name w:val="F76828AFAD2A4AB0B01D7303E922C45B"/>
    <w:rsid w:val="00C90866"/>
  </w:style>
  <w:style w:type="paragraph" w:customStyle="1" w:styleId="F696BC3255C04FCC8D18CA9F9A867D31">
    <w:name w:val="F696BC3255C04FCC8D18CA9F9A867D31"/>
    <w:rsid w:val="00C90866"/>
  </w:style>
  <w:style w:type="paragraph" w:customStyle="1" w:styleId="2A634E3905774BA68C044ABD324F9F4E">
    <w:name w:val="2A634E3905774BA68C044ABD324F9F4E"/>
    <w:rsid w:val="00C90866"/>
  </w:style>
  <w:style w:type="character" w:styleId="PlaceholderText">
    <w:name w:val="Placeholder Text"/>
    <w:basedOn w:val="DefaultParagraphFont"/>
    <w:uiPriority w:val="99"/>
    <w:semiHidden/>
    <w:rsid w:val="00C90866"/>
    <w:rPr>
      <w:color w:val="808080"/>
    </w:rPr>
  </w:style>
  <w:style w:type="paragraph" w:customStyle="1" w:styleId="D826F3F5BB134C6C99120B0C5692A0AD1">
    <w:name w:val="D826F3F5BB134C6C99120B0C5692A0AD1"/>
    <w:rsid w:val="00C90866"/>
    <w:rPr>
      <w:rFonts w:eastAsiaTheme="minorHAnsi"/>
    </w:rPr>
  </w:style>
  <w:style w:type="paragraph" w:customStyle="1" w:styleId="2A634E3905774BA68C044ABD324F9F4E1">
    <w:name w:val="2A634E3905774BA68C044ABD324F9F4E1"/>
    <w:rsid w:val="00C90866"/>
    <w:rPr>
      <w:rFonts w:eastAsiaTheme="minorHAnsi"/>
    </w:rPr>
  </w:style>
  <w:style w:type="paragraph" w:customStyle="1" w:styleId="F696BC3255C04FCC8D18CA9F9A867D311">
    <w:name w:val="F696BC3255C04FCC8D18CA9F9A867D311"/>
    <w:rsid w:val="00C90866"/>
    <w:rPr>
      <w:rFonts w:eastAsiaTheme="minorHAnsi"/>
    </w:rPr>
  </w:style>
  <w:style w:type="paragraph" w:customStyle="1" w:styleId="F3AD617A0D7A472D95875A3B1DD843D61">
    <w:name w:val="F3AD617A0D7A472D95875A3B1DD843D61"/>
    <w:rsid w:val="00C90866"/>
    <w:rPr>
      <w:rFonts w:eastAsiaTheme="minorHAnsi"/>
    </w:rPr>
  </w:style>
  <w:style w:type="paragraph" w:customStyle="1" w:styleId="F76828AFAD2A4AB0B01D7303E922C45B1">
    <w:name w:val="F76828AFAD2A4AB0B01D7303E922C45B1"/>
    <w:rsid w:val="00C90866"/>
    <w:rPr>
      <w:rFonts w:eastAsiaTheme="minorHAnsi"/>
    </w:rPr>
  </w:style>
  <w:style w:type="paragraph" w:customStyle="1" w:styleId="758C823261E647A4A8E5848EC85A18D01">
    <w:name w:val="758C823261E647A4A8E5848EC85A18D01"/>
    <w:rsid w:val="00C90866"/>
    <w:rPr>
      <w:rFonts w:eastAsiaTheme="minorHAnsi"/>
    </w:rPr>
  </w:style>
  <w:style w:type="paragraph" w:customStyle="1" w:styleId="D826F3F5BB134C6C99120B0C5692A0AD2">
    <w:name w:val="D826F3F5BB134C6C99120B0C5692A0AD2"/>
    <w:rsid w:val="00C90866"/>
    <w:rPr>
      <w:rFonts w:eastAsiaTheme="minorHAnsi"/>
    </w:rPr>
  </w:style>
  <w:style w:type="paragraph" w:customStyle="1" w:styleId="2A634E3905774BA68C044ABD324F9F4E2">
    <w:name w:val="2A634E3905774BA68C044ABD324F9F4E2"/>
    <w:rsid w:val="00C90866"/>
    <w:rPr>
      <w:rFonts w:eastAsiaTheme="minorHAnsi"/>
    </w:rPr>
  </w:style>
  <w:style w:type="paragraph" w:customStyle="1" w:styleId="F696BC3255C04FCC8D18CA9F9A867D312">
    <w:name w:val="F696BC3255C04FCC8D18CA9F9A867D312"/>
    <w:rsid w:val="00C90866"/>
    <w:rPr>
      <w:rFonts w:eastAsiaTheme="minorHAnsi"/>
    </w:rPr>
  </w:style>
  <w:style w:type="paragraph" w:customStyle="1" w:styleId="F3AD617A0D7A472D95875A3B1DD843D62">
    <w:name w:val="F3AD617A0D7A472D95875A3B1DD843D62"/>
    <w:rsid w:val="00C90866"/>
    <w:rPr>
      <w:rFonts w:eastAsiaTheme="minorHAnsi"/>
    </w:rPr>
  </w:style>
  <w:style w:type="paragraph" w:customStyle="1" w:styleId="F76828AFAD2A4AB0B01D7303E922C45B2">
    <w:name w:val="F76828AFAD2A4AB0B01D7303E922C45B2"/>
    <w:rsid w:val="00C90866"/>
    <w:rPr>
      <w:rFonts w:eastAsiaTheme="minorHAnsi"/>
    </w:rPr>
  </w:style>
  <w:style w:type="paragraph" w:customStyle="1" w:styleId="758C823261E647A4A8E5848EC85A18D02">
    <w:name w:val="758C823261E647A4A8E5848EC85A18D02"/>
    <w:rsid w:val="00C90866"/>
    <w:rPr>
      <w:rFonts w:eastAsiaTheme="minorHAnsi"/>
    </w:rPr>
  </w:style>
  <w:style w:type="paragraph" w:customStyle="1" w:styleId="570A7E640BFF47119ADED7EEBEA25F0D">
    <w:name w:val="570A7E640BFF47119ADED7EEBEA25F0D"/>
    <w:rsid w:val="00C90866"/>
  </w:style>
  <w:style w:type="paragraph" w:customStyle="1" w:styleId="931D200337A34F77AB4F579B28FC3F47">
    <w:name w:val="931D200337A34F77AB4F579B28FC3F47"/>
    <w:rsid w:val="00C90866"/>
  </w:style>
  <w:style w:type="paragraph" w:customStyle="1" w:styleId="ED6AC5A1A61D4835AEE5A2FABEF50F1A">
    <w:name w:val="ED6AC5A1A61D4835AEE5A2FABEF50F1A"/>
    <w:rsid w:val="00C90866"/>
  </w:style>
  <w:style w:type="paragraph" w:customStyle="1" w:styleId="AAF4A86FEB0C4837B61BCA677225CB85">
    <w:name w:val="AAF4A86FEB0C4837B61BCA677225CB85"/>
    <w:rsid w:val="00C90866"/>
  </w:style>
  <w:style w:type="paragraph" w:customStyle="1" w:styleId="69B76E1620AD437DB6F7C889CC02C5E7">
    <w:name w:val="69B76E1620AD437DB6F7C889CC02C5E7"/>
    <w:rsid w:val="00C90866"/>
  </w:style>
  <w:style w:type="paragraph" w:customStyle="1" w:styleId="36DD476F280042F286E82FA01CC53B04">
    <w:name w:val="36DD476F280042F286E82FA01CC53B04"/>
    <w:rsid w:val="00C90866"/>
  </w:style>
  <w:style w:type="paragraph" w:customStyle="1" w:styleId="0646A278ECFB4239916F77AC57EC5459">
    <w:name w:val="0646A278ECFB4239916F77AC57EC5459"/>
    <w:rsid w:val="00C90866"/>
  </w:style>
  <w:style w:type="paragraph" w:customStyle="1" w:styleId="1D10BCD4542E49B39D797CA1157182A1">
    <w:name w:val="1D10BCD4542E49B39D797CA1157182A1"/>
    <w:rsid w:val="00C90866"/>
  </w:style>
  <w:style w:type="paragraph" w:customStyle="1" w:styleId="F5643555F1EE42FCAA03EC8035766CD6">
    <w:name w:val="F5643555F1EE42FCAA03EC8035766CD6"/>
    <w:rsid w:val="00C90866"/>
  </w:style>
  <w:style w:type="paragraph" w:customStyle="1" w:styleId="C8C9078ADA1F4EA380FDB9085E8CC83E">
    <w:name w:val="C8C9078ADA1F4EA380FDB9085E8CC83E"/>
    <w:rsid w:val="00C90866"/>
  </w:style>
  <w:style w:type="character" w:styleId="Hyperlink">
    <w:name w:val="Hyperlink"/>
    <w:basedOn w:val="DefaultParagraphFont"/>
    <w:uiPriority w:val="99"/>
    <w:unhideWhenUsed/>
    <w:rsid w:val="00C90866"/>
    <w:rPr>
      <w:color w:val="0000FF" w:themeColor="hyperlink"/>
      <w:u w:val="single"/>
    </w:rPr>
  </w:style>
  <w:style w:type="paragraph" w:customStyle="1" w:styleId="EEFD8F9530144AC089775FCE39D12268">
    <w:name w:val="EEFD8F9530144AC089775FCE39D12268"/>
    <w:rsid w:val="00C90866"/>
  </w:style>
  <w:style w:type="paragraph" w:customStyle="1" w:styleId="47AA43BFE3324CEE9965CD3C62B53D71">
    <w:name w:val="47AA43BFE3324CEE9965CD3C62B53D71"/>
    <w:rsid w:val="00C90866"/>
  </w:style>
  <w:style w:type="paragraph" w:customStyle="1" w:styleId="17EA55A95FCC46C683B474726E20865F">
    <w:name w:val="17EA55A95FCC46C683B474726E20865F"/>
    <w:rsid w:val="00C90866"/>
  </w:style>
  <w:style w:type="paragraph" w:customStyle="1" w:styleId="C89E54C3AFD346B9B957CB434C243D4D">
    <w:name w:val="C89E54C3AFD346B9B957CB434C243D4D"/>
    <w:rsid w:val="00C90866"/>
  </w:style>
  <w:style w:type="paragraph" w:customStyle="1" w:styleId="B54C88A93D794D8BAB18F0FD10460E5C">
    <w:name w:val="B54C88A93D794D8BAB18F0FD10460E5C"/>
    <w:rsid w:val="00C90866"/>
  </w:style>
  <w:style w:type="paragraph" w:customStyle="1" w:styleId="915E29D7D60B4E3EBD6C9FCCEE2D5711">
    <w:name w:val="915E29D7D60B4E3EBD6C9FCCEE2D5711"/>
    <w:rsid w:val="00C90866"/>
  </w:style>
  <w:style w:type="paragraph" w:customStyle="1" w:styleId="7192CC9C99C04A9BAC97D83B1F99282C">
    <w:name w:val="7192CC9C99C04A9BAC97D83B1F99282C"/>
    <w:rsid w:val="00C90866"/>
  </w:style>
  <w:style w:type="paragraph" w:customStyle="1" w:styleId="3C07BE94339D4383970D89FAF39027DE">
    <w:name w:val="3C07BE94339D4383970D89FAF39027DE"/>
    <w:rsid w:val="00C90866"/>
  </w:style>
  <w:style w:type="paragraph" w:customStyle="1" w:styleId="D6F5967AAC0D4605BAEEC568B2A096F8">
    <w:name w:val="D6F5967AAC0D4605BAEEC568B2A096F8"/>
    <w:rsid w:val="00C90866"/>
  </w:style>
  <w:style w:type="paragraph" w:customStyle="1" w:styleId="EBC8868A60B34BF58F4B253D4FB59403">
    <w:name w:val="EBC8868A60B34BF58F4B253D4FB59403"/>
    <w:rsid w:val="00C90866"/>
  </w:style>
  <w:style w:type="paragraph" w:customStyle="1" w:styleId="77776AC87C1D4D6B940BF4EBD6FBA513">
    <w:name w:val="77776AC87C1D4D6B940BF4EBD6FBA513"/>
    <w:rsid w:val="00C90866"/>
  </w:style>
  <w:style w:type="paragraph" w:customStyle="1" w:styleId="ED34FD1F81D34FFBBA8F2641C8A775AF">
    <w:name w:val="ED34FD1F81D34FFBBA8F2641C8A775AF"/>
    <w:rsid w:val="00C90866"/>
  </w:style>
  <w:style w:type="paragraph" w:customStyle="1" w:styleId="93AF7C7F59F843C49A5B9FD6131F4CE8">
    <w:name w:val="93AF7C7F59F843C49A5B9FD6131F4CE8"/>
    <w:rsid w:val="00C90866"/>
  </w:style>
  <w:style w:type="paragraph" w:customStyle="1" w:styleId="D15FEBA40B4A4406BDDDA9C29FA8FFBF">
    <w:name w:val="D15FEBA40B4A4406BDDDA9C29FA8FFBF"/>
    <w:rsid w:val="00C90866"/>
  </w:style>
  <w:style w:type="paragraph" w:customStyle="1" w:styleId="AFD7D0FD3C7544D288B3623FBDB87178">
    <w:name w:val="AFD7D0FD3C7544D288B3623FBDB87178"/>
    <w:rsid w:val="00C90866"/>
  </w:style>
  <w:style w:type="paragraph" w:customStyle="1" w:styleId="F7AC8BA75E584D289F241FCB9E8DB1D6">
    <w:name w:val="F7AC8BA75E584D289F241FCB9E8DB1D6"/>
    <w:rsid w:val="00C90866"/>
  </w:style>
  <w:style w:type="paragraph" w:customStyle="1" w:styleId="3008DAB87667424A980580A533090B65">
    <w:name w:val="3008DAB87667424A980580A533090B65"/>
    <w:rsid w:val="00C90866"/>
  </w:style>
  <w:style w:type="paragraph" w:customStyle="1" w:styleId="8CC3DA2D63ED4911A9B6BA0F83F4E3C8">
    <w:name w:val="8CC3DA2D63ED4911A9B6BA0F83F4E3C8"/>
    <w:rsid w:val="00C90866"/>
  </w:style>
  <w:style w:type="paragraph" w:customStyle="1" w:styleId="F686081AFAF14D4595F48FB19EEFE9A5">
    <w:name w:val="F686081AFAF14D4595F48FB19EEFE9A5"/>
    <w:rsid w:val="00C90866"/>
  </w:style>
  <w:style w:type="paragraph" w:customStyle="1" w:styleId="AE5B03CAD428465382A2379E421CE212">
    <w:name w:val="AE5B03CAD428465382A2379E421CE212"/>
    <w:rsid w:val="00C90866"/>
  </w:style>
  <w:style w:type="paragraph" w:customStyle="1" w:styleId="8CC3DA2D63ED4911A9B6BA0F83F4E3C81">
    <w:name w:val="8CC3DA2D63ED4911A9B6BA0F83F4E3C8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1">
    <w:name w:val="F686081AFAF14D4595F48FB19EEFE9A5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1">
    <w:name w:val="AE5B03CAD428465382A2379E421CE212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36DD476F280042F286E82FA01CC53B041">
    <w:name w:val="36DD476F280042F286E82FA01CC53B041"/>
    <w:rsid w:val="00C90866"/>
    <w:rPr>
      <w:rFonts w:eastAsiaTheme="minorHAnsi"/>
    </w:rPr>
  </w:style>
  <w:style w:type="paragraph" w:customStyle="1" w:styleId="2A634E3905774BA68C044ABD324F9F4E3">
    <w:name w:val="2A634E3905774BA68C044ABD324F9F4E3"/>
    <w:rsid w:val="00C90866"/>
    <w:rPr>
      <w:rFonts w:eastAsiaTheme="minorHAnsi"/>
    </w:rPr>
  </w:style>
  <w:style w:type="paragraph" w:customStyle="1" w:styleId="F696BC3255C04FCC8D18CA9F9A867D313">
    <w:name w:val="F696BC3255C04FCC8D18CA9F9A867D313"/>
    <w:rsid w:val="00C90866"/>
    <w:rPr>
      <w:rFonts w:eastAsiaTheme="minorHAnsi"/>
    </w:rPr>
  </w:style>
  <w:style w:type="paragraph" w:customStyle="1" w:styleId="F3AD617A0D7A472D95875A3B1DD843D63">
    <w:name w:val="F3AD617A0D7A472D95875A3B1DD843D63"/>
    <w:rsid w:val="00C90866"/>
    <w:rPr>
      <w:rFonts w:eastAsiaTheme="minorHAnsi"/>
    </w:rPr>
  </w:style>
  <w:style w:type="paragraph" w:customStyle="1" w:styleId="F76828AFAD2A4AB0B01D7303E922C45B3">
    <w:name w:val="F76828AFAD2A4AB0B01D7303E922C45B3"/>
    <w:rsid w:val="00C90866"/>
    <w:rPr>
      <w:rFonts w:eastAsiaTheme="minorHAnsi"/>
    </w:rPr>
  </w:style>
  <w:style w:type="paragraph" w:customStyle="1" w:styleId="758C823261E647A4A8E5848EC85A18D03">
    <w:name w:val="758C823261E647A4A8E5848EC85A18D03"/>
    <w:rsid w:val="00C90866"/>
    <w:rPr>
      <w:rFonts w:eastAsiaTheme="minorHAnsi"/>
    </w:rPr>
  </w:style>
  <w:style w:type="paragraph" w:customStyle="1" w:styleId="570A7E640BFF47119ADED7EEBEA25F0D1">
    <w:name w:val="570A7E640BFF47119ADED7EEBEA25F0D1"/>
    <w:rsid w:val="00C90866"/>
    <w:rPr>
      <w:rFonts w:eastAsiaTheme="minorHAnsi"/>
    </w:rPr>
  </w:style>
  <w:style w:type="paragraph" w:customStyle="1" w:styleId="931D200337A34F77AB4F579B28FC3F471">
    <w:name w:val="931D200337A34F77AB4F579B28FC3F471"/>
    <w:rsid w:val="00C90866"/>
    <w:rPr>
      <w:rFonts w:eastAsiaTheme="minorHAnsi"/>
    </w:rPr>
  </w:style>
  <w:style w:type="paragraph" w:customStyle="1" w:styleId="ED6AC5A1A61D4835AEE5A2FABEF50F1A1">
    <w:name w:val="ED6AC5A1A61D4835AEE5A2FABEF50F1A1"/>
    <w:rsid w:val="00C90866"/>
    <w:rPr>
      <w:rFonts w:eastAsiaTheme="minorHAnsi"/>
    </w:rPr>
  </w:style>
  <w:style w:type="paragraph" w:customStyle="1" w:styleId="AAF4A86FEB0C4837B61BCA677225CB851">
    <w:name w:val="AAF4A86FEB0C4837B61BCA677225CB851"/>
    <w:rsid w:val="00C90866"/>
    <w:rPr>
      <w:rFonts w:eastAsiaTheme="minorHAnsi"/>
    </w:rPr>
  </w:style>
  <w:style w:type="paragraph" w:customStyle="1" w:styleId="69B76E1620AD437DB6F7C889CC02C5E71">
    <w:name w:val="69B76E1620AD437DB6F7C889CC02C5E71"/>
    <w:rsid w:val="00C90866"/>
    <w:rPr>
      <w:rFonts w:eastAsiaTheme="minorHAnsi"/>
    </w:rPr>
  </w:style>
  <w:style w:type="paragraph" w:customStyle="1" w:styleId="EBC8868A60B34BF58F4B253D4FB594031">
    <w:name w:val="EBC8868A60B34BF58F4B253D4FB594031"/>
    <w:rsid w:val="00C90866"/>
    <w:rPr>
      <w:rFonts w:eastAsiaTheme="minorHAnsi"/>
    </w:rPr>
  </w:style>
  <w:style w:type="paragraph" w:customStyle="1" w:styleId="77776AC87C1D4D6B940BF4EBD6FBA5131">
    <w:name w:val="77776AC87C1D4D6B940BF4EBD6FBA5131"/>
    <w:rsid w:val="00C90866"/>
    <w:rPr>
      <w:rFonts w:eastAsiaTheme="minorHAnsi"/>
    </w:rPr>
  </w:style>
  <w:style w:type="paragraph" w:customStyle="1" w:styleId="ED34FD1F81D34FFBBA8F2641C8A775AF1">
    <w:name w:val="ED34FD1F81D34FFBBA8F2641C8A775AF1"/>
    <w:rsid w:val="00C90866"/>
    <w:rPr>
      <w:rFonts w:eastAsiaTheme="minorHAnsi"/>
    </w:rPr>
  </w:style>
  <w:style w:type="paragraph" w:customStyle="1" w:styleId="93AF7C7F59F843C49A5B9FD6131F4CE81">
    <w:name w:val="93AF7C7F59F843C49A5B9FD6131F4CE81"/>
    <w:rsid w:val="00C90866"/>
    <w:rPr>
      <w:rFonts w:eastAsiaTheme="minorHAnsi"/>
    </w:rPr>
  </w:style>
  <w:style w:type="paragraph" w:customStyle="1" w:styleId="F7AC8BA75E584D289F241FCB9E8DB1D61">
    <w:name w:val="F7AC8BA75E584D289F241FCB9E8DB1D61"/>
    <w:rsid w:val="00C90866"/>
    <w:rPr>
      <w:rFonts w:eastAsiaTheme="minorHAnsi"/>
    </w:rPr>
  </w:style>
  <w:style w:type="paragraph" w:customStyle="1" w:styleId="AFD7D0FD3C7544D288B3623FBDB871781">
    <w:name w:val="AFD7D0FD3C7544D288B3623FBDB871781"/>
    <w:rsid w:val="00C90866"/>
    <w:rPr>
      <w:rFonts w:eastAsiaTheme="minorHAnsi"/>
    </w:rPr>
  </w:style>
  <w:style w:type="paragraph" w:customStyle="1" w:styleId="8CC3DA2D63ED4911A9B6BA0F83F4E3C82">
    <w:name w:val="8CC3DA2D63ED4911A9B6BA0F83F4E3C8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2">
    <w:name w:val="F686081AFAF14D4595F48FB19EEFE9A5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2">
    <w:name w:val="AE5B03CAD428465382A2379E421CE212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36DD476F280042F286E82FA01CC53B042">
    <w:name w:val="36DD476F280042F286E82FA01CC53B042"/>
    <w:rsid w:val="00C90866"/>
    <w:rPr>
      <w:rFonts w:eastAsiaTheme="minorHAnsi"/>
    </w:rPr>
  </w:style>
  <w:style w:type="paragraph" w:customStyle="1" w:styleId="2A634E3905774BA68C044ABD324F9F4E4">
    <w:name w:val="2A634E3905774BA68C044ABD324F9F4E4"/>
    <w:rsid w:val="00C90866"/>
    <w:rPr>
      <w:rFonts w:eastAsiaTheme="minorHAnsi"/>
    </w:rPr>
  </w:style>
  <w:style w:type="paragraph" w:customStyle="1" w:styleId="F696BC3255C04FCC8D18CA9F9A867D314">
    <w:name w:val="F696BC3255C04FCC8D18CA9F9A867D314"/>
    <w:rsid w:val="00C90866"/>
    <w:rPr>
      <w:rFonts w:eastAsiaTheme="minorHAnsi"/>
    </w:rPr>
  </w:style>
  <w:style w:type="paragraph" w:customStyle="1" w:styleId="F3AD617A0D7A472D95875A3B1DD843D64">
    <w:name w:val="F3AD617A0D7A472D95875A3B1DD843D64"/>
    <w:rsid w:val="00C90866"/>
    <w:rPr>
      <w:rFonts w:eastAsiaTheme="minorHAnsi"/>
    </w:rPr>
  </w:style>
  <w:style w:type="paragraph" w:customStyle="1" w:styleId="F76828AFAD2A4AB0B01D7303E922C45B4">
    <w:name w:val="F76828AFAD2A4AB0B01D7303E922C45B4"/>
    <w:rsid w:val="00C90866"/>
    <w:rPr>
      <w:rFonts w:eastAsiaTheme="minorHAnsi"/>
    </w:rPr>
  </w:style>
  <w:style w:type="paragraph" w:customStyle="1" w:styleId="758C823261E647A4A8E5848EC85A18D04">
    <w:name w:val="758C823261E647A4A8E5848EC85A18D04"/>
    <w:rsid w:val="00C90866"/>
    <w:rPr>
      <w:rFonts w:eastAsiaTheme="minorHAnsi"/>
    </w:rPr>
  </w:style>
  <w:style w:type="paragraph" w:customStyle="1" w:styleId="570A7E640BFF47119ADED7EEBEA25F0D2">
    <w:name w:val="570A7E640BFF47119ADED7EEBEA25F0D2"/>
    <w:rsid w:val="00C90866"/>
    <w:rPr>
      <w:rFonts w:eastAsiaTheme="minorHAnsi"/>
    </w:rPr>
  </w:style>
  <w:style w:type="paragraph" w:customStyle="1" w:styleId="931D200337A34F77AB4F579B28FC3F472">
    <w:name w:val="931D200337A34F77AB4F579B28FC3F472"/>
    <w:rsid w:val="00C90866"/>
    <w:rPr>
      <w:rFonts w:eastAsiaTheme="minorHAnsi"/>
    </w:rPr>
  </w:style>
  <w:style w:type="paragraph" w:customStyle="1" w:styleId="ED6AC5A1A61D4835AEE5A2FABEF50F1A2">
    <w:name w:val="ED6AC5A1A61D4835AEE5A2FABEF50F1A2"/>
    <w:rsid w:val="00C90866"/>
    <w:rPr>
      <w:rFonts w:eastAsiaTheme="minorHAnsi"/>
    </w:rPr>
  </w:style>
  <w:style w:type="paragraph" w:customStyle="1" w:styleId="AAF4A86FEB0C4837B61BCA677225CB852">
    <w:name w:val="AAF4A86FEB0C4837B61BCA677225CB852"/>
    <w:rsid w:val="00C90866"/>
    <w:rPr>
      <w:rFonts w:eastAsiaTheme="minorHAnsi"/>
    </w:rPr>
  </w:style>
  <w:style w:type="paragraph" w:customStyle="1" w:styleId="69B76E1620AD437DB6F7C889CC02C5E72">
    <w:name w:val="69B76E1620AD437DB6F7C889CC02C5E72"/>
    <w:rsid w:val="00C90866"/>
    <w:rPr>
      <w:rFonts w:eastAsiaTheme="minorHAnsi"/>
    </w:rPr>
  </w:style>
  <w:style w:type="paragraph" w:customStyle="1" w:styleId="EBC8868A60B34BF58F4B253D4FB594032">
    <w:name w:val="EBC8868A60B34BF58F4B253D4FB594032"/>
    <w:rsid w:val="00C90866"/>
    <w:rPr>
      <w:rFonts w:eastAsiaTheme="minorHAnsi"/>
    </w:rPr>
  </w:style>
  <w:style w:type="paragraph" w:customStyle="1" w:styleId="77776AC87C1D4D6B940BF4EBD6FBA5132">
    <w:name w:val="77776AC87C1D4D6B940BF4EBD6FBA5132"/>
    <w:rsid w:val="00C90866"/>
    <w:rPr>
      <w:rFonts w:eastAsiaTheme="minorHAnsi"/>
    </w:rPr>
  </w:style>
  <w:style w:type="paragraph" w:customStyle="1" w:styleId="ED34FD1F81D34FFBBA8F2641C8A775AF2">
    <w:name w:val="ED34FD1F81D34FFBBA8F2641C8A775AF2"/>
    <w:rsid w:val="00C90866"/>
    <w:rPr>
      <w:rFonts w:eastAsiaTheme="minorHAnsi"/>
    </w:rPr>
  </w:style>
  <w:style w:type="paragraph" w:customStyle="1" w:styleId="93AF7C7F59F843C49A5B9FD6131F4CE82">
    <w:name w:val="93AF7C7F59F843C49A5B9FD6131F4CE82"/>
    <w:rsid w:val="00C90866"/>
    <w:rPr>
      <w:rFonts w:eastAsiaTheme="minorHAnsi"/>
    </w:rPr>
  </w:style>
  <w:style w:type="paragraph" w:customStyle="1" w:styleId="F7AC8BA75E584D289F241FCB9E8DB1D62">
    <w:name w:val="F7AC8BA75E584D289F241FCB9E8DB1D62"/>
    <w:rsid w:val="00C90866"/>
    <w:rPr>
      <w:rFonts w:eastAsiaTheme="minorHAnsi"/>
    </w:rPr>
  </w:style>
  <w:style w:type="paragraph" w:customStyle="1" w:styleId="AFD7D0FD3C7544D288B3623FBDB871782">
    <w:name w:val="AFD7D0FD3C7544D288B3623FBDB871782"/>
    <w:rsid w:val="00C90866"/>
    <w:rPr>
      <w:rFonts w:eastAsiaTheme="minorHAnsi"/>
    </w:rPr>
  </w:style>
  <w:style w:type="paragraph" w:customStyle="1" w:styleId="6969C3AC31A74A0780981DE45FEA2922">
    <w:name w:val="6969C3AC31A74A0780981DE45FEA2922"/>
    <w:rsid w:val="00C90866"/>
  </w:style>
  <w:style w:type="paragraph" w:customStyle="1" w:styleId="6879587E734A4AA9912D9D13C890B882">
    <w:name w:val="6879587E734A4AA9912D9D13C890B882"/>
    <w:rsid w:val="00C90866"/>
  </w:style>
  <w:style w:type="paragraph" w:customStyle="1" w:styleId="04D1FE8CF550403DAAEF02744CAFADB1">
    <w:name w:val="04D1FE8CF550403DAAEF02744CAFADB1"/>
    <w:rsid w:val="00C90866"/>
  </w:style>
  <w:style w:type="paragraph" w:customStyle="1" w:styleId="2AEED0DFD7A44266AB8084354493417F">
    <w:name w:val="2AEED0DFD7A44266AB8084354493417F"/>
    <w:rsid w:val="00C90866"/>
  </w:style>
  <w:style w:type="paragraph" w:customStyle="1" w:styleId="05A3ABA953DB460E9AF3C8094587A754">
    <w:name w:val="05A3ABA953DB460E9AF3C8094587A754"/>
    <w:rsid w:val="00C90866"/>
  </w:style>
  <w:style w:type="paragraph" w:customStyle="1" w:styleId="23318C1F7D2A4EEA91E11DEEE2F93D6A">
    <w:name w:val="23318C1F7D2A4EEA91E11DEEE2F93D6A"/>
    <w:rsid w:val="00C90866"/>
  </w:style>
  <w:style w:type="paragraph" w:customStyle="1" w:styleId="DD8655F170B1456898EA1C8776CD7F12">
    <w:name w:val="DD8655F170B1456898EA1C8776CD7F12"/>
    <w:rsid w:val="00C90866"/>
  </w:style>
  <w:style w:type="paragraph" w:customStyle="1" w:styleId="2B2D8A00C759457F810A52373E3FC9EB">
    <w:name w:val="2B2D8A00C759457F810A52373E3FC9EB"/>
    <w:rsid w:val="00C90866"/>
  </w:style>
  <w:style w:type="paragraph" w:customStyle="1" w:styleId="8CC3DA2D63ED4911A9B6BA0F83F4E3C83">
    <w:name w:val="8CC3DA2D63ED4911A9B6BA0F83F4E3C8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3">
    <w:name w:val="F686081AFAF14D4595F48FB19EEFE9A5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3">
    <w:name w:val="AE5B03CAD428465382A2379E421CE212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B2D8A00C759457F810A52373E3FC9EB1">
    <w:name w:val="2B2D8A00C759457F810A52373E3FC9EB1"/>
    <w:rsid w:val="00C90866"/>
    <w:rPr>
      <w:rFonts w:eastAsiaTheme="minorHAnsi"/>
    </w:rPr>
  </w:style>
  <w:style w:type="paragraph" w:customStyle="1" w:styleId="36DD476F280042F286E82FA01CC53B043">
    <w:name w:val="36DD476F280042F286E82FA01CC53B043"/>
    <w:rsid w:val="00C90866"/>
    <w:rPr>
      <w:rFonts w:eastAsiaTheme="minorHAnsi"/>
    </w:rPr>
  </w:style>
  <w:style w:type="paragraph" w:customStyle="1" w:styleId="2A634E3905774BA68C044ABD324F9F4E5">
    <w:name w:val="2A634E3905774BA68C044ABD324F9F4E5"/>
    <w:rsid w:val="00C90866"/>
    <w:rPr>
      <w:rFonts w:eastAsiaTheme="minorHAnsi"/>
    </w:rPr>
  </w:style>
  <w:style w:type="paragraph" w:customStyle="1" w:styleId="F696BC3255C04FCC8D18CA9F9A867D315">
    <w:name w:val="F696BC3255C04FCC8D18CA9F9A867D315"/>
    <w:rsid w:val="00C90866"/>
    <w:rPr>
      <w:rFonts w:eastAsiaTheme="minorHAnsi"/>
    </w:rPr>
  </w:style>
  <w:style w:type="paragraph" w:customStyle="1" w:styleId="F3AD617A0D7A472D95875A3B1DD843D65">
    <w:name w:val="F3AD617A0D7A472D95875A3B1DD843D65"/>
    <w:rsid w:val="00C90866"/>
    <w:rPr>
      <w:rFonts w:eastAsiaTheme="minorHAnsi"/>
    </w:rPr>
  </w:style>
  <w:style w:type="paragraph" w:customStyle="1" w:styleId="F76828AFAD2A4AB0B01D7303E922C45B5">
    <w:name w:val="F76828AFAD2A4AB0B01D7303E922C45B5"/>
    <w:rsid w:val="00C90866"/>
    <w:rPr>
      <w:rFonts w:eastAsiaTheme="minorHAnsi"/>
    </w:rPr>
  </w:style>
  <w:style w:type="paragraph" w:customStyle="1" w:styleId="758C823261E647A4A8E5848EC85A18D05">
    <w:name w:val="758C823261E647A4A8E5848EC85A18D05"/>
    <w:rsid w:val="00C90866"/>
    <w:rPr>
      <w:rFonts w:eastAsiaTheme="minorHAnsi"/>
    </w:rPr>
  </w:style>
  <w:style w:type="paragraph" w:customStyle="1" w:styleId="570A7E640BFF47119ADED7EEBEA25F0D3">
    <w:name w:val="570A7E640BFF47119ADED7EEBEA25F0D3"/>
    <w:rsid w:val="00C90866"/>
    <w:rPr>
      <w:rFonts w:eastAsiaTheme="minorHAnsi"/>
    </w:rPr>
  </w:style>
  <w:style w:type="paragraph" w:customStyle="1" w:styleId="931D200337A34F77AB4F579B28FC3F473">
    <w:name w:val="931D200337A34F77AB4F579B28FC3F473"/>
    <w:rsid w:val="00C90866"/>
    <w:rPr>
      <w:rFonts w:eastAsiaTheme="minorHAnsi"/>
    </w:rPr>
  </w:style>
  <w:style w:type="paragraph" w:customStyle="1" w:styleId="ED6AC5A1A61D4835AEE5A2FABEF50F1A3">
    <w:name w:val="ED6AC5A1A61D4835AEE5A2FABEF50F1A3"/>
    <w:rsid w:val="00C90866"/>
    <w:rPr>
      <w:rFonts w:eastAsiaTheme="minorHAnsi"/>
    </w:rPr>
  </w:style>
  <w:style w:type="paragraph" w:customStyle="1" w:styleId="AAF4A86FEB0C4837B61BCA677225CB853">
    <w:name w:val="AAF4A86FEB0C4837B61BCA677225CB853"/>
    <w:rsid w:val="00C90866"/>
    <w:rPr>
      <w:rFonts w:eastAsiaTheme="minorHAnsi"/>
    </w:rPr>
  </w:style>
  <w:style w:type="paragraph" w:customStyle="1" w:styleId="69B76E1620AD437DB6F7C889CC02C5E73">
    <w:name w:val="69B76E1620AD437DB6F7C889CC02C5E73"/>
    <w:rsid w:val="00C90866"/>
    <w:rPr>
      <w:rFonts w:eastAsiaTheme="minorHAnsi"/>
    </w:rPr>
  </w:style>
  <w:style w:type="paragraph" w:customStyle="1" w:styleId="6969C3AC31A74A0780981DE45FEA29221">
    <w:name w:val="6969C3AC31A74A0780981DE45FEA29221"/>
    <w:rsid w:val="00C90866"/>
    <w:rPr>
      <w:rFonts w:eastAsiaTheme="minorHAnsi"/>
    </w:rPr>
  </w:style>
  <w:style w:type="paragraph" w:customStyle="1" w:styleId="EBC8868A60B34BF58F4B253D4FB594033">
    <w:name w:val="EBC8868A60B34BF58F4B253D4FB594033"/>
    <w:rsid w:val="00C90866"/>
    <w:rPr>
      <w:rFonts w:eastAsiaTheme="minorHAnsi"/>
    </w:rPr>
  </w:style>
  <w:style w:type="paragraph" w:customStyle="1" w:styleId="77776AC87C1D4D6B940BF4EBD6FBA5133">
    <w:name w:val="77776AC87C1D4D6B940BF4EBD6FBA5133"/>
    <w:rsid w:val="00C90866"/>
    <w:rPr>
      <w:rFonts w:eastAsiaTheme="minorHAnsi"/>
    </w:rPr>
  </w:style>
  <w:style w:type="paragraph" w:customStyle="1" w:styleId="ED34FD1F81D34FFBBA8F2641C8A775AF3">
    <w:name w:val="ED34FD1F81D34FFBBA8F2641C8A775AF3"/>
    <w:rsid w:val="00C90866"/>
    <w:rPr>
      <w:rFonts w:eastAsiaTheme="minorHAnsi"/>
    </w:rPr>
  </w:style>
  <w:style w:type="paragraph" w:customStyle="1" w:styleId="93AF7C7F59F843C49A5B9FD6131F4CE83">
    <w:name w:val="93AF7C7F59F843C49A5B9FD6131F4CE83"/>
    <w:rsid w:val="00C90866"/>
    <w:rPr>
      <w:rFonts w:eastAsiaTheme="minorHAnsi"/>
    </w:rPr>
  </w:style>
  <w:style w:type="paragraph" w:customStyle="1" w:styleId="F7AC8BA75E584D289F241FCB9E8DB1D63">
    <w:name w:val="F7AC8BA75E584D289F241FCB9E8DB1D63"/>
    <w:rsid w:val="00C90866"/>
    <w:rPr>
      <w:rFonts w:eastAsiaTheme="minorHAnsi"/>
    </w:rPr>
  </w:style>
  <w:style w:type="paragraph" w:customStyle="1" w:styleId="AFD7D0FD3C7544D288B3623FBDB871783">
    <w:name w:val="AFD7D0FD3C7544D288B3623FBDB871783"/>
    <w:rsid w:val="00C90866"/>
    <w:rPr>
      <w:rFonts w:eastAsiaTheme="minorHAnsi"/>
    </w:rPr>
  </w:style>
  <w:style w:type="paragraph" w:customStyle="1" w:styleId="D5AB295BABC349D7A43AFE9739833191">
    <w:name w:val="D5AB295BABC349D7A43AFE9739833191"/>
    <w:rsid w:val="00C90866"/>
  </w:style>
  <w:style w:type="paragraph" w:customStyle="1" w:styleId="8F1EAA4B52EE49C1BC4BCBE930A3E8EE">
    <w:name w:val="8F1EAA4B52EE49C1BC4BCBE930A3E8EE"/>
    <w:rsid w:val="00C90866"/>
  </w:style>
  <w:style w:type="paragraph" w:customStyle="1" w:styleId="249DE22AA0E64DB0A9D2BF270EEB761A">
    <w:name w:val="249DE22AA0E64DB0A9D2BF270EEB761A"/>
    <w:rsid w:val="00C90866"/>
  </w:style>
  <w:style w:type="paragraph" w:customStyle="1" w:styleId="B0BA5D6460974943BAE319F603BEABEF">
    <w:name w:val="B0BA5D6460974943BAE319F603BEABEF"/>
    <w:rsid w:val="00C90866"/>
  </w:style>
  <w:style w:type="paragraph" w:customStyle="1" w:styleId="56D2140542DA4AAD8C10F50A550E7117">
    <w:name w:val="56D2140542DA4AAD8C10F50A550E7117"/>
    <w:rsid w:val="00C90866"/>
  </w:style>
  <w:style w:type="paragraph" w:customStyle="1" w:styleId="2519B8F55179472F87DBEE5FF4407C39">
    <w:name w:val="2519B8F55179472F87DBEE5FF4407C39"/>
    <w:rsid w:val="00C90866"/>
  </w:style>
  <w:style w:type="paragraph" w:customStyle="1" w:styleId="4216810AC2654E938735774C4B0B0D8E">
    <w:name w:val="4216810AC2654E938735774C4B0B0D8E"/>
    <w:rsid w:val="00C90866"/>
  </w:style>
  <w:style w:type="paragraph" w:customStyle="1" w:styleId="8D8BE2DC0D774415B416A8E038A24B0A">
    <w:name w:val="8D8BE2DC0D774415B416A8E038A24B0A"/>
    <w:rsid w:val="00C90866"/>
  </w:style>
  <w:style w:type="paragraph" w:customStyle="1" w:styleId="11E9D8AC416F41ECBCC7049336E5BB68">
    <w:name w:val="11E9D8AC416F41ECBCC7049336E5BB68"/>
    <w:rsid w:val="00C90866"/>
  </w:style>
  <w:style w:type="paragraph" w:customStyle="1" w:styleId="41FBD3C58FBD4A5C9BB96C83E33301C5">
    <w:name w:val="41FBD3C58FBD4A5C9BB96C83E33301C5"/>
    <w:rsid w:val="00C90866"/>
  </w:style>
  <w:style w:type="paragraph" w:customStyle="1" w:styleId="454E45ECF6B4435FA452A6A24D101AFD">
    <w:name w:val="454E45ECF6B4435FA452A6A24D101AFD"/>
    <w:rsid w:val="00C90866"/>
  </w:style>
  <w:style w:type="paragraph" w:customStyle="1" w:styleId="A495E5C4786C413F9CD1FBB2B7F41C61">
    <w:name w:val="A495E5C4786C413F9CD1FBB2B7F41C61"/>
    <w:rsid w:val="00C90866"/>
  </w:style>
  <w:style w:type="paragraph" w:customStyle="1" w:styleId="DC10C05DDB7C4E529534ED3CE91A2410">
    <w:name w:val="DC10C05DDB7C4E529534ED3CE91A2410"/>
    <w:rsid w:val="00C90866"/>
  </w:style>
  <w:style w:type="paragraph" w:customStyle="1" w:styleId="69A6E6C86C5F4B1F855273548929110F">
    <w:name w:val="69A6E6C86C5F4B1F855273548929110F"/>
    <w:rsid w:val="00C90866"/>
  </w:style>
  <w:style w:type="paragraph" w:customStyle="1" w:styleId="736F195F39ED4E8C932776370E883A3E">
    <w:name w:val="736F195F39ED4E8C932776370E883A3E"/>
    <w:rsid w:val="00C90866"/>
  </w:style>
  <w:style w:type="paragraph" w:customStyle="1" w:styleId="310673BDEFB74856AC188C8F78666083">
    <w:name w:val="310673BDEFB74856AC188C8F78666083"/>
    <w:rsid w:val="00C90866"/>
  </w:style>
  <w:style w:type="paragraph" w:customStyle="1" w:styleId="CF73753BB81547788660FB3DCA0EFE61">
    <w:name w:val="CF73753BB81547788660FB3DCA0EFE61"/>
    <w:rsid w:val="00C90866"/>
  </w:style>
  <w:style w:type="paragraph" w:customStyle="1" w:styleId="EA547CAEBD1340BB8742B947BE17C047">
    <w:name w:val="EA547CAEBD1340BB8742B947BE17C047"/>
    <w:rsid w:val="00C90866"/>
  </w:style>
  <w:style w:type="paragraph" w:customStyle="1" w:styleId="3159CE967F7E4E8EB7E1E16F7CAEB751">
    <w:name w:val="3159CE967F7E4E8EB7E1E16F7CAEB751"/>
    <w:rsid w:val="00C90866"/>
  </w:style>
  <w:style w:type="paragraph" w:customStyle="1" w:styleId="1A0E7E7CD7CA459C901FA9E6DD29A5E9">
    <w:name w:val="1A0E7E7CD7CA459C901FA9E6DD29A5E9"/>
    <w:rsid w:val="00C90866"/>
  </w:style>
  <w:style w:type="paragraph" w:customStyle="1" w:styleId="5E120D97156F44CE8B6F8E17CA9375DD">
    <w:name w:val="5E120D97156F44CE8B6F8E17CA9375DD"/>
    <w:rsid w:val="00C90866"/>
  </w:style>
  <w:style w:type="paragraph" w:customStyle="1" w:styleId="86D647DE645346639CD8ADAD0C70DB6D">
    <w:name w:val="86D647DE645346639CD8ADAD0C70DB6D"/>
    <w:rsid w:val="00C90866"/>
  </w:style>
  <w:style w:type="paragraph" w:customStyle="1" w:styleId="CCD977DBC175467DA28677627C35091D">
    <w:name w:val="CCD977DBC175467DA28677627C35091D"/>
    <w:rsid w:val="00C90866"/>
  </w:style>
  <w:style w:type="paragraph" w:customStyle="1" w:styleId="EF6A2B3000DE4F85AFE3797A9557C752">
    <w:name w:val="EF6A2B3000DE4F85AFE3797A9557C752"/>
    <w:rsid w:val="00C90866"/>
  </w:style>
  <w:style w:type="paragraph" w:customStyle="1" w:styleId="2BA48AA6863740ED9924811BC846E109">
    <w:name w:val="2BA48AA6863740ED9924811BC846E109"/>
    <w:rsid w:val="00C90866"/>
  </w:style>
  <w:style w:type="paragraph" w:customStyle="1" w:styleId="7A7EADB400B24D46AED9835C8E5E97AF">
    <w:name w:val="7A7EADB400B24D46AED9835C8E5E97AF"/>
    <w:rsid w:val="00C90866"/>
  </w:style>
  <w:style w:type="paragraph" w:customStyle="1" w:styleId="77A0223D689B47E582E0D8F75272E709">
    <w:name w:val="77A0223D689B47E582E0D8F75272E709"/>
    <w:rsid w:val="00C90866"/>
  </w:style>
  <w:style w:type="paragraph" w:customStyle="1" w:styleId="7EA8248BE6C74EF884D0389F300B7760">
    <w:name w:val="7EA8248BE6C74EF884D0389F300B7760"/>
    <w:rsid w:val="00C90866"/>
  </w:style>
  <w:style w:type="paragraph" w:customStyle="1" w:styleId="F28BF00B1DCD485DB698C83B7AD792B2">
    <w:name w:val="F28BF00B1DCD485DB698C83B7AD792B2"/>
    <w:rsid w:val="00C90866"/>
  </w:style>
  <w:style w:type="paragraph" w:customStyle="1" w:styleId="CA0CAB52CDF64743B184CBDDB0AD060C">
    <w:name w:val="CA0CAB52CDF64743B184CBDDB0AD060C"/>
    <w:rsid w:val="00C90866"/>
  </w:style>
  <w:style w:type="paragraph" w:customStyle="1" w:styleId="916A51F752C7441FA64EF07C12B473D8">
    <w:name w:val="916A51F752C7441FA64EF07C12B473D8"/>
    <w:rsid w:val="00C90866"/>
  </w:style>
  <w:style w:type="paragraph" w:customStyle="1" w:styleId="62D63F99296A4D9F9B39AFB9729DC8B4">
    <w:name w:val="62D63F99296A4D9F9B39AFB9729DC8B4"/>
    <w:rsid w:val="00C90866"/>
  </w:style>
  <w:style w:type="paragraph" w:customStyle="1" w:styleId="EE1D3D2107F548958502C85200BAD422">
    <w:name w:val="EE1D3D2107F548958502C85200BAD422"/>
    <w:rsid w:val="00C90866"/>
  </w:style>
  <w:style w:type="paragraph" w:customStyle="1" w:styleId="A07CA24FD97449D79A6E1EDCDD96041B">
    <w:name w:val="A07CA24FD97449D79A6E1EDCDD96041B"/>
    <w:rsid w:val="00C90866"/>
  </w:style>
  <w:style w:type="paragraph" w:customStyle="1" w:styleId="5413FF42AD5B494F845AB3A3DF090172">
    <w:name w:val="5413FF42AD5B494F845AB3A3DF090172"/>
    <w:rsid w:val="00C90866"/>
  </w:style>
  <w:style w:type="paragraph" w:customStyle="1" w:styleId="608399E82D9A41DA8DE9B0E77CBA5350">
    <w:name w:val="608399E82D9A41DA8DE9B0E77CBA5350"/>
    <w:rsid w:val="00C90866"/>
  </w:style>
  <w:style w:type="paragraph" w:customStyle="1" w:styleId="4E59BB60096C4C5B94570447365AE298">
    <w:name w:val="4E59BB60096C4C5B94570447365AE298"/>
    <w:rsid w:val="00C90866"/>
  </w:style>
  <w:style w:type="paragraph" w:customStyle="1" w:styleId="6F25E6C50EC64FAF980D10F175A68FD2">
    <w:name w:val="6F25E6C50EC64FAF980D10F175A68FD2"/>
    <w:rsid w:val="00C90866"/>
  </w:style>
  <w:style w:type="paragraph" w:customStyle="1" w:styleId="6E3D2B7B70874073B14D86A5366AC3F3">
    <w:name w:val="6E3D2B7B70874073B14D86A5366AC3F3"/>
    <w:rsid w:val="00C90866"/>
  </w:style>
  <w:style w:type="paragraph" w:customStyle="1" w:styleId="1F85DC2D26D545DA8723B9478866C492">
    <w:name w:val="1F85DC2D26D545DA8723B9478866C492"/>
    <w:rsid w:val="00C90866"/>
  </w:style>
  <w:style w:type="paragraph" w:customStyle="1" w:styleId="FB6008FA8058481BA15784F7C365E401">
    <w:name w:val="FB6008FA8058481BA15784F7C365E401"/>
    <w:rsid w:val="00C90866"/>
  </w:style>
  <w:style w:type="paragraph" w:customStyle="1" w:styleId="582AED2539C84B8A9D51172D5239EF28">
    <w:name w:val="582AED2539C84B8A9D51172D5239EF28"/>
    <w:rsid w:val="00C90866"/>
  </w:style>
  <w:style w:type="paragraph" w:customStyle="1" w:styleId="D7DA528BA8C44F5E89AA18277910AE51">
    <w:name w:val="D7DA528BA8C44F5E89AA18277910AE51"/>
    <w:rsid w:val="00C90866"/>
  </w:style>
  <w:style w:type="paragraph" w:customStyle="1" w:styleId="6056BBE27DA442408086B908D89E8DB3">
    <w:name w:val="6056BBE27DA442408086B908D89E8DB3"/>
    <w:rsid w:val="00C90866"/>
  </w:style>
  <w:style w:type="paragraph" w:customStyle="1" w:styleId="E266FC29EADE42B4893BA5106FBA312E">
    <w:name w:val="E266FC29EADE42B4893BA5106FBA312E"/>
    <w:rsid w:val="00C90866"/>
  </w:style>
  <w:style w:type="paragraph" w:customStyle="1" w:styleId="CD70605882D54218A170C687AE0E5EA4">
    <w:name w:val="CD70605882D54218A170C687AE0E5EA4"/>
    <w:rsid w:val="00C90866"/>
  </w:style>
  <w:style w:type="paragraph" w:customStyle="1" w:styleId="B4FFF3C991D34F229438479B13749650">
    <w:name w:val="B4FFF3C991D34F229438479B13749650"/>
    <w:rsid w:val="00C90866"/>
  </w:style>
  <w:style w:type="paragraph" w:customStyle="1" w:styleId="F7622B47E385415E98410AC5C79500C6">
    <w:name w:val="F7622B47E385415E98410AC5C79500C6"/>
    <w:rsid w:val="00C90866"/>
  </w:style>
  <w:style w:type="paragraph" w:customStyle="1" w:styleId="EB650D2E4BDF47F390E8CA45491A193B">
    <w:name w:val="EB650D2E4BDF47F390E8CA45491A193B"/>
    <w:rsid w:val="00C90866"/>
  </w:style>
  <w:style w:type="paragraph" w:customStyle="1" w:styleId="42A2BF398C6D443482664A4C3998FD78">
    <w:name w:val="42A2BF398C6D443482664A4C3998FD78"/>
    <w:rsid w:val="00C90866"/>
  </w:style>
  <w:style w:type="paragraph" w:customStyle="1" w:styleId="17174805D9C34123808277C32804B966">
    <w:name w:val="17174805D9C34123808277C32804B966"/>
    <w:rsid w:val="00C90866"/>
  </w:style>
  <w:style w:type="paragraph" w:customStyle="1" w:styleId="F1119A80C189495EA2A6874712005652">
    <w:name w:val="F1119A80C189495EA2A6874712005652"/>
    <w:rsid w:val="00C90866"/>
  </w:style>
  <w:style w:type="paragraph" w:customStyle="1" w:styleId="096AA65191FA4439B5A0D95902875D22">
    <w:name w:val="096AA65191FA4439B5A0D95902875D22"/>
    <w:rsid w:val="00C90866"/>
  </w:style>
  <w:style w:type="paragraph" w:customStyle="1" w:styleId="0B3000A74C34467482717D5D97287DA2">
    <w:name w:val="0B3000A74C34467482717D5D97287DA2"/>
    <w:rsid w:val="00C90866"/>
  </w:style>
  <w:style w:type="paragraph" w:customStyle="1" w:styleId="6427B7B5484B465986B95FC5750A81DF">
    <w:name w:val="6427B7B5484B465986B95FC5750A81DF"/>
    <w:rsid w:val="00C90866"/>
  </w:style>
  <w:style w:type="paragraph" w:customStyle="1" w:styleId="72C7479B93CE47CCA1A01C7D5509CE16">
    <w:name w:val="72C7479B93CE47CCA1A01C7D5509CE16"/>
    <w:rsid w:val="00C90866"/>
  </w:style>
  <w:style w:type="paragraph" w:customStyle="1" w:styleId="1784E3CEE4304FB094ED53D7C6D02333">
    <w:name w:val="1784E3CEE4304FB094ED53D7C6D02333"/>
    <w:rsid w:val="00C90866"/>
  </w:style>
  <w:style w:type="paragraph" w:customStyle="1" w:styleId="9EFF4D56609D4E7CB627548729A361DB">
    <w:name w:val="9EFF4D56609D4E7CB627548729A361DB"/>
    <w:rsid w:val="00C90866"/>
  </w:style>
  <w:style w:type="paragraph" w:customStyle="1" w:styleId="CB15285B8CCB4FC58EBAF47B6B9648D0">
    <w:name w:val="CB15285B8CCB4FC58EBAF47B6B9648D0"/>
    <w:rsid w:val="00C90866"/>
  </w:style>
  <w:style w:type="paragraph" w:customStyle="1" w:styleId="02924BBF6D1742F5964B9740A0FD0858">
    <w:name w:val="02924BBF6D1742F5964B9740A0FD0858"/>
    <w:rsid w:val="00C90866"/>
  </w:style>
  <w:style w:type="paragraph" w:customStyle="1" w:styleId="0B513FA5AE8D4AAFB28B97689E190353">
    <w:name w:val="0B513FA5AE8D4AAFB28B97689E190353"/>
    <w:rsid w:val="00C90866"/>
  </w:style>
  <w:style w:type="paragraph" w:customStyle="1" w:styleId="6F4C43AC4DC3469087A9E017C74B3270">
    <w:name w:val="6F4C43AC4DC3469087A9E017C74B3270"/>
    <w:rsid w:val="00C90866"/>
  </w:style>
  <w:style w:type="paragraph" w:customStyle="1" w:styleId="23E4F7DA75D041EAB89711605421440C">
    <w:name w:val="23E4F7DA75D041EAB89711605421440C"/>
    <w:rsid w:val="00C90866"/>
  </w:style>
  <w:style w:type="paragraph" w:customStyle="1" w:styleId="83750AB6F5884B5CB8E77FD14605C653">
    <w:name w:val="83750AB6F5884B5CB8E77FD14605C653"/>
    <w:rsid w:val="00C90866"/>
  </w:style>
  <w:style w:type="paragraph" w:customStyle="1" w:styleId="71F28A8D77464992BB1B30AE78BF8666">
    <w:name w:val="71F28A8D77464992BB1B30AE78BF8666"/>
    <w:rsid w:val="00C90866"/>
  </w:style>
  <w:style w:type="paragraph" w:customStyle="1" w:styleId="B6EE2E2C95544490BE243FA825D23609">
    <w:name w:val="B6EE2E2C95544490BE243FA825D23609"/>
    <w:rsid w:val="00C90866"/>
  </w:style>
  <w:style w:type="paragraph" w:customStyle="1" w:styleId="2BDE0228EF10477680219B6D308B97FA">
    <w:name w:val="2BDE0228EF10477680219B6D308B97FA"/>
    <w:rsid w:val="00C90866"/>
  </w:style>
  <w:style w:type="paragraph" w:customStyle="1" w:styleId="1C9DB338E666480AADFB571FCB6F94F2">
    <w:name w:val="1C9DB338E666480AADFB571FCB6F94F2"/>
    <w:rsid w:val="00C90866"/>
  </w:style>
  <w:style w:type="paragraph" w:customStyle="1" w:styleId="AD4518BE06FD4EDA939A8A2EE70B09BA">
    <w:name w:val="AD4518BE06FD4EDA939A8A2EE70B09BA"/>
    <w:rsid w:val="00C90866"/>
  </w:style>
  <w:style w:type="paragraph" w:customStyle="1" w:styleId="7BF34503CF954457A282CF386B3F538F">
    <w:name w:val="7BF34503CF954457A282CF386B3F538F"/>
    <w:rsid w:val="00C90866"/>
  </w:style>
  <w:style w:type="paragraph" w:customStyle="1" w:styleId="BB189FF1627941399921A89556AB2665">
    <w:name w:val="BB189FF1627941399921A89556AB2665"/>
    <w:rsid w:val="00C90866"/>
  </w:style>
  <w:style w:type="paragraph" w:customStyle="1" w:styleId="E5FD881EB3B54774B318887AD7106673">
    <w:name w:val="E5FD881EB3B54774B318887AD7106673"/>
    <w:rsid w:val="00C90866"/>
  </w:style>
  <w:style w:type="paragraph" w:customStyle="1" w:styleId="A0FEC26D40B6440E9A459998CE470BBC">
    <w:name w:val="A0FEC26D40B6440E9A459998CE470BBC"/>
    <w:rsid w:val="00C90866"/>
  </w:style>
  <w:style w:type="paragraph" w:customStyle="1" w:styleId="9329BC06C557408E97B7E00FB876219D">
    <w:name w:val="9329BC06C557408E97B7E00FB876219D"/>
    <w:rsid w:val="00C90866"/>
  </w:style>
  <w:style w:type="paragraph" w:customStyle="1" w:styleId="9C33A4C27D85412FB46DA01736FA6B65">
    <w:name w:val="9C33A4C27D85412FB46DA01736FA6B65"/>
    <w:rsid w:val="00C90866"/>
  </w:style>
  <w:style w:type="paragraph" w:customStyle="1" w:styleId="88D0EB1EA1E241F589E311DDCEF3F6AF">
    <w:name w:val="88D0EB1EA1E241F589E311DDCEF3F6AF"/>
    <w:rsid w:val="00C90866"/>
  </w:style>
  <w:style w:type="paragraph" w:customStyle="1" w:styleId="306A3FC4446C466093955A9BBE070561">
    <w:name w:val="306A3FC4446C466093955A9BBE070561"/>
    <w:rsid w:val="00C90866"/>
  </w:style>
  <w:style w:type="paragraph" w:customStyle="1" w:styleId="77995117AC484B6194F465B2DE33BDBD">
    <w:name w:val="77995117AC484B6194F465B2DE33BDBD"/>
    <w:rsid w:val="00C90866"/>
  </w:style>
  <w:style w:type="paragraph" w:customStyle="1" w:styleId="A15A2CDD7588448291C5384946B493BC">
    <w:name w:val="A15A2CDD7588448291C5384946B493BC"/>
    <w:rsid w:val="00C90866"/>
  </w:style>
  <w:style w:type="paragraph" w:customStyle="1" w:styleId="2EC4D7F844EE49D294393B97D4355841">
    <w:name w:val="2EC4D7F844EE49D294393B97D4355841"/>
    <w:rsid w:val="00C90866"/>
  </w:style>
  <w:style w:type="paragraph" w:customStyle="1" w:styleId="2E7FD6C5A84B45AF9D641AE6F3E2B049">
    <w:name w:val="2E7FD6C5A84B45AF9D641AE6F3E2B049"/>
    <w:rsid w:val="00C90866"/>
  </w:style>
  <w:style w:type="paragraph" w:customStyle="1" w:styleId="567030243A49455E9D6F9734467A883F">
    <w:name w:val="567030243A49455E9D6F9734467A883F"/>
    <w:rsid w:val="00C90866"/>
  </w:style>
  <w:style w:type="paragraph" w:customStyle="1" w:styleId="2AD9C24B1E5744ABBC933592C1895159">
    <w:name w:val="2AD9C24B1E5744ABBC933592C1895159"/>
    <w:rsid w:val="00C90866"/>
  </w:style>
  <w:style w:type="paragraph" w:customStyle="1" w:styleId="B943BFB8A7E146ACB1FEC3540C63D0AF">
    <w:name w:val="B943BFB8A7E146ACB1FEC3540C63D0AF"/>
    <w:rsid w:val="00C90866"/>
  </w:style>
  <w:style w:type="paragraph" w:customStyle="1" w:styleId="F28565EE903E486BB684D2DDE48E3097">
    <w:name w:val="F28565EE903E486BB684D2DDE48E3097"/>
    <w:rsid w:val="00C90866"/>
  </w:style>
  <w:style w:type="paragraph" w:customStyle="1" w:styleId="D5AB295BABC349D7A43AFE97398331911">
    <w:name w:val="D5AB295BABC349D7A43AFE973983319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">
    <w:name w:val="8F1EAA4B52EE49C1BC4BCBE930A3E8EE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">
    <w:name w:val="249DE22AA0E64DB0A9D2BF270EEB761A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1">
    <w:name w:val="B0BA5D6460974943BAE319F603BEABEF1"/>
    <w:rsid w:val="00C90866"/>
    <w:rPr>
      <w:rFonts w:eastAsiaTheme="minorHAnsi"/>
    </w:rPr>
  </w:style>
  <w:style w:type="paragraph" w:customStyle="1" w:styleId="56D2140542DA4AAD8C10F50A550E71171">
    <w:name w:val="56D2140542DA4AAD8C10F50A550E71171"/>
    <w:rsid w:val="00C90866"/>
    <w:rPr>
      <w:rFonts w:eastAsiaTheme="minorHAnsi"/>
    </w:rPr>
  </w:style>
  <w:style w:type="paragraph" w:customStyle="1" w:styleId="2519B8F55179472F87DBEE5FF4407C391">
    <w:name w:val="2519B8F55179472F87DBEE5FF4407C391"/>
    <w:rsid w:val="00C90866"/>
    <w:rPr>
      <w:rFonts w:eastAsiaTheme="minorHAnsi"/>
    </w:rPr>
  </w:style>
  <w:style w:type="paragraph" w:customStyle="1" w:styleId="4216810AC2654E938735774C4B0B0D8E1">
    <w:name w:val="4216810AC2654E938735774C4B0B0D8E1"/>
    <w:rsid w:val="00C90866"/>
    <w:rPr>
      <w:rFonts w:eastAsiaTheme="minorHAnsi"/>
    </w:rPr>
  </w:style>
  <w:style w:type="paragraph" w:customStyle="1" w:styleId="8D8BE2DC0D774415B416A8E038A24B0A1">
    <w:name w:val="8D8BE2DC0D774415B416A8E038A24B0A1"/>
    <w:rsid w:val="00C90866"/>
    <w:rPr>
      <w:rFonts w:eastAsiaTheme="minorHAnsi"/>
    </w:rPr>
  </w:style>
  <w:style w:type="paragraph" w:customStyle="1" w:styleId="11E9D8AC416F41ECBCC7049336E5BB681">
    <w:name w:val="11E9D8AC416F41ECBCC7049336E5BB681"/>
    <w:rsid w:val="00C90866"/>
    <w:rPr>
      <w:rFonts w:eastAsiaTheme="minorHAnsi"/>
    </w:rPr>
  </w:style>
  <w:style w:type="paragraph" w:customStyle="1" w:styleId="41FBD3C58FBD4A5C9BB96C83E33301C51">
    <w:name w:val="41FBD3C58FBD4A5C9BB96C83E33301C51"/>
    <w:rsid w:val="00C90866"/>
    <w:rPr>
      <w:rFonts w:eastAsiaTheme="minorHAnsi"/>
    </w:rPr>
  </w:style>
  <w:style w:type="paragraph" w:customStyle="1" w:styleId="454E45ECF6B4435FA452A6A24D101AFD1">
    <w:name w:val="454E45ECF6B4435FA452A6A24D101AFD1"/>
    <w:rsid w:val="00C90866"/>
    <w:rPr>
      <w:rFonts w:eastAsiaTheme="minorHAnsi"/>
    </w:rPr>
  </w:style>
  <w:style w:type="paragraph" w:customStyle="1" w:styleId="A495E5C4786C413F9CD1FBB2B7F41C611">
    <w:name w:val="A495E5C4786C413F9CD1FBB2B7F41C611"/>
    <w:rsid w:val="00C90866"/>
    <w:rPr>
      <w:rFonts w:eastAsiaTheme="minorHAnsi"/>
    </w:rPr>
  </w:style>
  <w:style w:type="paragraph" w:customStyle="1" w:styleId="DC10C05DDB7C4E529534ED3CE91A24101">
    <w:name w:val="DC10C05DDB7C4E529534ED3CE91A24101"/>
    <w:rsid w:val="00C90866"/>
    <w:rPr>
      <w:rFonts w:eastAsiaTheme="minorHAnsi"/>
    </w:rPr>
  </w:style>
  <w:style w:type="paragraph" w:customStyle="1" w:styleId="69A6E6C86C5F4B1F855273548929110F1">
    <w:name w:val="69A6E6C86C5F4B1F855273548929110F1"/>
    <w:rsid w:val="00C90866"/>
    <w:rPr>
      <w:rFonts w:eastAsiaTheme="minorHAnsi"/>
    </w:rPr>
  </w:style>
  <w:style w:type="paragraph" w:customStyle="1" w:styleId="736F195F39ED4E8C932776370E883A3E1">
    <w:name w:val="736F195F39ED4E8C932776370E883A3E1"/>
    <w:rsid w:val="00C90866"/>
    <w:rPr>
      <w:rFonts w:eastAsiaTheme="minorHAnsi"/>
    </w:rPr>
  </w:style>
  <w:style w:type="paragraph" w:customStyle="1" w:styleId="2AD9C24B1E5744ABBC933592C18951591">
    <w:name w:val="2AD9C24B1E5744ABBC933592C18951591"/>
    <w:rsid w:val="00C90866"/>
    <w:rPr>
      <w:rFonts w:eastAsiaTheme="minorHAnsi"/>
    </w:rPr>
  </w:style>
  <w:style w:type="paragraph" w:customStyle="1" w:styleId="B943BFB8A7E146ACB1FEC3540C63D0AF1">
    <w:name w:val="B943BFB8A7E146ACB1FEC3540C63D0AF1"/>
    <w:rsid w:val="00C90866"/>
    <w:rPr>
      <w:rFonts w:eastAsiaTheme="minorHAnsi"/>
    </w:rPr>
  </w:style>
  <w:style w:type="paragraph" w:customStyle="1" w:styleId="F28565EE903E486BB684D2DDE48E30971">
    <w:name w:val="F28565EE903E486BB684D2DDE48E30971"/>
    <w:rsid w:val="00C90866"/>
    <w:rPr>
      <w:rFonts w:eastAsiaTheme="minorHAnsi"/>
    </w:rPr>
  </w:style>
  <w:style w:type="paragraph" w:customStyle="1" w:styleId="3159CE967F7E4E8EB7E1E16F7CAEB7511">
    <w:name w:val="3159CE967F7E4E8EB7E1E16F7CAEB7511"/>
    <w:rsid w:val="00C90866"/>
    <w:rPr>
      <w:rFonts w:eastAsiaTheme="minorHAnsi"/>
    </w:rPr>
  </w:style>
  <w:style w:type="paragraph" w:customStyle="1" w:styleId="1A0E7E7CD7CA459C901FA9E6DD29A5E91">
    <w:name w:val="1A0E7E7CD7CA459C901FA9E6DD29A5E91"/>
    <w:rsid w:val="00C90866"/>
    <w:rPr>
      <w:rFonts w:eastAsiaTheme="minorHAnsi"/>
    </w:rPr>
  </w:style>
  <w:style w:type="paragraph" w:customStyle="1" w:styleId="5E120D97156F44CE8B6F8E17CA9375DD1">
    <w:name w:val="5E120D97156F44CE8B6F8E17CA9375DD1"/>
    <w:rsid w:val="00C90866"/>
    <w:rPr>
      <w:rFonts w:eastAsiaTheme="minorHAnsi"/>
    </w:rPr>
  </w:style>
  <w:style w:type="paragraph" w:customStyle="1" w:styleId="86D647DE645346639CD8ADAD0C70DB6D1">
    <w:name w:val="86D647DE645346639CD8ADAD0C70DB6D1"/>
    <w:rsid w:val="00C90866"/>
    <w:rPr>
      <w:rFonts w:eastAsiaTheme="minorHAnsi"/>
    </w:rPr>
  </w:style>
  <w:style w:type="paragraph" w:customStyle="1" w:styleId="A9FC39BE720A4DD9843BFEA462F0295C">
    <w:name w:val="A9FC39BE720A4DD9843BFEA462F0295C"/>
    <w:rsid w:val="00C90866"/>
  </w:style>
  <w:style w:type="paragraph" w:customStyle="1" w:styleId="4C01D119898E42A1B4D7905A1F4CBFF2">
    <w:name w:val="4C01D119898E42A1B4D7905A1F4CBFF2"/>
    <w:rsid w:val="00C90866"/>
  </w:style>
  <w:style w:type="paragraph" w:customStyle="1" w:styleId="58BC3ED435044D21BE10B85F5FE0EAEE">
    <w:name w:val="58BC3ED435044D21BE10B85F5FE0EAEE"/>
    <w:rsid w:val="00C90866"/>
  </w:style>
  <w:style w:type="paragraph" w:customStyle="1" w:styleId="9FB3A831638345A7A035EE462C9B1635">
    <w:name w:val="9FB3A831638345A7A035EE462C9B1635"/>
    <w:rsid w:val="00C90866"/>
  </w:style>
  <w:style w:type="paragraph" w:customStyle="1" w:styleId="E1E7ADFE09BD45C8924C3BC937C5E1F7">
    <w:name w:val="E1E7ADFE09BD45C8924C3BC937C5E1F7"/>
    <w:rsid w:val="00C90866"/>
  </w:style>
  <w:style w:type="paragraph" w:customStyle="1" w:styleId="0FEFBE3CE07F4B45AEF1FFF99DAC07D1">
    <w:name w:val="0FEFBE3CE07F4B45AEF1FFF99DAC07D1"/>
    <w:rsid w:val="00C90866"/>
  </w:style>
  <w:style w:type="paragraph" w:customStyle="1" w:styleId="4A000F3DF3684203A3F2561E0BC6AEA3">
    <w:name w:val="4A000F3DF3684203A3F2561E0BC6AEA3"/>
    <w:rsid w:val="00C90866"/>
  </w:style>
  <w:style w:type="paragraph" w:customStyle="1" w:styleId="2B71986FD6C147C8A3118C43EE3726F5">
    <w:name w:val="2B71986FD6C147C8A3118C43EE3726F5"/>
    <w:rsid w:val="00C90866"/>
  </w:style>
  <w:style w:type="paragraph" w:customStyle="1" w:styleId="B93B8BCA6BFB4AECB667B1C0EAD357FF">
    <w:name w:val="B93B8BCA6BFB4AECB667B1C0EAD357FF"/>
    <w:rsid w:val="00C90866"/>
  </w:style>
  <w:style w:type="paragraph" w:customStyle="1" w:styleId="FDC9C0F9A3CD40D2BF93AD1EDBC0AA54">
    <w:name w:val="FDC9C0F9A3CD40D2BF93AD1EDBC0AA54"/>
    <w:rsid w:val="00C90866"/>
  </w:style>
  <w:style w:type="paragraph" w:customStyle="1" w:styleId="49283B003EE347978D65D487218D2353">
    <w:name w:val="49283B003EE347978D65D487218D2353"/>
    <w:rsid w:val="00C90866"/>
  </w:style>
  <w:style w:type="paragraph" w:customStyle="1" w:styleId="AFD52C3487EA45DA9E7838C27CB58FF2">
    <w:name w:val="AFD52C3487EA45DA9E7838C27CB58FF2"/>
    <w:rsid w:val="00C90866"/>
  </w:style>
  <w:style w:type="paragraph" w:customStyle="1" w:styleId="F0CCA5B41E7C4A75A31B1DB82F08EF3C">
    <w:name w:val="F0CCA5B41E7C4A75A31B1DB82F08EF3C"/>
    <w:rsid w:val="00C90866"/>
  </w:style>
  <w:style w:type="paragraph" w:customStyle="1" w:styleId="B72464BD47F64DA3AB91793E389D53E4">
    <w:name w:val="B72464BD47F64DA3AB91793E389D53E4"/>
    <w:rsid w:val="00C90866"/>
  </w:style>
  <w:style w:type="paragraph" w:customStyle="1" w:styleId="B793F7940681426F9739252FBFA2F6DB">
    <w:name w:val="B793F7940681426F9739252FBFA2F6DB"/>
    <w:rsid w:val="00C90866"/>
  </w:style>
  <w:style w:type="paragraph" w:customStyle="1" w:styleId="F82E3D39B5104A26B65B4F35BD4FC9BB">
    <w:name w:val="F82E3D39B5104A26B65B4F35BD4FC9BB"/>
    <w:rsid w:val="00C90866"/>
  </w:style>
  <w:style w:type="paragraph" w:customStyle="1" w:styleId="07C3D1B54CF2499081391B2BBE6EE412">
    <w:name w:val="07C3D1B54CF2499081391B2BBE6EE412"/>
    <w:rsid w:val="00C90866"/>
  </w:style>
  <w:style w:type="paragraph" w:customStyle="1" w:styleId="3A33FBB3D2494984B5BF1F5EF8FA9FD0">
    <w:name w:val="3A33FBB3D2494984B5BF1F5EF8FA9FD0"/>
    <w:rsid w:val="00C90866"/>
  </w:style>
  <w:style w:type="paragraph" w:customStyle="1" w:styleId="5E3310FF7E4A4BFB9A2E2FB08593E325">
    <w:name w:val="5E3310FF7E4A4BFB9A2E2FB08593E325"/>
    <w:rsid w:val="00C90866"/>
  </w:style>
  <w:style w:type="paragraph" w:customStyle="1" w:styleId="D5AB295BABC349D7A43AFE97398331912">
    <w:name w:val="D5AB295BABC349D7A43AFE973983319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2">
    <w:name w:val="8F1EAA4B52EE49C1BC4BCBE930A3E8EE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2">
    <w:name w:val="249DE22AA0E64DB0A9D2BF270EEB761A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2">
    <w:name w:val="B0BA5D6460974943BAE319F603BEABEF2"/>
    <w:rsid w:val="00C90866"/>
    <w:rPr>
      <w:rFonts w:eastAsiaTheme="minorHAnsi"/>
    </w:rPr>
  </w:style>
  <w:style w:type="paragraph" w:customStyle="1" w:styleId="56D2140542DA4AAD8C10F50A550E71172">
    <w:name w:val="56D2140542DA4AAD8C10F50A550E71172"/>
    <w:rsid w:val="00C90866"/>
    <w:rPr>
      <w:rFonts w:eastAsiaTheme="minorHAnsi"/>
    </w:rPr>
  </w:style>
  <w:style w:type="paragraph" w:customStyle="1" w:styleId="2519B8F55179472F87DBEE5FF4407C392">
    <w:name w:val="2519B8F55179472F87DBEE5FF4407C392"/>
    <w:rsid w:val="00C90866"/>
    <w:rPr>
      <w:rFonts w:eastAsiaTheme="minorHAnsi"/>
    </w:rPr>
  </w:style>
  <w:style w:type="paragraph" w:customStyle="1" w:styleId="4216810AC2654E938735774C4B0B0D8E2">
    <w:name w:val="4216810AC2654E938735774C4B0B0D8E2"/>
    <w:rsid w:val="00C90866"/>
    <w:rPr>
      <w:rFonts w:eastAsiaTheme="minorHAnsi"/>
    </w:rPr>
  </w:style>
  <w:style w:type="paragraph" w:customStyle="1" w:styleId="8D8BE2DC0D774415B416A8E038A24B0A2">
    <w:name w:val="8D8BE2DC0D774415B416A8E038A24B0A2"/>
    <w:rsid w:val="00C90866"/>
    <w:rPr>
      <w:rFonts w:eastAsiaTheme="minorHAnsi"/>
    </w:rPr>
  </w:style>
  <w:style w:type="paragraph" w:customStyle="1" w:styleId="11E9D8AC416F41ECBCC7049336E5BB682">
    <w:name w:val="11E9D8AC416F41ECBCC7049336E5BB682"/>
    <w:rsid w:val="00C90866"/>
    <w:rPr>
      <w:rFonts w:eastAsiaTheme="minorHAnsi"/>
    </w:rPr>
  </w:style>
  <w:style w:type="paragraph" w:customStyle="1" w:styleId="41FBD3C58FBD4A5C9BB96C83E33301C52">
    <w:name w:val="41FBD3C58FBD4A5C9BB96C83E33301C52"/>
    <w:rsid w:val="00C90866"/>
    <w:rPr>
      <w:rFonts w:eastAsiaTheme="minorHAnsi"/>
    </w:rPr>
  </w:style>
  <w:style w:type="paragraph" w:customStyle="1" w:styleId="454E45ECF6B4435FA452A6A24D101AFD2">
    <w:name w:val="454E45ECF6B4435FA452A6A24D101AFD2"/>
    <w:rsid w:val="00C90866"/>
    <w:rPr>
      <w:rFonts w:eastAsiaTheme="minorHAnsi"/>
    </w:rPr>
  </w:style>
  <w:style w:type="paragraph" w:customStyle="1" w:styleId="A495E5C4786C413F9CD1FBB2B7F41C612">
    <w:name w:val="A495E5C4786C413F9CD1FBB2B7F41C612"/>
    <w:rsid w:val="00C90866"/>
    <w:rPr>
      <w:rFonts w:eastAsiaTheme="minorHAnsi"/>
    </w:rPr>
  </w:style>
  <w:style w:type="paragraph" w:customStyle="1" w:styleId="DC10C05DDB7C4E529534ED3CE91A24102">
    <w:name w:val="DC10C05DDB7C4E529534ED3CE91A24102"/>
    <w:rsid w:val="00C90866"/>
    <w:rPr>
      <w:rFonts w:eastAsiaTheme="minorHAnsi"/>
    </w:rPr>
  </w:style>
  <w:style w:type="paragraph" w:customStyle="1" w:styleId="69A6E6C86C5F4B1F855273548929110F2">
    <w:name w:val="69A6E6C86C5F4B1F855273548929110F2"/>
    <w:rsid w:val="00C90866"/>
    <w:rPr>
      <w:rFonts w:eastAsiaTheme="minorHAnsi"/>
    </w:rPr>
  </w:style>
  <w:style w:type="paragraph" w:customStyle="1" w:styleId="736F195F39ED4E8C932776370E883A3E2">
    <w:name w:val="736F195F39ED4E8C932776370E883A3E2"/>
    <w:rsid w:val="00C90866"/>
    <w:rPr>
      <w:rFonts w:eastAsiaTheme="minorHAnsi"/>
    </w:rPr>
  </w:style>
  <w:style w:type="paragraph" w:customStyle="1" w:styleId="A9FC39BE720A4DD9843BFEA462F0295C1">
    <w:name w:val="A9FC39BE720A4DD9843BFEA462F0295C1"/>
    <w:rsid w:val="00C90866"/>
    <w:rPr>
      <w:rFonts w:eastAsiaTheme="minorHAnsi"/>
    </w:rPr>
  </w:style>
  <w:style w:type="paragraph" w:customStyle="1" w:styleId="4C01D119898E42A1B4D7905A1F4CBFF21">
    <w:name w:val="4C01D119898E42A1B4D7905A1F4CBFF21"/>
    <w:rsid w:val="00C90866"/>
    <w:rPr>
      <w:rFonts w:eastAsiaTheme="minorHAnsi"/>
    </w:rPr>
  </w:style>
  <w:style w:type="paragraph" w:customStyle="1" w:styleId="58BC3ED435044D21BE10B85F5FE0EAEE1">
    <w:name w:val="58BC3ED435044D21BE10B85F5FE0EAEE1"/>
    <w:rsid w:val="00C90866"/>
    <w:rPr>
      <w:rFonts w:eastAsiaTheme="minorHAnsi"/>
    </w:rPr>
  </w:style>
  <w:style w:type="paragraph" w:customStyle="1" w:styleId="9FB3A831638345A7A035EE462C9B16351">
    <w:name w:val="9FB3A831638345A7A035EE462C9B16351"/>
    <w:rsid w:val="00C90866"/>
    <w:rPr>
      <w:rFonts w:eastAsiaTheme="minorHAnsi"/>
    </w:rPr>
  </w:style>
  <w:style w:type="paragraph" w:customStyle="1" w:styleId="E1E7ADFE09BD45C8924C3BC937C5E1F71">
    <w:name w:val="E1E7ADFE09BD45C8924C3BC937C5E1F71"/>
    <w:rsid w:val="00C90866"/>
    <w:rPr>
      <w:rFonts w:eastAsiaTheme="minorHAnsi"/>
    </w:rPr>
  </w:style>
  <w:style w:type="paragraph" w:customStyle="1" w:styleId="0FEFBE3CE07F4B45AEF1FFF99DAC07D11">
    <w:name w:val="0FEFBE3CE07F4B45AEF1FFF99DAC07D11"/>
    <w:rsid w:val="00C90866"/>
    <w:rPr>
      <w:rFonts w:eastAsiaTheme="minorHAnsi"/>
    </w:rPr>
  </w:style>
  <w:style w:type="paragraph" w:customStyle="1" w:styleId="AFD52C3487EA45DA9E7838C27CB58FF21">
    <w:name w:val="AFD52C3487EA45DA9E7838C27CB58FF21"/>
    <w:rsid w:val="00C90866"/>
    <w:rPr>
      <w:rFonts w:eastAsiaTheme="minorHAnsi"/>
    </w:rPr>
  </w:style>
  <w:style w:type="paragraph" w:customStyle="1" w:styleId="F0CCA5B41E7C4A75A31B1DB82F08EF3C1">
    <w:name w:val="F0CCA5B41E7C4A75A31B1DB82F08EF3C1"/>
    <w:rsid w:val="00C90866"/>
    <w:rPr>
      <w:rFonts w:eastAsiaTheme="minorHAnsi"/>
    </w:rPr>
  </w:style>
  <w:style w:type="paragraph" w:customStyle="1" w:styleId="B93B8BCA6BFB4AECB667B1C0EAD357FF1">
    <w:name w:val="B93B8BCA6BFB4AECB667B1C0EAD357FF1"/>
    <w:rsid w:val="00C90866"/>
    <w:rPr>
      <w:rFonts w:eastAsiaTheme="minorHAnsi"/>
    </w:rPr>
  </w:style>
  <w:style w:type="paragraph" w:customStyle="1" w:styleId="FDC9C0F9A3CD40D2BF93AD1EDBC0AA541">
    <w:name w:val="FDC9C0F9A3CD40D2BF93AD1EDBC0AA541"/>
    <w:rsid w:val="00C90866"/>
    <w:rPr>
      <w:rFonts w:eastAsiaTheme="minorHAnsi"/>
    </w:rPr>
  </w:style>
  <w:style w:type="paragraph" w:customStyle="1" w:styleId="49283B003EE347978D65D487218D23531">
    <w:name w:val="49283B003EE347978D65D487218D23531"/>
    <w:rsid w:val="00C90866"/>
    <w:rPr>
      <w:rFonts w:eastAsiaTheme="minorHAnsi"/>
    </w:rPr>
  </w:style>
  <w:style w:type="paragraph" w:customStyle="1" w:styleId="2AD9C24B1E5744ABBC933592C18951592">
    <w:name w:val="2AD9C24B1E5744ABBC933592C18951592"/>
    <w:rsid w:val="00C90866"/>
    <w:rPr>
      <w:rFonts w:eastAsiaTheme="minorHAnsi"/>
    </w:rPr>
  </w:style>
  <w:style w:type="paragraph" w:customStyle="1" w:styleId="B943BFB8A7E146ACB1FEC3540C63D0AF2">
    <w:name w:val="B943BFB8A7E146ACB1FEC3540C63D0AF2"/>
    <w:rsid w:val="00C90866"/>
    <w:rPr>
      <w:rFonts w:eastAsiaTheme="minorHAnsi"/>
    </w:rPr>
  </w:style>
  <w:style w:type="paragraph" w:customStyle="1" w:styleId="F28565EE903E486BB684D2DDE48E30972">
    <w:name w:val="F28565EE903E486BB684D2DDE48E30972"/>
    <w:rsid w:val="00C90866"/>
    <w:rPr>
      <w:rFonts w:eastAsiaTheme="minorHAnsi"/>
    </w:rPr>
  </w:style>
  <w:style w:type="paragraph" w:customStyle="1" w:styleId="3159CE967F7E4E8EB7E1E16F7CAEB7512">
    <w:name w:val="3159CE967F7E4E8EB7E1E16F7CAEB7512"/>
    <w:rsid w:val="00C90866"/>
    <w:rPr>
      <w:rFonts w:eastAsiaTheme="minorHAnsi"/>
    </w:rPr>
  </w:style>
  <w:style w:type="paragraph" w:customStyle="1" w:styleId="1A0E7E7CD7CA459C901FA9E6DD29A5E92">
    <w:name w:val="1A0E7E7CD7CA459C901FA9E6DD29A5E92"/>
    <w:rsid w:val="00C90866"/>
    <w:rPr>
      <w:rFonts w:eastAsiaTheme="minorHAnsi"/>
    </w:rPr>
  </w:style>
  <w:style w:type="paragraph" w:customStyle="1" w:styleId="5E120D97156F44CE8B6F8E17CA9375DD2">
    <w:name w:val="5E120D97156F44CE8B6F8E17CA9375DD2"/>
    <w:rsid w:val="00C90866"/>
    <w:rPr>
      <w:rFonts w:eastAsiaTheme="minorHAnsi"/>
    </w:rPr>
  </w:style>
  <w:style w:type="paragraph" w:customStyle="1" w:styleId="86D647DE645346639CD8ADAD0C70DB6D2">
    <w:name w:val="86D647DE645346639CD8ADAD0C70DB6D2"/>
    <w:rsid w:val="00C90866"/>
    <w:rPr>
      <w:rFonts w:eastAsiaTheme="minorHAnsi"/>
    </w:rPr>
  </w:style>
  <w:style w:type="paragraph" w:customStyle="1" w:styleId="B72464BD47F64DA3AB91793E389D53E41">
    <w:name w:val="B72464BD47F64DA3AB91793E389D53E41"/>
    <w:rsid w:val="00C90866"/>
    <w:rPr>
      <w:rFonts w:eastAsiaTheme="minorHAnsi"/>
    </w:rPr>
  </w:style>
  <w:style w:type="paragraph" w:customStyle="1" w:styleId="B793F7940681426F9739252FBFA2F6DB1">
    <w:name w:val="B793F7940681426F9739252FBFA2F6DB1"/>
    <w:rsid w:val="00C90866"/>
    <w:rPr>
      <w:rFonts w:eastAsiaTheme="minorHAnsi"/>
    </w:rPr>
  </w:style>
  <w:style w:type="paragraph" w:customStyle="1" w:styleId="F82E3D39B5104A26B65B4F35BD4FC9BB1">
    <w:name w:val="F82E3D39B5104A26B65B4F35BD4FC9BB1"/>
    <w:rsid w:val="00C90866"/>
    <w:rPr>
      <w:rFonts w:eastAsiaTheme="minorHAnsi"/>
    </w:rPr>
  </w:style>
  <w:style w:type="paragraph" w:customStyle="1" w:styleId="07C3D1B54CF2499081391B2BBE6EE4121">
    <w:name w:val="07C3D1B54CF2499081391B2BBE6EE4121"/>
    <w:rsid w:val="00C90866"/>
    <w:rPr>
      <w:rFonts w:eastAsiaTheme="minorHAnsi"/>
    </w:rPr>
  </w:style>
  <w:style w:type="paragraph" w:customStyle="1" w:styleId="3A33FBB3D2494984B5BF1F5EF8FA9FD01">
    <w:name w:val="3A33FBB3D2494984B5BF1F5EF8FA9FD01"/>
    <w:rsid w:val="00C90866"/>
    <w:rPr>
      <w:rFonts w:eastAsiaTheme="minorHAnsi"/>
    </w:rPr>
  </w:style>
  <w:style w:type="paragraph" w:customStyle="1" w:styleId="5E3310FF7E4A4BFB9A2E2FB08593E3251">
    <w:name w:val="5E3310FF7E4A4BFB9A2E2FB08593E3251"/>
    <w:rsid w:val="00C90866"/>
    <w:rPr>
      <w:rFonts w:eastAsiaTheme="minorHAnsi"/>
    </w:rPr>
  </w:style>
  <w:style w:type="paragraph" w:customStyle="1" w:styleId="DEC88216EB954B3E959496210C6305BE">
    <w:name w:val="DEC88216EB954B3E959496210C6305BE"/>
    <w:rsid w:val="00C90866"/>
  </w:style>
  <w:style w:type="paragraph" w:customStyle="1" w:styleId="BD66A8B3B105426A9DE8C55753E2F259">
    <w:name w:val="BD66A8B3B105426A9DE8C55753E2F259"/>
    <w:rsid w:val="00C90866"/>
  </w:style>
  <w:style w:type="paragraph" w:customStyle="1" w:styleId="8EFFD27508004C1F8BB0C93CCDA85CFD">
    <w:name w:val="8EFFD27508004C1F8BB0C93CCDA85CFD"/>
    <w:rsid w:val="00C90866"/>
  </w:style>
  <w:style w:type="paragraph" w:customStyle="1" w:styleId="34F924647C684647915B2C053AE08001">
    <w:name w:val="34F924647C684647915B2C053AE08001"/>
    <w:rsid w:val="00C90866"/>
  </w:style>
  <w:style w:type="paragraph" w:customStyle="1" w:styleId="33C852E773BC4816A99CF95AD56D1943">
    <w:name w:val="33C852E773BC4816A99CF95AD56D1943"/>
    <w:rsid w:val="00C90866"/>
  </w:style>
  <w:style w:type="paragraph" w:customStyle="1" w:styleId="F20AC0C4963B4CA8BDED5C792F72F4B0">
    <w:name w:val="F20AC0C4963B4CA8BDED5C792F72F4B0"/>
    <w:rsid w:val="00C90866"/>
  </w:style>
  <w:style w:type="paragraph" w:customStyle="1" w:styleId="D5AB295BABC349D7A43AFE97398331913">
    <w:name w:val="D5AB295BABC349D7A43AFE973983319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3">
    <w:name w:val="8F1EAA4B52EE49C1BC4BCBE930A3E8EE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3">
    <w:name w:val="249DE22AA0E64DB0A9D2BF270EEB761A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3">
    <w:name w:val="B0BA5D6460974943BAE319F603BEABEF3"/>
    <w:rsid w:val="00C90866"/>
    <w:rPr>
      <w:rFonts w:eastAsiaTheme="minorHAnsi"/>
    </w:rPr>
  </w:style>
  <w:style w:type="paragraph" w:customStyle="1" w:styleId="56D2140542DA4AAD8C10F50A550E71173">
    <w:name w:val="56D2140542DA4AAD8C10F50A550E71173"/>
    <w:rsid w:val="00C90866"/>
    <w:rPr>
      <w:rFonts w:eastAsiaTheme="minorHAnsi"/>
    </w:rPr>
  </w:style>
  <w:style w:type="paragraph" w:customStyle="1" w:styleId="2519B8F55179472F87DBEE5FF4407C393">
    <w:name w:val="2519B8F55179472F87DBEE5FF4407C393"/>
    <w:rsid w:val="00C90866"/>
    <w:rPr>
      <w:rFonts w:eastAsiaTheme="minorHAnsi"/>
    </w:rPr>
  </w:style>
  <w:style w:type="paragraph" w:customStyle="1" w:styleId="4216810AC2654E938735774C4B0B0D8E3">
    <w:name w:val="4216810AC2654E938735774C4B0B0D8E3"/>
    <w:rsid w:val="00C90866"/>
    <w:rPr>
      <w:rFonts w:eastAsiaTheme="minorHAnsi"/>
    </w:rPr>
  </w:style>
  <w:style w:type="paragraph" w:customStyle="1" w:styleId="8D8BE2DC0D774415B416A8E038A24B0A3">
    <w:name w:val="8D8BE2DC0D774415B416A8E038A24B0A3"/>
    <w:rsid w:val="00C90866"/>
    <w:rPr>
      <w:rFonts w:eastAsiaTheme="minorHAnsi"/>
    </w:rPr>
  </w:style>
  <w:style w:type="paragraph" w:customStyle="1" w:styleId="11E9D8AC416F41ECBCC7049336E5BB683">
    <w:name w:val="11E9D8AC416F41ECBCC7049336E5BB683"/>
    <w:rsid w:val="00C90866"/>
    <w:rPr>
      <w:rFonts w:eastAsiaTheme="minorHAnsi"/>
    </w:rPr>
  </w:style>
  <w:style w:type="paragraph" w:customStyle="1" w:styleId="41FBD3C58FBD4A5C9BB96C83E33301C53">
    <w:name w:val="41FBD3C58FBD4A5C9BB96C83E33301C53"/>
    <w:rsid w:val="00C90866"/>
    <w:rPr>
      <w:rFonts w:eastAsiaTheme="minorHAnsi"/>
    </w:rPr>
  </w:style>
  <w:style w:type="paragraph" w:customStyle="1" w:styleId="454E45ECF6B4435FA452A6A24D101AFD3">
    <w:name w:val="454E45ECF6B4435FA452A6A24D101AFD3"/>
    <w:rsid w:val="00C90866"/>
    <w:rPr>
      <w:rFonts w:eastAsiaTheme="minorHAnsi"/>
    </w:rPr>
  </w:style>
  <w:style w:type="paragraph" w:customStyle="1" w:styleId="A495E5C4786C413F9CD1FBB2B7F41C613">
    <w:name w:val="A495E5C4786C413F9CD1FBB2B7F41C613"/>
    <w:rsid w:val="00C90866"/>
    <w:rPr>
      <w:rFonts w:eastAsiaTheme="minorHAnsi"/>
    </w:rPr>
  </w:style>
  <w:style w:type="paragraph" w:customStyle="1" w:styleId="DC10C05DDB7C4E529534ED3CE91A24103">
    <w:name w:val="DC10C05DDB7C4E529534ED3CE91A24103"/>
    <w:rsid w:val="00C90866"/>
    <w:rPr>
      <w:rFonts w:eastAsiaTheme="minorHAnsi"/>
    </w:rPr>
  </w:style>
  <w:style w:type="paragraph" w:customStyle="1" w:styleId="69A6E6C86C5F4B1F855273548929110F3">
    <w:name w:val="69A6E6C86C5F4B1F855273548929110F3"/>
    <w:rsid w:val="00C90866"/>
    <w:rPr>
      <w:rFonts w:eastAsiaTheme="minorHAnsi"/>
    </w:rPr>
  </w:style>
  <w:style w:type="paragraph" w:customStyle="1" w:styleId="736F195F39ED4E8C932776370E883A3E3">
    <w:name w:val="736F195F39ED4E8C932776370E883A3E3"/>
    <w:rsid w:val="00C90866"/>
    <w:rPr>
      <w:rFonts w:eastAsiaTheme="minorHAnsi"/>
    </w:rPr>
  </w:style>
  <w:style w:type="paragraph" w:customStyle="1" w:styleId="A9FC39BE720A4DD9843BFEA462F0295C2">
    <w:name w:val="A9FC39BE720A4DD9843BFEA462F0295C2"/>
    <w:rsid w:val="00C90866"/>
    <w:rPr>
      <w:rFonts w:eastAsiaTheme="minorHAnsi"/>
    </w:rPr>
  </w:style>
  <w:style w:type="paragraph" w:customStyle="1" w:styleId="4C01D119898E42A1B4D7905A1F4CBFF22">
    <w:name w:val="4C01D119898E42A1B4D7905A1F4CBFF22"/>
    <w:rsid w:val="00C90866"/>
    <w:rPr>
      <w:rFonts w:eastAsiaTheme="minorHAnsi"/>
    </w:rPr>
  </w:style>
  <w:style w:type="paragraph" w:customStyle="1" w:styleId="58BC3ED435044D21BE10B85F5FE0EAEE2">
    <w:name w:val="58BC3ED435044D21BE10B85F5FE0EAEE2"/>
    <w:rsid w:val="00C90866"/>
    <w:rPr>
      <w:rFonts w:eastAsiaTheme="minorHAnsi"/>
    </w:rPr>
  </w:style>
  <w:style w:type="paragraph" w:customStyle="1" w:styleId="9FB3A831638345A7A035EE462C9B16352">
    <w:name w:val="9FB3A831638345A7A035EE462C9B16352"/>
    <w:rsid w:val="00C90866"/>
    <w:rPr>
      <w:rFonts w:eastAsiaTheme="minorHAnsi"/>
    </w:rPr>
  </w:style>
  <w:style w:type="paragraph" w:customStyle="1" w:styleId="E1E7ADFE09BD45C8924C3BC937C5E1F72">
    <w:name w:val="E1E7ADFE09BD45C8924C3BC937C5E1F72"/>
    <w:rsid w:val="00C90866"/>
    <w:rPr>
      <w:rFonts w:eastAsiaTheme="minorHAnsi"/>
    </w:rPr>
  </w:style>
  <w:style w:type="paragraph" w:customStyle="1" w:styleId="0FEFBE3CE07F4B45AEF1FFF99DAC07D12">
    <w:name w:val="0FEFBE3CE07F4B45AEF1FFF99DAC07D12"/>
    <w:rsid w:val="00C90866"/>
    <w:rPr>
      <w:rFonts w:eastAsiaTheme="minorHAnsi"/>
    </w:rPr>
  </w:style>
  <w:style w:type="paragraph" w:customStyle="1" w:styleId="AFD52C3487EA45DA9E7838C27CB58FF22">
    <w:name w:val="AFD52C3487EA45DA9E7838C27CB58FF22"/>
    <w:rsid w:val="00C90866"/>
    <w:rPr>
      <w:rFonts w:eastAsiaTheme="minorHAnsi"/>
    </w:rPr>
  </w:style>
  <w:style w:type="paragraph" w:customStyle="1" w:styleId="F0CCA5B41E7C4A75A31B1DB82F08EF3C2">
    <w:name w:val="F0CCA5B41E7C4A75A31B1DB82F08EF3C2"/>
    <w:rsid w:val="00C90866"/>
    <w:rPr>
      <w:rFonts w:eastAsiaTheme="minorHAnsi"/>
    </w:rPr>
  </w:style>
  <w:style w:type="paragraph" w:customStyle="1" w:styleId="B93B8BCA6BFB4AECB667B1C0EAD357FF2">
    <w:name w:val="B93B8BCA6BFB4AECB667B1C0EAD357FF2"/>
    <w:rsid w:val="00C90866"/>
    <w:rPr>
      <w:rFonts w:eastAsiaTheme="minorHAnsi"/>
    </w:rPr>
  </w:style>
  <w:style w:type="paragraph" w:customStyle="1" w:styleId="FDC9C0F9A3CD40D2BF93AD1EDBC0AA542">
    <w:name w:val="FDC9C0F9A3CD40D2BF93AD1EDBC0AA542"/>
    <w:rsid w:val="00C90866"/>
    <w:rPr>
      <w:rFonts w:eastAsiaTheme="minorHAnsi"/>
    </w:rPr>
  </w:style>
  <w:style w:type="paragraph" w:customStyle="1" w:styleId="49283B003EE347978D65D487218D23532">
    <w:name w:val="49283B003EE347978D65D487218D23532"/>
    <w:rsid w:val="00C90866"/>
    <w:rPr>
      <w:rFonts w:eastAsiaTheme="minorHAnsi"/>
    </w:rPr>
  </w:style>
  <w:style w:type="paragraph" w:customStyle="1" w:styleId="2AD9C24B1E5744ABBC933592C18951593">
    <w:name w:val="2AD9C24B1E5744ABBC933592C18951593"/>
    <w:rsid w:val="00C90866"/>
    <w:rPr>
      <w:rFonts w:eastAsiaTheme="minorHAnsi"/>
    </w:rPr>
  </w:style>
  <w:style w:type="paragraph" w:customStyle="1" w:styleId="B943BFB8A7E146ACB1FEC3540C63D0AF3">
    <w:name w:val="B943BFB8A7E146ACB1FEC3540C63D0AF3"/>
    <w:rsid w:val="00C90866"/>
    <w:rPr>
      <w:rFonts w:eastAsiaTheme="minorHAnsi"/>
    </w:rPr>
  </w:style>
  <w:style w:type="paragraph" w:customStyle="1" w:styleId="F28565EE903E486BB684D2DDE48E30973">
    <w:name w:val="F28565EE903E486BB684D2DDE48E30973"/>
    <w:rsid w:val="00C90866"/>
    <w:rPr>
      <w:rFonts w:eastAsiaTheme="minorHAnsi"/>
    </w:rPr>
  </w:style>
  <w:style w:type="paragraph" w:customStyle="1" w:styleId="3159CE967F7E4E8EB7E1E16F7CAEB7513">
    <w:name w:val="3159CE967F7E4E8EB7E1E16F7CAEB7513"/>
    <w:rsid w:val="00C90866"/>
    <w:rPr>
      <w:rFonts w:eastAsiaTheme="minorHAnsi"/>
    </w:rPr>
  </w:style>
  <w:style w:type="paragraph" w:customStyle="1" w:styleId="1A0E7E7CD7CA459C901FA9E6DD29A5E93">
    <w:name w:val="1A0E7E7CD7CA459C901FA9E6DD29A5E93"/>
    <w:rsid w:val="00C90866"/>
    <w:rPr>
      <w:rFonts w:eastAsiaTheme="minorHAnsi"/>
    </w:rPr>
  </w:style>
  <w:style w:type="paragraph" w:customStyle="1" w:styleId="5E120D97156F44CE8B6F8E17CA9375DD3">
    <w:name w:val="5E120D97156F44CE8B6F8E17CA9375DD3"/>
    <w:rsid w:val="00C90866"/>
    <w:rPr>
      <w:rFonts w:eastAsiaTheme="minorHAnsi"/>
    </w:rPr>
  </w:style>
  <w:style w:type="paragraph" w:customStyle="1" w:styleId="86D647DE645346639CD8ADAD0C70DB6D3">
    <w:name w:val="86D647DE645346639CD8ADAD0C70DB6D3"/>
    <w:rsid w:val="00C90866"/>
    <w:rPr>
      <w:rFonts w:eastAsiaTheme="minorHAnsi"/>
    </w:rPr>
  </w:style>
  <w:style w:type="paragraph" w:customStyle="1" w:styleId="B72464BD47F64DA3AB91793E389D53E42">
    <w:name w:val="B72464BD47F64DA3AB91793E389D53E42"/>
    <w:rsid w:val="00C90866"/>
    <w:rPr>
      <w:rFonts w:eastAsiaTheme="minorHAnsi"/>
    </w:rPr>
  </w:style>
  <w:style w:type="paragraph" w:customStyle="1" w:styleId="B793F7940681426F9739252FBFA2F6DB2">
    <w:name w:val="B793F7940681426F9739252FBFA2F6DB2"/>
    <w:rsid w:val="00C90866"/>
    <w:rPr>
      <w:rFonts w:eastAsiaTheme="minorHAnsi"/>
    </w:rPr>
  </w:style>
  <w:style w:type="paragraph" w:customStyle="1" w:styleId="F82E3D39B5104A26B65B4F35BD4FC9BB2">
    <w:name w:val="F82E3D39B5104A26B65B4F35BD4FC9BB2"/>
    <w:rsid w:val="00C90866"/>
    <w:rPr>
      <w:rFonts w:eastAsiaTheme="minorHAnsi"/>
    </w:rPr>
  </w:style>
  <w:style w:type="paragraph" w:customStyle="1" w:styleId="07C3D1B54CF2499081391B2BBE6EE4122">
    <w:name w:val="07C3D1B54CF2499081391B2BBE6EE4122"/>
    <w:rsid w:val="00C90866"/>
    <w:rPr>
      <w:rFonts w:eastAsiaTheme="minorHAnsi"/>
    </w:rPr>
  </w:style>
  <w:style w:type="paragraph" w:customStyle="1" w:styleId="3A33FBB3D2494984B5BF1F5EF8FA9FD02">
    <w:name w:val="3A33FBB3D2494984B5BF1F5EF8FA9FD02"/>
    <w:rsid w:val="00C90866"/>
    <w:rPr>
      <w:rFonts w:eastAsiaTheme="minorHAnsi"/>
    </w:rPr>
  </w:style>
  <w:style w:type="paragraph" w:customStyle="1" w:styleId="5E3310FF7E4A4BFB9A2E2FB08593E3252">
    <w:name w:val="5E3310FF7E4A4BFB9A2E2FB08593E3252"/>
    <w:rsid w:val="00C90866"/>
    <w:rPr>
      <w:rFonts w:eastAsiaTheme="minorHAnsi"/>
    </w:rPr>
  </w:style>
  <w:style w:type="paragraph" w:customStyle="1" w:styleId="DEC88216EB954B3E959496210C6305BE1">
    <w:name w:val="DEC88216EB954B3E959496210C6305BE1"/>
    <w:rsid w:val="00C90866"/>
    <w:rPr>
      <w:rFonts w:eastAsiaTheme="minorHAnsi"/>
    </w:rPr>
  </w:style>
  <w:style w:type="paragraph" w:customStyle="1" w:styleId="BD66A8B3B105426A9DE8C55753E2F2591">
    <w:name w:val="BD66A8B3B105426A9DE8C55753E2F2591"/>
    <w:rsid w:val="00C90866"/>
    <w:rPr>
      <w:rFonts w:eastAsiaTheme="minorHAnsi"/>
    </w:rPr>
  </w:style>
  <w:style w:type="paragraph" w:customStyle="1" w:styleId="8EFFD27508004C1F8BB0C93CCDA85CFD1">
    <w:name w:val="8EFFD27508004C1F8BB0C93CCDA85CFD1"/>
    <w:rsid w:val="00C90866"/>
    <w:rPr>
      <w:rFonts w:eastAsiaTheme="minorHAnsi"/>
    </w:rPr>
  </w:style>
  <w:style w:type="paragraph" w:customStyle="1" w:styleId="34F924647C684647915B2C053AE080011">
    <w:name w:val="34F924647C684647915B2C053AE080011"/>
    <w:rsid w:val="00C90866"/>
    <w:rPr>
      <w:rFonts w:eastAsiaTheme="minorHAnsi"/>
    </w:rPr>
  </w:style>
  <w:style w:type="paragraph" w:customStyle="1" w:styleId="33C852E773BC4816A99CF95AD56D19431">
    <w:name w:val="33C852E773BC4816A99CF95AD56D19431"/>
    <w:rsid w:val="00C90866"/>
    <w:rPr>
      <w:rFonts w:eastAsiaTheme="minorHAnsi"/>
    </w:rPr>
  </w:style>
  <w:style w:type="paragraph" w:customStyle="1" w:styleId="F20AC0C4963B4CA8BDED5C792F72F4B01">
    <w:name w:val="F20AC0C4963B4CA8BDED5C792F72F4B01"/>
    <w:rsid w:val="00C90866"/>
    <w:rPr>
      <w:rFonts w:eastAsiaTheme="minorHAnsi"/>
    </w:rPr>
  </w:style>
  <w:style w:type="paragraph" w:customStyle="1" w:styleId="C0735C8857CF4223A706C6027D8211FD">
    <w:name w:val="C0735C8857CF4223A706C6027D8211FD"/>
    <w:rsid w:val="00C90866"/>
  </w:style>
  <w:style w:type="paragraph" w:customStyle="1" w:styleId="F3CC483C25D24224BF3856919493A83F">
    <w:name w:val="F3CC483C25D24224BF3856919493A83F"/>
    <w:rsid w:val="00C90866"/>
  </w:style>
  <w:style w:type="paragraph" w:customStyle="1" w:styleId="36C9FE3CE9404BADA9807E82850C74A9">
    <w:name w:val="36C9FE3CE9404BADA9807E82850C74A9"/>
    <w:rsid w:val="00C90866"/>
  </w:style>
  <w:style w:type="paragraph" w:customStyle="1" w:styleId="9FFFCD5F170447F288D3DAA75C383D4E">
    <w:name w:val="9FFFCD5F170447F288D3DAA75C383D4E"/>
    <w:rsid w:val="00C90866"/>
  </w:style>
  <w:style w:type="paragraph" w:customStyle="1" w:styleId="FB854DEC5AE74CD7A8636C337B6016D2">
    <w:name w:val="FB854DEC5AE74CD7A8636C337B6016D2"/>
    <w:rsid w:val="00C90866"/>
  </w:style>
  <w:style w:type="paragraph" w:customStyle="1" w:styleId="EEB89759932941EAB220ECDCC2B2D8DE">
    <w:name w:val="EEB89759932941EAB220ECDCC2B2D8DE"/>
    <w:rsid w:val="00C90866"/>
  </w:style>
  <w:style w:type="paragraph" w:customStyle="1" w:styleId="CA53BBFC099F42E68769CAE169AB912C">
    <w:name w:val="CA53BBFC099F42E68769CAE169AB912C"/>
    <w:rsid w:val="00C90866"/>
  </w:style>
  <w:style w:type="paragraph" w:customStyle="1" w:styleId="D5AB295BABC349D7A43AFE97398331914">
    <w:name w:val="D5AB295BABC349D7A43AFE9739833191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4">
    <w:name w:val="8F1EAA4B52EE49C1BC4BCBE930A3E8EE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4">
    <w:name w:val="249DE22AA0E64DB0A9D2BF270EEB761A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4">
    <w:name w:val="B0BA5D6460974943BAE319F603BEABEF4"/>
    <w:rsid w:val="00C90866"/>
    <w:rPr>
      <w:rFonts w:eastAsiaTheme="minorHAnsi"/>
    </w:rPr>
  </w:style>
  <w:style w:type="paragraph" w:customStyle="1" w:styleId="56D2140542DA4AAD8C10F50A550E71174">
    <w:name w:val="56D2140542DA4AAD8C10F50A550E71174"/>
    <w:rsid w:val="00C90866"/>
    <w:rPr>
      <w:rFonts w:eastAsiaTheme="minorHAnsi"/>
    </w:rPr>
  </w:style>
  <w:style w:type="paragraph" w:customStyle="1" w:styleId="2519B8F55179472F87DBEE5FF4407C394">
    <w:name w:val="2519B8F55179472F87DBEE5FF4407C394"/>
    <w:rsid w:val="00C90866"/>
    <w:rPr>
      <w:rFonts w:eastAsiaTheme="minorHAnsi"/>
    </w:rPr>
  </w:style>
  <w:style w:type="paragraph" w:customStyle="1" w:styleId="4216810AC2654E938735774C4B0B0D8E4">
    <w:name w:val="4216810AC2654E938735774C4B0B0D8E4"/>
    <w:rsid w:val="00C90866"/>
    <w:rPr>
      <w:rFonts w:eastAsiaTheme="minorHAnsi"/>
    </w:rPr>
  </w:style>
  <w:style w:type="paragraph" w:customStyle="1" w:styleId="8D8BE2DC0D774415B416A8E038A24B0A4">
    <w:name w:val="8D8BE2DC0D774415B416A8E038A24B0A4"/>
    <w:rsid w:val="00C90866"/>
    <w:rPr>
      <w:rFonts w:eastAsiaTheme="minorHAnsi"/>
    </w:rPr>
  </w:style>
  <w:style w:type="paragraph" w:customStyle="1" w:styleId="11E9D8AC416F41ECBCC7049336E5BB684">
    <w:name w:val="11E9D8AC416F41ECBCC7049336E5BB684"/>
    <w:rsid w:val="00C90866"/>
    <w:rPr>
      <w:rFonts w:eastAsiaTheme="minorHAnsi"/>
    </w:rPr>
  </w:style>
  <w:style w:type="paragraph" w:customStyle="1" w:styleId="41FBD3C58FBD4A5C9BB96C83E33301C54">
    <w:name w:val="41FBD3C58FBD4A5C9BB96C83E33301C54"/>
    <w:rsid w:val="00C90866"/>
    <w:rPr>
      <w:rFonts w:eastAsiaTheme="minorHAnsi"/>
    </w:rPr>
  </w:style>
  <w:style w:type="paragraph" w:customStyle="1" w:styleId="454E45ECF6B4435FA452A6A24D101AFD4">
    <w:name w:val="454E45ECF6B4435FA452A6A24D101AFD4"/>
    <w:rsid w:val="00C90866"/>
    <w:rPr>
      <w:rFonts w:eastAsiaTheme="minorHAnsi"/>
    </w:rPr>
  </w:style>
  <w:style w:type="paragraph" w:customStyle="1" w:styleId="A495E5C4786C413F9CD1FBB2B7F41C614">
    <w:name w:val="A495E5C4786C413F9CD1FBB2B7F41C614"/>
    <w:rsid w:val="00C90866"/>
    <w:rPr>
      <w:rFonts w:eastAsiaTheme="minorHAnsi"/>
    </w:rPr>
  </w:style>
  <w:style w:type="paragraph" w:customStyle="1" w:styleId="DC10C05DDB7C4E529534ED3CE91A24104">
    <w:name w:val="DC10C05DDB7C4E529534ED3CE91A24104"/>
    <w:rsid w:val="00C90866"/>
    <w:rPr>
      <w:rFonts w:eastAsiaTheme="minorHAnsi"/>
    </w:rPr>
  </w:style>
  <w:style w:type="paragraph" w:customStyle="1" w:styleId="69A6E6C86C5F4B1F855273548929110F4">
    <w:name w:val="69A6E6C86C5F4B1F855273548929110F4"/>
    <w:rsid w:val="00C90866"/>
    <w:rPr>
      <w:rFonts w:eastAsiaTheme="minorHAnsi"/>
    </w:rPr>
  </w:style>
  <w:style w:type="paragraph" w:customStyle="1" w:styleId="736F195F39ED4E8C932776370E883A3E4">
    <w:name w:val="736F195F39ED4E8C932776370E883A3E4"/>
    <w:rsid w:val="00C90866"/>
    <w:rPr>
      <w:rFonts w:eastAsiaTheme="minorHAnsi"/>
    </w:rPr>
  </w:style>
  <w:style w:type="paragraph" w:customStyle="1" w:styleId="A9FC39BE720A4DD9843BFEA462F0295C3">
    <w:name w:val="A9FC39BE720A4DD9843BFEA462F0295C3"/>
    <w:rsid w:val="00C90866"/>
    <w:rPr>
      <w:rFonts w:eastAsiaTheme="minorHAnsi"/>
    </w:rPr>
  </w:style>
  <w:style w:type="paragraph" w:customStyle="1" w:styleId="4C01D119898E42A1B4D7905A1F4CBFF23">
    <w:name w:val="4C01D119898E42A1B4D7905A1F4CBFF23"/>
    <w:rsid w:val="00C90866"/>
    <w:rPr>
      <w:rFonts w:eastAsiaTheme="minorHAnsi"/>
    </w:rPr>
  </w:style>
  <w:style w:type="paragraph" w:customStyle="1" w:styleId="58BC3ED435044D21BE10B85F5FE0EAEE3">
    <w:name w:val="58BC3ED435044D21BE10B85F5FE0EAEE3"/>
    <w:rsid w:val="00C90866"/>
    <w:rPr>
      <w:rFonts w:eastAsiaTheme="minorHAnsi"/>
    </w:rPr>
  </w:style>
  <w:style w:type="paragraph" w:customStyle="1" w:styleId="9FB3A831638345A7A035EE462C9B16353">
    <w:name w:val="9FB3A831638345A7A035EE462C9B16353"/>
    <w:rsid w:val="00C90866"/>
    <w:rPr>
      <w:rFonts w:eastAsiaTheme="minorHAnsi"/>
    </w:rPr>
  </w:style>
  <w:style w:type="paragraph" w:customStyle="1" w:styleId="E1E7ADFE09BD45C8924C3BC937C5E1F73">
    <w:name w:val="E1E7ADFE09BD45C8924C3BC937C5E1F73"/>
    <w:rsid w:val="00C90866"/>
    <w:rPr>
      <w:rFonts w:eastAsiaTheme="minorHAnsi"/>
    </w:rPr>
  </w:style>
  <w:style w:type="paragraph" w:customStyle="1" w:styleId="0FEFBE3CE07F4B45AEF1FFF99DAC07D13">
    <w:name w:val="0FEFBE3CE07F4B45AEF1FFF99DAC07D13"/>
    <w:rsid w:val="00C90866"/>
    <w:rPr>
      <w:rFonts w:eastAsiaTheme="minorHAnsi"/>
    </w:rPr>
  </w:style>
  <w:style w:type="paragraph" w:customStyle="1" w:styleId="AFD52C3487EA45DA9E7838C27CB58FF23">
    <w:name w:val="AFD52C3487EA45DA9E7838C27CB58FF23"/>
    <w:rsid w:val="00C90866"/>
    <w:rPr>
      <w:rFonts w:eastAsiaTheme="minorHAnsi"/>
    </w:rPr>
  </w:style>
  <w:style w:type="paragraph" w:customStyle="1" w:styleId="F0CCA5B41E7C4A75A31B1DB82F08EF3C3">
    <w:name w:val="F0CCA5B41E7C4A75A31B1DB82F08EF3C3"/>
    <w:rsid w:val="00C90866"/>
    <w:rPr>
      <w:rFonts w:eastAsiaTheme="minorHAnsi"/>
    </w:rPr>
  </w:style>
  <w:style w:type="paragraph" w:customStyle="1" w:styleId="B93B8BCA6BFB4AECB667B1C0EAD357FF3">
    <w:name w:val="B93B8BCA6BFB4AECB667B1C0EAD357FF3"/>
    <w:rsid w:val="00C90866"/>
    <w:rPr>
      <w:rFonts w:eastAsiaTheme="minorHAnsi"/>
    </w:rPr>
  </w:style>
  <w:style w:type="paragraph" w:customStyle="1" w:styleId="FDC9C0F9A3CD40D2BF93AD1EDBC0AA543">
    <w:name w:val="FDC9C0F9A3CD40D2BF93AD1EDBC0AA543"/>
    <w:rsid w:val="00C90866"/>
    <w:rPr>
      <w:rFonts w:eastAsiaTheme="minorHAnsi"/>
    </w:rPr>
  </w:style>
  <w:style w:type="paragraph" w:customStyle="1" w:styleId="49283B003EE347978D65D487218D23533">
    <w:name w:val="49283B003EE347978D65D487218D23533"/>
    <w:rsid w:val="00C90866"/>
    <w:rPr>
      <w:rFonts w:eastAsiaTheme="minorHAnsi"/>
    </w:rPr>
  </w:style>
  <w:style w:type="paragraph" w:customStyle="1" w:styleId="2AD9C24B1E5744ABBC933592C18951594">
    <w:name w:val="2AD9C24B1E5744ABBC933592C18951594"/>
    <w:rsid w:val="00C90866"/>
    <w:rPr>
      <w:rFonts w:eastAsiaTheme="minorHAnsi"/>
    </w:rPr>
  </w:style>
  <w:style w:type="paragraph" w:customStyle="1" w:styleId="B943BFB8A7E146ACB1FEC3540C63D0AF4">
    <w:name w:val="B943BFB8A7E146ACB1FEC3540C63D0AF4"/>
    <w:rsid w:val="00C90866"/>
    <w:rPr>
      <w:rFonts w:eastAsiaTheme="minorHAnsi"/>
    </w:rPr>
  </w:style>
  <w:style w:type="paragraph" w:customStyle="1" w:styleId="F28565EE903E486BB684D2DDE48E30974">
    <w:name w:val="F28565EE903E486BB684D2DDE48E30974"/>
    <w:rsid w:val="00C90866"/>
    <w:rPr>
      <w:rFonts w:eastAsiaTheme="minorHAnsi"/>
    </w:rPr>
  </w:style>
  <w:style w:type="paragraph" w:customStyle="1" w:styleId="3159CE967F7E4E8EB7E1E16F7CAEB7514">
    <w:name w:val="3159CE967F7E4E8EB7E1E16F7CAEB7514"/>
    <w:rsid w:val="00C90866"/>
    <w:rPr>
      <w:rFonts w:eastAsiaTheme="minorHAnsi"/>
    </w:rPr>
  </w:style>
  <w:style w:type="paragraph" w:customStyle="1" w:styleId="1A0E7E7CD7CA459C901FA9E6DD29A5E94">
    <w:name w:val="1A0E7E7CD7CA459C901FA9E6DD29A5E94"/>
    <w:rsid w:val="00C90866"/>
    <w:rPr>
      <w:rFonts w:eastAsiaTheme="minorHAnsi"/>
    </w:rPr>
  </w:style>
  <w:style w:type="paragraph" w:customStyle="1" w:styleId="5E120D97156F44CE8B6F8E17CA9375DD4">
    <w:name w:val="5E120D97156F44CE8B6F8E17CA9375DD4"/>
    <w:rsid w:val="00C90866"/>
    <w:rPr>
      <w:rFonts w:eastAsiaTheme="minorHAnsi"/>
    </w:rPr>
  </w:style>
  <w:style w:type="paragraph" w:customStyle="1" w:styleId="86D647DE645346639CD8ADAD0C70DB6D4">
    <w:name w:val="86D647DE645346639CD8ADAD0C70DB6D4"/>
    <w:rsid w:val="00C90866"/>
    <w:rPr>
      <w:rFonts w:eastAsiaTheme="minorHAnsi"/>
    </w:rPr>
  </w:style>
  <w:style w:type="paragraph" w:customStyle="1" w:styleId="B72464BD47F64DA3AB91793E389D53E43">
    <w:name w:val="B72464BD47F64DA3AB91793E389D53E43"/>
    <w:rsid w:val="00C90866"/>
    <w:rPr>
      <w:rFonts w:eastAsiaTheme="minorHAnsi"/>
    </w:rPr>
  </w:style>
  <w:style w:type="paragraph" w:customStyle="1" w:styleId="B793F7940681426F9739252FBFA2F6DB3">
    <w:name w:val="B793F7940681426F9739252FBFA2F6DB3"/>
    <w:rsid w:val="00C90866"/>
    <w:rPr>
      <w:rFonts w:eastAsiaTheme="minorHAnsi"/>
    </w:rPr>
  </w:style>
  <w:style w:type="paragraph" w:customStyle="1" w:styleId="F82E3D39B5104A26B65B4F35BD4FC9BB3">
    <w:name w:val="F82E3D39B5104A26B65B4F35BD4FC9BB3"/>
    <w:rsid w:val="00C90866"/>
    <w:rPr>
      <w:rFonts w:eastAsiaTheme="minorHAnsi"/>
    </w:rPr>
  </w:style>
  <w:style w:type="paragraph" w:customStyle="1" w:styleId="07C3D1B54CF2499081391B2BBE6EE4123">
    <w:name w:val="07C3D1B54CF2499081391B2BBE6EE4123"/>
    <w:rsid w:val="00C90866"/>
    <w:rPr>
      <w:rFonts w:eastAsiaTheme="minorHAnsi"/>
    </w:rPr>
  </w:style>
  <w:style w:type="paragraph" w:customStyle="1" w:styleId="3A33FBB3D2494984B5BF1F5EF8FA9FD03">
    <w:name w:val="3A33FBB3D2494984B5BF1F5EF8FA9FD03"/>
    <w:rsid w:val="00C90866"/>
    <w:rPr>
      <w:rFonts w:eastAsiaTheme="minorHAnsi"/>
    </w:rPr>
  </w:style>
  <w:style w:type="paragraph" w:customStyle="1" w:styleId="5E3310FF7E4A4BFB9A2E2FB08593E3253">
    <w:name w:val="5E3310FF7E4A4BFB9A2E2FB08593E3253"/>
    <w:rsid w:val="00C90866"/>
    <w:rPr>
      <w:rFonts w:eastAsiaTheme="minorHAnsi"/>
    </w:rPr>
  </w:style>
  <w:style w:type="paragraph" w:customStyle="1" w:styleId="DEC88216EB954B3E959496210C6305BE2">
    <w:name w:val="DEC88216EB954B3E959496210C6305BE2"/>
    <w:rsid w:val="00C90866"/>
    <w:rPr>
      <w:rFonts w:eastAsiaTheme="minorHAnsi"/>
    </w:rPr>
  </w:style>
  <w:style w:type="paragraph" w:customStyle="1" w:styleId="BD66A8B3B105426A9DE8C55753E2F2592">
    <w:name w:val="BD66A8B3B105426A9DE8C55753E2F2592"/>
    <w:rsid w:val="00C90866"/>
    <w:rPr>
      <w:rFonts w:eastAsiaTheme="minorHAnsi"/>
    </w:rPr>
  </w:style>
  <w:style w:type="paragraph" w:customStyle="1" w:styleId="8EFFD27508004C1F8BB0C93CCDA85CFD2">
    <w:name w:val="8EFFD27508004C1F8BB0C93CCDA85CFD2"/>
    <w:rsid w:val="00C90866"/>
    <w:rPr>
      <w:rFonts w:eastAsiaTheme="minorHAnsi"/>
    </w:rPr>
  </w:style>
  <w:style w:type="paragraph" w:customStyle="1" w:styleId="34F924647C684647915B2C053AE080012">
    <w:name w:val="34F924647C684647915B2C053AE080012"/>
    <w:rsid w:val="00C90866"/>
    <w:rPr>
      <w:rFonts w:eastAsiaTheme="minorHAnsi"/>
    </w:rPr>
  </w:style>
  <w:style w:type="paragraph" w:customStyle="1" w:styleId="33C852E773BC4816A99CF95AD56D19432">
    <w:name w:val="33C852E773BC4816A99CF95AD56D19432"/>
    <w:rsid w:val="00C90866"/>
    <w:rPr>
      <w:rFonts w:eastAsiaTheme="minorHAnsi"/>
    </w:rPr>
  </w:style>
  <w:style w:type="paragraph" w:customStyle="1" w:styleId="F20AC0C4963B4CA8BDED5C792F72F4B02">
    <w:name w:val="F20AC0C4963B4CA8BDED5C792F72F4B02"/>
    <w:rsid w:val="00C90866"/>
    <w:rPr>
      <w:rFonts w:eastAsiaTheme="minorHAnsi"/>
    </w:rPr>
  </w:style>
  <w:style w:type="paragraph" w:customStyle="1" w:styleId="C0735C8857CF4223A706C6027D8211FD1">
    <w:name w:val="C0735C8857CF4223A706C6027D8211FD1"/>
    <w:rsid w:val="00C90866"/>
    <w:rPr>
      <w:rFonts w:eastAsiaTheme="minorHAnsi"/>
    </w:rPr>
  </w:style>
  <w:style w:type="paragraph" w:customStyle="1" w:styleId="F3CC483C25D24224BF3856919493A83F1">
    <w:name w:val="F3CC483C25D24224BF3856919493A83F1"/>
    <w:rsid w:val="00C90866"/>
    <w:rPr>
      <w:rFonts w:eastAsiaTheme="minorHAnsi"/>
    </w:rPr>
  </w:style>
  <w:style w:type="paragraph" w:customStyle="1" w:styleId="36C9FE3CE9404BADA9807E82850C74A91">
    <w:name w:val="36C9FE3CE9404BADA9807E82850C74A91"/>
    <w:rsid w:val="00C90866"/>
    <w:rPr>
      <w:rFonts w:eastAsiaTheme="minorHAnsi"/>
    </w:rPr>
  </w:style>
  <w:style w:type="paragraph" w:customStyle="1" w:styleId="9FFFCD5F170447F288D3DAA75C383D4E1">
    <w:name w:val="9FFFCD5F170447F288D3DAA75C383D4E1"/>
    <w:rsid w:val="00C90866"/>
    <w:rPr>
      <w:rFonts w:eastAsiaTheme="minorHAnsi"/>
    </w:rPr>
  </w:style>
  <w:style w:type="paragraph" w:customStyle="1" w:styleId="FB854DEC5AE74CD7A8636C337B6016D21">
    <w:name w:val="FB854DEC5AE74CD7A8636C337B6016D21"/>
    <w:rsid w:val="00C90866"/>
    <w:rPr>
      <w:rFonts w:eastAsiaTheme="minorHAnsi"/>
    </w:rPr>
  </w:style>
  <w:style w:type="paragraph" w:customStyle="1" w:styleId="EEB89759932941EAB220ECDCC2B2D8DE1">
    <w:name w:val="EEB89759932941EAB220ECDCC2B2D8DE1"/>
    <w:rsid w:val="00C90866"/>
    <w:rPr>
      <w:rFonts w:eastAsiaTheme="minorHAnsi"/>
    </w:rPr>
  </w:style>
  <w:style w:type="paragraph" w:customStyle="1" w:styleId="CA53BBFC099F42E68769CAE169AB912C1">
    <w:name w:val="CA53BBFC099F42E68769CAE169AB912C1"/>
    <w:rsid w:val="00C90866"/>
    <w:rPr>
      <w:rFonts w:eastAsiaTheme="minorHAnsi"/>
    </w:rPr>
  </w:style>
  <w:style w:type="paragraph" w:customStyle="1" w:styleId="0BCC0F179AD64D75A718A2848FC81B6E">
    <w:name w:val="0BCC0F179AD64D75A718A2848FC81B6E"/>
    <w:rsid w:val="00C90866"/>
  </w:style>
  <w:style w:type="paragraph" w:customStyle="1" w:styleId="47AB0CDB9A764ED28C077343185B5EBE">
    <w:name w:val="47AB0CDB9A764ED28C077343185B5EBE"/>
    <w:rsid w:val="00C90866"/>
  </w:style>
  <w:style w:type="paragraph" w:customStyle="1" w:styleId="68A5D080C50C457B811894E050C218E5">
    <w:name w:val="68A5D080C50C457B811894E050C218E5"/>
    <w:rsid w:val="00C90866"/>
  </w:style>
  <w:style w:type="paragraph" w:customStyle="1" w:styleId="8F627247605441538F55A98E7A243DB4">
    <w:name w:val="8F627247605441538F55A98E7A243DB4"/>
    <w:rsid w:val="00C90866"/>
  </w:style>
  <w:style w:type="paragraph" w:customStyle="1" w:styleId="D5AB295BABC349D7A43AFE97398331915">
    <w:name w:val="D5AB295BABC349D7A43AFE9739833191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5">
    <w:name w:val="8F1EAA4B52EE49C1BC4BCBE930A3E8EE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5">
    <w:name w:val="249DE22AA0E64DB0A9D2BF270EEB761A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1">
    <w:name w:val="8F627247605441538F55A98E7A243DB41"/>
    <w:rsid w:val="00C90866"/>
    <w:rPr>
      <w:rFonts w:eastAsiaTheme="minorHAnsi"/>
    </w:rPr>
  </w:style>
  <w:style w:type="paragraph" w:customStyle="1" w:styleId="56D2140542DA4AAD8C10F50A550E71175">
    <w:name w:val="56D2140542DA4AAD8C10F50A550E71175"/>
    <w:rsid w:val="00C90866"/>
    <w:rPr>
      <w:rFonts w:eastAsiaTheme="minorHAnsi"/>
    </w:rPr>
  </w:style>
  <w:style w:type="paragraph" w:customStyle="1" w:styleId="2519B8F55179472F87DBEE5FF4407C395">
    <w:name w:val="2519B8F55179472F87DBEE5FF4407C395"/>
    <w:rsid w:val="00C90866"/>
    <w:rPr>
      <w:rFonts w:eastAsiaTheme="minorHAnsi"/>
    </w:rPr>
  </w:style>
  <w:style w:type="paragraph" w:customStyle="1" w:styleId="4216810AC2654E938735774C4B0B0D8E5">
    <w:name w:val="4216810AC2654E938735774C4B0B0D8E5"/>
    <w:rsid w:val="00C90866"/>
    <w:rPr>
      <w:rFonts w:eastAsiaTheme="minorHAnsi"/>
    </w:rPr>
  </w:style>
  <w:style w:type="paragraph" w:customStyle="1" w:styleId="8D8BE2DC0D774415B416A8E038A24B0A5">
    <w:name w:val="8D8BE2DC0D774415B416A8E038A24B0A5"/>
    <w:rsid w:val="00C90866"/>
    <w:rPr>
      <w:rFonts w:eastAsiaTheme="minorHAnsi"/>
    </w:rPr>
  </w:style>
  <w:style w:type="paragraph" w:customStyle="1" w:styleId="11E9D8AC416F41ECBCC7049336E5BB685">
    <w:name w:val="11E9D8AC416F41ECBCC7049336E5BB685"/>
    <w:rsid w:val="00C90866"/>
    <w:rPr>
      <w:rFonts w:eastAsiaTheme="minorHAnsi"/>
    </w:rPr>
  </w:style>
  <w:style w:type="paragraph" w:customStyle="1" w:styleId="41FBD3C58FBD4A5C9BB96C83E33301C55">
    <w:name w:val="41FBD3C58FBD4A5C9BB96C83E33301C55"/>
    <w:rsid w:val="00C90866"/>
    <w:rPr>
      <w:rFonts w:eastAsiaTheme="minorHAnsi"/>
    </w:rPr>
  </w:style>
  <w:style w:type="paragraph" w:customStyle="1" w:styleId="454E45ECF6B4435FA452A6A24D101AFD5">
    <w:name w:val="454E45ECF6B4435FA452A6A24D101AFD5"/>
    <w:rsid w:val="00C90866"/>
    <w:rPr>
      <w:rFonts w:eastAsiaTheme="minorHAnsi"/>
    </w:rPr>
  </w:style>
  <w:style w:type="paragraph" w:customStyle="1" w:styleId="A495E5C4786C413F9CD1FBB2B7F41C615">
    <w:name w:val="A495E5C4786C413F9CD1FBB2B7F41C615"/>
    <w:rsid w:val="00C90866"/>
    <w:rPr>
      <w:rFonts w:eastAsiaTheme="minorHAnsi"/>
    </w:rPr>
  </w:style>
  <w:style w:type="paragraph" w:customStyle="1" w:styleId="DC10C05DDB7C4E529534ED3CE91A24105">
    <w:name w:val="DC10C05DDB7C4E529534ED3CE91A24105"/>
    <w:rsid w:val="00C90866"/>
    <w:rPr>
      <w:rFonts w:eastAsiaTheme="minorHAnsi"/>
    </w:rPr>
  </w:style>
  <w:style w:type="paragraph" w:customStyle="1" w:styleId="69A6E6C86C5F4B1F855273548929110F5">
    <w:name w:val="69A6E6C86C5F4B1F855273548929110F5"/>
    <w:rsid w:val="00C90866"/>
    <w:rPr>
      <w:rFonts w:eastAsiaTheme="minorHAnsi"/>
    </w:rPr>
  </w:style>
  <w:style w:type="paragraph" w:customStyle="1" w:styleId="736F195F39ED4E8C932776370E883A3E5">
    <w:name w:val="736F195F39ED4E8C932776370E883A3E5"/>
    <w:rsid w:val="00C90866"/>
    <w:rPr>
      <w:rFonts w:eastAsiaTheme="minorHAnsi"/>
    </w:rPr>
  </w:style>
  <w:style w:type="paragraph" w:customStyle="1" w:styleId="A9FC39BE720A4DD9843BFEA462F0295C4">
    <w:name w:val="A9FC39BE720A4DD9843BFEA462F0295C4"/>
    <w:rsid w:val="00C90866"/>
    <w:rPr>
      <w:rFonts w:eastAsiaTheme="minorHAnsi"/>
    </w:rPr>
  </w:style>
  <w:style w:type="paragraph" w:customStyle="1" w:styleId="4C01D119898E42A1B4D7905A1F4CBFF24">
    <w:name w:val="4C01D119898E42A1B4D7905A1F4CBFF24"/>
    <w:rsid w:val="00C90866"/>
    <w:rPr>
      <w:rFonts w:eastAsiaTheme="minorHAnsi"/>
    </w:rPr>
  </w:style>
  <w:style w:type="paragraph" w:customStyle="1" w:styleId="58BC3ED435044D21BE10B85F5FE0EAEE4">
    <w:name w:val="58BC3ED435044D21BE10B85F5FE0EAEE4"/>
    <w:rsid w:val="00C90866"/>
    <w:rPr>
      <w:rFonts w:eastAsiaTheme="minorHAnsi"/>
    </w:rPr>
  </w:style>
  <w:style w:type="paragraph" w:customStyle="1" w:styleId="9FB3A831638345A7A035EE462C9B16354">
    <w:name w:val="9FB3A831638345A7A035EE462C9B16354"/>
    <w:rsid w:val="00C90866"/>
    <w:rPr>
      <w:rFonts w:eastAsiaTheme="minorHAnsi"/>
    </w:rPr>
  </w:style>
  <w:style w:type="paragraph" w:customStyle="1" w:styleId="E1E7ADFE09BD45C8924C3BC937C5E1F74">
    <w:name w:val="E1E7ADFE09BD45C8924C3BC937C5E1F74"/>
    <w:rsid w:val="00C90866"/>
    <w:rPr>
      <w:rFonts w:eastAsiaTheme="minorHAnsi"/>
    </w:rPr>
  </w:style>
  <w:style w:type="paragraph" w:customStyle="1" w:styleId="0FEFBE3CE07F4B45AEF1FFF99DAC07D14">
    <w:name w:val="0FEFBE3CE07F4B45AEF1FFF99DAC07D14"/>
    <w:rsid w:val="00C90866"/>
    <w:rPr>
      <w:rFonts w:eastAsiaTheme="minorHAnsi"/>
    </w:rPr>
  </w:style>
  <w:style w:type="paragraph" w:customStyle="1" w:styleId="AFD52C3487EA45DA9E7838C27CB58FF24">
    <w:name w:val="AFD52C3487EA45DA9E7838C27CB58FF24"/>
    <w:rsid w:val="00C90866"/>
    <w:rPr>
      <w:rFonts w:eastAsiaTheme="minorHAnsi"/>
    </w:rPr>
  </w:style>
  <w:style w:type="paragraph" w:customStyle="1" w:styleId="F0CCA5B41E7C4A75A31B1DB82F08EF3C4">
    <w:name w:val="F0CCA5B41E7C4A75A31B1DB82F08EF3C4"/>
    <w:rsid w:val="00C90866"/>
    <w:rPr>
      <w:rFonts w:eastAsiaTheme="minorHAnsi"/>
    </w:rPr>
  </w:style>
  <w:style w:type="paragraph" w:customStyle="1" w:styleId="B93B8BCA6BFB4AECB667B1C0EAD357FF4">
    <w:name w:val="B93B8BCA6BFB4AECB667B1C0EAD357FF4"/>
    <w:rsid w:val="00C90866"/>
    <w:rPr>
      <w:rFonts w:eastAsiaTheme="minorHAnsi"/>
    </w:rPr>
  </w:style>
  <w:style w:type="paragraph" w:customStyle="1" w:styleId="FDC9C0F9A3CD40D2BF93AD1EDBC0AA544">
    <w:name w:val="FDC9C0F9A3CD40D2BF93AD1EDBC0AA544"/>
    <w:rsid w:val="00C90866"/>
    <w:rPr>
      <w:rFonts w:eastAsiaTheme="minorHAnsi"/>
    </w:rPr>
  </w:style>
  <w:style w:type="paragraph" w:customStyle="1" w:styleId="49283B003EE347978D65D487218D23534">
    <w:name w:val="49283B003EE347978D65D487218D23534"/>
    <w:rsid w:val="00C90866"/>
    <w:rPr>
      <w:rFonts w:eastAsiaTheme="minorHAnsi"/>
    </w:rPr>
  </w:style>
  <w:style w:type="paragraph" w:customStyle="1" w:styleId="2AD9C24B1E5744ABBC933592C18951595">
    <w:name w:val="2AD9C24B1E5744ABBC933592C18951595"/>
    <w:rsid w:val="00C90866"/>
    <w:rPr>
      <w:rFonts w:eastAsiaTheme="minorHAnsi"/>
    </w:rPr>
  </w:style>
  <w:style w:type="paragraph" w:customStyle="1" w:styleId="B943BFB8A7E146ACB1FEC3540C63D0AF5">
    <w:name w:val="B943BFB8A7E146ACB1FEC3540C63D0AF5"/>
    <w:rsid w:val="00C90866"/>
    <w:rPr>
      <w:rFonts w:eastAsiaTheme="minorHAnsi"/>
    </w:rPr>
  </w:style>
  <w:style w:type="paragraph" w:customStyle="1" w:styleId="F28565EE903E486BB684D2DDE48E30975">
    <w:name w:val="F28565EE903E486BB684D2DDE48E30975"/>
    <w:rsid w:val="00C90866"/>
    <w:rPr>
      <w:rFonts w:eastAsiaTheme="minorHAnsi"/>
    </w:rPr>
  </w:style>
  <w:style w:type="paragraph" w:customStyle="1" w:styleId="3159CE967F7E4E8EB7E1E16F7CAEB7515">
    <w:name w:val="3159CE967F7E4E8EB7E1E16F7CAEB7515"/>
    <w:rsid w:val="00C90866"/>
    <w:rPr>
      <w:rFonts w:eastAsiaTheme="minorHAnsi"/>
    </w:rPr>
  </w:style>
  <w:style w:type="paragraph" w:customStyle="1" w:styleId="1A0E7E7CD7CA459C901FA9E6DD29A5E95">
    <w:name w:val="1A0E7E7CD7CA459C901FA9E6DD29A5E95"/>
    <w:rsid w:val="00C90866"/>
    <w:rPr>
      <w:rFonts w:eastAsiaTheme="minorHAnsi"/>
    </w:rPr>
  </w:style>
  <w:style w:type="paragraph" w:customStyle="1" w:styleId="5E120D97156F44CE8B6F8E17CA9375DD5">
    <w:name w:val="5E120D97156F44CE8B6F8E17CA9375DD5"/>
    <w:rsid w:val="00C90866"/>
    <w:rPr>
      <w:rFonts w:eastAsiaTheme="minorHAnsi"/>
    </w:rPr>
  </w:style>
  <w:style w:type="paragraph" w:customStyle="1" w:styleId="86D647DE645346639CD8ADAD0C70DB6D5">
    <w:name w:val="86D647DE645346639CD8ADAD0C70DB6D5"/>
    <w:rsid w:val="00C90866"/>
    <w:rPr>
      <w:rFonts w:eastAsiaTheme="minorHAnsi"/>
    </w:rPr>
  </w:style>
  <w:style w:type="paragraph" w:customStyle="1" w:styleId="B72464BD47F64DA3AB91793E389D53E44">
    <w:name w:val="B72464BD47F64DA3AB91793E389D53E44"/>
    <w:rsid w:val="00C90866"/>
    <w:rPr>
      <w:rFonts w:eastAsiaTheme="minorHAnsi"/>
    </w:rPr>
  </w:style>
  <w:style w:type="paragraph" w:customStyle="1" w:styleId="B793F7940681426F9739252FBFA2F6DB4">
    <w:name w:val="B793F7940681426F9739252FBFA2F6DB4"/>
    <w:rsid w:val="00C90866"/>
    <w:rPr>
      <w:rFonts w:eastAsiaTheme="minorHAnsi"/>
    </w:rPr>
  </w:style>
  <w:style w:type="paragraph" w:customStyle="1" w:styleId="F82E3D39B5104A26B65B4F35BD4FC9BB4">
    <w:name w:val="F82E3D39B5104A26B65B4F35BD4FC9BB4"/>
    <w:rsid w:val="00C90866"/>
    <w:rPr>
      <w:rFonts w:eastAsiaTheme="minorHAnsi"/>
    </w:rPr>
  </w:style>
  <w:style w:type="paragraph" w:customStyle="1" w:styleId="07C3D1B54CF2499081391B2BBE6EE4124">
    <w:name w:val="07C3D1B54CF2499081391B2BBE6EE4124"/>
    <w:rsid w:val="00C90866"/>
    <w:rPr>
      <w:rFonts w:eastAsiaTheme="minorHAnsi"/>
    </w:rPr>
  </w:style>
  <w:style w:type="paragraph" w:customStyle="1" w:styleId="3A33FBB3D2494984B5BF1F5EF8FA9FD04">
    <w:name w:val="3A33FBB3D2494984B5BF1F5EF8FA9FD04"/>
    <w:rsid w:val="00C90866"/>
    <w:rPr>
      <w:rFonts w:eastAsiaTheme="minorHAnsi"/>
    </w:rPr>
  </w:style>
  <w:style w:type="paragraph" w:customStyle="1" w:styleId="5E3310FF7E4A4BFB9A2E2FB08593E3254">
    <w:name w:val="5E3310FF7E4A4BFB9A2E2FB08593E3254"/>
    <w:rsid w:val="00C90866"/>
    <w:rPr>
      <w:rFonts w:eastAsiaTheme="minorHAnsi"/>
    </w:rPr>
  </w:style>
  <w:style w:type="paragraph" w:customStyle="1" w:styleId="DEC88216EB954B3E959496210C6305BE3">
    <w:name w:val="DEC88216EB954B3E959496210C6305BE3"/>
    <w:rsid w:val="00C90866"/>
    <w:rPr>
      <w:rFonts w:eastAsiaTheme="minorHAnsi"/>
    </w:rPr>
  </w:style>
  <w:style w:type="paragraph" w:customStyle="1" w:styleId="BD66A8B3B105426A9DE8C55753E2F2593">
    <w:name w:val="BD66A8B3B105426A9DE8C55753E2F2593"/>
    <w:rsid w:val="00C90866"/>
    <w:rPr>
      <w:rFonts w:eastAsiaTheme="minorHAnsi"/>
    </w:rPr>
  </w:style>
  <w:style w:type="paragraph" w:customStyle="1" w:styleId="8EFFD27508004C1F8BB0C93CCDA85CFD3">
    <w:name w:val="8EFFD27508004C1F8BB0C93CCDA85CFD3"/>
    <w:rsid w:val="00C90866"/>
    <w:rPr>
      <w:rFonts w:eastAsiaTheme="minorHAnsi"/>
    </w:rPr>
  </w:style>
  <w:style w:type="paragraph" w:customStyle="1" w:styleId="34F924647C684647915B2C053AE080013">
    <w:name w:val="34F924647C684647915B2C053AE080013"/>
    <w:rsid w:val="00C90866"/>
    <w:rPr>
      <w:rFonts w:eastAsiaTheme="minorHAnsi"/>
    </w:rPr>
  </w:style>
  <w:style w:type="paragraph" w:customStyle="1" w:styleId="33C852E773BC4816A99CF95AD56D19433">
    <w:name w:val="33C852E773BC4816A99CF95AD56D19433"/>
    <w:rsid w:val="00C90866"/>
    <w:rPr>
      <w:rFonts w:eastAsiaTheme="minorHAnsi"/>
    </w:rPr>
  </w:style>
  <w:style w:type="paragraph" w:customStyle="1" w:styleId="F20AC0C4963B4CA8BDED5C792F72F4B03">
    <w:name w:val="F20AC0C4963B4CA8BDED5C792F72F4B03"/>
    <w:rsid w:val="00C90866"/>
    <w:rPr>
      <w:rFonts w:eastAsiaTheme="minorHAnsi"/>
    </w:rPr>
  </w:style>
  <w:style w:type="paragraph" w:customStyle="1" w:styleId="C0735C8857CF4223A706C6027D8211FD2">
    <w:name w:val="C0735C8857CF4223A706C6027D8211FD2"/>
    <w:rsid w:val="00C90866"/>
    <w:rPr>
      <w:rFonts w:eastAsiaTheme="minorHAnsi"/>
    </w:rPr>
  </w:style>
  <w:style w:type="paragraph" w:customStyle="1" w:styleId="F3CC483C25D24224BF3856919493A83F2">
    <w:name w:val="F3CC483C25D24224BF3856919493A83F2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2">
    <w:name w:val="36C9FE3CE9404BADA9807E82850C74A92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2">
    <w:name w:val="9FFFCD5F170447F288D3DAA75C383D4E2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2">
    <w:name w:val="FB854DEC5AE74CD7A8636C337B6016D22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2">
    <w:name w:val="EEB89759932941EAB220ECDCC2B2D8DE2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2">
    <w:name w:val="CA53BBFC099F42E68769CAE169AB912C2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6">
    <w:name w:val="D5AB295BABC349D7A43AFE9739833191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6">
    <w:name w:val="8F1EAA4B52EE49C1BC4BCBE930A3E8EE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6">
    <w:name w:val="249DE22AA0E64DB0A9D2BF270EEB761A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2">
    <w:name w:val="8F627247605441538F55A98E7A243DB42"/>
    <w:rsid w:val="00C90866"/>
    <w:rPr>
      <w:rFonts w:eastAsiaTheme="minorHAnsi"/>
    </w:rPr>
  </w:style>
  <w:style w:type="paragraph" w:customStyle="1" w:styleId="56D2140542DA4AAD8C10F50A550E71176">
    <w:name w:val="56D2140542DA4AAD8C10F50A550E71176"/>
    <w:rsid w:val="00C90866"/>
    <w:rPr>
      <w:rFonts w:eastAsiaTheme="minorHAnsi"/>
    </w:rPr>
  </w:style>
  <w:style w:type="paragraph" w:customStyle="1" w:styleId="2519B8F55179472F87DBEE5FF4407C396">
    <w:name w:val="2519B8F55179472F87DBEE5FF4407C396"/>
    <w:rsid w:val="00C90866"/>
    <w:rPr>
      <w:rFonts w:eastAsiaTheme="minorHAnsi"/>
    </w:rPr>
  </w:style>
  <w:style w:type="paragraph" w:customStyle="1" w:styleId="4216810AC2654E938735774C4B0B0D8E6">
    <w:name w:val="4216810AC2654E938735774C4B0B0D8E6"/>
    <w:rsid w:val="00C90866"/>
    <w:rPr>
      <w:rFonts w:eastAsiaTheme="minorHAnsi"/>
    </w:rPr>
  </w:style>
  <w:style w:type="paragraph" w:customStyle="1" w:styleId="8D8BE2DC0D774415B416A8E038A24B0A6">
    <w:name w:val="8D8BE2DC0D774415B416A8E038A24B0A6"/>
    <w:rsid w:val="00C90866"/>
    <w:rPr>
      <w:rFonts w:eastAsiaTheme="minorHAnsi"/>
    </w:rPr>
  </w:style>
  <w:style w:type="paragraph" w:customStyle="1" w:styleId="11E9D8AC416F41ECBCC7049336E5BB686">
    <w:name w:val="11E9D8AC416F41ECBCC7049336E5BB686"/>
    <w:rsid w:val="00C90866"/>
    <w:rPr>
      <w:rFonts w:eastAsiaTheme="minorHAnsi"/>
    </w:rPr>
  </w:style>
  <w:style w:type="paragraph" w:customStyle="1" w:styleId="41FBD3C58FBD4A5C9BB96C83E33301C56">
    <w:name w:val="41FBD3C58FBD4A5C9BB96C83E33301C56"/>
    <w:rsid w:val="00C90866"/>
    <w:rPr>
      <w:rFonts w:eastAsiaTheme="minorHAnsi"/>
    </w:rPr>
  </w:style>
  <w:style w:type="paragraph" w:customStyle="1" w:styleId="454E45ECF6B4435FA452A6A24D101AFD6">
    <w:name w:val="454E45ECF6B4435FA452A6A24D101AFD6"/>
    <w:rsid w:val="00C90866"/>
    <w:rPr>
      <w:rFonts w:eastAsiaTheme="minorHAnsi"/>
    </w:rPr>
  </w:style>
  <w:style w:type="paragraph" w:customStyle="1" w:styleId="A495E5C4786C413F9CD1FBB2B7F41C616">
    <w:name w:val="A495E5C4786C413F9CD1FBB2B7F41C616"/>
    <w:rsid w:val="00C90866"/>
    <w:rPr>
      <w:rFonts w:eastAsiaTheme="minorHAnsi"/>
    </w:rPr>
  </w:style>
  <w:style w:type="paragraph" w:customStyle="1" w:styleId="DC10C05DDB7C4E529534ED3CE91A24106">
    <w:name w:val="DC10C05DDB7C4E529534ED3CE91A24106"/>
    <w:rsid w:val="00C90866"/>
    <w:rPr>
      <w:rFonts w:eastAsiaTheme="minorHAnsi"/>
    </w:rPr>
  </w:style>
  <w:style w:type="paragraph" w:customStyle="1" w:styleId="69A6E6C86C5F4B1F855273548929110F6">
    <w:name w:val="69A6E6C86C5F4B1F855273548929110F6"/>
    <w:rsid w:val="00C90866"/>
    <w:rPr>
      <w:rFonts w:eastAsiaTheme="minorHAnsi"/>
    </w:rPr>
  </w:style>
  <w:style w:type="paragraph" w:customStyle="1" w:styleId="736F195F39ED4E8C932776370E883A3E6">
    <w:name w:val="736F195F39ED4E8C932776370E883A3E6"/>
    <w:rsid w:val="00C90866"/>
    <w:rPr>
      <w:rFonts w:eastAsiaTheme="minorHAnsi"/>
    </w:rPr>
  </w:style>
  <w:style w:type="paragraph" w:customStyle="1" w:styleId="A9FC39BE720A4DD9843BFEA462F0295C5">
    <w:name w:val="A9FC39BE720A4DD9843BFEA462F0295C5"/>
    <w:rsid w:val="00C90866"/>
    <w:rPr>
      <w:rFonts w:eastAsiaTheme="minorHAnsi"/>
    </w:rPr>
  </w:style>
  <w:style w:type="paragraph" w:customStyle="1" w:styleId="4C01D119898E42A1B4D7905A1F4CBFF25">
    <w:name w:val="4C01D119898E42A1B4D7905A1F4CBFF25"/>
    <w:rsid w:val="00C90866"/>
    <w:rPr>
      <w:rFonts w:eastAsiaTheme="minorHAnsi"/>
    </w:rPr>
  </w:style>
  <w:style w:type="paragraph" w:customStyle="1" w:styleId="58BC3ED435044D21BE10B85F5FE0EAEE5">
    <w:name w:val="58BC3ED435044D21BE10B85F5FE0EAEE5"/>
    <w:rsid w:val="00C90866"/>
    <w:rPr>
      <w:rFonts w:eastAsiaTheme="minorHAnsi"/>
    </w:rPr>
  </w:style>
  <w:style w:type="paragraph" w:customStyle="1" w:styleId="9FB3A831638345A7A035EE462C9B16355">
    <w:name w:val="9FB3A831638345A7A035EE462C9B16355"/>
    <w:rsid w:val="00C90866"/>
    <w:rPr>
      <w:rFonts w:eastAsiaTheme="minorHAnsi"/>
    </w:rPr>
  </w:style>
  <w:style w:type="paragraph" w:customStyle="1" w:styleId="E1E7ADFE09BD45C8924C3BC937C5E1F75">
    <w:name w:val="E1E7ADFE09BD45C8924C3BC937C5E1F75"/>
    <w:rsid w:val="00C90866"/>
    <w:rPr>
      <w:rFonts w:eastAsiaTheme="minorHAnsi"/>
    </w:rPr>
  </w:style>
  <w:style w:type="paragraph" w:customStyle="1" w:styleId="0FEFBE3CE07F4B45AEF1FFF99DAC07D15">
    <w:name w:val="0FEFBE3CE07F4B45AEF1FFF99DAC07D15"/>
    <w:rsid w:val="00C90866"/>
    <w:rPr>
      <w:rFonts w:eastAsiaTheme="minorHAnsi"/>
    </w:rPr>
  </w:style>
  <w:style w:type="paragraph" w:customStyle="1" w:styleId="AFD52C3487EA45DA9E7838C27CB58FF25">
    <w:name w:val="AFD52C3487EA45DA9E7838C27CB58FF25"/>
    <w:rsid w:val="00C90866"/>
    <w:rPr>
      <w:rFonts w:eastAsiaTheme="minorHAnsi"/>
    </w:rPr>
  </w:style>
  <w:style w:type="paragraph" w:customStyle="1" w:styleId="F0CCA5B41E7C4A75A31B1DB82F08EF3C5">
    <w:name w:val="F0CCA5B41E7C4A75A31B1DB82F08EF3C5"/>
    <w:rsid w:val="00C90866"/>
    <w:rPr>
      <w:rFonts w:eastAsiaTheme="minorHAnsi"/>
    </w:rPr>
  </w:style>
  <w:style w:type="paragraph" w:customStyle="1" w:styleId="B93B8BCA6BFB4AECB667B1C0EAD357FF5">
    <w:name w:val="B93B8BCA6BFB4AECB667B1C0EAD357FF5"/>
    <w:rsid w:val="00C90866"/>
    <w:rPr>
      <w:rFonts w:eastAsiaTheme="minorHAnsi"/>
    </w:rPr>
  </w:style>
  <w:style w:type="paragraph" w:customStyle="1" w:styleId="FDC9C0F9A3CD40D2BF93AD1EDBC0AA545">
    <w:name w:val="FDC9C0F9A3CD40D2BF93AD1EDBC0AA545"/>
    <w:rsid w:val="00C90866"/>
    <w:rPr>
      <w:rFonts w:eastAsiaTheme="minorHAnsi"/>
    </w:rPr>
  </w:style>
  <w:style w:type="paragraph" w:customStyle="1" w:styleId="49283B003EE347978D65D487218D23535">
    <w:name w:val="49283B003EE347978D65D487218D23535"/>
    <w:rsid w:val="00C90866"/>
    <w:rPr>
      <w:rFonts w:eastAsiaTheme="minorHAnsi"/>
    </w:rPr>
  </w:style>
  <w:style w:type="paragraph" w:customStyle="1" w:styleId="2AD9C24B1E5744ABBC933592C18951596">
    <w:name w:val="2AD9C24B1E5744ABBC933592C18951596"/>
    <w:rsid w:val="00C90866"/>
    <w:rPr>
      <w:rFonts w:eastAsiaTheme="minorHAnsi"/>
    </w:rPr>
  </w:style>
  <w:style w:type="paragraph" w:customStyle="1" w:styleId="B943BFB8A7E146ACB1FEC3540C63D0AF6">
    <w:name w:val="B943BFB8A7E146ACB1FEC3540C63D0AF6"/>
    <w:rsid w:val="00C90866"/>
    <w:rPr>
      <w:rFonts w:eastAsiaTheme="minorHAnsi"/>
    </w:rPr>
  </w:style>
  <w:style w:type="paragraph" w:customStyle="1" w:styleId="F28565EE903E486BB684D2DDE48E30976">
    <w:name w:val="F28565EE903E486BB684D2DDE48E30976"/>
    <w:rsid w:val="00C90866"/>
    <w:rPr>
      <w:rFonts w:eastAsiaTheme="minorHAnsi"/>
    </w:rPr>
  </w:style>
  <w:style w:type="paragraph" w:customStyle="1" w:styleId="3159CE967F7E4E8EB7E1E16F7CAEB7516">
    <w:name w:val="3159CE967F7E4E8EB7E1E16F7CAEB7516"/>
    <w:rsid w:val="00C90866"/>
    <w:rPr>
      <w:rFonts w:eastAsiaTheme="minorHAnsi"/>
    </w:rPr>
  </w:style>
  <w:style w:type="paragraph" w:customStyle="1" w:styleId="1A0E7E7CD7CA459C901FA9E6DD29A5E96">
    <w:name w:val="1A0E7E7CD7CA459C901FA9E6DD29A5E96"/>
    <w:rsid w:val="00C90866"/>
    <w:rPr>
      <w:rFonts w:eastAsiaTheme="minorHAnsi"/>
    </w:rPr>
  </w:style>
  <w:style w:type="paragraph" w:customStyle="1" w:styleId="5E120D97156F44CE8B6F8E17CA9375DD6">
    <w:name w:val="5E120D97156F44CE8B6F8E17CA9375DD6"/>
    <w:rsid w:val="00C90866"/>
    <w:rPr>
      <w:rFonts w:eastAsiaTheme="minorHAnsi"/>
    </w:rPr>
  </w:style>
  <w:style w:type="paragraph" w:customStyle="1" w:styleId="86D647DE645346639CD8ADAD0C70DB6D6">
    <w:name w:val="86D647DE645346639CD8ADAD0C70DB6D6"/>
    <w:rsid w:val="00C90866"/>
    <w:rPr>
      <w:rFonts w:eastAsiaTheme="minorHAnsi"/>
    </w:rPr>
  </w:style>
  <w:style w:type="paragraph" w:customStyle="1" w:styleId="B72464BD47F64DA3AB91793E389D53E45">
    <w:name w:val="B72464BD47F64DA3AB91793E389D53E45"/>
    <w:rsid w:val="00C90866"/>
    <w:rPr>
      <w:rFonts w:eastAsiaTheme="minorHAnsi"/>
    </w:rPr>
  </w:style>
  <w:style w:type="paragraph" w:customStyle="1" w:styleId="B793F7940681426F9739252FBFA2F6DB5">
    <w:name w:val="B793F7940681426F9739252FBFA2F6DB5"/>
    <w:rsid w:val="00C90866"/>
    <w:rPr>
      <w:rFonts w:eastAsiaTheme="minorHAnsi"/>
    </w:rPr>
  </w:style>
  <w:style w:type="paragraph" w:customStyle="1" w:styleId="F82E3D39B5104A26B65B4F35BD4FC9BB5">
    <w:name w:val="F82E3D39B5104A26B65B4F35BD4FC9BB5"/>
    <w:rsid w:val="00C90866"/>
    <w:rPr>
      <w:rFonts w:eastAsiaTheme="minorHAnsi"/>
    </w:rPr>
  </w:style>
  <w:style w:type="paragraph" w:customStyle="1" w:styleId="07C3D1B54CF2499081391B2BBE6EE4125">
    <w:name w:val="07C3D1B54CF2499081391B2BBE6EE4125"/>
    <w:rsid w:val="00C90866"/>
    <w:rPr>
      <w:rFonts w:eastAsiaTheme="minorHAnsi"/>
    </w:rPr>
  </w:style>
  <w:style w:type="paragraph" w:customStyle="1" w:styleId="3A33FBB3D2494984B5BF1F5EF8FA9FD05">
    <w:name w:val="3A33FBB3D2494984B5BF1F5EF8FA9FD05"/>
    <w:rsid w:val="00C90866"/>
    <w:rPr>
      <w:rFonts w:eastAsiaTheme="minorHAnsi"/>
    </w:rPr>
  </w:style>
  <w:style w:type="paragraph" w:customStyle="1" w:styleId="5E3310FF7E4A4BFB9A2E2FB08593E3255">
    <w:name w:val="5E3310FF7E4A4BFB9A2E2FB08593E3255"/>
    <w:rsid w:val="00C90866"/>
    <w:rPr>
      <w:rFonts w:eastAsiaTheme="minorHAnsi"/>
    </w:rPr>
  </w:style>
  <w:style w:type="paragraph" w:customStyle="1" w:styleId="DEC88216EB954B3E959496210C6305BE4">
    <w:name w:val="DEC88216EB954B3E959496210C6305BE4"/>
    <w:rsid w:val="00C90866"/>
    <w:rPr>
      <w:rFonts w:eastAsiaTheme="minorHAnsi"/>
    </w:rPr>
  </w:style>
  <w:style w:type="paragraph" w:customStyle="1" w:styleId="BD66A8B3B105426A9DE8C55753E2F2594">
    <w:name w:val="BD66A8B3B105426A9DE8C55753E2F2594"/>
    <w:rsid w:val="00C90866"/>
    <w:rPr>
      <w:rFonts w:eastAsiaTheme="minorHAnsi"/>
    </w:rPr>
  </w:style>
  <w:style w:type="paragraph" w:customStyle="1" w:styleId="8EFFD27508004C1F8BB0C93CCDA85CFD4">
    <w:name w:val="8EFFD27508004C1F8BB0C93CCDA85CFD4"/>
    <w:rsid w:val="00C90866"/>
    <w:rPr>
      <w:rFonts w:eastAsiaTheme="minorHAnsi"/>
    </w:rPr>
  </w:style>
  <w:style w:type="paragraph" w:customStyle="1" w:styleId="34F924647C684647915B2C053AE080014">
    <w:name w:val="34F924647C684647915B2C053AE080014"/>
    <w:rsid w:val="00C90866"/>
    <w:rPr>
      <w:rFonts w:eastAsiaTheme="minorHAnsi"/>
    </w:rPr>
  </w:style>
  <w:style w:type="paragraph" w:customStyle="1" w:styleId="33C852E773BC4816A99CF95AD56D19434">
    <w:name w:val="33C852E773BC4816A99CF95AD56D19434"/>
    <w:rsid w:val="00C90866"/>
    <w:rPr>
      <w:rFonts w:eastAsiaTheme="minorHAnsi"/>
    </w:rPr>
  </w:style>
  <w:style w:type="paragraph" w:customStyle="1" w:styleId="F20AC0C4963B4CA8BDED5C792F72F4B04">
    <w:name w:val="F20AC0C4963B4CA8BDED5C792F72F4B04"/>
    <w:rsid w:val="00C90866"/>
    <w:rPr>
      <w:rFonts w:eastAsiaTheme="minorHAnsi"/>
    </w:rPr>
  </w:style>
  <w:style w:type="paragraph" w:customStyle="1" w:styleId="C0735C8857CF4223A706C6027D8211FD3">
    <w:name w:val="C0735C8857CF4223A706C6027D8211FD3"/>
    <w:rsid w:val="00C90866"/>
    <w:rPr>
      <w:rFonts w:eastAsiaTheme="minorHAnsi"/>
    </w:rPr>
  </w:style>
  <w:style w:type="paragraph" w:customStyle="1" w:styleId="F3CC483C25D24224BF3856919493A83F3">
    <w:name w:val="F3CC483C25D24224BF3856919493A83F3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3">
    <w:name w:val="36C9FE3CE9404BADA9807E82850C74A93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3">
    <w:name w:val="9FFFCD5F170447F288D3DAA75C383D4E3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3">
    <w:name w:val="FB854DEC5AE74CD7A8636C337B6016D23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3">
    <w:name w:val="EEB89759932941EAB220ECDCC2B2D8DE3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3">
    <w:name w:val="CA53BBFC099F42E68769CAE169AB912C3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7">
    <w:name w:val="D5AB295BABC349D7A43AFE9739833191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7">
    <w:name w:val="8F1EAA4B52EE49C1BC4BCBE930A3E8EE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7">
    <w:name w:val="249DE22AA0E64DB0A9D2BF270EEB761A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3">
    <w:name w:val="8F627247605441538F55A98E7A243DB43"/>
    <w:rsid w:val="00C90866"/>
    <w:rPr>
      <w:rFonts w:eastAsiaTheme="minorHAnsi"/>
    </w:rPr>
  </w:style>
  <w:style w:type="paragraph" w:customStyle="1" w:styleId="56D2140542DA4AAD8C10F50A550E71177">
    <w:name w:val="56D2140542DA4AAD8C10F50A550E71177"/>
    <w:rsid w:val="00C90866"/>
    <w:rPr>
      <w:rFonts w:eastAsiaTheme="minorHAnsi"/>
    </w:rPr>
  </w:style>
  <w:style w:type="paragraph" w:customStyle="1" w:styleId="2519B8F55179472F87DBEE5FF4407C397">
    <w:name w:val="2519B8F55179472F87DBEE5FF4407C397"/>
    <w:rsid w:val="00C90866"/>
    <w:rPr>
      <w:rFonts w:eastAsiaTheme="minorHAnsi"/>
    </w:rPr>
  </w:style>
  <w:style w:type="paragraph" w:customStyle="1" w:styleId="4216810AC2654E938735774C4B0B0D8E7">
    <w:name w:val="4216810AC2654E938735774C4B0B0D8E7"/>
    <w:rsid w:val="00C90866"/>
    <w:rPr>
      <w:rFonts w:eastAsiaTheme="minorHAnsi"/>
    </w:rPr>
  </w:style>
  <w:style w:type="paragraph" w:customStyle="1" w:styleId="8D8BE2DC0D774415B416A8E038A24B0A7">
    <w:name w:val="8D8BE2DC0D774415B416A8E038A24B0A7"/>
    <w:rsid w:val="00C90866"/>
    <w:rPr>
      <w:rFonts w:eastAsiaTheme="minorHAnsi"/>
    </w:rPr>
  </w:style>
  <w:style w:type="paragraph" w:customStyle="1" w:styleId="11E9D8AC416F41ECBCC7049336E5BB687">
    <w:name w:val="11E9D8AC416F41ECBCC7049336E5BB687"/>
    <w:rsid w:val="00C90866"/>
    <w:rPr>
      <w:rFonts w:eastAsiaTheme="minorHAnsi"/>
    </w:rPr>
  </w:style>
  <w:style w:type="paragraph" w:customStyle="1" w:styleId="41FBD3C58FBD4A5C9BB96C83E33301C57">
    <w:name w:val="41FBD3C58FBD4A5C9BB96C83E33301C57"/>
    <w:rsid w:val="00C90866"/>
    <w:rPr>
      <w:rFonts w:eastAsiaTheme="minorHAnsi"/>
    </w:rPr>
  </w:style>
  <w:style w:type="paragraph" w:customStyle="1" w:styleId="454E45ECF6B4435FA452A6A24D101AFD7">
    <w:name w:val="454E45ECF6B4435FA452A6A24D101AFD7"/>
    <w:rsid w:val="00C90866"/>
    <w:rPr>
      <w:rFonts w:eastAsiaTheme="minorHAnsi"/>
    </w:rPr>
  </w:style>
  <w:style w:type="paragraph" w:customStyle="1" w:styleId="A495E5C4786C413F9CD1FBB2B7F41C617">
    <w:name w:val="A495E5C4786C413F9CD1FBB2B7F41C617"/>
    <w:rsid w:val="00C90866"/>
    <w:rPr>
      <w:rFonts w:eastAsiaTheme="minorHAnsi"/>
    </w:rPr>
  </w:style>
  <w:style w:type="paragraph" w:customStyle="1" w:styleId="DC10C05DDB7C4E529534ED3CE91A24107">
    <w:name w:val="DC10C05DDB7C4E529534ED3CE91A24107"/>
    <w:rsid w:val="00C90866"/>
    <w:rPr>
      <w:rFonts w:eastAsiaTheme="minorHAnsi"/>
    </w:rPr>
  </w:style>
  <w:style w:type="paragraph" w:customStyle="1" w:styleId="69A6E6C86C5F4B1F855273548929110F7">
    <w:name w:val="69A6E6C86C5F4B1F855273548929110F7"/>
    <w:rsid w:val="00C90866"/>
    <w:rPr>
      <w:rFonts w:eastAsiaTheme="minorHAnsi"/>
    </w:rPr>
  </w:style>
  <w:style w:type="paragraph" w:customStyle="1" w:styleId="736F195F39ED4E8C932776370E883A3E7">
    <w:name w:val="736F195F39ED4E8C932776370E883A3E7"/>
    <w:rsid w:val="00C90866"/>
    <w:rPr>
      <w:rFonts w:eastAsiaTheme="minorHAnsi"/>
    </w:rPr>
  </w:style>
  <w:style w:type="paragraph" w:customStyle="1" w:styleId="A9FC39BE720A4DD9843BFEA462F0295C6">
    <w:name w:val="A9FC39BE720A4DD9843BFEA462F0295C6"/>
    <w:rsid w:val="00C90866"/>
    <w:rPr>
      <w:rFonts w:eastAsiaTheme="minorHAnsi"/>
    </w:rPr>
  </w:style>
  <w:style w:type="paragraph" w:customStyle="1" w:styleId="4C01D119898E42A1B4D7905A1F4CBFF26">
    <w:name w:val="4C01D119898E42A1B4D7905A1F4CBFF26"/>
    <w:rsid w:val="00C90866"/>
    <w:rPr>
      <w:rFonts w:eastAsiaTheme="minorHAnsi"/>
    </w:rPr>
  </w:style>
  <w:style w:type="paragraph" w:customStyle="1" w:styleId="58BC3ED435044D21BE10B85F5FE0EAEE6">
    <w:name w:val="58BC3ED435044D21BE10B85F5FE0EAEE6"/>
    <w:rsid w:val="00C90866"/>
    <w:rPr>
      <w:rFonts w:eastAsiaTheme="minorHAnsi"/>
    </w:rPr>
  </w:style>
  <w:style w:type="paragraph" w:customStyle="1" w:styleId="9FB3A831638345A7A035EE462C9B16356">
    <w:name w:val="9FB3A831638345A7A035EE462C9B16356"/>
    <w:rsid w:val="00C90866"/>
    <w:rPr>
      <w:rFonts w:eastAsiaTheme="minorHAnsi"/>
    </w:rPr>
  </w:style>
  <w:style w:type="paragraph" w:customStyle="1" w:styleId="E1E7ADFE09BD45C8924C3BC937C5E1F76">
    <w:name w:val="E1E7ADFE09BD45C8924C3BC937C5E1F76"/>
    <w:rsid w:val="00C90866"/>
    <w:rPr>
      <w:rFonts w:eastAsiaTheme="minorHAnsi"/>
    </w:rPr>
  </w:style>
  <w:style w:type="paragraph" w:customStyle="1" w:styleId="0FEFBE3CE07F4B45AEF1FFF99DAC07D16">
    <w:name w:val="0FEFBE3CE07F4B45AEF1FFF99DAC07D16"/>
    <w:rsid w:val="00C90866"/>
    <w:rPr>
      <w:rFonts w:eastAsiaTheme="minorHAnsi"/>
    </w:rPr>
  </w:style>
  <w:style w:type="paragraph" w:customStyle="1" w:styleId="AFD52C3487EA45DA9E7838C27CB58FF26">
    <w:name w:val="AFD52C3487EA45DA9E7838C27CB58FF26"/>
    <w:rsid w:val="00C90866"/>
    <w:rPr>
      <w:rFonts w:eastAsiaTheme="minorHAnsi"/>
    </w:rPr>
  </w:style>
  <w:style w:type="paragraph" w:customStyle="1" w:styleId="F0CCA5B41E7C4A75A31B1DB82F08EF3C6">
    <w:name w:val="F0CCA5B41E7C4A75A31B1DB82F08EF3C6"/>
    <w:rsid w:val="00C90866"/>
    <w:rPr>
      <w:rFonts w:eastAsiaTheme="minorHAnsi"/>
    </w:rPr>
  </w:style>
  <w:style w:type="paragraph" w:customStyle="1" w:styleId="B93B8BCA6BFB4AECB667B1C0EAD357FF6">
    <w:name w:val="B93B8BCA6BFB4AECB667B1C0EAD357FF6"/>
    <w:rsid w:val="00C90866"/>
    <w:rPr>
      <w:rFonts w:eastAsiaTheme="minorHAnsi"/>
    </w:rPr>
  </w:style>
  <w:style w:type="paragraph" w:customStyle="1" w:styleId="FDC9C0F9A3CD40D2BF93AD1EDBC0AA546">
    <w:name w:val="FDC9C0F9A3CD40D2BF93AD1EDBC0AA546"/>
    <w:rsid w:val="00C90866"/>
    <w:rPr>
      <w:rFonts w:eastAsiaTheme="minorHAnsi"/>
    </w:rPr>
  </w:style>
  <w:style w:type="paragraph" w:customStyle="1" w:styleId="49283B003EE347978D65D487218D23536">
    <w:name w:val="49283B003EE347978D65D487218D23536"/>
    <w:rsid w:val="00C90866"/>
    <w:rPr>
      <w:rFonts w:eastAsiaTheme="minorHAnsi"/>
    </w:rPr>
  </w:style>
  <w:style w:type="paragraph" w:customStyle="1" w:styleId="2AD9C24B1E5744ABBC933592C18951597">
    <w:name w:val="2AD9C24B1E5744ABBC933592C18951597"/>
    <w:rsid w:val="00C90866"/>
    <w:rPr>
      <w:rFonts w:eastAsiaTheme="minorHAnsi"/>
    </w:rPr>
  </w:style>
  <w:style w:type="paragraph" w:customStyle="1" w:styleId="B943BFB8A7E146ACB1FEC3540C63D0AF7">
    <w:name w:val="B943BFB8A7E146ACB1FEC3540C63D0AF7"/>
    <w:rsid w:val="00C90866"/>
    <w:rPr>
      <w:rFonts w:eastAsiaTheme="minorHAnsi"/>
    </w:rPr>
  </w:style>
  <w:style w:type="paragraph" w:customStyle="1" w:styleId="F28565EE903E486BB684D2DDE48E30977">
    <w:name w:val="F28565EE903E486BB684D2DDE48E30977"/>
    <w:rsid w:val="00C90866"/>
    <w:rPr>
      <w:rFonts w:eastAsiaTheme="minorHAnsi"/>
    </w:rPr>
  </w:style>
  <w:style w:type="paragraph" w:customStyle="1" w:styleId="3159CE967F7E4E8EB7E1E16F7CAEB7517">
    <w:name w:val="3159CE967F7E4E8EB7E1E16F7CAEB7517"/>
    <w:rsid w:val="00C90866"/>
    <w:rPr>
      <w:rFonts w:eastAsiaTheme="minorHAnsi"/>
    </w:rPr>
  </w:style>
  <w:style w:type="paragraph" w:customStyle="1" w:styleId="1A0E7E7CD7CA459C901FA9E6DD29A5E97">
    <w:name w:val="1A0E7E7CD7CA459C901FA9E6DD29A5E97"/>
    <w:rsid w:val="00C90866"/>
    <w:rPr>
      <w:rFonts w:eastAsiaTheme="minorHAnsi"/>
    </w:rPr>
  </w:style>
  <w:style w:type="paragraph" w:customStyle="1" w:styleId="5E120D97156F44CE8B6F8E17CA9375DD7">
    <w:name w:val="5E120D97156F44CE8B6F8E17CA9375DD7"/>
    <w:rsid w:val="00C90866"/>
    <w:rPr>
      <w:rFonts w:eastAsiaTheme="minorHAnsi"/>
    </w:rPr>
  </w:style>
  <w:style w:type="paragraph" w:customStyle="1" w:styleId="86D647DE645346639CD8ADAD0C70DB6D7">
    <w:name w:val="86D647DE645346639CD8ADAD0C70DB6D7"/>
    <w:rsid w:val="00C90866"/>
    <w:rPr>
      <w:rFonts w:eastAsiaTheme="minorHAnsi"/>
    </w:rPr>
  </w:style>
  <w:style w:type="paragraph" w:customStyle="1" w:styleId="B72464BD47F64DA3AB91793E389D53E46">
    <w:name w:val="B72464BD47F64DA3AB91793E389D53E46"/>
    <w:rsid w:val="00C90866"/>
    <w:rPr>
      <w:rFonts w:eastAsiaTheme="minorHAnsi"/>
    </w:rPr>
  </w:style>
  <w:style w:type="paragraph" w:customStyle="1" w:styleId="B793F7940681426F9739252FBFA2F6DB6">
    <w:name w:val="B793F7940681426F9739252FBFA2F6DB6"/>
    <w:rsid w:val="00C90866"/>
    <w:rPr>
      <w:rFonts w:eastAsiaTheme="minorHAnsi"/>
    </w:rPr>
  </w:style>
  <w:style w:type="paragraph" w:customStyle="1" w:styleId="F82E3D39B5104A26B65B4F35BD4FC9BB6">
    <w:name w:val="F82E3D39B5104A26B65B4F35BD4FC9BB6"/>
    <w:rsid w:val="00C90866"/>
    <w:rPr>
      <w:rFonts w:eastAsiaTheme="minorHAnsi"/>
    </w:rPr>
  </w:style>
  <w:style w:type="paragraph" w:customStyle="1" w:styleId="07C3D1B54CF2499081391B2BBE6EE4126">
    <w:name w:val="07C3D1B54CF2499081391B2BBE6EE4126"/>
    <w:rsid w:val="00C90866"/>
    <w:rPr>
      <w:rFonts w:eastAsiaTheme="minorHAnsi"/>
    </w:rPr>
  </w:style>
  <w:style w:type="paragraph" w:customStyle="1" w:styleId="3A33FBB3D2494984B5BF1F5EF8FA9FD06">
    <w:name w:val="3A33FBB3D2494984B5BF1F5EF8FA9FD06"/>
    <w:rsid w:val="00C90866"/>
    <w:rPr>
      <w:rFonts w:eastAsiaTheme="minorHAnsi"/>
    </w:rPr>
  </w:style>
  <w:style w:type="paragraph" w:customStyle="1" w:styleId="5E3310FF7E4A4BFB9A2E2FB08593E3256">
    <w:name w:val="5E3310FF7E4A4BFB9A2E2FB08593E3256"/>
    <w:rsid w:val="00C90866"/>
    <w:rPr>
      <w:rFonts w:eastAsiaTheme="minorHAnsi"/>
    </w:rPr>
  </w:style>
  <w:style w:type="paragraph" w:customStyle="1" w:styleId="DEC88216EB954B3E959496210C6305BE5">
    <w:name w:val="DEC88216EB954B3E959496210C6305BE5"/>
    <w:rsid w:val="00C90866"/>
    <w:rPr>
      <w:rFonts w:eastAsiaTheme="minorHAnsi"/>
    </w:rPr>
  </w:style>
  <w:style w:type="paragraph" w:customStyle="1" w:styleId="BD66A8B3B105426A9DE8C55753E2F2595">
    <w:name w:val="BD66A8B3B105426A9DE8C55753E2F2595"/>
    <w:rsid w:val="00C90866"/>
    <w:rPr>
      <w:rFonts w:eastAsiaTheme="minorHAnsi"/>
    </w:rPr>
  </w:style>
  <w:style w:type="paragraph" w:customStyle="1" w:styleId="8EFFD27508004C1F8BB0C93CCDA85CFD5">
    <w:name w:val="8EFFD27508004C1F8BB0C93CCDA85CFD5"/>
    <w:rsid w:val="00C90866"/>
    <w:rPr>
      <w:rFonts w:eastAsiaTheme="minorHAnsi"/>
    </w:rPr>
  </w:style>
  <w:style w:type="paragraph" w:customStyle="1" w:styleId="34F924647C684647915B2C053AE080015">
    <w:name w:val="34F924647C684647915B2C053AE080015"/>
    <w:rsid w:val="00C90866"/>
    <w:rPr>
      <w:rFonts w:eastAsiaTheme="minorHAnsi"/>
    </w:rPr>
  </w:style>
  <w:style w:type="paragraph" w:customStyle="1" w:styleId="33C852E773BC4816A99CF95AD56D19435">
    <w:name w:val="33C852E773BC4816A99CF95AD56D19435"/>
    <w:rsid w:val="00C90866"/>
    <w:rPr>
      <w:rFonts w:eastAsiaTheme="minorHAnsi"/>
    </w:rPr>
  </w:style>
  <w:style w:type="paragraph" w:customStyle="1" w:styleId="F20AC0C4963B4CA8BDED5C792F72F4B05">
    <w:name w:val="F20AC0C4963B4CA8BDED5C792F72F4B05"/>
    <w:rsid w:val="00C90866"/>
    <w:rPr>
      <w:rFonts w:eastAsiaTheme="minorHAnsi"/>
    </w:rPr>
  </w:style>
  <w:style w:type="paragraph" w:customStyle="1" w:styleId="C0735C8857CF4223A706C6027D8211FD4">
    <w:name w:val="C0735C8857CF4223A706C6027D8211FD4"/>
    <w:rsid w:val="00C90866"/>
    <w:rPr>
      <w:rFonts w:eastAsiaTheme="minorHAnsi"/>
    </w:rPr>
  </w:style>
  <w:style w:type="paragraph" w:customStyle="1" w:styleId="F3CC483C25D24224BF3856919493A83F4">
    <w:name w:val="F3CC483C25D24224BF3856919493A83F4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4">
    <w:name w:val="36C9FE3CE9404BADA9807E82850C74A94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4">
    <w:name w:val="9FFFCD5F170447F288D3DAA75C383D4E4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4">
    <w:name w:val="FB854DEC5AE74CD7A8636C337B6016D24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4">
    <w:name w:val="EEB89759932941EAB220ECDCC2B2D8DE4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4">
    <w:name w:val="CA53BBFC099F42E68769CAE169AB912C4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8">
    <w:name w:val="D5AB295BABC349D7A43AFE9739833191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8">
    <w:name w:val="8F1EAA4B52EE49C1BC4BCBE930A3E8EE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8">
    <w:name w:val="249DE22AA0E64DB0A9D2BF270EEB761A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4">
    <w:name w:val="8F627247605441538F55A98E7A243DB44"/>
    <w:rsid w:val="00C90866"/>
    <w:rPr>
      <w:rFonts w:eastAsiaTheme="minorHAnsi"/>
    </w:rPr>
  </w:style>
  <w:style w:type="paragraph" w:customStyle="1" w:styleId="56D2140542DA4AAD8C10F50A550E71178">
    <w:name w:val="56D2140542DA4AAD8C10F50A550E71178"/>
    <w:rsid w:val="00C90866"/>
    <w:rPr>
      <w:rFonts w:eastAsiaTheme="minorHAnsi"/>
    </w:rPr>
  </w:style>
  <w:style w:type="paragraph" w:customStyle="1" w:styleId="2519B8F55179472F87DBEE5FF4407C398">
    <w:name w:val="2519B8F55179472F87DBEE5FF4407C398"/>
    <w:rsid w:val="00C90866"/>
    <w:rPr>
      <w:rFonts w:eastAsiaTheme="minorHAnsi"/>
    </w:rPr>
  </w:style>
  <w:style w:type="paragraph" w:customStyle="1" w:styleId="4216810AC2654E938735774C4B0B0D8E8">
    <w:name w:val="4216810AC2654E938735774C4B0B0D8E8"/>
    <w:rsid w:val="00C90866"/>
    <w:rPr>
      <w:rFonts w:eastAsiaTheme="minorHAnsi"/>
    </w:rPr>
  </w:style>
  <w:style w:type="paragraph" w:customStyle="1" w:styleId="8D8BE2DC0D774415B416A8E038A24B0A8">
    <w:name w:val="8D8BE2DC0D774415B416A8E038A24B0A8"/>
    <w:rsid w:val="00C90866"/>
    <w:rPr>
      <w:rFonts w:eastAsiaTheme="minorHAnsi"/>
    </w:rPr>
  </w:style>
  <w:style w:type="paragraph" w:customStyle="1" w:styleId="11E9D8AC416F41ECBCC7049336E5BB688">
    <w:name w:val="11E9D8AC416F41ECBCC7049336E5BB688"/>
    <w:rsid w:val="00C90866"/>
    <w:rPr>
      <w:rFonts w:eastAsiaTheme="minorHAnsi"/>
    </w:rPr>
  </w:style>
  <w:style w:type="paragraph" w:customStyle="1" w:styleId="41FBD3C58FBD4A5C9BB96C83E33301C58">
    <w:name w:val="41FBD3C58FBD4A5C9BB96C83E33301C58"/>
    <w:rsid w:val="00C90866"/>
    <w:rPr>
      <w:rFonts w:eastAsiaTheme="minorHAnsi"/>
    </w:rPr>
  </w:style>
  <w:style w:type="paragraph" w:customStyle="1" w:styleId="454E45ECF6B4435FA452A6A24D101AFD8">
    <w:name w:val="454E45ECF6B4435FA452A6A24D101AFD8"/>
    <w:rsid w:val="00C90866"/>
    <w:rPr>
      <w:rFonts w:eastAsiaTheme="minorHAnsi"/>
    </w:rPr>
  </w:style>
  <w:style w:type="paragraph" w:customStyle="1" w:styleId="A495E5C4786C413F9CD1FBB2B7F41C618">
    <w:name w:val="A495E5C4786C413F9CD1FBB2B7F41C618"/>
    <w:rsid w:val="00C90866"/>
    <w:rPr>
      <w:rFonts w:eastAsiaTheme="minorHAnsi"/>
    </w:rPr>
  </w:style>
  <w:style w:type="paragraph" w:customStyle="1" w:styleId="DC10C05DDB7C4E529534ED3CE91A24108">
    <w:name w:val="DC10C05DDB7C4E529534ED3CE91A24108"/>
    <w:rsid w:val="00C90866"/>
    <w:rPr>
      <w:rFonts w:eastAsiaTheme="minorHAnsi"/>
    </w:rPr>
  </w:style>
  <w:style w:type="paragraph" w:customStyle="1" w:styleId="69A6E6C86C5F4B1F855273548929110F8">
    <w:name w:val="69A6E6C86C5F4B1F855273548929110F8"/>
    <w:rsid w:val="00C90866"/>
    <w:rPr>
      <w:rFonts w:eastAsiaTheme="minorHAnsi"/>
    </w:rPr>
  </w:style>
  <w:style w:type="paragraph" w:customStyle="1" w:styleId="736F195F39ED4E8C932776370E883A3E8">
    <w:name w:val="736F195F39ED4E8C932776370E883A3E8"/>
    <w:rsid w:val="00C90866"/>
    <w:rPr>
      <w:rFonts w:eastAsiaTheme="minorHAnsi"/>
    </w:rPr>
  </w:style>
  <w:style w:type="paragraph" w:customStyle="1" w:styleId="A9FC39BE720A4DD9843BFEA462F0295C7">
    <w:name w:val="A9FC39BE720A4DD9843BFEA462F0295C7"/>
    <w:rsid w:val="00C90866"/>
    <w:rPr>
      <w:rFonts w:eastAsiaTheme="minorHAnsi"/>
    </w:rPr>
  </w:style>
  <w:style w:type="paragraph" w:customStyle="1" w:styleId="4C01D119898E42A1B4D7905A1F4CBFF27">
    <w:name w:val="4C01D119898E42A1B4D7905A1F4CBFF27"/>
    <w:rsid w:val="00C90866"/>
    <w:rPr>
      <w:rFonts w:eastAsiaTheme="minorHAnsi"/>
    </w:rPr>
  </w:style>
  <w:style w:type="paragraph" w:customStyle="1" w:styleId="58BC3ED435044D21BE10B85F5FE0EAEE7">
    <w:name w:val="58BC3ED435044D21BE10B85F5FE0EAEE7"/>
    <w:rsid w:val="00C90866"/>
    <w:rPr>
      <w:rFonts w:eastAsiaTheme="minorHAnsi"/>
    </w:rPr>
  </w:style>
  <w:style w:type="paragraph" w:customStyle="1" w:styleId="9FB3A831638345A7A035EE462C9B16357">
    <w:name w:val="9FB3A831638345A7A035EE462C9B16357"/>
    <w:rsid w:val="00C90866"/>
    <w:rPr>
      <w:rFonts w:eastAsiaTheme="minorHAnsi"/>
    </w:rPr>
  </w:style>
  <w:style w:type="paragraph" w:customStyle="1" w:styleId="E1E7ADFE09BD45C8924C3BC937C5E1F77">
    <w:name w:val="E1E7ADFE09BD45C8924C3BC937C5E1F77"/>
    <w:rsid w:val="00C90866"/>
    <w:rPr>
      <w:rFonts w:eastAsiaTheme="minorHAnsi"/>
    </w:rPr>
  </w:style>
  <w:style w:type="paragraph" w:customStyle="1" w:styleId="0FEFBE3CE07F4B45AEF1FFF99DAC07D17">
    <w:name w:val="0FEFBE3CE07F4B45AEF1FFF99DAC07D17"/>
    <w:rsid w:val="00C90866"/>
    <w:rPr>
      <w:rFonts w:eastAsiaTheme="minorHAnsi"/>
    </w:rPr>
  </w:style>
  <w:style w:type="paragraph" w:customStyle="1" w:styleId="AFD52C3487EA45DA9E7838C27CB58FF27">
    <w:name w:val="AFD52C3487EA45DA9E7838C27CB58FF27"/>
    <w:rsid w:val="00C90866"/>
    <w:rPr>
      <w:rFonts w:eastAsiaTheme="minorHAnsi"/>
    </w:rPr>
  </w:style>
  <w:style w:type="paragraph" w:customStyle="1" w:styleId="F0CCA5B41E7C4A75A31B1DB82F08EF3C7">
    <w:name w:val="F0CCA5B41E7C4A75A31B1DB82F08EF3C7"/>
    <w:rsid w:val="00C90866"/>
    <w:rPr>
      <w:rFonts w:eastAsiaTheme="minorHAnsi"/>
    </w:rPr>
  </w:style>
  <w:style w:type="paragraph" w:customStyle="1" w:styleId="B93B8BCA6BFB4AECB667B1C0EAD357FF7">
    <w:name w:val="B93B8BCA6BFB4AECB667B1C0EAD357FF7"/>
    <w:rsid w:val="00C90866"/>
    <w:rPr>
      <w:rFonts w:eastAsiaTheme="minorHAnsi"/>
    </w:rPr>
  </w:style>
  <w:style w:type="paragraph" w:customStyle="1" w:styleId="FDC9C0F9A3CD40D2BF93AD1EDBC0AA547">
    <w:name w:val="FDC9C0F9A3CD40D2BF93AD1EDBC0AA547"/>
    <w:rsid w:val="00C90866"/>
    <w:rPr>
      <w:rFonts w:eastAsiaTheme="minorHAnsi"/>
    </w:rPr>
  </w:style>
  <w:style w:type="paragraph" w:customStyle="1" w:styleId="49283B003EE347978D65D487218D23537">
    <w:name w:val="49283B003EE347978D65D487218D23537"/>
    <w:rsid w:val="00C90866"/>
    <w:rPr>
      <w:rFonts w:eastAsiaTheme="minorHAnsi"/>
    </w:rPr>
  </w:style>
  <w:style w:type="paragraph" w:customStyle="1" w:styleId="2AD9C24B1E5744ABBC933592C18951598">
    <w:name w:val="2AD9C24B1E5744ABBC933592C18951598"/>
    <w:rsid w:val="00C90866"/>
    <w:rPr>
      <w:rFonts w:eastAsiaTheme="minorHAnsi"/>
    </w:rPr>
  </w:style>
  <w:style w:type="paragraph" w:customStyle="1" w:styleId="B943BFB8A7E146ACB1FEC3540C63D0AF8">
    <w:name w:val="B943BFB8A7E146ACB1FEC3540C63D0AF8"/>
    <w:rsid w:val="00C90866"/>
    <w:rPr>
      <w:rFonts w:eastAsiaTheme="minorHAnsi"/>
    </w:rPr>
  </w:style>
  <w:style w:type="paragraph" w:customStyle="1" w:styleId="F28565EE903E486BB684D2DDE48E30978">
    <w:name w:val="F28565EE903E486BB684D2DDE48E30978"/>
    <w:rsid w:val="00C90866"/>
    <w:rPr>
      <w:rFonts w:eastAsiaTheme="minorHAnsi"/>
    </w:rPr>
  </w:style>
  <w:style w:type="paragraph" w:customStyle="1" w:styleId="3159CE967F7E4E8EB7E1E16F7CAEB7518">
    <w:name w:val="3159CE967F7E4E8EB7E1E16F7CAEB7518"/>
    <w:rsid w:val="00C90866"/>
    <w:rPr>
      <w:rFonts w:eastAsiaTheme="minorHAnsi"/>
    </w:rPr>
  </w:style>
  <w:style w:type="paragraph" w:customStyle="1" w:styleId="1A0E7E7CD7CA459C901FA9E6DD29A5E98">
    <w:name w:val="1A0E7E7CD7CA459C901FA9E6DD29A5E98"/>
    <w:rsid w:val="00C90866"/>
    <w:rPr>
      <w:rFonts w:eastAsiaTheme="minorHAnsi"/>
    </w:rPr>
  </w:style>
  <w:style w:type="paragraph" w:customStyle="1" w:styleId="5E120D97156F44CE8B6F8E17CA9375DD8">
    <w:name w:val="5E120D97156F44CE8B6F8E17CA9375DD8"/>
    <w:rsid w:val="00C90866"/>
    <w:rPr>
      <w:rFonts w:eastAsiaTheme="minorHAnsi"/>
    </w:rPr>
  </w:style>
  <w:style w:type="paragraph" w:customStyle="1" w:styleId="86D647DE645346639CD8ADAD0C70DB6D8">
    <w:name w:val="86D647DE645346639CD8ADAD0C70DB6D8"/>
    <w:rsid w:val="00C90866"/>
    <w:rPr>
      <w:rFonts w:eastAsiaTheme="minorHAnsi"/>
    </w:rPr>
  </w:style>
  <w:style w:type="paragraph" w:customStyle="1" w:styleId="B72464BD47F64DA3AB91793E389D53E47">
    <w:name w:val="B72464BD47F64DA3AB91793E389D53E47"/>
    <w:rsid w:val="00C90866"/>
    <w:rPr>
      <w:rFonts w:eastAsiaTheme="minorHAnsi"/>
    </w:rPr>
  </w:style>
  <w:style w:type="paragraph" w:customStyle="1" w:styleId="B793F7940681426F9739252FBFA2F6DB7">
    <w:name w:val="B793F7940681426F9739252FBFA2F6DB7"/>
    <w:rsid w:val="00C90866"/>
    <w:rPr>
      <w:rFonts w:eastAsiaTheme="minorHAnsi"/>
    </w:rPr>
  </w:style>
  <w:style w:type="paragraph" w:customStyle="1" w:styleId="F82E3D39B5104A26B65B4F35BD4FC9BB7">
    <w:name w:val="F82E3D39B5104A26B65B4F35BD4FC9BB7"/>
    <w:rsid w:val="00C90866"/>
    <w:rPr>
      <w:rFonts w:eastAsiaTheme="minorHAnsi"/>
    </w:rPr>
  </w:style>
  <w:style w:type="paragraph" w:customStyle="1" w:styleId="07C3D1B54CF2499081391B2BBE6EE4127">
    <w:name w:val="07C3D1B54CF2499081391B2BBE6EE4127"/>
    <w:rsid w:val="00C90866"/>
    <w:rPr>
      <w:rFonts w:eastAsiaTheme="minorHAnsi"/>
    </w:rPr>
  </w:style>
  <w:style w:type="paragraph" w:customStyle="1" w:styleId="3A33FBB3D2494984B5BF1F5EF8FA9FD07">
    <w:name w:val="3A33FBB3D2494984B5BF1F5EF8FA9FD07"/>
    <w:rsid w:val="00C90866"/>
    <w:rPr>
      <w:rFonts w:eastAsiaTheme="minorHAnsi"/>
    </w:rPr>
  </w:style>
  <w:style w:type="paragraph" w:customStyle="1" w:styleId="5E3310FF7E4A4BFB9A2E2FB08593E3257">
    <w:name w:val="5E3310FF7E4A4BFB9A2E2FB08593E3257"/>
    <w:rsid w:val="00C90866"/>
    <w:rPr>
      <w:rFonts w:eastAsiaTheme="minorHAnsi"/>
    </w:rPr>
  </w:style>
  <w:style w:type="paragraph" w:customStyle="1" w:styleId="DEC88216EB954B3E959496210C6305BE6">
    <w:name w:val="DEC88216EB954B3E959496210C6305BE6"/>
    <w:rsid w:val="00C90866"/>
    <w:rPr>
      <w:rFonts w:eastAsiaTheme="minorHAnsi"/>
    </w:rPr>
  </w:style>
  <w:style w:type="paragraph" w:customStyle="1" w:styleId="BD66A8B3B105426A9DE8C55753E2F2596">
    <w:name w:val="BD66A8B3B105426A9DE8C55753E2F2596"/>
    <w:rsid w:val="00C90866"/>
    <w:rPr>
      <w:rFonts w:eastAsiaTheme="minorHAnsi"/>
    </w:rPr>
  </w:style>
  <w:style w:type="paragraph" w:customStyle="1" w:styleId="8EFFD27508004C1F8BB0C93CCDA85CFD6">
    <w:name w:val="8EFFD27508004C1F8BB0C93CCDA85CFD6"/>
    <w:rsid w:val="00C90866"/>
    <w:rPr>
      <w:rFonts w:eastAsiaTheme="minorHAnsi"/>
    </w:rPr>
  </w:style>
  <w:style w:type="paragraph" w:customStyle="1" w:styleId="34F924647C684647915B2C053AE080016">
    <w:name w:val="34F924647C684647915B2C053AE080016"/>
    <w:rsid w:val="00C90866"/>
    <w:rPr>
      <w:rFonts w:eastAsiaTheme="minorHAnsi"/>
    </w:rPr>
  </w:style>
  <w:style w:type="paragraph" w:customStyle="1" w:styleId="33C852E773BC4816A99CF95AD56D19436">
    <w:name w:val="33C852E773BC4816A99CF95AD56D19436"/>
    <w:rsid w:val="00C90866"/>
    <w:rPr>
      <w:rFonts w:eastAsiaTheme="minorHAnsi"/>
    </w:rPr>
  </w:style>
  <w:style w:type="paragraph" w:customStyle="1" w:styleId="F20AC0C4963B4CA8BDED5C792F72F4B06">
    <w:name w:val="F20AC0C4963B4CA8BDED5C792F72F4B06"/>
    <w:rsid w:val="00C90866"/>
    <w:rPr>
      <w:rFonts w:eastAsiaTheme="minorHAnsi"/>
    </w:rPr>
  </w:style>
  <w:style w:type="paragraph" w:customStyle="1" w:styleId="C0735C8857CF4223A706C6027D8211FD5">
    <w:name w:val="C0735C8857CF4223A706C6027D8211FD5"/>
    <w:rsid w:val="00C90866"/>
    <w:rPr>
      <w:rFonts w:eastAsiaTheme="minorHAnsi"/>
    </w:rPr>
  </w:style>
  <w:style w:type="paragraph" w:customStyle="1" w:styleId="F3CC483C25D24224BF3856919493A83F5">
    <w:name w:val="F3CC483C25D24224BF3856919493A83F5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5">
    <w:name w:val="36C9FE3CE9404BADA9807E82850C74A95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5">
    <w:name w:val="9FFFCD5F170447F288D3DAA75C383D4E5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5">
    <w:name w:val="FB854DEC5AE74CD7A8636C337B6016D25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5">
    <w:name w:val="EEB89759932941EAB220ECDCC2B2D8DE5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5">
    <w:name w:val="CA53BBFC099F42E68769CAE169AB912C5"/>
    <w:rsid w:val="00C90866"/>
    <w:pPr>
      <w:ind w:left="720"/>
      <w:contextualSpacing/>
    </w:pPr>
    <w:rPr>
      <w:rFonts w:eastAsiaTheme="minorHAnsi"/>
    </w:rPr>
  </w:style>
  <w:style w:type="paragraph" w:customStyle="1" w:styleId="5373798CE9FD45F3AFA31E87589A54DA">
    <w:name w:val="5373798CE9FD45F3AFA31E87589A54DA"/>
    <w:rsid w:val="00C90866"/>
  </w:style>
  <w:style w:type="paragraph" w:customStyle="1" w:styleId="D5AB295BABC349D7A43AFE97398331919">
    <w:name w:val="D5AB295BABC349D7A43AFE9739833191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9">
    <w:name w:val="8F1EAA4B52EE49C1BC4BCBE930A3E8EE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9">
    <w:name w:val="249DE22AA0E64DB0A9D2BF270EEB761A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5">
    <w:name w:val="8F627247605441538F55A98E7A243DB45"/>
    <w:rsid w:val="00C90866"/>
    <w:rPr>
      <w:rFonts w:eastAsiaTheme="minorHAnsi"/>
    </w:rPr>
  </w:style>
  <w:style w:type="paragraph" w:customStyle="1" w:styleId="56D2140542DA4AAD8C10F50A550E71179">
    <w:name w:val="56D2140542DA4AAD8C10F50A550E71179"/>
    <w:rsid w:val="00C90866"/>
    <w:rPr>
      <w:rFonts w:eastAsiaTheme="minorHAnsi"/>
    </w:rPr>
  </w:style>
  <w:style w:type="paragraph" w:customStyle="1" w:styleId="2519B8F55179472F87DBEE5FF4407C399">
    <w:name w:val="2519B8F55179472F87DBEE5FF4407C399"/>
    <w:rsid w:val="00C90866"/>
    <w:rPr>
      <w:rFonts w:eastAsiaTheme="minorHAnsi"/>
    </w:rPr>
  </w:style>
  <w:style w:type="paragraph" w:customStyle="1" w:styleId="4216810AC2654E938735774C4B0B0D8E9">
    <w:name w:val="4216810AC2654E938735774C4B0B0D8E9"/>
    <w:rsid w:val="00C90866"/>
    <w:rPr>
      <w:rFonts w:eastAsiaTheme="minorHAnsi"/>
    </w:rPr>
  </w:style>
  <w:style w:type="paragraph" w:customStyle="1" w:styleId="8D8BE2DC0D774415B416A8E038A24B0A9">
    <w:name w:val="8D8BE2DC0D774415B416A8E038A24B0A9"/>
    <w:rsid w:val="00C90866"/>
    <w:rPr>
      <w:rFonts w:eastAsiaTheme="minorHAnsi"/>
    </w:rPr>
  </w:style>
  <w:style w:type="paragraph" w:customStyle="1" w:styleId="11E9D8AC416F41ECBCC7049336E5BB689">
    <w:name w:val="11E9D8AC416F41ECBCC7049336E5BB689"/>
    <w:rsid w:val="00C90866"/>
    <w:rPr>
      <w:rFonts w:eastAsiaTheme="minorHAnsi"/>
    </w:rPr>
  </w:style>
  <w:style w:type="paragraph" w:customStyle="1" w:styleId="41FBD3C58FBD4A5C9BB96C83E33301C59">
    <w:name w:val="41FBD3C58FBD4A5C9BB96C83E33301C59"/>
    <w:rsid w:val="00C90866"/>
    <w:rPr>
      <w:rFonts w:eastAsiaTheme="minorHAnsi"/>
    </w:rPr>
  </w:style>
  <w:style w:type="paragraph" w:customStyle="1" w:styleId="454E45ECF6B4435FA452A6A24D101AFD9">
    <w:name w:val="454E45ECF6B4435FA452A6A24D101AFD9"/>
    <w:rsid w:val="00C90866"/>
    <w:rPr>
      <w:rFonts w:eastAsiaTheme="minorHAnsi"/>
    </w:rPr>
  </w:style>
  <w:style w:type="paragraph" w:customStyle="1" w:styleId="A495E5C4786C413F9CD1FBB2B7F41C619">
    <w:name w:val="A495E5C4786C413F9CD1FBB2B7F41C619"/>
    <w:rsid w:val="00C90866"/>
    <w:rPr>
      <w:rFonts w:eastAsiaTheme="minorHAnsi"/>
    </w:rPr>
  </w:style>
  <w:style w:type="paragraph" w:customStyle="1" w:styleId="DC10C05DDB7C4E529534ED3CE91A24109">
    <w:name w:val="DC10C05DDB7C4E529534ED3CE91A24109"/>
    <w:rsid w:val="00C90866"/>
    <w:rPr>
      <w:rFonts w:eastAsiaTheme="minorHAnsi"/>
    </w:rPr>
  </w:style>
  <w:style w:type="paragraph" w:customStyle="1" w:styleId="69A6E6C86C5F4B1F855273548929110F9">
    <w:name w:val="69A6E6C86C5F4B1F855273548929110F9"/>
    <w:rsid w:val="00C90866"/>
    <w:rPr>
      <w:rFonts w:eastAsiaTheme="minorHAnsi"/>
    </w:rPr>
  </w:style>
  <w:style w:type="paragraph" w:customStyle="1" w:styleId="736F195F39ED4E8C932776370E883A3E9">
    <w:name w:val="736F195F39ED4E8C932776370E883A3E9"/>
    <w:rsid w:val="00C90866"/>
    <w:rPr>
      <w:rFonts w:eastAsiaTheme="minorHAnsi"/>
    </w:rPr>
  </w:style>
  <w:style w:type="paragraph" w:customStyle="1" w:styleId="A9FC39BE720A4DD9843BFEA462F0295C8">
    <w:name w:val="A9FC39BE720A4DD9843BFEA462F0295C8"/>
    <w:rsid w:val="00C90866"/>
    <w:rPr>
      <w:rFonts w:eastAsiaTheme="minorHAnsi"/>
    </w:rPr>
  </w:style>
  <w:style w:type="paragraph" w:customStyle="1" w:styleId="4C01D119898E42A1B4D7905A1F4CBFF28">
    <w:name w:val="4C01D119898E42A1B4D7905A1F4CBFF28"/>
    <w:rsid w:val="00C90866"/>
    <w:rPr>
      <w:rFonts w:eastAsiaTheme="minorHAnsi"/>
    </w:rPr>
  </w:style>
  <w:style w:type="paragraph" w:customStyle="1" w:styleId="58BC3ED435044D21BE10B85F5FE0EAEE8">
    <w:name w:val="58BC3ED435044D21BE10B85F5FE0EAEE8"/>
    <w:rsid w:val="00C90866"/>
    <w:rPr>
      <w:rFonts w:eastAsiaTheme="minorHAnsi"/>
    </w:rPr>
  </w:style>
  <w:style w:type="paragraph" w:customStyle="1" w:styleId="9FB3A831638345A7A035EE462C9B16358">
    <w:name w:val="9FB3A831638345A7A035EE462C9B16358"/>
    <w:rsid w:val="00C90866"/>
    <w:rPr>
      <w:rFonts w:eastAsiaTheme="minorHAnsi"/>
    </w:rPr>
  </w:style>
  <w:style w:type="paragraph" w:customStyle="1" w:styleId="E1E7ADFE09BD45C8924C3BC937C5E1F78">
    <w:name w:val="E1E7ADFE09BD45C8924C3BC937C5E1F78"/>
    <w:rsid w:val="00C90866"/>
    <w:rPr>
      <w:rFonts w:eastAsiaTheme="minorHAnsi"/>
    </w:rPr>
  </w:style>
  <w:style w:type="paragraph" w:customStyle="1" w:styleId="0FEFBE3CE07F4B45AEF1FFF99DAC07D18">
    <w:name w:val="0FEFBE3CE07F4B45AEF1FFF99DAC07D18"/>
    <w:rsid w:val="00C90866"/>
    <w:rPr>
      <w:rFonts w:eastAsiaTheme="minorHAnsi"/>
    </w:rPr>
  </w:style>
  <w:style w:type="paragraph" w:customStyle="1" w:styleId="AFD52C3487EA45DA9E7838C27CB58FF28">
    <w:name w:val="AFD52C3487EA45DA9E7838C27CB58FF28"/>
    <w:rsid w:val="00C90866"/>
    <w:rPr>
      <w:rFonts w:eastAsiaTheme="minorHAnsi"/>
    </w:rPr>
  </w:style>
  <w:style w:type="paragraph" w:customStyle="1" w:styleId="F0CCA5B41E7C4A75A31B1DB82F08EF3C8">
    <w:name w:val="F0CCA5B41E7C4A75A31B1DB82F08EF3C8"/>
    <w:rsid w:val="00C90866"/>
    <w:rPr>
      <w:rFonts w:eastAsiaTheme="minorHAnsi"/>
    </w:rPr>
  </w:style>
  <w:style w:type="paragraph" w:customStyle="1" w:styleId="B93B8BCA6BFB4AECB667B1C0EAD357FF8">
    <w:name w:val="B93B8BCA6BFB4AECB667B1C0EAD357FF8"/>
    <w:rsid w:val="00C90866"/>
    <w:rPr>
      <w:rFonts w:eastAsiaTheme="minorHAnsi"/>
    </w:rPr>
  </w:style>
  <w:style w:type="paragraph" w:customStyle="1" w:styleId="FDC9C0F9A3CD40D2BF93AD1EDBC0AA548">
    <w:name w:val="FDC9C0F9A3CD40D2BF93AD1EDBC0AA548"/>
    <w:rsid w:val="00C90866"/>
    <w:rPr>
      <w:rFonts w:eastAsiaTheme="minorHAnsi"/>
    </w:rPr>
  </w:style>
  <w:style w:type="paragraph" w:customStyle="1" w:styleId="49283B003EE347978D65D487218D23538">
    <w:name w:val="49283B003EE347978D65D487218D23538"/>
    <w:rsid w:val="00C90866"/>
    <w:rPr>
      <w:rFonts w:eastAsiaTheme="minorHAnsi"/>
    </w:rPr>
  </w:style>
  <w:style w:type="paragraph" w:customStyle="1" w:styleId="2AD9C24B1E5744ABBC933592C18951599">
    <w:name w:val="2AD9C24B1E5744ABBC933592C18951599"/>
    <w:rsid w:val="00C90866"/>
    <w:rPr>
      <w:rFonts w:eastAsiaTheme="minorHAnsi"/>
    </w:rPr>
  </w:style>
  <w:style w:type="paragraph" w:customStyle="1" w:styleId="B943BFB8A7E146ACB1FEC3540C63D0AF9">
    <w:name w:val="B943BFB8A7E146ACB1FEC3540C63D0AF9"/>
    <w:rsid w:val="00C90866"/>
    <w:rPr>
      <w:rFonts w:eastAsiaTheme="minorHAnsi"/>
    </w:rPr>
  </w:style>
  <w:style w:type="paragraph" w:customStyle="1" w:styleId="F28565EE903E486BB684D2DDE48E30979">
    <w:name w:val="F28565EE903E486BB684D2DDE48E30979"/>
    <w:rsid w:val="00C90866"/>
    <w:rPr>
      <w:rFonts w:eastAsiaTheme="minorHAnsi"/>
    </w:rPr>
  </w:style>
  <w:style w:type="paragraph" w:customStyle="1" w:styleId="3159CE967F7E4E8EB7E1E16F7CAEB7519">
    <w:name w:val="3159CE967F7E4E8EB7E1E16F7CAEB7519"/>
    <w:rsid w:val="00C90866"/>
    <w:rPr>
      <w:rFonts w:eastAsiaTheme="minorHAnsi"/>
    </w:rPr>
  </w:style>
  <w:style w:type="paragraph" w:customStyle="1" w:styleId="1A0E7E7CD7CA459C901FA9E6DD29A5E99">
    <w:name w:val="1A0E7E7CD7CA459C901FA9E6DD29A5E99"/>
    <w:rsid w:val="00C90866"/>
    <w:rPr>
      <w:rFonts w:eastAsiaTheme="minorHAnsi"/>
    </w:rPr>
  </w:style>
  <w:style w:type="paragraph" w:customStyle="1" w:styleId="5E120D97156F44CE8B6F8E17CA9375DD9">
    <w:name w:val="5E120D97156F44CE8B6F8E17CA9375DD9"/>
    <w:rsid w:val="00C90866"/>
    <w:rPr>
      <w:rFonts w:eastAsiaTheme="minorHAnsi"/>
    </w:rPr>
  </w:style>
  <w:style w:type="paragraph" w:customStyle="1" w:styleId="5373798CE9FD45F3AFA31E87589A54DA1">
    <w:name w:val="5373798CE9FD45F3AFA31E87589A54DA1"/>
    <w:rsid w:val="00C90866"/>
    <w:rPr>
      <w:rFonts w:eastAsiaTheme="minorHAnsi"/>
    </w:rPr>
  </w:style>
  <w:style w:type="paragraph" w:customStyle="1" w:styleId="86D647DE645346639CD8ADAD0C70DB6D9">
    <w:name w:val="86D647DE645346639CD8ADAD0C70DB6D9"/>
    <w:rsid w:val="00C90866"/>
    <w:rPr>
      <w:rFonts w:eastAsiaTheme="minorHAnsi"/>
    </w:rPr>
  </w:style>
  <w:style w:type="paragraph" w:customStyle="1" w:styleId="B72464BD47F64DA3AB91793E389D53E48">
    <w:name w:val="B72464BD47F64DA3AB91793E389D53E48"/>
    <w:rsid w:val="00C90866"/>
    <w:rPr>
      <w:rFonts w:eastAsiaTheme="minorHAnsi"/>
    </w:rPr>
  </w:style>
  <w:style w:type="paragraph" w:customStyle="1" w:styleId="B793F7940681426F9739252FBFA2F6DB8">
    <w:name w:val="B793F7940681426F9739252FBFA2F6DB8"/>
    <w:rsid w:val="00C90866"/>
    <w:rPr>
      <w:rFonts w:eastAsiaTheme="minorHAnsi"/>
    </w:rPr>
  </w:style>
  <w:style w:type="paragraph" w:customStyle="1" w:styleId="F82E3D39B5104A26B65B4F35BD4FC9BB8">
    <w:name w:val="F82E3D39B5104A26B65B4F35BD4FC9BB8"/>
    <w:rsid w:val="00C90866"/>
    <w:rPr>
      <w:rFonts w:eastAsiaTheme="minorHAnsi"/>
    </w:rPr>
  </w:style>
  <w:style w:type="paragraph" w:customStyle="1" w:styleId="07C3D1B54CF2499081391B2BBE6EE4128">
    <w:name w:val="07C3D1B54CF2499081391B2BBE6EE4128"/>
    <w:rsid w:val="00C90866"/>
    <w:rPr>
      <w:rFonts w:eastAsiaTheme="minorHAnsi"/>
    </w:rPr>
  </w:style>
  <w:style w:type="paragraph" w:customStyle="1" w:styleId="3A33FBB3D2494984B5BF1F5EF8FA9FD08">
    <w:name w:val="3A33FBB3D2494984B5BF1F5EF8FA9FD08"/>
    <w:rsid w:val="00C90866"/>
    <w:rPr>
      <w:rFonts w:eastAsiaTheme="minorHAnsi"/>
    </w:rPr>
  </w:style>
  <w:style w:type="paragraph" w:customStyle="1" w:styleId="5E3310FF7E4A4BFB9A2E2FB08593E3258">
    <w:name w:val="5E3310FF7E4A4BFB9A2E2FB08593E3258"/>
    <w:rsid w:val="00C90866"/>
    <w:rPr>
      <w:rFonts w:eastAsiaTheme="minorHAnsi"/>
    </w:rPr>
  </w:style>
  <w:style w:type="paragraph" w:customStyle="1" w:styleId="DEC88216EB954B3E959496210C6305BE7">
    <w:name w:val="DEC88216EB954B3E959496210C6305BE7"/>
    <w:rsid w:val="00C90866"/>
    <w:rPr>
      <w:rFonts w:eastAsiaTheme="minorHAnsi"/>
    </w:rPr>
  </w:style>
  <w:style w:type="paragraph" w:customStyle="1" w:styleId="BD66A8B3B105426A9DE8C55753E2F2597">
    <w:name w:val="BD66A8B3B105426A9DE8C55753E2F2597"/>
    <w:rsid w:val="00C90866"/>
    <w:rPr>
      <w:rFonts w:eastAsiaTheme="minorHAnsi"/>
    </w:rPr>
  </w:style>
  <w:style w:type="paragraph" w:customStyle="1" w:styleId="8EFFD27508004C1F8BB0C93CCDA85CFD7">
    <w:name w:val="8EFFD27508004C1F8BB0C93CCDA85CFD7"/>
    <w:rsid w:val="00C90866"/>
    <w:rPr>
      <w:rFonts w:eastAsiaTheme="minorHAnsi"/>
    </w:rPr>
  </w:style>
  <w:style w:type="paragraph" w:customStyle="1" w:styleId="34F924647C684647915B2C053AE080017">
    <w:name w:val="34F924647C684647915B2C053AE080017"/>
    <w:rsid w:val="00C90866"/>
    <w:rPr>
      <w:rFonts w:eastAsiaTheme="minorHAnsi"/>
    </w:rPr>
  </w:style>
  <w:style w:type="paragraph" w:customStyle="1" w:styleId="33C852E773BC4816A99CF95AD56D19437">
    <w:name w:val="33C852E773BC4816A99CF95AD56D19437"/>
    <w:rsid w:val="00C90866"/>
    <w:rPr>
      <w:rFonts w:eastAsiaTheme="minorHAnsi"/>
    </w:rPr>
  </w:style>
  <w:style w:type="paragraph" w:customStyle="1" w:styleId="F20AC0C4963B4CA8BDED5C792F72F4B07">
    <w:name w:val="F20AC0C4963B4CA8BDED5C792F72F4B07"/>
    <w:rsid w:val="00C90866"/>
    <w:rPr>
      <w:rFonts w:eastAsiaTheme="minorHAnsi"/>
    </w:rPr>
  </w:style>
  <w:style w:type="paragraph" w:customStyle="1" w:styleId="C0735C8857CF4223A706C6027D8211FD6">
    <w:name w:val="C0735C8857CF4223A706C6027D8211FD6"/>
    <w:rsid w:val="00C90866"/>
    <w:rPr>
      <w:rFonts w:eastAsiaTheme="minorHAnsi"/>
    </w:rPr>
  </w:style>
  <w:style w:type="paragraph" w:customStyle="1" w:styleId="F3CC483C25D24224BF3856919493A83F6">
    <w:name w:val="F3CC483C25D24224BF3856919493A83F6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6">
    <w:name w:val="36C9FE3CE9404BADA9807E82850C74A96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6">
    <w:name w:val="9FFFCD5F170447F288D3DAA75C383D4E6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6">
    <w:name w:val="FB854DEC5AE74CD7A8636C337B6016D26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6">
    <w:name w:val="EEB89759932941EAB220ECDCC2B2D8DE6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6">
    <w:name w:val="CA53BBFC099F42E68769CAE169AB912C6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0">
    <w:name w:val="D5AB295BABC349D7A43AFE9739833191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0">
    <w:name w:val="8F1EAA4B52EE49C1BC4BCBE930A3E8EE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0">
    <w:name w:val="249DE22AA0E64DB0A9D2BF270EEB761A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6">
    <w:name w:val="8F627247605441538F55A98E7A243DB46"/>
    <w:rsid w:val="00C90866"/>
    <w:rPr>
      <w:rFonts w:eastAsiaTheme="minorHAnsi"/>
    </w:rPr>
  </w:style>
  <w:style w:type="paragraph" w:customStyle="1" w:styleId="56D2140542DA4AAD8C10F50A550E711710">
    <w:name w:val="56D2140542DA4AAD8C10F50A550E711710"/>
    <w:rsid w:val="00C90866"/>
    <w:rPr>
      <w:rFonts w:eastAsiaTheme="minorHAnsi"/>
    </w:rPr>
  </w:style>
  <w:style w:type="paragraph" w:customStyle="1" w:styleId="2519B8F55179472F87DBEE5FF4407C3910">
    <w:name w:val="2519B8F55179472F87DBEE5FF4407C3910"/>
    <w:rsid w:val="00C90866"/>
    <w:rPr>
      <w:rFonts w:eastAsiaTheme="minorHAnsi"/>
    </w:rPr>
  </w:style>
  <w:style w:type="paragraph" w:customStyle="1" w:styleId="4216810AC2654E938735774C4B0B0D8E10">
    <w:name w:val="4216810AC2654E938735774C4B0B0D8E10"/>
    <w:rsid w:val="00C90866"/>
    <w:rPr>
      <w:rFonts w:eastAsiaTheme="minorHAnsi"/>
    </w:rPr>
  </w:style>
  <w:style w:type="paragraph" w:customStyle="1" w:styleId="8D8BE2DC0D774415B416A8E038A24B0A10">
    <w:name w:val="8D8BE2DC0D774415B416A8E038A24B0A10"/>
    <w:rsid w:val="00C90866"/>
    <w:rPr>
      <w:rFonts w:eastAsiaTheme="minorHAnsi"/>
    </w:rPr>
  </w:style>
  <w:style w:type="paragraph" w:customStyle="1" w:styleId="11E9D8AC416F41ECBCC7049336E5BB6810">
    <w:name w:val="11E9D8AC416F41ECBCC7049336E5BB6810"/>
    <w:rsid w:val="00C90866"/>
    <w:rPr>
      <w:rFonts w:eastAsiaTheme="minorHAnsi"/>
    </w:rPr>
  </w:style>
  <w:style w:type="paragraph" w:customStyle="1" w:styleId="41FBD3C58FBD4A5C9BB96C83E33301C510">
    <w:name w:val="41FBD3C58FBD4A5C9BB96C83E33301C510"/>
    <w:rsid w:val="00C90866"/>
    <w:rPr>
      <w:rFonts w:eastAsiaTheme="minorHAnsi"/>
    </w:rPr>
  </w:style>
  <w:style w:type="paragraph" w:customStyle="1" w:styleId="454E45ECF6B4435FA452A6A24D101AFD10">
    <w:name w:val="454E45ECF6B4435FA452A6A24D101AFD10"/>
    <w:rsid w:val="00C90866"/>
    <w:rPr>
      <w:rFonts w:eastAsiaTheme="minorHAnsi"/>
    </w:rPr>
  </w:style>
  <w:style w:type="paragraph" w:customStyle="1" w:styleId="A495E5C4786C413F9CD1FBB2B7F41C6110">
    <w:name w:val="A495E5C4786C413F9CD1FBB2B7F41C6110"/>
    <w:rsid w:val="00C90866"/>
    <w:rPr>
      <w:rFonts w:eastAsiaTheme="minorHAnsi"/>
    </w:rPr>
  </w:style>
  <w:style w:type="paragraph" w:customStyle="1" w:styleId="DC10C05DDB7C4E529534ED3CE91A241010">
    <w:name w:val="DC10C05DDB7C4E529534ED3CE91A241010"/>
    <w:rsid w:val="00C90866"/>
    <w:rPr>
      <w:rFonts w:eastAsiaTheme="minorHAnsi"/>
    </w:rPr>
  </w:style>
  <w:style w:type="paragraph" w:customStyle="1" w:styleId="69A6E6C86C5F4B1F855273548929110F10">
    <w:name w:val="69A6E6C86C5F4B1F855273548929110F10"/>
    <w:rsid w:val="00C90866"/>
    <w:rPr>
      <w:rFonts w:eastAsiaTheme="minorHAnsi"/>
    </w:rPr>
  </w:style>
  <w:style w:type="paragraph" w:customStyle="1" w:styleId="736F195F39ED4E8C932776370E883A3E10">
    <w:name w:val="736F195F39ED4E8C932776370E883A3E10"/>
    <w:rsid w:val="00C90866"/>
    <w:rPr>
      <w:rFonts w:eastAsiaTheme="minorHAnsi"/>
    </w:rPr>
  </w:style>
  <w:style w:type="paragraph" w:customStyle="1" w:styleId="A9FC39BE720A4DD9843BFEA462F0295C9">
    <w:name w:val="A9FC39BE720A4DD9843BFEA462F0295C9"/>
    <w:rsid w:val="00C90866"/>
    <w:rPr>
      <w:rFonts w:eastAsiaTheme="minorHAnsi"/>
    </w:rPr>
  </w:style>
  <w:style w:type="paragraph" w:customStyle="1" w:styleId="4C01D119898E42A1B4D7905A1F4CBFF29">
    <w:name w:val="4C01D119898E42A1B4D7905A1F4CBFF29"/>
    <w:rsid w:val="00C90866"/>
    <w:rPr>
      <w:rFonts w:eastAsiaTheme="minorHAnsi"/>
    </w:rPr>
  </w:style>
  <w:style w:type="paragraph" w:customStyle="1" w:styleId="58BC3ED435044D21BE10B85F5FE0EAEE9">
    <w:name w:val="58BC3ED435044D21BE10B85F5FE0EAEE9"/>
    <w:rsid w:val="00C90866"/>
    <w:rPr>
      <w:rFonts w:eastAsiaTheme="minorHAnsi"/>
    </w:rPr>
  </w:style>
  <w:style w:type="paragraph" w:customStyle="1" w:styleId="9FB3A831638345A7A035EE462C9B16359">
    <w:name w:val="9FB3A831638345A7A035EE462C9B16359"/>
    <w:rsid w:val="00C90866"/>
    <w:rPr>
      <w:rFonts w:eastAsiaTheme="minorHAnsi"/>
    </w:rPr>
  </w:style>
  <w:style w:type="paragraph" w:customStyle="1" w:styleId="E1E7ADFE09BD45C8924C3BC937C5E1F79">
    <w:name w:val="E1E7ADFE09BD45C8924C3BC937C5E1F79"/>
    <w:rsid w:val="00C90866"/>
    <w:rPr>
      <w:rFonts w:eastAsiaTheme="minorHAnsi"/>
    </w:rPr>
  </w:style>
  <w:style w:type="paragraph" w:customStyle="1" w:styleId="0FEFBE3CE07F4B45AEF1FFF99DAC07D19">
    <w:name w:val="0FEFBE3CE07F4B45AEF1FFF99DAC07D19"/>
    <w:rsid w:val="00C90866"/>
    <w:rPr>
      <w:rFonts w:eastAsiaTheme="minorHAnsi"/>
    </w:rPr>
  </w:style>
  <w:style w:type="paragraph" w:customStyle="1" w:styleId="AFD52C3487EA45DA9E7838C27CB58FF29">
    <w:name w:val="AFD52C3487EA45DA9E7838C27CB58FF29"/>
    <w:rsid w:val="00C90866"/>
    <w:rPr>
      <w:rFonts w:eastAsiaTheme="minorHAnsi"/>
    </w:rPr>
  </w:style>
  <w:style w:type="paragraph" w:customStyle="1" w:styleId="F0CCA5B41E7C4A75A31B1DB82F08EF3C9">
    <w:name w:val="F0CCA5B41E7C4A75A31B1DB82F08EF3C9"/>
    <w:rsid w:val="00C90866"/>
    <w:rPr>
      <w:rFonts w:eastAsiaTheme="minorHAnsi"/>
    </w:rPr>
  </w:style>
  <w:style w:type="paragraph" w:customStyle="1" w:styleId="B93B8BCA6BFB4AECB667B1C0EAD357FF9">
    <w:name w:val="B93B8BCA6BFB4AECB667B1C0EAD357FF9"/>
    <w:rsid w:val="00C90866"/>
    <w:rPr>
      <w:rFonts w:eastAsiaTheme="minorHAnsi"/>
    </w:rPr>
  </w:style>
  <w:style w:type="paragraph" w:customStyle="1" w:styleId="FDC9C0F9A3CD40D2BF93AD1EDBC0AA549">
    <w:name w:val="FDC9C0F9A3CD40D2BF93AD1EDBC0AA549"/>
    <w:rsid w:val="00C90866"/>
    <w:rPr>
      <w:rFonts w:eastAsiaTheme="minorHAnsi"/>
    </w:rPr>
  </w:style>
  <w:style w:type="paragraph" w:customStyle="1" w:styleId="49283B003EE347978D65D487218D23539">
    <w:name w:val="49283B003EE347978D65D487218D23539"/>
    <w:rsid w:val="00C90866"/>
    <w:rPr>
      <w:rFonts w:eastAsiaTheme="minorHAnsi"/>
    </w:rPr>
  </w:style>
  <w:style w:type="paragraph" w:customStyle="1" w:styleId="2AD9C24B1E5744ABBC933592C189515910">
    <w:name w:val="2AD9C24B1E5744ABBC933592C189515910"/>
    <w:rsid w:val="00C90866"/>
    <w:rPr>
      <w:rFonts w:eastAsiaTheme="minorHAnsi"/>
    </w:rPr>
  </w:style>
  <w:style w:type="paragraph" w:customStyle="1" w:styleId="B943BFB8A7E146ACB1FEC3540C63D0AF10">
    <w:name w:val="B943BFB8A7E146ACB1FEC3540C63D0AF10"/>
    <w:rsid w:val="00C90866"/>
    <w:rPr>
      <w:rFonts w:eastAsiaTheme="minorHAnsi"/>
    </w:rPr>
  </w:style>
  <w:style w:type="paragraph" w:customStyle="1" w:styleId="F28565EE903E486BB684D2DDE48E309710">
    <w:name w:val="F28565EE903E486BB684D2DDE48E309710"/>
    <w:rsid w:val="00C90866"/>
    <w:rPr>
      <w:rFonts w:eastAsiaTheme="minorHAnsi"/>
    </w:rPr>
  </w:style>
  <w:style w:type="paragraph" w:customStyle="1" w:styleId="3159CE967F7E4E8EB7E1E16F7CAEB75110">
    <w:name w:val="3159CE967F7E4E8EB7E1E16F7CAEB75110"/>
    <w:rsid w:val="00C90866"/>
    <w:rPr>
      <w:rFonts w:eastAsiaTheme="minorHAnsi"/>
    </w:rPr>
  </w:style>
  <w:style w:type="paragraph" w:customStyle="1" w:styleId="1A0E7E7CD7CA459C901FA9E6DD29A5E910">
    <w:name w:val="1A0E7E7CD7CA459C901FA9E6DD29A5E910"/>
    <w:rsid w:val="00C90866"/>
    <w:rPr>
      <w:rFonts w:eastAsiaTheme="minorHAnsi"/>
    </w:rPr>
  </w:style>
  <w:style w:type="paragraph" w:customStyle="1" w:styleId="5E120D97156F44CE8B6F8E17CA9375DD10">
    <w:name w:val="5E120D97156F44CE8B6F8E17CA9375DD10"/>
    <w:rsid w:val="00C90866"/>
    <w:rPr>
      <w:rFonts w:eastAsiaTheme="minorHAnsi"/>
    </w:rPr>
  </w:style>
  <w:style w:type="paragraph" w:customStyle="1" w:styleId="5373798CE9FD45F3AFA31E87589A54DA2">
    <w:name w:val="5373798CE9FD45F3AFA31E87589A54DA2"/>
    <w:rsid w:val="00C90866"/>
    <w:rPr>
      <w:rFonts w:eastAsiaTheme="minorHAnsi"/>
    </w:rPr>
  </w:style>
  <w:style w:type="paragraph" w:customStyle="1" w:styleId="86D647DE645346639CD8ADAD0C70DB6D10">
    <w:name w:val="86D647DE645346639CD8ADAD0C70DB6D10"/>
    <w:rsid w:val="00C90866"/>
    <w:rPr>
      <w:rFonts w:eastAsiaTheme="minorHAnsi"/>
    </w:rPr>
  </w:style>
  <w:style w:type="paragraph" w:customStyle="1" w:styleId="B72464BD47F64DA3AB91793E389D53E49">
    <w:name w:val="B72464BD47F64DA3AB91793E389D53E49"/>
    <w:rsid w:val="00C90866"/>
    <w:rPr>
      <w:rFonts w:eastAsiaTheme="minorHAnsi"/>
    </w:rPr>
  </w:style>
  <w:style w:type="paragraph" w:customStyle="1" w:styleId="B793F7940681426F9739252FBFA2F6DB9">
    <w:name w:val="B793F7940681426F9739252FBFA2F6DB9"/>
    <w:rsid w:val="00C90866"/>
    <w:rPr>
      <w:rFonts w:eastAsiaTheme="minorHAnsi"/>
    </w:rPr>
  </w:style>
  <w:style w:type="paragraph" w:customStyle="1" w:styleId="F82E3D39B5104A26B65B4F35BD4FC9BB9">
    <w:name w:val="F82E3D39B5104A26B65B4F35BD4FC9BB9"/>
    <w:rsid w:val="00C90866"/>
    <w:rPr>
      <w:rFonts w:eastAsiaTheme="minorHAnsi"/>
    </w:rPr>
  </w:style>
  <w:style w:type="paragraph" w:customStyle="1" w:styleId="07C3D1B54CF2499081391B2BBE6EE4129">
    <w:name w:val="07C3D1B54CF2499081391B2BBE6EE4129"/>
    <w:rsid w:val="00C90866"/>
    <w:rPr>
      <w:rFonts w:eastAsiaTheme="minorHAnsi"/>
    </w:rPr>
  </w:style>
  <w:style w:type="paragraph" w:customStyle="1" w:styleId="3A33FBB3D2494984B5BF1F5EF8FA9FD09">
    <w:name w:val="3A33FBB3D2494984B5BF1F5EF8FA9FD09"/>
    <w:rsid w:val="00C90866"/>
    <w:rPr>
      <w:rFonts w:eastAsiaTheme="minorHAnsi"/>
    </w:rPr>
  </w:style>
  <w:style w:type="paragraph" w:customStyle="1" w:styleId="5E3310FF7E4A4BFB9A2E2FB08593E3259">
    <w:name w:val="5E3310FF7E4A4BFB9A2E2FB08593E3259"/>
    <w:rsid w:val="00C90866"/>
    <w:rPr>
      <w:rFonts w:eastAsiaTheme="minorHAnsi"/>
    </w:rPr>
  </w:style>
  <w:style w:type="paragraph" w:customStyle="1" w:styleId="DEC88216EB954B3E959496210C6305BE8">
    <w:name w:val="DEC88216EB954B3E959496210C6305BE8"/>
    <w:rsid w:val="00C90866"/>
    <w:rPr>
      <w:rFonts w:eastAsiaTheme="minorHAnsi"/>
    </w:rPr>
  </w:style>
  <w:style w:type="paragraph" w:customStyle="1" w:styleId="BD66A8B3B105426A9DE8C55753E2F2598">
    <w:name w:val="BD66A8B3B105426A9DE8C55753E2F2598"/>
    <w:rsid w:val="00C90866"/>
    <w:rPr>
      <w:rFonts w:eastAsiaTheme="minorHAnsi"/>
    </w:rPr>
  </w:style>
  <w:style w:type="paragraph" w:customStyle="1" w:styleId="8EFFD27508004C1F8BB0C93CCDA85CFD8">
    <w:name w:val="8EFFD27508004C1F8BB0C93CCDA85CFD8"/>
    <w:rsid w:val="00C90866"/>
    <w:rPr>
      <w:rFonts w:eastAsiaTheme="minorHAnsi"/>
    </w:rPr>
  </w:style>
  <w:style w:type="paragraph" w:customStyle="1" w:styleId="34F924647C684647915B2C053AE080018">
    <w:name w:val="34F924647C684647915B2C053AE080018"/>
    <w:rsid w:val="00C90866"/>
    <w:rPr>
      <w:rFonts w:eastAsiaTheme="minorHAnsi"/>
    </w:rPr>
  </w:style>
  <w:style w:type="paragraph" w:customStyle="1" w:styleId="33C852E773BC4816A99CF95AD56D19438">
    <w:name w:val="33C852E773BC4816A99CF95AD56D19438"/>
    <w:rsid w:val="00C90866"/>
    <w:rPr>
      <w:rFonts w:eastAsiaTheme="minorHAnsi"/>
    </w:rPr>
  </w:style>
  <w:style w:type="paragraph" w:customStyle="1" w:styleId="F20AC0C4963B4CA8BDED5C792F72F4B08">
    <w:name w:val="F20AC0C4963B4CA8BDED5C792F72F4B08"/>
    <w:rsid w:val="00C90866"/>
    <w:rPr>
      <w:rFonts w:eastAsiaTheme="minorHAnsi"/>
    </w:rPr>
  </w:style>
  <w:style w:type="paragraph" w:customStyle="1" w:styleId="C0735C8857CF4223A706C6027D8211FD7">
    <w:name w:val="C0735C8857CF4223A706C6027D8211FD7"/>
    <w:rsid w:val="00C90866"/>
    <w:rPr>
      <w:rFonts w:eastAsiaTheme="minorHAnsi"/>
    </w:rPr>
  </w:style>
  <w:style w:type="paragraph" w:customStyle="1" w:styleId="F3CC483C25D24224BF3856919493A83F7">
    <w:name w:val="F3CC483C25D24224BF3856919493A83F7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7">
    <w:name w:val="36C9FE3CE9404BADA9807E82850C74A97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7">
    <w:name w:val="9FFFCD5F170447F288D3DAA75C383D4E7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7">
    <w:name w:val="FB854DEC5AE74CD7A8636C337B6016D27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7">
    <w:name w:val="EEB89759932941EAB220ECDCC2B2D8DE7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7">
    <w:name w:val="CA53BBFC099F42E68769CAE169AB912C7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1">
    <w:name w:val="D5AB295BABC349D7A43AFE9739833191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1">
    <w:name w:val="8F1EAA4B52EE49C1BC4BCBE930A3E8EE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1">
    <w:name w:val="249DE22AA0E64DB0A9D2BF270EEB761A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7">
    <w:name w:val="8F627247605441538F55A98E7A243DB47"/>
    <w:rsid w:val="00C90866"/>
    <w:rPr>
      <w:rFonts w:eastAsiaTheme="minorHAnsi"/>
    </w:rPr>
  </w:style>
  <w:style w:type="paragraph" w:customStyle="1" w:styleId="56D2140542DA4AAD8C10F50A550E711711">
    <w:name w:val="56D2140542DA4AAD8C10F50A550E711711"/>
    <w:rsid w:val="00C90866"/>
    <w:rPr>
      <w:rFonts w:eastAsiaTheme="minorHAnsi"/>
    </w:rPr>
  </w:style>
  <w:style w:type="paragraph" w:customStyle="1" w:styleId="2519B8F55179472F87DBEE5FF4407C3911">
    <w:name w:val="2519B8F55179472F87DBEE5FF4407C3911"/>
    <w:rsid w:val="00C90866"/>
    <w:rPr>
      <w:rFonts w:eastAsiaTheme="minorHAnsi"/>
    </w:rPr>
  </w:style>
  <w:style w:type="paragraph" w:customStyle="1" w:styleId="4216810AC2654E938735774C4B0B0D8E11">
    <w:name w:val="4216810AC2654E938735774C4B0B0D8E11"/>
    <w:rsid w:val="00C90866"/>
    <w:rPr>
      <w:rFonts w:eastAsiaTheme="minorHAnsi"/>
    </w:rPr>
  </w:style>
  <w:style w:type="paragraph" w:customStyle="1" w:styleId="8D8BE2DC0D774415B416A8E038A24B0A11">
    <w:name w:val="8D8BE2DC0D774415B416A8E038A24B0A11"/>
    <w:rsid w:val="00C90866"/>
    <w:rPr>
      <w:rFonts w:eastAsiaTheme="minorHAnsi"/>
    </w:rPr>
  </w:style>
  <w:style w:type="paragraph" w:customStyle="1" w:styleId="11E9D8AC416F41ECBCC7049336E5BB6811">
    <w:name w:val="11E9D8AC416F41ECBCC7049336E5BB6811"/>
    <w:rsid w:val="00C90866"/>
    <w:rPr>
      <w:rFonts w:eastAsiaTheme="minorHAnsi"/>
    </w:rPr>
  </w:style>
  <w:style w:type="paragraph" w:customStyle="1" w:styleId="41FBD3C58FBD4A5C9BB96C83E33301C511">
    <w:name w:val="41FBD3C58FBD4A5C9BB96C83E33301C511"/>
    <w:rsid w:val="00C90866"/>
    <w:rPr>
      <w:rFonts w:eastAsiaTheme="minorHAnsi"/>
    </w:rPr>
  </w:style>
  <w:style w:type="paragraph" w:customStyle="1" w:styleId="454E45ECF6B4435FA452A6A24D101AFD11">
    <w:name w:val="454E45ECF6B4435FA452A6A24D101AFD11"/>
    <w:rsid w:val="00C90866"/>
    <w:rPr>
      <w:rFonts w:eastAsiaTheme="minorHAnsi"/>
    </w:rPr>
  </w:style>
  <w:style w:type="paragraph" w:customStyle="1" w:styleId="A495E5C4786C413F9CD1FBB2B7F41C6111">
    <w:name w:val="A495E5C4786C413F9CD1FBB2B7F41C6111"/>
    <w:rsid w:val="00C90866"/>
    <w:rPr>
      <w:rFonts w:eastAsiaTheme="minorHAnsi"/>
    </w:rPr>
  </w:style>
  <w:style w:type="paragraph" w:customStyle="1" w:styleId="DC10C05DDB7C4E529534ED3CE91A241011">
    <w:name w:val="DC10C05DDB7C4E529534ED3CE91A241011"/>
    <w:rsid w:val="00C90866"/>
    <w:rPr>
      <w:rFonts w:eastAsiaTheme="minorHAnsi"/>
    </w:rPr>
  </w:style>
  <w:style w:type="paragraph" w:customStyle="1" w:styleId="69A6E6C86C5F4B1F855273548929110F11">
    <w:name w:val="69A6E6C86C5F4B1F855273548929110F11"/>
    <w:rsid w:val="00C90866"/>
    <w:rPr>
      <w:rFonts w:eastAsiaTheme="minorHAnsi"/>
    </w:rPr>
  </w:style>
  <w:style w:type="paragraph" w:customStyle="1" w:styleId="736F195F39ED4E8C932776370E883A3E11">
    <w:name w:val="736F195F39ED4E8C932776370E883A3E11"/>
    <w:rsid w:val="00C90866"/>
    <w:rPr>
      <w:rFonts w:eastAsiaTheme="minorHAnsi"/>
    </w:rPr>
  </w:style>
  <w:style w:type="paragraph" w:customStyle="1" w:styleId="A9FC39BE720A4DD9843BFEA462F0295C10">
    <w:name w:val="A9FC39BE720A4DD9843BFEA462F0295C10"/>
    <w:rsid w:val="00C90866"/>
    <w:rPr>
      <w:rFonts w:eastAsiaTheme="minorHAnsi"/>
    </w:rPr>
  </w:style>
  <w:style w:type="paragraph" w:customStyle="1" w:styleId="4C01D119898E42A1B4D7905A1F4CBFF210">
    <w:name w:val="4C01D119898E42A1B4D7905A1F4CBFF210"/>
    <w:rsid w:val="00C90866"/>
    <w:rPr>
      <w:rFonts w:eastAsiaTheme="minorHAnsi"/>
    </w:rPr>
  </w:style>
  <w:style w:type="paragraph" w:customStyle="1" w:styleId="58BC3ED435044D21BE10B85F5FE0EAEE10">
    <w:name w:val="58BC3ED435044D21BE10B85F5FE0EAEE10"/>
    <w:rsid w:val="00C90866"/>
    <w:rPr>
      <w:rFonts w:eastAsiaTheme="minorHAnsi"/>
    </w:rPr>
  </w:style>
  <w:style w:type="paragraph" w:customStyle="1" w:styleId="9FB3A831638345A7A035EE462C9B163510">
    <w:name w:val="9FB3A831638345A7A035EE462C9B163510"/>
    <w:rsid w:val="00C90866"/>
    <w:rPr>
      <w:rFonts w:eastAsiaTheme="minorHAnsi"/>
    </w:rPr>
  </w:style>
  <w:style w:type="paragraph" w:customStyle="1" w:styleId="E1E7ADFE09BD45C8924C3BC937C5E1F710">
    <w:name w:val="E1E7ADFE09BD45C8924C3BC937C5E1F710"/>
    <w:rsid w:val="00C90866"/>
    <w:rPr>
      <w:rFonts w:eastAsiaTheme="minorHAnsi"/>
    </w:rPr>
  </w:style>
  <w:style w:type="paragraph" w:customStyle="1" w:styleId="0FEFBE3CE07F4B45AEF1FFF99DAC07D110">
    <w:name w:val="0FEFBE3CE07F4B45AEF1FFF99DAC07D110"/>
    <w:rsid w:val="00C90866"/>
    <w:rPr>
      <w:rFonts w:eastAsiaTheme="minorHAnsi"/>
    </w:rPr>
  </w:style>
  <w:style w:type="paragraph" w:customStyle="1" w:styleId="AFD52C3487EA45DA9E7838C27CB58FF210">
    <w:name w:val="AFD52C3487EA45DA9E7838C27CB58FF210"/>
    <w:rsid w:val="00C90866"/>
    <w:rPr>
      <w:rFonts w:eastAsiaTheme="minorHAnsi"/>
    </w:rPr>
  </w:style>
  <w:style w:type="paragraph" w:customStyle="1" w:styleId="F0CCA5B41E7C4A75A31B1DB82F08EF3C10">
    <w:name w:val="F0CCA5B41E7C4A75A31B1DB82F08EF3C10"/>
    <w:rsid w:val="00C90866"/>
    <w:rPr>
      <w:rFonts w:eastAsiaTheme="minorHAnsi"/>
    </w:rPr>
  </w:style>
  <w:style w:type="paragraph" w:customStyle="1" w:styleId="B93B8BCA6BFB4AECB667B1C0EAD357FF10">
    <w:name w:val="B93B8BCA6BFB4AECB667B1C0EAD357FF10"/>
    <w:rsid w:val="00C90866"/>
    <w:rPr>
      <w:rFonts w:eastAsiaTheme="minorHAnsi"/>
    </w:rPr>
  </w:style>
  <w:style w:type="paragraph" w:customStyle="1" w:styleId="FDC9C0F9A3CD40D2BF93AD1EDBC0AA5410">
    <w:name w:val="FDC9C0F9A3CD40D2BF93AD1EDBC0AA5410"/>
    <w:rsid w:val="00C90866"/>
    <w:rPr>
      <w:rFonts w:eastAsiaTheme="minorHAnsi"/>
    </w:rPr>
  </w:style>
  <w:style w:type="paragraph" w:customStyle="1" w:styleId="49283B003EE347978D65D487218D235310">
    <w:name w:val="49283B003EE347978D65D487218D235310"/>
    <w:rsid w:val="00C90866"/>
    <w:rPr>
      <w:rFonts w:eastAsiaTheme="minorHAnsi"/>
    </w:rPr>
  </w:style>
  <w:style w:type="paragraph" w:customStyle="1" w:styleId="2AD9C24B1E5744ABBC933592C189515911">
    <w:name w:val="2AD9C24B1E5744ABBC933592C189515911"/>
    <w:rsid w:val="00C90866"/>
    <w:rPr>
      <w:rFonts w:eastAsiaTheme="minorHAnsi"/>
    </w:rPr>
  </w:style>
  <w:style w:type="paragraph" w:customStyle="1" w:styleId="B943BFB8A7E146ACB1FEC3540C63D0AF11">
    <w:name w:val="B943BFB8A7E146ACB1FEC3540C63D0AF11"/>
    <w:rsid w:val="00C90866"/>
    <w:rPr>
      <w:rFonts w:eastAsiaTheme="minorHAnsi"/>
    </w:rPr>
  </w:style>
  <w:style w:type="paragraph" w:customStyle="1" w:styleId="F28565EE903E486BB684D2DDE48E309711">
    <w:name w:val="F28565EE903E486BB684D2DDE48E309711"/>
    <w:rsid w:val="00C90866"/>
    <w:rPr>
      <w:rFonts w:eastAsiaTheme="minorHAnsi"/>
    </w:rPr>
  </w:style>
  <w:style w:type="paragraph" w:customStyle="1" w:styleId="3159CE967F7E4E8EB7E1E16F7CAEB75111">
    <w:name w:val="3159CE967F7E4E8EB7E1E16F7CAEB75111"/>
    <w:rsid w:val="00C90866"/>
    <w:rPr>
      <w:rFonts w:eastAsiaTheme="minorHAnsi"/>
    </w:rPr>
  </w:style>
  <w:style w:type="paragraph" w:customStyle="1" w:styleId="1A0E7E7CD7CA459C901FA9E6DD29A5E911">
    <w:name w:val="1A0E7E7CD7CA459C901FA9E6DD29A5E911"/>
    <w:rsid w:val="00C90866"/>
    <w:rPr>
      <w:rFonts w:eastAsiaTheme="minorHAnsi"/>
    </w:rPr>
  </w:style>
  <w:style w:type="paragraph" w:customStyle="1" w:styleId="5E120D97156F44CE8B6F8E17CA9375DD11">
    <w:name w:val="5E120D97156F44CE8B6F8E17CA9375DD11"/>
    <w:rsid w:val="00C90866"/>
    <w:rPr>
      <w:rFonts w:eastAsiaTheme="minorHAnsi"/>
    </w:rPr>
  </w:style>
  <w:style w:type="paragraph" w:customStyle="1" w:styleId="5373798CE9FD45F3AFA31E87589A54DA3">
    <w:name w:val="5373798CE9FD45F3AFA31E87589A54DA3"/>
    <w:rsid w:val="00C90866"/>
    <w:rPr>
      <w:rFonts w:eastAsiaTheme="minorHAnsi"/>
    </w:rPr>
  </w:style>
  <w:style w:type="paragraph" w:customStyle="1" w:styleId="86D647DE645346639CD8ADAD0C70DB6D11">
    <w:name w:val="86D647DE645346639CD8ADAD0C70DB6D11"/>
    <w:rsid w:val="00C90866"/>
    <w:rPr>
      <w:rFonts w:eastAsiaTheme="minorHAnsi"/>
    </w:rPr>
  </w:style>
  <w:style w:type="paragraph" w:customStyle="1" w:styleId="B72464BD47F64DA3AB91793E389D53E410">
    <w:name w:val="B72464BD47F64DA3AB91793E389D53E410"/>
    <w:rsid w:val="00C90866"/>
    <w:rPr>
      <w:rFonts w:eastAsiaTheme="minorHAnsi"/>
    </w:rPr>
  </w:style>
  <w:style w:type="paragraph" w:customStyle="1" w:styleId="B793F7940681426F9739252FBFA2F6DB10">
    <w:name w:val="B793F7940681426F9739252FBFA2F6DB10"/>
    <w:rsid w:val="00C90866"/>
    <w:rPr>
      <w:rFonts w:eastAsiaTheme="minorHAnsi"/>
    </w:rPr>
  </w:style>
  <w:style w:type="paragraph" w:customStyle="1" w:styleId="F82E3D39B5104A26B65B4F35BD4FC9BB10">
    <w:name w:val="F82E3D39B5104A26B65B4F35BD4FC9BB10"/>
    <w:rsid w:val="00C90866"/>
    <w:rPr>
      <w:rFonts w:eastAsiaTheme="minorHAnsi"/>
    </w:rPr>
  </w:style>
  <w:style w:type="paragraph" w:customStyle="1" w:styleId="07C3D1B54CF2499081391B2BBE6EE41210">
    <w:name w:val="07C3D1B54CF2499081391B2BBE6EE41210"/>
    <w:rsid w:val="00C90866"/>
    <w:rPr>
      <w:rFonts w:eastAsiaTheme="minorHAnsi"/>
    </w:rPr>
  </w:style>
  <w:style w:type="paragraph" w:customStyle="1" w:styleId="3A33FBB3D2494984B5BF1F5EF8FA9FD010">
    <w:name w:val="3A33FBB3D2494984B5BF1F5EF8FA9FD010"/>
    <w:rsid w:val="00C90866"/>
    <w:rPr>
      <w:rFonts w:eastAsiaTheme="minorHAnsi"/>
    </w:rPr>
  </w:style>
  <w:style w:type="paragraph" w:customStyle="1" w:styleId="5E3310FF7E4A4BFB9A2E2FB08593E32510">
    <w:name w:val="5E3310FF7E4A4BFB9A2E2FB08593E32510"/>
    <w:rsid w:val="00C90866"/>
    <w:rPr>
      <w:rFonts w:eastAsiaTheme="minorHAnsi"/>
    </w:rPr>
  </w:style>
  <w:style w:type="paragraph" w:customStyle="1" w:styleId="DEC88216EB954B3E959496210C6305BE9">
    <w:name w:val="DEC88216EB954B3E959496210C6305BE9"/>
    <w:rsid w:val="00C90866"/>
    <w:rPr>
      <w:rFonts w:eastAsiaTheme="minorHAnsi"/>
    </w:rPr>
  </w:style>
  <w:style w:type="paragraph" w:customStyle="1" w:styleId="BD66A8B3B105426A9DE8C55753E2F2599">
    <w:name w:val="BD66A8B3B105426A9DE8C55753E2F2599"/>
    <w:rsid w:val="00C90866"/>
    <w:rPr>
      <w:rFonts w:eastAsiaTheme="minorHAnsi"/>
    </w:rPr>
  </w:style>
  <w:style w:type="paragraph" w:customStyle="1" w:styleId="8EFFD27508004C1F8BB0C93CCDA85CFD9">
    <w:name w:val="8EFFD27508004C1F8BB0C93CCDA85CFD9"/>
    <w:rsid w:val="00C90866"/>
    <w:rPr>
      <w:rFonts w:eastAsiaTheme="minorHAnsi"/>
    </w:rPr>
  </w:style>
  <w:style w:type="paragraph" w:customStyle="1" w:styleId="34F924647C684647915B2C053AE080019">
    <w:name w:val="34F924647C684647915B2C053AE080019"/>
    <w:rsid w:val="00C90866"/>
    <w:rPr>
      <w:rFonts w:eastAsiaTheme="minorHAnsi"/>
    </w:rPr>
  </w:style>
  <w:style w:type="paragraph" w:customStyle="1" w:styleId="33C852E773BC4816A99CF95AD56D19439">
    <w:name w:val="33C852E773BC4816A99CF95AD56D19439"/>
    <w:rsid w:val="00C90866"/>
    <w:rPr>
      <w:rFonts w:eastAsiaTheme="minorHAnsi"/>
    </w:rPr>
  </w:style>
  <w:style w:type="paragraph" w:customStyle="1" w:styleId="F20AC0C4963B4CA8BDED5C792F72F4B09">
    <w:name w:val="F20AC0C4963B4CA8BDED5C792F72F4B09"/>
    <w:rsid w:val="00C90866"/>
    <w:rPr>
      <w:rFonts w:eastAsiaTheme="minorHAnsi"/>
    </w:rPr>
  </w:style>
  <w:style w:type="paragraph" w:customStyle="1" w:styleId="C0735C8857CF4223A706C6027D8211FD8">
    <w:name w:val="C0735C8857CF4223A706C6027D8211FD8"/>
    <w:rsid w:val="00C90866"/>
    <w:rPr>
      <w:rFonts w:eastAsiaTheme="minorHAnsi"/>
    </w:rPr>
  </w:style>
  <w:style w:type="paragraph" w:customStyle="1" w:styleId="F3CC483C25D24224BF3856919493A83F8">
    <w:name w:val="F3CC483C25D24224BF3856919493A83F8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8">
    <w:name w:val="36C9FE3CE9404BADA9807E82850C74A98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8">
    <w:name w:val="9FFFCD5F170447F288D3DAA75C383D4E8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8">
    <w:name w:val="FB854DEC5AE74CD7A8636C337B6016D28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8">
    <w:name w:val="EEB89759932941EAB220ECDCC2B2D8DE8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8">
    <w:name w:val="CA53BBFC099F42E68769CAE169AB912C8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2">
    <w:name w:val="D5AB295BABC349D7A43AFE9739833191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2">
    <w:name w:val="8F1EAA4B52EE49C1BC4BCBE930A3E8EE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2">
    <w:name w:val="249DE22AA0E64DB0A9D2BF270EEB761A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8">
    <w:name w:val="8F627247605441538F55A98E7A243DB48"/>
    <w:rsid w:val="00C90866"/>
    <w:rPr>
      <w:rFonts w:eastAsiaTheme="minorHAnsi"/>
    </w:rPr>
  </w:style>
  <w:style w:type="paragraph" w:customStyle="1" w:styleId="56D2140542DA4AAD8C10F50A550E711712">
    <w:name w:val="56D2140542DA4AAD8C10F50A550E711712"/>
    <w:rsid w:val="00C90866"/>
    <w:rPr>
      <w:rFonts w:eastAsiaTheme="minorHAnsi"/>
    </w:rPr>
  </w:style>
  <w:style w:type="paragraph" w:customStyle="1" w:styleId="2519B8F55179472F87DBEE5FF4407C3912">
    <w:name w:val="2519B8F55179472F87DBEE5FF4407C3912"/>
    <w:rsid w:val="00C90866"/>
    <w:rPr>
      <w:rFonts w:eastAsiaTheme="minorHAnsi"/>
    </w:rPr>
  </w:style>
  <w:style w:type="paragraph" w:customStyle="1" w:styleId="4216810AC2654E938735774C4B0B0D8E12">
    <w:name w:val="4216810AC2654E938735774C4B0B0D8E12"/>
    <w:rsid w:val="00C90866"/>
    <w:rPr>
      <w:rFonts w:eastAsiaTheme="minorHAnsi"/>
    </w:rPr>
  </w:style>
  <w:style w:type="paragraph" w:customStyle="1" w:styleId="8D8BE2DC0D774415B416A8E038A24B0A12">
    <w:name w:val="8D8BE2DC0D774415B416A8E038A24B0A12"/>
    <w:rsid w:val="00C90866"/>
    <w:rPr>
      <w:rFonts w:eastAsiaTheme="minorHAnsi"/>
    </w:rPr>
  </w:style>
  <w:style w:type="paragraph" w:customStyle="1" w:styleId="11E9D8AC416F41ECBCC7049336E5BB6812">
    <w:name w:val="11E9D8AC416F41ECBCC7049336E5BB6812"/>
    <w:rsid w:val="00C90866"/>
    <w:rPr>
      <w:rFonts w:eastAsiaTheme="minorHAnsi"/>
    </w:rPr>
  </w:style>
  <w:style w:type="paragraph" w:customStyle="1" w:styleId="41FBD3C58FBD4A5C9BB96C83E33301C512">
    <w:name w:val="41FBD3C58FBD4A5C9BB96C83E33301C512"/>
    <w:rsid w:val="00C90866"/>
    <w:rPr>
      <w:rFonts w:eastAsiaTheme="minorHAnsi"/>
    </w:rPr>
  </w:style>
  <w:style w:type="paragraph" w:customStyle="1" w:styleId="454E45ECF6B4435FA452A6A24D101AFD12">
    <w:name w:val="454E45ECF6B4435FA452A6A24D101AFD12"/>
    <w:rsid w:val="00C90866"/>
    <w:rPr>
      <w:rFonts w:eastAsiaTheme="minorHAnsi"/>
    </w:rPr>
  </w:style>
  <w:style w:type="paragraph" w:customStyle="1" w:styleId="A495E5C4786C413F9CD1FBB2B7F41C6112">
    <w:name w:val="A495E5C4786C413F9CD1FBB2B7F41C6112"/>
    <w:rsid w:val="00C90866"/>
    <w:rPr>
      <w:rFonts w:eastAsiaTheme="minorHAnsi"/>
    </w:rPr>
  </w:style>
  <w:style w:type="paragraph" w:customStyle="1" w:styleId="DC10C05DDB7C4E529534ED3CE91A241012">
    <w:name w:val="DC10C05DDB7C4E529534ED3CE91A241012"/>
    <w:rsid w:val="00C90866"/>
    <w:rPr>
      <w:rFonts w:eastAsiaTheme="minorHAnsi"/>
    </w:rPr>
  </w:style>
  <w:style w:type="paragraph" w:customStyle="1" w:styleId="69A6E6C86C5F4B1F855273548929110F12">
    <w:name w:val="69A6E6C86C5F4B1F855273548929110F12"/>
    <w:rsid w:val="00C90866"/>
    <w:rPr>
      <w:rFonts w:eastAsiaTheme="minorHAnsi"/>
    </w:rPr>
  </w:style>
  <w:style w:type="paragraph" w:customStyle="1" w:styleId="736F195F39ED4E8C932776370E883A3E12">
    <w:name w:val="736F195F39ED4E8C932776370E883A3E12"/>
    <w:rsid w:val="00C90866"/>
    <w:rPr>
      <w:rFonts w:eastAsiaTheme="minorHAnsi"/>
    </w:rPr>
  </w:style>
  <w:style w:type="paragraph" w:customStyle="1" w:styleId="A9FC39BE720A4DD9843BFEA462F0295C11">
    <w:name w:val="A9FC39BE720A4DD9843BFEA462F0295C11"/>
    <w:rsid w:val="00C90866"/>
    <w:rPr>
      <w:rFonts w:eastAsiaTheme="minorHAnsi"/>
    </w:rPr>
  </w:style>
  <w:style w:type="paragraph" w:customStyle="1" w:styleId="4C01D119898E42A1B4D7905A1F4CBFF211">
    <w:name w:val="4C01D119898E42A1B4D7905A1F4CBFF211"/>
    <w:rsid w:val="00C90866"/>
    <w:rPr>
      <w:rFonts w:eastAsiaTheme="minorHAnsi"/>
    </w:rPr>
  </w:style>
  <w:style w:type="paragraph" w:customStyle="1" w:styleId="58BC3ED435044D21BE10B85F5FE0EAEE11">
    <w:name w:val="58BC3ED435044D21BE10B85F5FE0EAEE11"/>
    <w:rsid w:val="00C90866"/>
    <w:rPr>
      <w:rFonts w:eastAsiaTheme="minorHAnsi"/>
    </w:rPr>
  </w:style>
  <w:style w:type="paragraph" w:customStyle="1" w:styleId="9FB3A831638345A7A035EE462C9B163511">
    <w:name w:val="9FB3A831638345A7A035EE462C9B163511"/>
    <w:rsid w:val="00C90866"/>
    <w:rPr>
      <w:rFonts w:eastAsiaTheme="minorHAnsi"/>
    </w:rPr>
  </w:style>
  <w:style w:type="paragraph" w:customStyle="1" w:styleId="E1E7ADFE09BD45C8924C3BC937C5E1F711">
    <w:name w:val="E1E7ADFE09BD45C8924C3BC937C5E1F711"/>
    <w:rsid w:val="00C90866"/>
    <w:rPr>
      <w:rFonts w:eastAsiaTheme="minorHAnsi"/>
    </w:rPr>
  </w:style>
  <w:style w:type="paragraph" w:customStyle="1" w:styleId="0FEFBE3CE07F4B45AEF1FFF99DAC07D111">
    <w:name w:val="0FEFBE3CE07F4B45AEF1FFF99DAC07D111"/>
    <w:rsid w:val="00C90866"/>
    <w:rPr>
      <w:rFonts w:eastAsiaTheme="minorHAnsi"/>
    </w:rPr>
  </w:style>
  <w:style w:type="paragraph" w:customStyle="1" w:styleId="AFD52C3487EA45DA9E7838C27CB58FF211">
    <w:name w:val="AFD52C3487EA45DA9E7838C27CB58FF211"/>
    <w:rsid w:val="00C90866"/>
    <w:rPr>
      <w:rFonts w:eastAsiaTheme="minorHAnsi"/>
    </w:rPr>
  </w:style>
  <w:style w:type="paragraph" w:customStyle="1" w:styleId="F0CCA5B41E7C4A75A31B1DB82F08EF3C11">
    <w:name w:val="F0CCA5B41E7C4A75A31B1DB82F08EF3C11"/>
    <w:rsid w:val="00C90866"/>
    <w:rPr>
      <w:rFonts w:eastAsiaTheme="minorHAnsi"/>
    </w:rPr>
  </w:style>
  <w:style w:type="paragraph" w:customStyle="1" w:styleId="B93B8BCA6BFB4AECB667B1C0EAD357FF11">
    <w:name w:val="B93B8BCA6BFB4AECB667B1C0EAD357FF11"/>
    <w:rsid w:val="00C90866"/>
    <w:rPr>
      <w:rFonts w:eastAsiaTheme="minorHAnsi"/>
    </w:rPr>
  </w:style>
  <w:style w:type="paragraph" w:customStyle="1" w:styleId="FDC9C0F9A3CD40D2BF93AD1EDBC0AA5411">
    <w:name w:val="FDC9C0F9A3CD40D2BF93AD1EDBC0AA5411"/>
    <w:rsid w:val="00C90866"/>
    <w:rPr>
      <w:rFonts w:eastAsiaTheme="minorHAnsi"/>
    </w:rPr>
  </w:style>
  <w:style w:type="paragraph" w:customStyle="1" w:styleId="49283B003EE347978D65D487218D235311">
    <w:name w:val="49283B003EE347978D65D487218D235311"/>
    <w:rsid w:val="00C90866"/>
    <w:rPr>
      <w:rFonts w:eastAsiaTheme="minorHAnsi"/>
    </w:rPr>
  </w:style>
  <w:style w:type="paragraph" w:customStyle="1" w:styleId="2AD9C24B1E5744ABBC933592C189515912">
    <w:name w:val="2AD9C24B1E5744ABBC933592C189515912"/>
    <w:rsid w:val="00C90866"/>
    <w:rPr>
      <w:rFonts w:eastAsiaTheme="minorHAnsi"/>
    </w:rPr>
  </w:style>
  <w:style w:type="paragraph" w:customStyle="1" w:styleId="B943BFB8A7E146ACB1FEC3540C63D0AF12">
    <w:name w:val="B943BFB8A7E146ACB1FEC3540C63D0AF12"/>
    <w:rsid w:val="00C90866"/>
    <w:rPr>
      <w:rFonts w:eastAsiaTheme="minorHAnsi"/>
    </w:rPr>
  </w:style>
  <w:style w:type="paragraph" w:customStyle="1" w:styleId="F28565EE903E486BB684D2DDE48E309712">
    <w:name w:val="F28565EE903E486BB684D2DDE48E309712"/>
    <w:rsid w:val="00C90866"/>
    <w:rPr>
      <w:rFonts w:eastAsiaTheme="minorHAnsi"/>
    </w:rPr>
  </w:style>
  <w:style w:type="paragraph" w:customStyle="1" w:styleId="3159CE967F7E4E8EB7E1E16F7CAEB75112">
    <w:name w:val="3159CE967F7E4E8EB7E1E16F7CAEB75112"/>
    <w:rsid w:val="00C90866"/>
    <w:rPr>
      <w:rFonts w:eastAsiaTheme="minorHAnsi"/>
    </w:rPr>
  </w:style>
  <w:style w:type="paragraph" w:customStyle="1" w:styleId="1A0E7E7CD7CA459C901FA9E6DD29A5E912">
    <w:name w:val="1A0E7E7CD7CA459C901FA9E6DD29A5E912"/>
    <w:rsid w:val="00C90866"/>
    <w:rPr>
      <w:rFonts w:eastAsiaTheme="minorHAnsi"/>
    </w:rPr>
  </w:style>
  <w:style w:type="paragraph" w:customStyle="1" w:styleId="5E120D97156F44CE8B6F8E17CA9375DD12">
    <w:name w:val="5E120D97156F44CE8B6F8E17CA9375DD12"/>
    <w:rsid w:val="00C90866"/>
    <w:rPr>
      <w:rFonts w:eastAsiaTheme="minorHAnsi"/>
    </w:rPr>
  </w:style>
  <w:style w:type="paragraph" w:customStyle="1" w:styleId="5373798CE9FD45F3AFA31E87589A54DA4">
    <w:name w:val="5373798CE9FD45F3AFA31E87589A54DA4"/>
    <w:rsid w:val="00C90866"/>
    <w:rPr>
      <w:rFonts w:eastAsiaTheme="minorHAnsi"/>
    </w:rPr>
  </w:style>
  <w:style w:type="paragraph" w:customStyle="1" w:styleId="86D647DE645346639CD8ADAD0C70DB6D12">
    <w:name w:val="86D647DE645346639CD8ADAD0C70DB6D12"/>
    <w:rsid w:val="00C90866"/>
    <w:rPr>
      <w:rFonts w:eastAsiaTheme="minorHAnsi"/>
    </w:rPr>
  </w:style>
  <w:style w:type="paragraph" w:customStyle="1" w:styleId="B72464BD47F64DA3AB91793E389D53E411">
    <w:name w:val="B72464BD47F64DA3AB91793E389D53E411"/>
    <w:rsid w:val="00C90866"/>
    <w:rPr>
      <w:rFonts w:eastAsiaTheme="minorHAnsi"/>
    </w:rPr>
  </w:style>
  <w:style w:type="paragraph" w:customStyle="1" w:styleId="B793F7940681426F9739252FBFA2F6DB11">
    <w:name w:val="B793F7940681426F9739252FBFA2F6DB11"/>
    <w:rsid w:val="00C90866"/>
    <w:rPr>
      <w:rFonts w:eastAsiaTheme="minorHAnsi"/>
    </w:rPr>
  </w:style>
  <w:style w:type="paragraph" w:customStyle="1" w:styleId="F82E3D39B5104A26B65B4F35BD4FC9BB11">
    <w:name w:val="F82E3D39B5104A26B65B4F35BD4FC9BB11"/>
    <w:rsid w:val="00C90866"/>
    <w:rPr>
      <w:rFonts w:eastAsiaTheme="minorHAnsi"/>
    </w:rPr>
  </w:style>
  <w:style w:type="paragraph" w:customStyle="1" w:styleId="07C3D1B54CF2499081391B2BBE6EE41211">
    <w:name w:val="07C3D1B54CF2499081391B2BBE6EE41211"/>
    <w:rsid w:val="00C90866"/>
    <w:rPr>
      <w:rFonts w:eastAsiaTheme="minorHAnsi"/>
    </w:rPr>
  </w:style>
  <w:style w:type="paragraph" w:customStyle="1" w:styleId="3A33FBB3D2494984B5BF1F5EF8FA9FD011">
    <w:name w:val="3A33FBB3D2494984B5BF1F5EF8FA9FD011"/>
    <w:rsid w:val="00C90866"/>
    <w:rPr>
      <w:rFonts w:eastAsiaTheme="minorHAnsi"/>
    </w:rPr>
  </w:style>
  <w:style w:type="paragraph" w:customStyle="1" w:styleId="5E3310FF7E4A4BFB9A2E2FB08593E32511">
    <w:name w:val="5E3310FF7E4A4BFB9A2E2FB08593E32511"/>
    <w:rsid w:val="00C90866"/>
    <w:rPr>
      <w:rFonts w:eastAsiaTheme="minorHAnsi"/>
    </w:rPr>
  </w:style>
  <w:style w:type="paragraph" w:customStyle="1" w:styleId="DEC88216EB954B3E959496210C6305BE10">
    <w:name w:val="DEC88216EB954B3E959496210C6305BE10"/>
    <w:rsid w:val="00C90866"/>
    <w:rPr>
      <w:rFonts w:eastAsiaTheme="minorHAnsi"/>
    </w:rPr>
  </w:style>
  <w:style w:type="paragraph" w:customStyle="1" w:styleId="BD66A8B3B105426A9DE8C55753E2F25910">
    <w:name w:val="BD66A8B3B105426A9DE8C55753E2F25910"/>
    <w:rsid w:val="00C90866"/>
    <w:rPr>
      <w:rFonts w:eastAsiaTheme="minorHAnsi"/>
    </w:rPr>
  </w:style>
  <w:style w:type="paragraph" w:customStyle="1" w:styleId="8EFFD27508004C1F8BB0C93CCDA85CFD10">
    <w:name w:val="8EFFD27508004C1F8BB0C93CCDA85CFD10"/>
    <w:rsid w:val="00C90866"/>
    <w:rPr>
      <w:rFonts w:eastAsiaTheme="minorHAnsi"/>
    </w:rPr>
  </w:style>
  <w:style w:type="paragraph" w:customStyle="1" w:styleId="34F924647C684647915B2C053AE0800110">
    <w:name w:val="34F924647C684647915B2C053AE0800110"/>
    <w:rsid w:val="00C90866"/>
    <w:rPr>
      <w:rFonts w:eastAsiaTheme="minorHAnsi"/>
    </w:rPr>
  </w:style>
  <w:style w:type="paragraph" w:customStyle="1" w:styleId="33C852E773BC4816A99CF95AD56D194310">
    <w:name w:val="33C852E773BC4816A99CF95AD56D194310"/>
    <w:rsid w:val="00C90866"/>
    <w:rPr>
      <w:rFonts w:eastAsiaTheme="minorHAnsi"/>
    </w:rPr>
  </w:style>
  <w:style w:type="paragraph" w:customStyle="1" w:styleId="F20AC0C4963B4CA8BDED5C792F72F4B010">
    <w:name w:val="F20AC0C4963B4CA8BDED5C792F72F4B010"/>
    <w:rsid w:val="00C90866"/>
    <w:rPr>
      <w:rFonts w:eastAsiaTheme="minorHAnsi"/>
    </w:rPr>
  </w:style>
  <w:style w:type="paragraph" w:customStyle="1" w:styleId="C0735C8857CF4223A706C6027D8211FD9">
    <w:name w:val="C0735C8857CF4223A706C6027D8211FD9"/>
    <w:rsid w:val="00C90866"/>
    <w:rPr>
      <w:rFonts w:eastAsiaTheme="minorHAnsi"/>
    </w:rPr>
  </w:style>
  <w:style w:type="paragraph" w:customStyle="1" w:styleId="F3CC483C25D24224BF3856919493A83F9">
    <w:name w:val="F3CC483C25D24224BF3856919493A83F9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9">
    <w:name w:val="36C9FE3CE9404BADA9807E82850C74A99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9">
    <w:name w:val="9FFFCD5F170447F288D3DAA75C383D4E9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9">
    <w:name w:val="FB854DEC5AE74CD7A8636C337B6016D29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9">
    <w:name w:val="EEB89759932941EAB220ECDCC2B2D8DE9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9">
    <w:name w:val="CA53BBFC099F42E68769CAE169AB912C9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3">
    <w:name w:val="D5AB295BABC349D7A43AFE9739833191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3">
    <w:name w:val="8F1EAA4B52EE49C1BC4BCBE930A3E8EE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3">
    <w:name w:val="249DE22AA0E64DB0A9D2BF270EEB761A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9">
    <w:name w:val="8F627247605441538F55A98E7A243DB49"/>
    <w:rsid w:val="00C90866"/>
    <w:rPr>
      <w:rFonts w:eastAsiaTheme="minorHAnsi"/>
    </w:rPr>
  </w:style>
  <w:style w:type="paragraph" w:customStyle="1" w:styleId="56D2140542DA4AAD8C10F50A550E711713">
    <w:name w:val="56D2140542DA4AAD8C10F50A550E711713"/>
    <w:rsid w:val="00C90866"/>
    <w:rPr>
      <w:rFonts w:eastAsiaTheme="minorHAnsi"/>
    </w:rPr>
  </w:style>
  <w:style w:type="paragraph" w:customStyle="1" w:styleId="2519B8F55179472F87DBEE5FF4407C3913">
    <w:name w:val="2519B8F55179472F87DBEE5FF4407C3913"/>
    <w:rsid w:val="00C90866"/>
    <w:rPr>
      <w:rFonts w:eastAsiaTheme="minorHAnsi"/>
    </w:rPr>
  </w:style>
  <w:style w:type="paragraph" w:customStyle="1" w:styleId="4216810AC2654E938735774C4B0B0D8E13">
    <w:name w:val="4216810AC2654E938735774C4B0B0D8E13"/>
    <w:rsid w:val="00C90866"/>
    <w:rPr>
      <w:rFonts w:eastAsiaTheme="minorHAnsi"/>
    </w:rPr>
  </w:style>
  <w:style w:type="paragraph" w:customStyle="1" w:styleId="8D8BE2DC0D774415B416A8E038A24B0A13">
    <w:name w:val="8D8BE2DC0D774415B416A8E038A24B0A13"/>
    <w:rsid w:val="00C90866"/>
    <w:rPr>
      <w:rFonts w:eastAsiaTheme="minorHAnsi"/>
    </w:rPr>
  </w:style>
  <w:style w:type="paragraph" w:customStyle="1" w:styleId="11E9D8AC416F41ECBCC7049336E5BB6813">
    <w:name w:val="11E9D8AC416F41ECBCC7049336E5BB6813"/>
    <w:rsid w:val="00C90866"/>
    <w:rPr>
      <w:rFonts w:eastAsiaTheme="minorHAnsi"/>
    </w:rPr>
  </w:style>
  <w:style w:type="paragraph" w:customStyle="1" w:styleId="41FBD3C58FBD4A5C9BB96C83E33301C513">
    <w:name w:val="41FBD3C58FBD4A5C9BB96C83E33301C513"/>
    <w:rsid w:val="00C90866"/>
    <w:rPr>
      <w:rFonts w:eastAsiaTheme="minorHAnsi"/>
    </w:rPr>
  </w:style>
  <w:style w:type="paragraph" w:customStyle="1" w:styleId="454E45ECF6B4435FA452A6A24D101AFD13">
    <w:name w:val="454E45ECF6B4435FA452A6A24D101AFD13"/>
    <w:rsid w:val="00C90866"/>
    <w:rPr>
      <w:rFonts w:eastAsiaTheme="minorHAnsi"/>
    </w:rPr>
  </w:style>
  <w:style w:type="paragraph" w:customStyle="1" w:styleId="A495E5C4786C413F9CD1FBB2B7F41C6113">
    <w:name w:val="A495E5C4786C413F9CD1FBB2B7F41C6113"/>
    <w:rsid w:val="00C90866"/>
    <w:rPr>
      <w:rFonts w:eastAsiaTheme="minorHAnsi"/>
    </w:rPr>
  </w:style>
  <w:style w:type="paragraph" w:customStyle="1" w:styleId="DC10C05DDB7C4E529534ED3CE91A241013">
    <w:name w:val="DC10C05DDB7C4E529534ED3CE91A241013"/>
    <w:rsid w:val="00C90866"/>
    <w:rPr>
      <w:rFonts w:eastAsiaTheme="minorHAnsi"/>
    </w:rPr>
  </w:style>
  <w:style w:type="paragraph" w:customStyle="1" w:styleId="69A6E6C86C5F4B1F855273548929110F13">
    <w:name w:val="69A6E6C86C5F4B1F855273548929110F13"/>
    <w:rsid w:val="00C90866"/>
    <w:rPr>
      <w:rFonts w:eastAsiaTheme="minorHAnsi"/>
    </w:rPr>
  </w:style>
  <w:style w:type="paragraph" w:customStyle="1" w:styleId="736F195F39ED4E8C932776370E883A3E13">
    <w:name w:val="736F195F39ED4E8C932776370E883A3E13"/>
    <w:rsid w:val="00C90866"/>
    <w:rPr>
      <w:rFonts w:eastAsiaTheme="minorHAnsi"/>
    </w:rPr>
  </w:style>
  <w:style w:type="paragraph" w:customStyle="1" w:styleId="A9FC39BE720A4DD9843BFEA462F0295C12">
    <w:name w:val="A9FC39BE720A4DD9843BFEA462F0295C12"/>
    <w:rsid w:val="00C90866"/>
    <w:rPr>
      <w:rFonts w:eastAsiaTheme="minorHAnsi"/>
    </w:rPr>
  </w:style>
  <w:style w:type="paragraph" w:customStyle="1" w:styleId="4C01D119898E42A1B4D7905A1F4CBFF212">
    <w:name w:val="4C01D119898E42A1B4D7905A1F4CBFF212"/>
    <w:rsid w:val="00C90866"/>
    <w:rPr>
      <w:rFonts w:eastAsiaTheme="minorHAnsi"/>
    </w:rPr>
  </w:style>
  <w:style w:type="paragraph" w:customStyle="1" w:styleId="58BC3ED435044D21BE10B85F5FE0EAEE12">
    <w:name w:val="58BC3ED435044D21BE10B85F5FE0EAEE12"/>
    <w:rsid w:val="00C90866"/>
    <w:rPr>
      <w:rFonts w:eastAsiaTheme="minorHAnsi"/>
    </w:rPr>
  </w:style>
  <w:style w:type="paragraph" w:customStyle="1" w:styleId="9FB3A831638345A7A035EE462C9B163512">
    <w:name w:val="9FB3A831638345A7A035EE462C9B163512"/>
    <w:rsid w:val="00C90866"/>
    <w:rPr>
      <w:rFonts w:eastAsiaTheme="minorHAnsi"/>
    </w:rPr>
  </w:style>
  <w:style w:type="paragraph" w:customStyle="1" w:styleId="E1E7ADFE09BD45C8924C3BC937C5E1F712">
    <w:name w:val="E1E7ADFE09BD45C8924C3BC937C5E1F712"/>
    <w:rsid w:val="00C90866"/>
    <w:rPr>
      <w:rFonts w:eastAsiaTheme="minorHAnsi"/>
    </w:rPr>
  </w:style>
  <w:style w:type="paragraph" w:customStyle="1" w:styleId="0FEFBE3CE07F4B45AEF1FFF99DAC07D112">
    <w:name w:val="0FEFBE3CE07F4B45AEF1FFF99DAC07D112"/>
    <w:rsid w:val="00C90866"/>
    <w:rPr>
      <w:rFonts w:eastAsiaTheme="minorHAnsi"/>
    </w:rPr>
  </w:style>
  <w:style w:type="paragraph" w:customStyle="1" w:styleId="AFD52C3487EA45DA9E7838C27CB58FF212">
    <w:name w:val="AFD52C3487EA45DA9E7838C27CB58FF212"/>
    <w:rsid w:val="00C90866"/>
    <w:rPr>
      <w:rFonts w:eastAsiaTheme="minorHAnsi"/>
    </w:rPr>
  </w:style>
  <w:style w:type="paragraph" w:customStyle="1" w:styleId="F0CCA5B41E7C4A75A31B1DB82F08EF3C12">
    <w:name w:val="F0CCA5B41E7C4A75A31B1DB82F08EF3C12"/>
    <w:rsid w:val="00C90866"/>
    <w:rPr>
      <w:rFonts w:eastAsiaTheme="minorHAnsi"/>
    </w:rPr>
  </w:style>
  <w:style w:type="paragraph" w:customStyle="1" w:styleId="B93B8BCA6BFB4AECB667B1C0EAD357FF12">
    <w:name w:val="B93B8BCA6BFB4AECB667B1C0EAD357FF12"/>
    <w:rsid w:val="00C90866"/>
    <w:rPr>
      <w:rFonts w:eastAsiaTheme="minorHAnsi"/>
    </w:rPr>
  </w:style>
  <w:style w:type="paragraph" w:customStyle="1" w:styleId="FDC9C0F9A3CD40D2BF93AD1EDBC0AA5412">
    <w:name w:val="FDC9C0F9A3CD40D2BF93AD1EDBC0AA5412"/>
    <w:rsid w:val="00C90866"/>
    <w:rPr>
      <w:rFonts w:eastAsiaTheme="minorHAnsi"/>
    </w:rPr>
  </w:style>
  <w:style w:type="paragraph" w:customStyle="1" w:styleId="49283B003EE347978D65D487218D235312">
    <w:name w:val="49283B003EE347978D65D487218D235312"/>
    <w:rsid w:val="00C90866"/>
    <w:rPr>
      <w:rFonts w:eastAsiaTheme="minorHAnsi"/>
    </w:rPr>
  </w:style>
  <w:style w:type="paragraph" w:customStyle="1" w:styleId="2AD9C24B1E5744ABBC933592C189515913">
    <w:name w:val="2AD9C24B1E5744ABBC933592C189515913"/>
    <w:rsid w:val="00C90866"/>
    <w:rPr>
      <w:rFonts w:eastAsiaTheme="minorHAnsi"/>
    </w:rPr>
  </w:style>
  <w:style w:type="paragraph" w:customStyle="1" w:styleId="B943BFB8A7E146ACB1FEC3540C63D0AF13">
    <w:name w:val="B943BFB8A7E146ACB1FEC3540C63D0AF13"/>
    <w:rsid w:val="00C90866"/>
    <w:rPr>
      <w:rFonts w:eastAsiaTheme="minorHAnsi"/>
    </w:rPr>
  </w:style>
  <w:style w:type="paragraph" w:customStyle="1" w:styleId="F28565EE903E486BB684D2DDE48E309713">
    <w:name w:val="F28565EE903E486BB684D2DDE48E309713"/>
    <w:rsid w:val="00C90866"/>
    <w:rPr>
      <w:rFonts w:eastAsiaTheme="minorHAnsi"/>
    </w:rPr>
  </w:style>
  <w:style w:type="paragraph" w:customStyle="1" w:styleId="3159CE967F7E4E8EB7E1E16F7CAEB75113">
    <w:name w:val="3159CE967F7E4E8EB7E1E16F7CAEB75113"/>
    <w:rsid w:val="00C90866"/>
    <w:rPr>
      <w:rFonts w:eastAsiaTheme="minorHAnsi"/>
    </w:rPr>
  </w:style>
  <w:style w:type="paragraph" w:customStyle="1" w:styleId="1A0E7E7CD7CA459C901FA9E6DD29A5E913">
    <w:name w:val="1A0E7E7CD7CA459C901FA9E6DD29A5E913"/>
    <w:rsid w:val="00C90866"/>
    <w:rPr>
      <w:rFonts w:eastAsiaTheme="minorHAnsi"/>
    </w:rPr>
  </w:style>
  <w:style w:type="paragraph" w:customStyle="1" w:styleId="5E120D97156F44CE8B6F8E17CA9375DD13">
    <w:name w:val="5E120D97156F44CE8B6F8E17CA9375DD13"/>
    <w:rsid w:val="00C90866"/>
    <w:rPr>
      <w:rFonts w:eastAsiaTheme="minorHAnsi"/>
    </w:rPr>
  </w:style>
  <w:style w:type="paragraph" w:customStyle="1" w:styleId="5373798CE9FD45F3AFA31E87589A54DA5">
    <w:name w:val="5373798CE9FD45F3AFA31E87589A54DA5"/>
    <w:rsid w:val="00C90866"/>
    <w:rPr>
      <w:rFonts w:eastAsiaTheme="minorHAnsi"/>
    </w:rPr>
  </w:style>
  <w:style w:type="paragraph" w:customStyle="1" w:styleId="86D647DE645346639CD8ADAD0C70DB6D13">
    <w:name w:val="86D647DE645346639CD8ADAD0C70DB6D13"/>
    <w:rsid w:val="00C90866"/>
    <w:rPr>
      <w:rFonts w:eastAsiaTheme="minorHAnsi"/>
    </w:rPr>
  </w:style>
  <w:style w:type="paragraph" w:customStyle="1" w:styleId="B72464BD47F64DA3AB91793E389D53E412">
    <w:name w:val="B72464BD47F64DA3AB91793E389D53E412"/>
    <w:rsid w:val="00C90866"/>
    <w:rPr>
      <w:rFonts w:eastAsiaTheme="minorHAnsi"/>
    </w:rPr>
  </w:style>
  <w:style w:type="paragraph" w:customStyle="1" w:styleId="B793F7940681426F9739252FBFA2F6DB12">
    <w:name w:val="B793F7940681426F9739252FBFA2F6DB12"/>
    <w:rsid w:val="00C90866"/>
    <w:rPr>
      <w:rFonts w:eastAsiaTheme="minorHAnsi"/>
    </w:rPr>
  </w:style>
  <w:style w:type="paragraph" w:customStyle="1" w:styleId="F82E3D39B5104A26B65B4F35BD4FC9BB12">
    <w:name w:val="F82E3D39B5104A26B65B4F35BD4FC9BB12"/>
    <w:rsid w:val="00C90866"/>
    <w:rPr>
      <w:rFonts w:eastAsiaTheme="minorHAnsi"/>
    </w:rPr>
  </w:style>
  <w:style w:type="paragraph" w:customStyle="1" w:styleId="07C3D1B54CF2499081391B2BBE6EE41212">
    <w:name w:val="07C3D1B54CF2499081391B2BBE6EE41212"/>
    <w:rsid w:val="00C90866"/>
    <w:rPr>
      <w:rFonts w:eastAsiaTheme="minorHAnsi"/>
    </w:rPr>
  </w:style>
  <w:style w:type="paragraph" w:customStyle="1" w:styleId="3A33FBB3D2494984B5BF1F5EF8FA9FD012">
    <w:name w:val="3A33FBB3D2494984B5BF1F5EF8FA9FD012"/>
    <w:rsid w:val="00C90866"/>
    <w:rPr>
      <w:rFonts w:eastAsiaTheme="minorHAnsi"/>
    </w:rPr>
  </w:style>
  <w:style w:type="paragraph" w:customStyle="1" w:styleId="5E3310FF7E4A4BFB9A2E2FB08593E32512">
    <w:name w:val="5E3310FF7E4A4BFB9A2E2FB08593E32512"/>
    <w:rsid w:val="00C90866"/>
    <w:rPr>
      <w:rFonts w:eastAsiaTheme="minorHAnsi"/>
    </w:rPr>
  </w:style>
  <w:style w:type="paragraph" w:customStyle="1" w:styleId="DEC88216EB954B3E959496210C6305BE11">
    <w:name w:val="DEC88216EB954B3E959496210C6305BE11"/>
    <w:rsid w:val="00C90866"/>
    <w:rPr>
      <w:rFonts w:eastAsiaTheme="minorHAnsi"/>
    </w:rPr>
  </w:style>
  <w:style w:type="paragraph" w:customStyle="1" w:styleId="BD66A8B3B105426A9DE8C55753E2F25911">
    <w:name w:val="BD66A8B3B105426A9DE8C55753E2F25911"/>
    <w:rsid w:val="00C90866"/>
    <w:rPr>
      <w:rFonts w:eastAsiaTheme="minorHAnsi"/>
    </w:rPr>
  </w:style>
  <w:style w:type="paragraph" w:customStyle="1" w:styleId="8EFFD27508004C1F8BB0C93CCDA85CFD11">
    <w:name w:val="8EFFD27508004C1F8BB0C93CCDA85CFD11"/>
    <w:rsid w:val="00C90866"/>
    <w:rPr>
      <w:rFonts w:eastAsiaTheme="minorHAnsi"/>
    </w:rPr>
  </w:style>
  <w:style w:type="paragraph" w:customStyle="1" w:styleId="34F924647C684647915B2C053AE0800111">
    <w:name w:val="34F924647C684647915B2C053AE0800111"/>
    <w:rsid w:val="00C90866"/>
    <w:rPr>
      <w:rFonts w:eastAsiaTheme="minorHAnsi"/>
    </w:rPr>
  </w:style>
  <w:style w:type="paragraph" w:customStyle="1" w:styleId="33C852E773BC4816A99CF95AD56D194311">
    <w:name w:val="33C852E773BC4816A99CF95AD56D194311"/>
    <w:rsid w:val="00C90866"/>
    <w:rPr>
      <w:rFonts w:eastAsiaTheme="minorHAnsi"/>
    </w:rPr>
  </w:style>
  <w:style w:type="paragraph" w:customStyle="1" w:styleId="F20AC0C4963B4CA8BDED5C792F72F4B011">
    <w:name w:val="F20AC0C4963B4CA8BDED5C792F72F4B011"/>
    <w:rsid w:val="00C90866"/>
    <w:rPr>
      <w:rFonts w:eastAsiaTheme="minorHAnsi"/>
    </w:rPr>
  </w:style>
  <w:style w:type="paragraph" w:customStyle="1" w:styleId="C0735C8857CF4223A706C6027D8211FD10">
    <w:name w:val="C0735C8857CF4223A706C6027D8211FD10"/>
    <w:rsid w:val="00C90866"/>
    <w:rPr>
      <w:rFonts w:eastAsiaTheme="minorHAnsi"/>
    </w:rPr>
  </w:style>
  <w:style w:type="paragraph" w:customStyle="1" w:styleId="F3CC483C25D24224BF3856919493A83F10">
    <w:name w:val="F3CC483C25D24224BF3856919493A83F10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10">
    <w:name w:val="36C9FE3CE9404BADA9807E82850C74A910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10">
    <w:name w:val="9FFFCD5F170447F288D3DAA75C383D4E10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10">
    <w:name w:val="FB854DEC5AE74CD7A8636C337B6016D210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10">
    <w:name w:val="EEB89759932941EAB220ECDCC2B2D8DE10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10">
    <w:name w:val="CA53BBFC099F42E68769CAE169AB912C10"/>
    <w:rsid w:val="00C90866"/>
    <w:pPr>
      <w:ind w:left="720"/>
      <w:contextualSpacing/>
    </w:pPr>
    <w:rPr>
      <w:rFonts w:eastAsiaTheme="minorHAnsi"/>
    </w:rPr>
  </w:style>
  <w:style w:type="paragraph" w:customStyle="1" w:styleId="6644C53D1485475687DA65BB683BE39E">
    <w:name w:val="6644C53D1485475687DA65BB683BE39E"/>
    <w:rsid w:val="00CE1752"/>
    <w:rPr>
      <w:lang w:val="en-GB" w:eastAsia="en-GB"/>
    </w:rPr>
  </w:style>
  <w:style w:type="paragraph" w:customStyle="1" w:styleId="7F0C16CB539846B299E3771C876EB37B">
    <w:name w:val="7F0C16CB539846B299E3771C876EB37B"/>
    <w:rsid w:val="00CE1752"/>
    <w:rPr>
      <w:lang w:val="en-GB" w:eastAsia="en-GB"/>
    </w:rPr>
  </w:style>
  <w:style w:type="paragraph" w:customStyle="1" w:styleId="2A808650C35A4D149FB19D165FF7A3AE">
    <w:name w:val="2A808650C35A4D149FB19D165FF7A3AE"/>
    <w:rsid w:val="00CE1752"/>
    <w:rPr>
      <w:lang w:val="en-GB" w:eastAsia="en-GB"/>
    </w:rPr>
  </w:style>
  <w:style w:type="paragraph" w:customStyle="1" w:styleId="77BC557F2C5543B69009A8E56F7D01A9">
    <w:name w:val="77BC557F2C5543B69009A8E56F7D01A9"/>
    <w:rsid w:val="00CE1752"/>
    <w:rPr>
      <w:lang w:val="en-GB" w:eastAsia="en-GB"/>
    </w:rPr>
  </w:style>
  <w:style w:type="paragraph" w:customStyle="1" w:styleId="13B05E62BD4345ABACD6F0490F399290">
    <w:name w:val="13B05E62BD4345ABACD6F0490F399290"/>
    <w:rsid w:val="00CE1752"/>
    <w:rPr>
      <w:lang w:val="en-GB" w:eastAsia="en-GB"/>
    </w:rPr>
  </w:style>
  <w:style w:type="paragraph" w:customStyle="1" w:styleId="BD7435FBD41D462696FDAC9FC73FB0EA">
    <w:name w:val="BD7435FBD41D462696FDAC9FC73FB0EA"/>
    <w:rsid w:val="00CE1752"/>
    <w:rPr>
      <w:lang w:val="en-GB" w:eastAsia="en-GB"/>
    </w:rPr>
  </w:style>
  <w:style w:type="paragraph" w:customStyle="1" w:styleId="2D3FEC7716C44637B67131F367B6886B">
    <w:name w:val="2D3FEC7716C44637B67131F367B6886B"/>
    <w:rsid w:val="00CE1752"/>
    <w:rPr>
      <w:lang w:val="en-GB" w:eastAsia="en-GB"/>
    </w:rPr>
  </w:style>
  <w:style w:type="paragraph" w:customStyle="1" w:styleId="199D359F40734F1397DFE9E815646203">
    <w:name w:val="199D359F40734F1397DFE9E815646203"/>
    <w:rsid w:val="00CE1752"/>
    <w:rPr>
      <w:lang w:val="en-GB" w:eastAsia="en-GB"/>
    </w:rPr>
  </w:style>
  <w:style w:type="paragraph" w:customStyle="1" w:styleId="8C2CBBAB1CF54988AACFAD9345F1A21F">
    <w:name w:val="8C2CBBAB1CF54988AACFAD9345F1A21F"/>
    <w:rsid w:val="00CE1752"/>
    <w:rPr>
      <w:lang w:val="en-GB" w:eastAsia="en-GB"/>
    </w:rPr>
  </w:style>
  <w:style w:type="paragraph" w:customStyle="1" w:styleId="2B697E80C92747548D7ABD4F414F3583">
    <w:name w:val="2B697E80C92747548D7ABD4F414F3583"/>
    <w:rsid w:val="00CE1752"/>
    <w:rPr>
      <w:lang w:val="en-GB" w:eastAsia="en-GB"/>
    </w:rPr>
  </w:style>
  <w:style w:type="paragraph" w:customStyle="1" w:styleId="A171A9AAC9304462810B844384A9B4F1">
    <w:name w:val="A171A9AAC9304462810B844384A9B4F1"/>
    <w:rsid w:val="00CE1752"/>
    <w:rPr>
      <w:lang w:val="en-GB" w:eastAsia="en-GB"/>
    </w:rPr>
  </w:style>
  <w:style w:type="paragraph" w:customStyle="1" w:styleId="BAAF39F2C2754720BBBC846D349884F8">
    <w:name w:val="BAAF39F2C2754720BBBC846D349884F8"/>
    <w:rsid w:val="00CE1752"/>
    <w:rPr>
      <w:lang w:val="en-GB" w:eastAsia="en-GB"/>
    </w:rPr>
  </w:style>
  <w:style w:type="paragraph" w:customStyle="1" w:styleId="E50E3CD16CEC4312ADF361AB1B335811">
    <w:name w:val="E50E3CD16CEC4312ADF361AB1B335811"/>
    <w:rsid w:val="00CE1752"/>
    <w:rPr>
      <w:lang w:val="en-GB" w:eastAsia="en-GB"/>
    </w:rPr>
  </w:style>
  <w:style w:type="paragraph" w:customStyle="1" w:styleId="7C259E57838644258D2E3E9157CC4B5A">
    <w:name w:val="7C259E57838644258D2E3E9157CC4B5A"/>
    <w:rsid w:val="00CE1752"/>
    <w:rPr>
      <w:lang w:val="en-GB" w:eastAsia="en-GB"/>
    </w:rPr>
  </w:style>
  <w:style w:type="paragraph" w:customStyle="1" w:styleId="8E0A78DDF0A7432C8ECCF6D31B9C9AC2">
    <w:name w:val="8E0A78DDF0A7432C8ECCF6D31B9C9AC2"/>
    <w:rsid w:val="00CE1752"/>
    <w:rPr>
      <w:lang w:val="en-GB" w:eastAsia="en-GB"/>
    </w:rPr>
  </w:style>
  <w:style w:type="paragraph" w:customStyle="1" w:styleId="4293B02ACE8641C2833D2C6AE58C1372">
    <w:name w:val="4293B02ACE8641C2833D2C6AE58C1372"/>
    <w:rsid w:val="00CE1752"/>
    <w:rPr>
      <w:lang w:val="en-GB" w:eastAsia="en-GB"/>
    </w:rPr>
  </w:style>
  <w:style w:type="paragraph" w:customStyle="1" w:styleId="B8836361C10646DEA4816DC9F2007F74">
    <w:name w:val="B8836361C10646DEA4816DC9F2007F74"/>
    <w:rsid w:val="00CE1752"/>
    <w:rPr>
      <w:lang w:val="en-GB" w:eastAsia="en-GB"/>
    </w:rPr>
  </w:style>
  <w:style w:type="paragraph" w:customStyle="1" w:styleId="8966EF01A8E3491F8E975B54053D71D8">
    <w:name w:val="8966EF01A8E3491F8E975B54053D71D8"/>
    <w:rsid w:val="00CE1752"/>
    <w:rPr>
      <w:lang w:val="en-GB" w:eastAsia="en-GB"/>
    </w:rPr>
  </w:style>
  <w:style w:type="paragraph" w:customStyle="1" w:styleId="64743CA7FE29422AAE395BE5B32C7D2A">
    <w:name w:val="64743CA7FE29422AAE395BE5B32C7D2A"/>
    <w:rsid w:val="00CE1752"/>
    <w:rPr>
      <w:lang w:val="en-GB" w:eastAsia="en-GB"/>
    </w:rPr>
  </w:style>
  <w:style w:type="paragraph" w:customStyle="1" w:styleId="14184E4B0A23467FBD482E83FF01DBB1">
    <w:name w:val="14184E4B0A23467FBD482E83FF01DBB1"/>
    <w:rsid w:val="006F2DE8"/>
    <w:pPr>
      <w:spacing w:after="200" w:line="276" w:lineRule="auto"/>
    </w:pPr>
    <w:rPr>
      <w:lang w:val="en-IN" w:eastAsia="en-IN"/>
    </w:rPr>
  </w:style>
  <w:style w:type="paragraph" w:customStyle="1" w:styleId="5D2CFE6FC80449F59547E88245813B49">
    <w:name w:val="5D2CFE6FC80449F59547E88245813B49"/>
    <w:rsid w:val="00BE7964"/>
    <w:pPr>
      <w:spacing w:after="200" w:line="276" w:lineRule="auto"/>
    </w:pPr>
    <w:rPr>
      <w:lang w:val="en-IN" w:eastAsia="en-IN"/>
    </w:rPr>
  </w:style>
  <w:style w:type="paragraph" w:customStyle="1" w:styleId="5EB8333C49E145899BCB4D0A2BAA17BA">
    <w:name w:val="5EB8333C49E145899BCB4D0A2BAA17BA"/>
    <w:rsid w:val="00BE7964"/>
    <w:pPr>
      <w:spacing w:after="200" w:line="276" w:lineRule="auto"/>
    </w:pPr>
    <w:rPr>
      <w:lang w:val="en-IN" w:eastAsia="en-IN"/>
    </w:rPr>
  </w:style>
  <w:style w:type="paragraph" w:customStyle="1" w:styleId="C63F3D2F1E02467485E1E8B308ACCE6B">
    <w:name w:val="C63F3D2F1E02467485E1E8B308ACCE6B"/>
    <w:rsid w:val="00787BFF"/>
    <w:pPr>
      <w:spacing w:after="200" w:line="276" w:lineRule="auto"/>
    </w:pPr>
    <w:rPr>
      <w:lang w:val="en-IN" w:eastAsia="en-IN"/>
    </w:rPr>
  </w:style>
  <w:style w:type="paragraph" w:customStyle="1" w:styleId="141FCAC373DB451B9504F5A1EF7EF7EC">
    <w:name w:val="141FCAC373DB451B9504F5A1EF7EF7EC"/>
    <w:rsid w:val="00787BFF"/>
    <w:pPr>
      <w:spacing w:after="200" w:line="276" w:lineRule="auto"/>
    </w:pPr>
    <w:rPr>
      <w:lang w:val="en-IN" w:eastAsia="en-IN"/>
    </w:rPr>
  </w:style>
  <w:style w:type="paragraph" w:customStyle="1" w:styleId="A3EBBA78C53D4091940088FF8F239635">
    <w:name w:val="A3EBBA78C53D4091940088FF8F239635"/>
    <w:rsid w:val="00787BFF"/>
    <w:pPr>
      <w:spacing w:after="200" w:line="276" w:lineRule="auto"/>
    </w:pPr>
    <w:rPr>
      <w:lang w:val="en-IN" w:eastAsia="en-IN"/>
    </w:rPr>
  </w:style>
  <w:style w:type="paragraph" w:customStyle="1" w:styleId="5031F47FC04B4BC2AE848231AAD4EF82">
    <w:name w:val="5031F47FC04B4BC2AE848231AAD4EF82"/>
    <w:rsid w:val="005E21C3"/>
  </w:style>
  <w:style w:type="paragraph" w:customStyle="1" w:styleId="0F45D0099900413CBBE55A4F5373FFF8">
    <w:name w:val="0F45D0099900413CBBE55A4F5373FFF8"/>
    <w:rsid w:val="005E21C3"/>
  </w:style>
  <w:style w:type="paragraph" w:customStyle="1" w:styleId="57CB313550A34EBC8F585CD0A2DA2692">
    <w:name w:val="57CB313550A34EBC8F585CD0A2DA2692"/>
    <w:rsid w:val="00207A11"/>
    <w:pPr>
      <w:spacing w:after="200" w:line="276" w:lineRule="auto"/>
    </w:pPr>
  </w:style>
  <w:style w:type="paragraph" w:customStyle="1" w:styleId="451F4B060AFD45C89E0CE732C875ADCC">
    <w:name w:val="451F4B060AFD45C89E0CE732C875ADCC"/>
    <w:rsid w:val="00D948AA"/>
    <w:pPr>
      <w:spacing w:after="200" w:line="276" w:lineRule="auto"/>
    </w:pPr>
  </w:style>
  <w:style w:type="paragraph" w:customStyle="1" w:styleId="669852A572BB4E4DB40C54BF58714B12">
    <w:name w:val="669852A572BB4E4DB40C54BF58714B12"/>
    <w:rsid w:val="00D948AA"/>
    <w:pPr>
      <w:spacing w:after="200" w:line="276" w:lineRule="auto"/>
    </w:pPr>
  </w:style>
  <w:style w:type="paragraph" w:customStyle="1" w:styleId="5E366A0982F049BD916D527B3998B6AF">
    <w:name w:val="5E366A0982F049BD916D527B3998B6AF"/>
    <w:rsid w:val="005D0B77"/>
    <w:pPr>
      <w:spacing w:after="200" w:line="276" w:lineRule="auto"/>
    </w:pPr>
  </w:style>
  <w:style w:type="paragraph" w:customStyle="1" w:styleId="A1BC29547C31400195663F3DE04AEFDB">
    <w:name w:val="A1BC29547C31400195663F3DE04AEFDB"/>
    <w:rsid w:val="005D0B77"/>
    <w:pPr>
      <w:spacing w:after="200" w:line="276" w:lineRule="auto"/>
    </w:pPr>
  </w:style>
  <w:style w:type="paragraph" w:customStyle="1" w:styleId="A2AE659E59AB47D8B040B1F960EF777A">
    <w:name w:val="A2AE659E59AB47D8B040B1F960EF777A"/>
    <w:rsid w:val="00FD6A40"/>
    <w:pPr>
      <w:spacing w:after="200" w:line="276" w:lineRule="auto"/>
    </w:pPr>
  </w:style>
  <w:style w:type="paragraph" w:customStyle="1" w:styleId="BE03C892ADAD4AB6B638D0E6FED2DC80">
    <w:name w:val="BE03C892ADAD4AB6B638D0E6FED2DC80"/>
    <w:rsid w:val="00FD6A40"/>
    <w:pPr>
      <w:spacing w:after="200" w:line="276" w:lineRule="auto"/>
    </w:pPr>
  </w:style>
  <w:style w:type="paragraph" w:customStyle="1" w:styleId="AA44F89E29284955905982B0A03F618B">
    <w:name w:val="AA44F89E29284955905982B0A03F618B"/>
    <w:rsid w:val="00AD21DC"/>
    <w:pPr>
      <w:spacing w:after="200" w:line="276" w:lineRule="auto"/>
    </w:pPr>
  </w:style>
  <w:style w:type="paragraph" w:customStyle="1" w:styleId="A42DB5C629754032918F1E31F01C5BBB">
    <w:name w:val="A42DB5C629754032918F1E31F01C5BBB"/>
    <w:rsid w:val="00E07D96"/>
    <w:pPr>
      <w:spacing w:after="200" w:line="276" w:lineRule="auto"/>
    </w:pPr>
  </w:style>
  <w:style w:type="paragraph" w:customStyle="1" w:styleId="176612E92C62436FB1D5EAB8E687A15E">
    <w:name w:val="176612E92C62436FB1D5EAB8E687A15E"/>
    <w:rsid w:val="00E07D96"/>
    <w:pPr>
      <w:spacing w:after="200" w:line="276" w:lineRule="auto"/>
    </w:pPr>
  </w:style>
  <w:style w:type="paragraph" w:customStyle="1" w:styleId="793E362181294457A2404FB69FF7C886">
    <w:name w:val="793E362181294457A2404FB69FF7C886"/>
    <w:rsid w:val="006C12D9"/>
    <w:pPr>
      <w:spacing w:after="200" w:line="276" w:lineRule="auto"/>
    </w:p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zumeet-SoHo-Blu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4B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84B4"/>
      </a:hlink>
      <a:folHlink>
        <a:srgbClr val="0084B4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F81AAC-A0F4-4E65-89A3-E89D1E3F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 Mathur</dc:creator>
  <cp:lastModifiedBy>Visitor1</cp:lastModifiedBy>
  <cp:revision>2</cp:revision>
  <cp:lastPrinted>2018-12-23T19:10:00Z</cp:lastPrinted>
  <dcterms:created xsi:type="dcterms:W3CDTF">2019-09-23T12:18:00Z</dcterms:created>
  <dcterms:modified xsi:type="dcterms:W3CDTF">2019-09-23T12:18:00Z</dcterms:modified>
</cp:coreProperties>
</file>